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4FBAE8" w14:textId="537CB15D" w:rsidR="00A217F6" w:rsidRDefault="00A217F6" w:rsidP="00A217F6">
      <w:pPr>
        <w:jc w:val="center"/>
        <w:rPr>
          <w:b/>
          <w:bCs/>
        </w:rPr>
      </w:pPr>
      <w:r>
        <w:rPr>
          <w:b/>
          <w:bCs/>
        </w:rPr>
        <w:t xml:space="preserve">FILOLOGIA ANGIELSKA – STUDIA NIESTACJONARNE – SEMESTR </w:t>
      </w:r>
      <w:r w:rsidR="00EB1345">
        <w:rPr>
          <w:b/>
          <w:bCs/>
        </w:rPr>
        <w:t>LETNI</w:t>
      </w:r>
      <w:r>
        <w:rPr>
          <w:b/>
          <w:bCs/>
        </w:rPr>
        <w:t xml:space="preserve"> - 202</w:t>
      </w:r>
      <w:r w:rsidR="00EB1345">
        <w:rPr>
          <w:b/>
          <w:bCs/>
        </w:rPr>
        <w:t>5</w:t>
      </w:r>
      <w:r>
        <w:rPr>
          <w:b/>
          <w:bCs/>
        </w:rPr>
        <w:t>/202</w:t>
      </w:r>
      <w:r w:rsidR="00EB1345">
        <w:rPr>
          <w:b/>
          <w:bCs/>
        </w:rPr>
        <w:t>6</w:t>
      </w:r>
    </w:p>
    <w:p w14:paraId="6DBE1BFE" w14:textId="77777777" w:rsidR="001B585D" w:rsidRDefault="001B585D" w:rsidP="00A217F6">
      <w:pPr>
        <w:jc w:val="center"/>
        <w:rPr>
          <w:b/>
          <w:bCs/>
        </w:rPr>
      </w:pPr>
    </w:p>
    <w:p w14:paraId="48E3719D" w14:textId="77777777" w:rsidR="001B585D" w:rsidRDefault="001B585D" w:rsidP="001B585D">
      <w:pPr>
        <w:rPr>
          <w:b/>
          <w:bCs/>
        </w:rPr>
      </w:pPr>
      <w:r>
        <w:rPr>
          <w:b/>
          <w:bCs/>
        </w:rPr>
        <w:t>Zajęcia odbywają się w budynku Instytutu Filologii przy ul. Słowiańskiej 8.</w:t>
      </w:r>
    </w:p>
    <w:p w14:paraId="588A6688" w14:textId="77777777" w:rsidR="001B585D" w:rsidRPr="0075211C" w:rsidRDefault="001B585D" w:rsidP="001B585D">
      <w:pPr>
        <w:rPr>
          <w:b/>
          <w:bCs/>
          <w:color w:val="4472C4" w:themeColor="accent1"/>
        </w:rPr>
      </w:pPr>
      <w:r w:rsidRPr="0075211C">
        <w:rPr>
          <w:b/>
          <w:bCs/>
          <w:color w:val="4472C4" w:themeColor="accent1"/>
        </w:rPr>
        <w:t>Zajęcia z modułu pedagogicznego odbywają się w budynku przy ul. Bohaterów Westerplatte 64.</w:t>
      </w:r>
    </w:p>
    <w:p w14:paraId="508C48B8" w14:textId="77777777" w:rsidR="001B585D" w:rsidRPr="0075211C" w:rsidRDefault="001B585D" w:rsidP="001B585D">
      <w:pPr>
        <w:rPr>
          <w:b/>
          <w:bCs/>
          <w:color w:val="70AD47" w:themeColor="accent6"/>
        </w:rPr>
      </w:pPr>
      <w:r w:rsidRPr="0075211C">
        <w:rPr>
          <w:b/>
          <w:bCs/>
          <w:color w:val="70AD47" w:themeColor="accent6"/>
        </w:rPr>
        <w:t>Zajęcia z mgr Anną Lewną odbywają się w budynku przy ul. Arciszewskiego 22a.</w:t>
      </w:r>
    </w:p>
    <w:p w14:paraId="14C219F2" w14:textId="3A2B439D" w:rsidR="00A217F6" w:rsidRPr="009F59FC" w:rsidRDefault="00A217F6" w:rsidP="00A217F6">
      <w:pPr>
        <w:rPr>
          <w:b/>
          <w:bCs/>
        </w:rPr>
      </w:pPr>
      <w:r w:rsidRPr="009F59FC">
        <w:rPr>
          <w:b/>
          <w:bCs/>
        </w:rPr>
        <w:t xml:space="preserve">I ZJAZD </w:t>
      </w:r>
      <w:r w:rsidR="00E3206C">
        <w:rPr>
          <w:b/>
          <w:bCs/>
        </w:rPr>
        <w:t>0</w:t>
      </w:r>
      <w:r w:rsidR="00D97BEE">
        <w:rPr>
          <w:b/>
          <w:bCs/>
        </w:rPr>
        <w:t>6</w:t>
      </w:r>
      <w:r w:rsidR="00AB30A6">
        <w:rPr>
          <w:b/>
          <w:bCs/>
        </w:rPr>
        <w:t>.03.</w:t>
      </w:r>
      <w:r w:rsidR="00D97BEE">
        <w:rPr>
          <w:b/>
          <w:bCs/>
        </w:rPr>
        <w:t>2026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912"/>
        <w:gridCol w:w="1352"/>
        <w:gridCol w:w="6365"/>
        <w:gridCol w:w="5826"/>
        <w:gridCol w:w="933"/>
      </w:tblGrid>
      <w:tr w:rsidR="00A217F6" w:rsidRPr="009F59FC" w14:paraId="6303D9F8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756A0D36" w14:textId="77777777" w:rsidR="00A217F6" w:rsidRPr="009F59FC" w:rsidRDefault="00A217F6" w:rsidP="00346C07">
            <w:pPr>
              <w:rPr>
                <w:b/>
                <w:bCs/>
              </w:rPr>
            </w:pPr>
            <w:bookmarkStart w:id="0" w:name="_Hlk54800704"/>
            <w:r w:rsidRPr="009F59FC">
              <w:rPr>
                <w:b/>
                <w:bCs/>
              </w:rPr>
              <w:t>rok</w:t>
            </w:r>
          </w:p>
        </w:tc>
        <w:tc>
          <w:tcPr>
            <w:tcW w:w="1352" w:type="dxa"/>
            <w:vAlign w:val="center"/>
          </w:tcPr>
          <w:p w14:paraId="0089C895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5" w:type="dxa"/>
            <w:vAlign w:val="center"/>
          </w:tcPr>
          <w:p w14:paraId="40E0A843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6" w:type="dxa"/>
            <w:vAlign w:val="center"/>
          </w:tcPr>
          <w:p w14:paraId="05A3EBA9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3" w:type="dxa"/>
            <w:vAlign w:val="center"/>
          </w:tcPr>
          <w:p w14:paraId="7C945EC0" w14:textId="77777777" w:rsidR="00A217F6" w:rsidRPr="009F59FC" w:rsidRDefault="00A217F6" w:rsidP="00346C07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224C56" w:rsidRPr="004625E3" w14:paraId="2691A3D7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5B2FCCE9" w14:textId="3F8A6175" w:rsidR="00224C56" w:rsidRPr="004625E3" w:rsidRDefault="00077E20" w:rsidP="00346C07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2" w:type="dxa"/>
            <w:vAlign w:val="center"/>
          </w:tcPr>
          <w:p w14:paraId="53D4F1F1" w14:textId="2CF3DA62" w:rsidR="00224C56" w:rsidRPr="004625E3" w:rsidRDefault="00653602" w:rsidP="00346C07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15:30-18:30</w:t>
            </w:r>
          </w:p>
        </w:tc>
        <w:tc>
          <w:tcPr>
            <w:tcW w:w="6365" w:type="dxa"/>
            <w:vAlign w:val="center"/>
          </w:tcPr>
          <w:p w14:paraId="2B5296F9" w14:textId="19EA0982" w:rsidR="00224C56" w:rsidRPr="004625E3" w:rsidRDefault="00653602" w:rsidP="00346C07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Podstawy dydaktyki</w:t>
            </w:r>
            <w:r w:rsidR="00717041">
              <w:rPr>
                <w:b/>
                <w:bCs/>
                <w:color w:val="4472C4" w:themeColor="accent1"/>
              </w:rPr>
              <w:t xml:space="preserve"> AU</w:t>
            </w:r>
          </w:p>
        </w:tc>
        <w:tc>
          <w:tcPr>
            <w:tcW w:w="5826" w:type="dxa"/>
            <w:vAlign w:val="center"/>
          </w:tcPr>
          <w:p w14:paraId="1A76A1EE" w14:textId="27DF42D7" w:rsidR="00224C56" w:rsidRPr="004625E3" w:rsidRDefault="00653602" w:rsidP="00346C07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dr D. Gruntkowska</w:t>
            </w:r>
          </w:p>
        </w:tc>
        <w:tc>
          <w:tcPr>
            <w:tcW w:w="933" w:type="dxa"/>
            <w:vAlign w:val="center"/>
          </w:tcPr>
          <w:p w14:paraId="542EE846" w14:textId="231DCE96" w:rsidR="00224C56" w:rsidRPr="004625E3" w:rsidRDefault="00653602" w:rsidP="00346C07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216</w:t>
            </w:r>
          </w:p>
        </w:tc>
      </w:tr>
      <w:tr w:rsidR="00A217F6" w14:paraId="71A170E8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25CDE06D" w14:textId="01611C95" w:rsidR="00A217F6" w:rsidRDefault="00D46742" w:rsidP="00346C07">
            <w:bookmarkStart w:id="1" w:name="_Hlk63688834"/>
            <w:bookmarkStart w:id="2" w:name="_Hlk63683281"/>
            <w:bookmarkStart w:id="3" w:name="_Hlk83632533"/>
            <w:bookmarkStart w:id="4" w:name="_Hlk85191772"/>
            <w:bookmarkStart w:id="5" w:name="_Hlk85188603"/>
            <w:bookmarkEnd w:id="0"/>
            <w:r>
              <w:t>IIISPS</w:t>
            </w:r>
          </w:p>
        </w:tc>
        <w:tc>
          <w:tcPr>
            <w:tcW w:w="1352" w:type="dxa"/>
            <w:vAlign w:val="center"/>
          </w:tcPr>
          <w:p w14:paraId="66278D90" w14:textId="0F7CAEDF" w:rsidR="00A217F6" w:rsidRDefault="001F38F0" w:rsidP="00346C07">
            <w:r>
              <w:t>16:00-18:15</w:t>
            </w:r>
          </w:p>
        </w:tc>
        <w:tc>
          <w:tcPr>
            <w:tcW w:w="6365" w:type="dxa"/>
            <w:vAlign w:val="center"/>
          </w:tcPr>
          <w:p w14:paraId="166EB098" w14:textId="18C1B1FE" w:rsidR="00A217F6" w:rsidRDefault="00F04076" w:rsidP="00346C07">
            <w:r>
              <w:t>Pisanie akademickie</w:t>
            </w:r>
          </w:p>
        </w:tc>
        <w:tc>
          <w:tcPr>
            <w:tcW w:w="5826" w:type="dxa"/>
            <w:vAlign w:val="center"/>
          </w:tcPr>
          <w:p w14:paraId="2F79848C" w14:textId="25003E98" w:rsidR="00A217F6" w:rsidRDefault="00F04076" w:rsidP="00346C07">
            <w:r>
              <w:t>mgr Jagoda Mikołajczak-Kędzierska</w:t>
            </w:r>
          </w:p>
        </w:tc>
        <w:tc>
          <w:tcPr>
            <w:tcW w:w="933" w:type="dxa"/>
            <w:vAlign w:val="center"/>
          </w:tcPr>
          <w:p w14:paraId="63DEB3B7" w14:textId="46B8E903" w:rsidR="00A217F6" w:rsidRDefault="00F04076" w:rsidP="00346C07">
            <w:r>
              <w:t>129</w:t>
            </w:r>
          </w:p>
        </w:tc>
      </w:tr>
      <w:bookmarkEnd w:id="1"/>
      <w:bookmarkEnd w:id="2"/>
      <w:bookmarkEnd w:id="3"/>
      <w:bookmarkEnd w:id="4"/>
      <w:bookmarkEnd w:id="5"/>
    </w:tbl>
    <w:p w14:paraId="4A51F883" w14:textId="77777777" w:rsidR="00A217F6" w:rsidRDefault="00A217F6" w:rsidP="00A217F6"/>
    <w:p w14:paraId="45B78617" w14:textId="0A0DE27D" w:rsidR="00A217F6" w:rsidRPr="009F59FC" w:rsidRDefault="00AB30A6" w:rsidP="00A217F6">
      <w:pPr>
        <w:rPr>
          <w:b/>
          <w:bCs/>
        </w:rPr>
      </w:pPr>
      <w:r>
        <w:rPr>
          <w:b/>
          <w:bCs/>
        </w:rPr>
        <w:t>0</w:t>
      </w:r>
      <w:r w:rsidR="00E10087">
        <w:rPr>
          <w:b/>
          <w:bCs/>
        </w:rPr>
        <w:t>7</w:t>
      </w:r>
      <w:r>
        <w:rPr>
          <w:b/>
          <w:bCs/>
        </w:rPr>
        <w:t>.03.</w:t>
      </w:r>
      <w:r w:rsidR="00D97BEE">
        <w:rPr>
          <w:b/>
          <w:bCs/>
        </w:rPr>
        <w:t>2026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2"/>
        <w:gridCol w:w="1355"/>
        <w:gridCol w:w="6367"/>
        <w:gridCol w:w="5828"/>
        <w:gridCol w:w="935"/>
      </w:tblGrid>
      <w:tr w:rsidR="00A217F6" w:rsidRPr="009F59FC" w14:paraId="4E45125D" w14:textId="77777777" w:rsidTr="00610561">
        <w:trPr>
          <w:trHeight w:val="567"/>
        </w:trPr>
        <w:tc>
          <w:tcPr>
            <w:tcW w:w="912" w:type="dxa"/>
            <w:vAlign w:val="center"/>
          </w:tcPr>
          <w:p w14:paraId="2CA00BA7" w14:textId="77777777" w:rsidR="00A217F6" w:rsidRPr="009F59FC" w:rsidRDefault="00A217F6" w:rsidP="00346C07">
            <w:pPr>
              <w:rPr>
                <w:b/>
                <w:bCs/>
              </w:rPr>
            </w:pPr>
            <w:bookmarkStart w:id="6" w:name="_Hlk52351045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2EBE3B5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7E8B48A7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406F2DD2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043DB493" w14:textId="77777777" w:rsidR="00A217F6" w:rsidRPr="009F59FC" w:rsidRDefault="00A217F6" w:rsidP="00346C07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D52905" w:rsidRPr="00757C52" w14:paraId="193D50A7" w14:textId="77777777" w:rsidTr="00610561">
        <w:trPr>
          <w:trHeight w:val="567"/>
        </w:trPr>
        <w:tc>
          <w:tcPr>
            <w:tcW w:w="912" w:type="dxa"/>
            <w:vAlign w:val="center"/>
          </w:tcPr>
          <w:p w14:paraId="3677302B" w14:textId="5405427F" w:rsidR="00D52905" w:rsidRPr="00757C52" w:rsidRDefault="00305505" w:rsidP="0039210A">
            <w:pPr>
              <w:rPr>
                <w:b/>
                <w:bCs/>
                <w:color w:val="4472C4" w:themeColor="accent1"/>
              </w:rPr>
            </w:pPr>
            <w:bookmarkStart w:id="7" w:name="_Hlk63687679"/>
            <w:bookmarkStart w:id="8" w:name="_Hlk54543775"/>
            <w:bookmarkEnd w:id="6"/>
            <w:r w:rsidRPr="00757C52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157FAF67" w14:textId="39EE0772" w:rsidR="00D52905" w:rsidRPr="00757C52" w:rsidRDefault="00757C52" w:rsidP="0039210A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08:00-10:15</w:t>
            </w:r>
          </w:p>
        </w:tc>
        <w:tc>
          <w:tcPr>
            <w:tcW w:w="6367" w:type="dxa"/>
            <w:vAlign w:val="center"/>
          </w:tcPr>
          <w:p w14:paraId="5E78AFD3" w14:textId="74718584" w:rsidR="00D52905" w:rsidRPr="00757C52" w:rsidRDefault="00757C52" w:rsidP="0039210A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Emisja głosu ĆW</w:t>
            </w:r>
          </w:p>
        </w:tc>
        <w:tc>
          <w:tcPr>
            <w:tcW w:w="5828" w:type="dxa"/>
            <w:vAlign w:val="center"/>
          </w:tcPr>
          <w:p w14:paraId="56FE0E56" w14:textId="012B1A5F" w:rsidR="00D52905" w:rsidRPr="00757C52" w:rsidRDefault="00757C52" w:rsidP="0039210A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mgr Michalina Matynia</w:t>
            </w:r>
          </w:p>
        </w:tc>
        <w:tc>
          <w:tcPr>
            <w:tcW w:w="935" w:type="dxa"/>
            <w:vAlign w:val="center"/>
          </w:tcPr>
          <w:p w14:paraId="6B78ED87" w14:textId="4F2E0FDF" w:rsidR="00D52905" w:rsidRPr="00757C52" w:rsidRDefault="00757C52" w:rsidP="0039210A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219</w:t>
            </w:r>
          </w:p>
        </w:tc>
      </w:tr>
      <w:tr w:rsidR="00DC0610" w:rsidRPr="00BC4B5E" w14:paraId="2B0634AA" w14:textId="77777777" w:rsidTr="00610561">
        <w:trPr>
          <w:trHeight w:val="567"/>
        </w:trPr>
        <w:tc>
          <w:tcPr>
            <w:tcW w:w="912" w:type="dxa"/>
            <w:vAlign w:val="center"/>
          </w:tcPr>
          <w:p w14:paraId="6F77F0F2" w14:textId="2DFFA6AE" w:rsidR="00DC0610" w:rsidRPr="00BC4B5E" w:rsidRDefault="00DC0610" w:rsidP="0039210A">
            <w:r w:rsidRPr="00BC4B5E">
              <w:t>IISPS</w:t>
            </w:r>
          </w:p>
        </w:tc>
        <w:tc>
          <w:tcPr>
            <w:tcW w:w="1355" w:type="dxa"/>
            <w:vAlign w:val="center"/>
          </w:tcPr>
          <w:p w14:paraId="67636D85" w14:textId="6E49EA0E" w:rsidR="00DC0610" w:rsidRPr="00BC4B5E" w:rsidRDefault="00DC0610" w:rsidP="0039210A">
            <w:r w:rsidRPr="00BC4B5E">
              <w:t>10:45-1</w:t>
            </w:r>
            <w:r w:rsidR="009D5650">
              <w:t>2:15</w:t>
            </w:r>
          </w:p>
        </w:tc>
        <w:tc>
          <w:tcPr>
            <w:tcW w:w="6367" w:type="dxa"/>
            <w:vAlign w:val="center"/>
          </w:tcPr>
          <w:p w14:paraId="6C6D8006" w14:textId="1F945270" w:rsidR="00DC0610" w:rsidRPr="00BC4B5E" w:rsidRDefault="008B20E8" w:rsidP="0039210A">
            <w:r>
              <w:t>Kreatywne mówienie</w:t>
            </w:r>
          </w:p>
        </w:tc>
        <w:tc>
          <w:tcPr>
            <w:tcW w:w="5828" w:type="dxa"/>
            <w:vAlign w:val="center"/>
          </w:tcPr>
          <w:p w14:paraId="3FD557EC" w14:textId="33FEBE7B" w:rsidR="00DC0610" w:rsidRPr="00BC4B5E" w:rsidRDefault="00BC4B5E" w:rsidP="0039210A">
            <w:r w:rsidRPr="00BC4B5E">
              <w:t xml:space="preserve">mgr </w:t>
            </w:r>
            <w:r w:rsidR="008B20E8">
              <w:t>Maciej Różański</w:t>
            </w:r>
          </w:p>
        </w:tc>
        <w:tc>
          <w:tcPr>
            <w:tcW w:w="935" w:type="dxa"/>
            <w:vAlign w:val="center"/>
          </w:tcPr>
          <w:p w14:paraId="769AC861" w14:textId="72F78439" w:rsidR="00DC0610" w:rsidRPr="00BC4B5E" w:rsidRDefault="00BC4B5E" w:rsidP="0039210A">
            <w:r w:rsidRPr="00BC4B5E">
              <w:t>129</w:t>
            </w:r>
          </w:p>
        </w:tc>
      </w:tr>
      <w:tr w:rsidR="005273F1" w:rsidRPr="00BC4B5E" w14:paraId="4739E833" w14:textId="77777777" w:rsidTr="00610561">
        <w:trPr>
          <w:trHeight w:val="567"/>
        </w:trPr>
        <w:tc>
          <w:tcPr>
            <w:tcW w:w="912" w:type="dxa"/>
            <w:vAlign w:val="center"/>
          </w:tcPr>
          <w:p w14:paraId="0B45E77B" w14:textId="3DFF3F03" w:rsidR="005273F1" w:rsidRPr="00BC4B5E" w:rsidRDefault="003015B4" w:rsidP="0039210A">
            <w:r>
              <w:t>IISPS</w:t>
            </w:r>
          </w:p>
        </w:tc>
        <w:tc>
          <w:tcPr>
            <w:tcW w:w="1355" w:type="dxa"/>
            <w:vAlign w:val="center"/>
          </w:tcPr>
          <w:p w14:paraId="13CE1B1A" w14:textId="7CB8380E" w:rsidR="005273F1" w:rsidRPr="00BC4B5E" w:rsidRDefault="00B277E8" w:rsidP="0039210A">
            <w:r>
              <w:t>12:20-15:20</w:t>
            </w:r>
          </w:p>
        </w:tc>
        <w:tc>
          <w:tcPr>
            <w:tcW w:w="6367" w:type="dxa"/>
            <w:vAlign w:val="center"/>
          </w:tcPr>
          <w:p w14:paraId="64F26E81" w14:textId="5EFACC75" w:rsidR="005273F1" w:rsidRPr="00BC4B5E" w:rsidRDefault="003015B4" w:rsidP="0039210A">
            <w:r>
              <w:t>Akwizycja języka W</w:t>
            </w:r>
          </w:p>
        </w:tc>
        <w:tc>
          <w:tcPr>
            <w:tcW w:w="5828" w:type="dxa"/>
            <w:vAlign w:val="center"/>
          </w:tcPr>
          <w:p w14:paraId="4386330D" w14:textId="3CFBFFA7" w:rsidR="005273F1" w:rsidRPr="00BC4B5E" w:rsidRDefault="003015B4" w:rsidP="0039210A">
            <w:r>
              <w:t>prof. Adriana Biedroń</w:t>
            </w:r>
          </w:p>
        </w:tc>
        <w:tc>
          <w:tcPr>
            <w:tcW w:w="935" w:type="dxa"/>
            <w:vAlign w:val="center"/>
          </w:tcPr>
          <w:p w14:paraId="0E615656" w14:textId="4D20AC4F" w:rsidR="005273F1" w:rsidRPr="00BC4B5E" w:rsidRDefault="003015B4" w:rsidP="0039210A">
            <w:r>
              <w:t>129</w:t>
            </w:r>
          </w:p>
        </w:tc>
      </w:tr>
      <w:tr w:rsidR="00C12840" w:rsidRPr="00641D08" w14:paraId="25BE1BEB" w14:textId="77777777" w:rsidTr="00610561">
        <w:trPr>
          <w:trHeight w:val="567"/>
        </w:trPr>
        <w:tc>
          <w:tcPr>
            <w:tcW w:w="912" w:type="dxa"/>
            <w:vAlign w:val="center"/>
          </w:tcPr>
          <w:p w14:paraId="7807852F" w14:textId="3FA9C157" w:rsidR="00C12840" w:rsidRPr="00641D08" w:rsidRDefault="005D204F" w:rsidP="00C12840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IISPS</w:t>
            </w:r>
          </w:p>
        </w:tc>
        <w:tc>
          <w:tcPr>
            <w:tcW w:w="1355" w:type="dxa"/>
            <w:vAlign w:val="center"/>
          </w:tcPr>
          <w:p w14:paraId="538D5C80" w14:textId="431DD26F" w:rsidR="00C12840" w:rsidRPr="00641D08" w:rsidRDefault="005D204F" w:rsidP="00C12840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16:00-20:15</w:t>
            </w:r>
          </w:p>
        </w:tc>
        <w:tc>
          <w:tcPr>
            <w:tcW w:w="6367" w:type="dxa"/>
            <w:vAlign w:val="center"/>
          </w:tcPr>
          <w:p w14:paraId="71228139" w14:textId="62FAC0EE" w:rsidR="00C12840" w:rsidRPr="00641D08" w:rsidRDefault="00641D08" w:rsidP="00C12840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PNJD – język niemiecki</w:t>
            </w:r>
          </w:p>
        </w:tc>
        <w:tc>
          <w:tcPr>
            <w:tcW w:w="5828" w:type="dxa"/>
            <w:vAlign w:val="center"/>
          </w:tcPr>
          <w:p w14:paraId="53C46908" w14:textId="58FCCFC9" w:rsidR="00C12840" w:rsidRPr="00641D08" w:rsidRDefault="005D204F" w:rsidP="00C12840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mgr Anna Lewna</w:t>
            </w:r>
          </w:p>
        </w:tc>
        <w:tc>
          <w:tcPr>
            <w:tcW w:w="935" w:type="dxa"/>
            <w:vAlign w:val="center"/>
          </w:tcPr>
          <w:p w14:paraId="30FE4587" w14:textId="38409AF8" w:rsidR="00C12840" w:rsidRPr="00641D08" w:rsidRDefault="005D204F" w:rsidP="00C12840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33</w:t>
            </w:r>
          </w:p>
        </w:tc>
      </w:tr>
      <w:tr w:rsidR="001F487D" w14:paraId="47C10920" w14:textId="77777777" w:rsidTr="00610561">
        <w:trPr>
          <w:trHeight w:val="567"/>
        </w:trPr>
        <w:tc>
          <w:tcPr>
            <w:tcW w:w="912" w:type="dxa"/>
            <w:vAlign w:val="center"/>
          </w:tcPr>
          <w:p w14:paraId="0629FECB" w14:textId="6CA92C10" w:rsidR="001F487D" w:rsidRDefault="00AD6A02" w:rsidP="0039210A">
            <w:r>
              <w:t>IIISPS</w:t>
            </w:r>
          </w:p>
        </w:tc>
        <w:tc>
          <w:tcPr>
            <w:tcW w:w="1355" w:type="dxa"/>
            <w:vAlign w:val="center"/>
          </w:tcPr>
          <w:p w14:paraId="142056FD" w14:textId="44A513BD" w:rsidR="001F487D" w:rsidRDefault="00F337E7" w:rsidP="0039210A">
            <w:r>
              <w:t>09:00-10:30</w:t>
            </w:r>
          </w:p>
        </w:tc>
        <w:tc>
          <w:tcPr>
            <w:tcW w:w="6367" w:type="dxa"/>
            <w:vAlign w:val="center"/>
          </w:tcPr>
          <w:p w14:paraId="37B5E5F4" w14:textId="17327436" w:rsidR="001F487D" w:rsidRDefault="00F337E7" w:rsidP="0039210A">
            <w:r>
              <w:t>Analiza treści politycznych</w:t>
            </w:r>
          </w:p>
        </w:tc>
        <w:tc>
          <w:tcPr>
            <w:tcW w:w="5828" w:type="dxa"/>
            <w:vAlign w:val="center"/>
          </w:tcPr>
          <w:p w14:paraId="58438467" w14:textId="79930358" w:rsidR="001F487D" w:rsidRDefault="00F337E7" w:rsidP="0039210A">
            <w:r>
              <w:t>mgr Jakub Tutka</w:t>
            </w:r>
          </w:p>
        </w:tc>
        <w:tc>
          <w:tcPr>
            <w:tcW w:w="935" w:type="dxa"/>
            <w:vAlign w:val="center"/>
          </w:tcPr>
          <w:p w14:paraId="313B3730" w14:textId="6CAFEE1D" w:rsidR="001F487D" w:rsidRDefault="008800A0" w:rsidP="0039210A">
            <w:r>
              <w:t>224P</w:t>
            </w:r>
          </w:p>
        </w:tc>
      </w:tr>
      <w:tr w:rsidR="00A217F6" w14:paraId="103B6AD4" w14:textId="77777777" w:rsidTr="00610561">
        <w:trPr>
          <w:trHeight w:val="567"/>
        </w:trPr>
        <w:tc>
          <w:tcPr>
            <w:tcW w:w="912" w:type="dxa"/>
            <w:vAlign w:val="center"/>
          </w:tcPr>
          <w:p w14:paraId="7A7BA93F" w14:textId="7050BB86" w:rsidR="00A217F6" w:rsidRDefault="00F337E7" w:rsidP="0039210A">
            <w:bookmarkStart w:id="9" w:name="_Hlk85279699"/>
            <w:r>
              <w:t>IIISPS</w:t>
            </w:r>
          </w:p>
        </w:tc>
        <w:tc>
          <w:tcPr>
            <w:tcW w:w="1355" w:type="dxa"/>
            <w:vAlign w:val="center"/>
          </w:tcPr>
          <w:p w14:paraId="7518C035" w14:textId="7C9A84B3" w:rsidR="00A217F6" w:rsidRDefault="00F337E7" w:rsidP="0039210A">
            <w:r>
              <w:t>10:45-12:15</w:t>
            </w:r>
          </w:p>
        </w:tc>
        <w:tc>
          <w:tcPr>
            <w:tcW w:w="6367" w:type="dxa"/>
            <w:vAlign w:val="center"/>
          </w:tcPr>
          <w:p w14:paraId="5192A7DD" w14:textId="35E7C30C" w:rsidR="00A217F6" w:rsidRDefault="00F337E7" w:rsidP="0039210A">
            <w:r>
              <w:t>Seminarium licencjackie</w:t>
            </w:r>
          </w:p>
        </w:tc>
        <w:tc>
          <w:tcPr>
            <w:tcW w:w="5828" w:type="dxa"/>
            <w:vAlign w:val="center"/>
          </w:tcPr>
          <w:p w14:paraId="023EB7CF" w14:textId="6A8306D4" w:rsidR="00A217F6" w:rsidRDefault="00F337E7" w:rsidP="0039210A">
            <w:r>
              <w:t>dr Marta Gierczyńska</w:t>
            </w:r>
          </w:p>
        </w:tc>
        <w:tc>
          <w:tcPr>
            <w:tcW w:w="935" w:type="dxa"/>
            <w:vAlign w:val="center"/>
          </w:tcPr>
          <w:p w14:paraId="3B1E309B" w14:textId="2264B163" w:rsidR="00A217F6" w:rsidRDefault="008800A0" w:rsidP="0039210A">
            <w:r>
              <w:t>224P</w:t>
            </w:r>
          </w:p>
        </w:tc>
      </w:tr>
      <w:tr w:rsidR="00A217F6" w14:paraId="5DFC5807" w14:textId="77777777" w:rsidTr="00610561">
        <w:trPr>
          <w:trHeight w:val="567"/>
        </w:trPr>
        <w:tc>
          <w:tcPr>
            <w:tcW w:w="912" w:type="dxa"/>
            <w:vAlign w:val="center"/>
          </w:tcPr>
          <w:p w14:paraId="527DFA31" w14:textId="502DFC69" w:rsidR="00A217F6" w:rsidRDefault="00F337E7" w:rsidP="0039210A">
            <w:r>
              <w:t>IIISPS</w:t>
            </w:r>
          </w:p>
        </w:tc>
        <w:tc>
          <w:tcPr>
            <w:tcW w:w="1355" w:type="dxa"/>
            <w:vAlign w:val="center"/>
          </w:tcPr>
          <w:p w14:paraId="45F405F6" w14:textId="221851A0" w:rsidR="00A217F6" w:rsidRDefault="001C458E" w:rsidP="0039210A">
            <w:r>
              <w:t>12:30-</w:t>
            </w:r>
            <w:r w:rsidR="00641D45">
              <w:t>15:30</w:t>
            </w:r>
          </w:p>
        </w:tc>
        <w:tc>
          <w:tcPr>
            <w:tcW w:w="6367" w:type="dxa"/>
            <w:vAlign w:val="center"/>
          </w:tcPr>
          <w:p w14:paraId="3D95983E" w14:textId="4652A287" w:rsidR="00A217F6" w:rsidRDefault="00641D45" w:rsidP="0039210A">
            <w:r>
              <w:t>PNJA</w:t>
            </w:r>
          </w:p>
        </w:tc>
        <w:tc>
          <w:tcPr>
            <w:tcW w:w="5828" w:type="dxa"/>
            <w:vAlign w:val="center"/>
          </w:tcPr>
          <w:p w14:paraId="2EFE4F40" w14:textId="20EB1AD1" w:rsidR="00A217F6" w:rsidRDefault="00641D45" w:rsidP="0039210A">
            <w:r>
              <w:t>mgr Łukasz Żuk</w:t>
            </w:r>
          </w:p>
        </w:tc>
        <w:tc>
          <w:tcPr>
            <w:tcW w:w="935" w:type="dxa"/>
            <w:vAlign w:val="center"/>
          </w:tcPr>
          <w:p w14:paraId="6D332416" w14:textId="2C16E439" w:rsidR="00A217F6" w:rsidRDefault="00B856B2" w:rsidP="0039210A">
            <w:r>
              <w:t>224P</w:t>
            </w:r>
          </w:p>
        </w:tc>
      </w:tr>
      <w:tr w:rsidR="006860CF" w14:paraId="187DD7EB" w14:textId="77777777" w:rsidTr="00610561">
        <w:trPr>
          <w:trHeight w:val="567"/>
        </w:trPr>
        <w:tc>
          <w:tcPr>
            <w:tcW w:w="912" w:type="dxa"/>
            <w:vAlign w:val="center"/>
          </w:tcPr>
          <w:p w14:paraId="3E64E2AD" w14:textId="1B8EC9E3" w:rsidR="006860CF" w:rsidRDefault="00B856B2" w:rsidP="0039210A">
            <w:r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3F58E81B" w14:textId="012DC615" w:rsidR="006860CF" w:rsidRDefault="00B856B2" w:rsidP="0039210A">
            <w:r>
              <w:t>15:45-17:15</w:t>
            </w:r>
          </w:p>
        </w:tc>
        <w:tc>
          <w:tcPr>
            <w:tcW w:w="6367" w:type="dxa"/>
            <w:vAlign w:val="center"/>
          </w:tcPr>
          <w:p w14:paraId="50CD24CE" w14:textId="44953881" w:rsidR="006860CF" w:rsidRDefault="00B856B2" w:rsidP="0039210A">
            <w:r>
              <w:t>Techniki i narzędzia PR</w:t>
            </w:r>
          </w:p>
        </w:tc>
        <w:tc>
          <w:tcPr>
            <w:tcW w:w="5828" w:type="dxa"/>
            <w:vAlign w:val="center"/>
          </w:tcPr>
          <w:p w14:paraId="6909DA3C" w14:textId="5AC26778" w:rsidR="006860CF" w:rsidRDefault="00B856B2" w:rsidP="0039210A">
            <w:r>
              <w:t>mgr Bartosz Pietryka</w:t>
            </w:r>
          </w:p>
        </w:tc>
        <w:tc>
          <w:tcPr>
            <w:tcW w:w="935" w:type="dxa"/>
            <w:vAlign w:val="center"/>
          </w:tcPr>
          <w:p w14:paraId="3A06231D" w14:textId="3AF83FF5" w:rsidR="006860CF" w:rsidRDefault="00B856B2" w:rsidP="0039210A">
            <w:r>
              <w:t>224P</w:t>
            </w:r>
          </w:p>
        </w:tc>
      </w:tr>
      <w:bookmarkEnd w:id="7"/>
      <w:bookmarkEnd w:id="8"/>
      <w:bookmarkEnd w:id="9"/>
    </w:tbl>
    <w:p w14:paraId="392EE1F0" w14:textId="77777777" w:rsidR="00A217F6" w:rsidRDefault="00A217F6" w:rsidP="00A217F6"/>
    <w:p w14:paraId="569E9405" w14:textId="77777777" w:rsidR="00A217F6" w:rsidRDefault="00A217F6" w:rsidP="00A217F6"/>
    <w:p w14:paraId="1CA169DF" w14:textId="639FB345" w:rsidR="00A217F6" w:rsidRPr="009F59FC" w:rsidRDefault="00AB30A6" w:rsidP="00A217F6">
      <w:pPr>
        <w:rPr>
          <w:b/>
          <w:bCs/>
        </w:rPr>
      </w:pPr>
      <w:r>
        <w:rPr>
          <w:b/>
          <w:bCs/>
        </w:rPr>
        <w:t>0</w:t>
      </w:r>
      <w:r w:rsidR="00E10087">
        <w:rPr>
          <w:b/>
          <w:bCs/>
        </w:rPr>
        <w:t>8</w:t>
      </w:r>
      <w:r>
        <w:rPr>
          <w:b/>
          <w:bCs/>
        </w:rPr>
        <w:t>.03.</w:t>
      </w:r>
      <w:r w:rsidR="00D97BEE">
        <w:rPr>
          <w:b/>
          <w:bCs/>
        </w:rPr>
        <w:t>2026</w:t>
      </w:r>
    </w:p>
    <w:tbl>
      <w:tblPr>
        <w:tblStyle w:val="Tabela-Siatka"/>
        <w:tblW w:w="15433" w:type="dxa"/>
        <w:tblLook w:val="04A0" w:firstRow="1" w:lastRow="0" w:firstColumn="1" w:lastColumn="0" w:noHBand="0" w:noVBand="1"/>
      </w:tblPr>
      <w:tblGrid>
        <w:gridCol w:w="948"/>
        <w:gridCol w:w="1355"/>
        <w:gridCol w:w="6367"/>
        <w:gridCol w:w="5828"/>
        <w:gridCol w:w="935"/>
      </w:tblGrid>
      <w:tr w:rsidR="00A217F6" w:rsidRPr="009F59FC" w14:paraId="7A2C06E6" w14:textId="77777777" w:rsidTr="00717041">
        <w:trPr>
          <w:trHeight w:val="567"/>
        </w:trPr>
        <w:tc>
          <w:tcPr>
            <w:tcW w:w="948" w:type="dxa"/>
            <w:vAlign w:val="center"/>
          </w:tcPr>
          <w:p w14:paraId="7767529F" w14:textId="77777777" w:rsidR="00A217F6" w:rsidRPr="009F59FC" w:rsidRDefault="00A217F6" w:rsidP="00346C07">
            <w:pPr>
              <w:rPr>
                <w:b/>
                <w:bCs/>
              </w:rPr>
            </w:pPr>
            <w:bookmarkStart w:id="10" w:name="_Hlk52351069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1D989F5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218E60EF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6E297DFF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48D3A349" w14:textId="77777777" w:rsidR="00A217F6" w:rsidRPr="009F59FC" w:rsidRDefault="00A217F6" w:rsidP="00346C07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717041" w:rsidRPr="004625E3" w14:paraId="51229283" w14:textId="77777777" w:rsidTr="007768B1">
        <w:trPr>
          <w:trHeight w:val="567"/>
        </w:trPr>
        <w:tc>
          <w:tcPr>
            <w:tcW w:w="948" w:type="dxa"/>
            <w:vAlign w:val="center"/>
          </w:tcPr>
          <w:p w14:paraId="18F000AC" w14:textId="77777777" w:rsidR="00717041" w:rsidRPr="004625E3" w:rsidRDefault="00717041" w:rsidP="007768B1">
            <w:pPr>
              <w:rPr>
                <w:b/>
                <w:bCs/>
                <w:color w:val="4472C4" w:themeColor="accent1"/>
              </w:rPr>
            </w:pPr>
            <w:bookmarkStart w:id="11" w:name="_Hlk94971989"/>
            <w:r w:rsidRPr="004625E3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4A568832" w14:textId="5C330584" w:rsidR="00717041" w:rsidRPr="004625E3" w:rsidRDefault="00717041" w:rsidP="007768B1">
            <w:pPr>
              <w:rPr>
                <w:b/>
                <w:bCs/>
                <w:color w:val="4472C4" w:themeColor="accent1"/>
              </w:rPr>
            </w:pPr>
            <w:r>
              <w:rPr>
                <w:b/>
                <w:bCs/>
                <w:color w:val="4472C4" w:themeColor="accent1"/>
              </w:rPr>
              <w:t>08:45-11:45</w:t>
            </w:r>
          </w:p>
        </w:tc>
        <w:tc>
          <w:tcPr>
            <w:tcW w:w="6367" w:type="dxa"/>
            <w:vAlign w:val="center"/>
          </w:tcPr>
          <w:p w14:paraId="74B3CB77" w14:textId="77777777" w:rsidR="00717041" w:rsidRPr="004625E3" w:rsidRDefault="00717041" w:rsidP="007768B1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Podstawy dydaktyki</w:t>
            </w:r>
            <w:r>
              <w:rPr>
                <w:b/>
                <w:bCs/>
                <w:color w:val="4472C4" w:themeColor="accent1"/>
              </w:rPr>
              <w:t xml:space="preserve"> AU</w:t>
            </w:r>
          </w:p>
        </w:tc>
        <w:tc>
          <w:tcPr>
            <w:tcW w:w="5828" w:type="dxa"/>
            <w:vAlign w:val="center"/>
          </w:tcPr>
          <w:p w14:paraId="30918440" w14:textId="77777777" w:rsidR="00717041" w:rsidRPr="004625E3" w:rsidRDefault="00717041" w:rsidP="007768B1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dr D. Gruntkowska</w:t>
            </w:r>
          </w:p>
        </w:tc>
        <w:tc>
          <w:tcPr>
            <w:tcW w:w="935" w:type="dxa"/>
            <w:vAlign w:val="center"/>
          </w:tcPr>
          <w:p w14:paraId="598B5401" w14:textId="77777777" w:rsidR="00717041" w:rsidRPr="004625E3" w:rsidRDefault="00717041" w:rsidP="007768B1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216</w:t>
            </w:r>
          </w:p>
        </w:tc>
      </w:tr>
      <w:bookmarkEnd w:id="11"/>
      <w:tr w:rsidR="00A217F6" w:rsidRPr="00274FBE" w14:paraId="5264F42A" w14:textId="77777777" w:rsidTr="00717041">
        <w:trPr>
          <w:trHeight w:val="567"/>
        </w:trPr>
        <w:tc>
          <w:tcPr>
            <w:tcW w:w="948" w:type="dxa"/>
            <w:vAlign w:val="center"/>
          </w:tcPr>
          <w:p w14:paraId="05619482" w14:textId="6EA86F44" w:rsidR="00A217F6" w:rsidRPr="00274FBE" w:rsidRDefault="00274FBE" w:rsidP="00053975">
            <w:pPr>
              <w:rPr>
                <w:b/>
                <w:bCs/>
                <w:color w:val="4472C4" w:themeColor="accent1"/>
              </w:rPr>
            </w:pPr>
            <w:r w:rsidRPr="00274FBE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0B8AF507" w14:textId="3CAF1A60" w:rsidR="00A217F6" w:rsidRPr="00274FBE" w:rsidRDefault="00274FBE" w:rsidP="00053975">
            <w:pPr>
              <w:rPr>
                <w:b/>
                <w:bCs/>
                <w:color w:val="4472C4" w:themeColor="accent1"/>
              </w:rPr>
            </w:pPr>
            <w:r w:rsidRPr="00274FBE">
              <w:rPr>
                <w:b/>
                <w:bCs/>
                <w:color w:val="4472C4" w:themeColor="accent1"/>
              </w:rPr>
              <w:t>12:00-15:45</w:t>
            </w:r>
          </w:p>
        </w:tc>
        <w:tc>
          <w:tcPr>
            <w:tcW w:w="6367" w:type="dxa"/>
            <w:vAlign w:val="center"/>
          </w:tcPr>
          <w:p w14:paraId="6CE6D10D" w14:textId="52F6A7DE" w:rsidR="00A217F6" w:rsidRPr="00274FBE" w:rsidRDefault="00274FBE" w:rsidP="00053975">
            <w:pPr>
              <w:rPr>
                <w:b/>
                <w:bCs/>
                <w:color w:val="4472C4" w:themeColor="accent1"/>
              </w:rPr>
            </w:pPr>
            <w:r w:rsidRPr="00274FBE">
              <w:rPr>
                <w:b/>
                <w:bCs/>
                <w:color w:val="4472C4" w:themeColor="accent1"/>
              </w:rPr>
              <w:t>Pierwsza pomoc</w:t>
            </w:r>
          </w:p>
        </w:tc>
        <w:tc>
          <w:tcPr>
            <w:tcW w:w="5828" w:type="dxa"/>
            <w:vAlign w:val="center"/>
          </w:tcPr>
          <w:p w14:paraId="6DEED2CF" w14:textId="0E80B72B" w:rsidR="00A217F6" w:rsidRPr="00274FBE" w:rsidRDefault="00274FBE" w:rsidP="00053975">
            <w:pPr>
              <w:rPr>
                <w:b/>
                <w:bCs/>
                <w:color w:val="4472C4" w:themeColor="accent1"/>
              </w:rPr>
            </w:pPr>
            <w:r w:rsidRPr="00274FBE">
              <w:rPr>
                <w:b/>
                <w:bCs/>
                <w:color w:val="4472C4" w:themeColor="accent1"/>
              </w:rPr>
              <w:t>mgr W. Barańska</w:t>
            </w:r>
          </w:p>
        </w:tc>
        <w:tc>
          <w:tcPr>
            <w:tcW w:w="935" w:type="dxa"/>
            <w:vAlign w:val="center"/>
          </w:tcPr>
          <w:p w14:paraId="7E1A4F66" w14:textId="3E7690AE" w:rsidR="00A217F6" w:rsidRPr="00274FBE" w:rsidRDefault="00274FBE" w:rsidP="00053975">
            <w:pPr>
              <w:rPr>
                <w:b/>
                <w:bCs/>
                <w:color w:val="4472C4" w:themeColor="accent1"/>
              </w:rPr>
            </w:pPr>
            <w:r w:rsidRPr="00274FBE">
              <w:rPr>
                <w:b/>
                <w:bCs/>
                <w:color w:val="4472C4" w:themeColor="accent1"/>
              </w:rPr>
              <w:t>33</w:t>
            </w:r>
          </w:p>
        </w:tc>
      </w:tr>
      <w:tr w:rsidR="00D5564E" w:rsidRPr="00AD6A02" w14:paraId="6C5B5CC2" w14:textId="77777777" w:rsidTr="00717041">
        <w:trPr>
          <w:trHeight w:val="567"/>
        </w:trPr>
        <w:tc>
          <w:tcPr>
            <w:tcW w:w="948" w:type="dxa"/>
            <w:vAlign w:val="center"/>
          </w:tcPr>
          <w:p w14:paraId="66C86DD2" w14:textId="3ECE6947" w:rsidR="00D5564E" w:rsidRPr="00AD6A02" w:rsidRDefault="00AD6A02" w:rsidP="00053975">
            <w:r w:rsidRPr="00AD6A02">
              <w:t>IISPS</w:t>
            </w:r>
          </w:p>
        </w:tc>
        <w:tc>
          <w:tcPr>
            <w:tcW w:w="1355" w:type="dxa"/>
            <w:vAlign w:val="center"/>
          </w:tcPr>
          <w:p w14:paraId="322A0F18" w14:textId="77632A6F" w:rsidR="00D5564E" w:rsidRPr="00AD6A02" w:rsidRDefault="00D5564E" w:rsidP="00053975">
            <w:r w:rsidRPr="00AD6A02">
              <w:t>16:</w:t>
            </w:r>
            <w:r w:rsidR="00093C8D">
              <w:t>30</w:t>
            </w:r>
            <w:r w:rsidRPr="00AD6A02">
              <w:t>-</w:t>
            </w:r>
            <w:r w:rsidR="00AD6A02" w:rsidRPr="00AD6A02">
              <w:t>1</w:t>
            </w:r>
            <w:r w:rsidR="004F143F">
              <w:t>9:</w:t>
            </w:r>
            <w:r w:rsidR="00093C8D">
              <w:t>30</w:t>
            </w:r>
          </w:p>
        </w:tc>
        <w:tc>
          <w:tcPr>
            <w:tcW w:w="6367" w:type="dxa"/>
            <w:vAlign w:val="center"/>
          </w:tcPr>
          <w:p w14:paraId="1291E496" w14:textId="561874FE" w:rsidR="00D5564E" w:rsidRPr="00AD6A02" w:rsidRDefault="00AA193E" w:rsidP="00053975">
            <w:r>
              <w:t>Gramatyka preskryptywna</w:t>
            </w:r>
          </w:p>
        </w:tc>
        <w:tc>
          <w:tcPr>
            <w:tcW w:w="5828" w:type="dxa"/>
            <w:vAlign w:val="center"/>
          </w:tcPr>
          <w:p w14:paraId="01FB124E" w14:textId="16220FCA" w:rsidR="00D5564E" w:rsidRPr="00AD6A02" w:rsidRDefault="00AA193E" w:rsidP="00053975">
            <w:r>
              <w:t>dr Klaudiusz Bobowski</w:t>
            </w:r>
          </w:p>
        </w:tc>
        <w:tc>
          <w:tcPr>
            <w:tcW w:w="935" w:type="dxa"/>
            <w:vAlign w:val="center"/>
          </w:tcPr>
          <w:p w14:paraId="17F9FC93" w14:textId="70E6537B" w:rsidR="00D5564E" w:rsidRPr="00AD6A02" w:rsidRDefault="00820CC6" w:rsidP="00053975">
            <w:r>
              <w:t>129</w:t>
            </w:r>
          </w:p>
        </w:tc>
      </w:tr>
      <w:tr w:rsidR="00041818" w:rsidRPr="00AD6A02" w14:paraId="0F38FEFD" w14:textId="77777777" w:rsidTr="00717041">
        <w:trPr>
          <w:trHeight w:val="567"/>
        </w:trPr>
        <w:tc>
          <w:tcPr>
            <w:tcW w:w="948" w:type="dxa"/>
            <w:vAlign w:val="center"/>
          </w:tcPr>
          <w:p w14:paraId="3BEA959A" w14:textId="38E87D94" w:rsidR="00041818" w:rsidRPr="00AD6A02" w:rsidRDefault="00041818" w:rsidP="00053975">
            <w:r>
              <w:t>IIISPS</w:t>
            </w:r>
          </w:p>
        </w:tc>
        <w:tc>
          <w:tcPr>
            <w:tcW w:w="1355" w:type="dxa"/>
            <w:vAlign w:val="center"/>
          </w:tcPr>
          <w:p w14:paraId="317A12AF" w14:textId="4B904AD9" w:rsidR="00041818" w:rsidRPr="00AD6A02" w:rsidRDefault="00041818" w:rsidP="00053975">
            <w:r>
              <w:t>10:30-12:00</w:t>
            </w:r>
          </w:p>
        </w:tc>
        <w:tc>
          <w:tcPr>
            <w:tcW w:w="6367" w:type="dxa"/>
            <w:vAlign w:val="center"/>
          </w:tcPr>
          <w:p w14:paraId="332B7FF8" w14:textId="458F0CFF" w:rsidR="00041818" w:rsidRDefault="00641D45" w:rsidP="00053975">
            <w:r>
              <w:t>Analiza dyskursu cyfrowego</w:t>
            </w:r>
          </w:p>
        </w:tc>
        <w:tc>
          <w:tcPr>
            <w:tcW w:w="5828" w:type="dxa"/>
            <w:vAlign w:val="center"/>
          </w:tcPr>
          <w:p w14:paraId="26D91002" w14:textId="1B2FFBE0" w:rsidR="00041818" w:rsidRDefault="00641D45" w:rsidP="00053975">
            <w:r>
              <w:t>mgr Władysław Miciński</w:t>
            </w:r>
          </w:p>
        </w:tc>
        <w:tc>
          <w:tcPr>
            <w:tcW w:w="935" w:type="dxa"/>
            <w:vAlign w:val="center"/>
          </w:tcPr>
          <w:p w14:paraId="7047D811" w14:textId="4C9D9412" w:rsidR="00041818" w:rsidRPr="00AD6A02" w:rsidRDefault="00820CC6" w:rsidP="00053975">
            <w:r>
              <w:t>129</w:t>
            </w:r>
          </w:p>
        </w:tc>
      </w:tr>
      <w:tr w:rsidR="004B4A65" w:rsidRPr="00A71659" w14:paraId="1B9079B4" w14:textId="77777777" w:rsidTr="00717041">
        <w:trPr>
          <w:trHeight w:val="567"/>
        </w:trPr>
        <w:tc>
          <w:tcPr>
            <w:tcW w:w="948" w:type="dxa"/>
            <w:vAlign w:val="center"/>
          </w:tcPr>
          <w:p w14:paraId="05126126" w14:textId="78E80372" w:rsidR="004B4A65" w:rsidRDefault="004045CF" w:rsidP="00053975">
            <w:bookmarkStart w:id="12" w:name="_Hlk94977648"/>
            <w:r>
              <w:t>IIISPS</w:t>
            </w:r>
          </w:p>
        </w:tc>
        <w:tc>
          <w:tcPr>
            <w:tcW w:w="1355" w:type="dxa"/>
            <w:vAlign w:val="center"/>
          </w:tcPr>
          <w:p w14:paraId="2D259625" w14:textId="0811EFA1" w:rsidR="004B4A65" w:rsidRDefault="00041818" w:rsidP="00053975">
            <w:r>
              <w:t>12:15-</w:t>
            </w:r>
            <w:r w:rsidR="00AA193E">
              <w:t>16:00</w:t>
            </w:r>
          </w:p>
        </w:tc>
        <w:tc>
          <w:tcPr>
            <w:tcW w:w="6367" w:type="dxa"/>
            <w:vAlign w:val="center"/>
          </w:tcPr>
          <w:p w14:paraId="15FDCAC8" w14:textId="56D63373" w:rsidR="004B4A65" w:rsidRDefault="00093467" w:rsidP="00053975">
            <w:r>
              <w:t>Grama</w:t>
            </w:r>
            <w:r w:rsidR="00154C57">
              <w:t>tyka preskryptywna</w:t>
            </w:r>
          </w:p>
        </w:tc>
        <w:tc>
          <w:tcPr>
            <w:tcW w:w="5828" w:type="dxa"/>
            <w:vAlign w:val="center"/>
          </w:tcPr>
          <w:p w14:paraId="44591D1E" w14:textId="43AC7467" w:rsidR="004B4A65" w:rsidRDefault="00154C57" w:rsidP="00053975">
            <w:r>
              <w:t>dr Klaudiusz Bobowski</w:t>
            </w:r>
          </w:p>
        </w:tc>
        <w:tc>
          <w:tcPr>
            <w:tcW w:w="935" w:type="dxa"/>
            <w:vAlign w:val="center"/>
          </w:tcPr>
          <w:p w14:paraId="29BEE629" w14:textId="63255207" w:rsidR="004B4A65" w:rsidRDefault="00820CC6" w:rsidP="00053975">
            <w:r>
              <w:t>129</w:t>
            </w:r>
          </w:p>
        </w:tc>
      </w:tr>
      <w:bookmarkEnd w:id="10"/>
      <w:bookmarkEnd w:id="12"/>
    </w:tbl>
    <w:p w14:paraId="77025867" w14:textId="77777777" w:rsidR="00A217F6" w:rsidRDefault="00A217F6" w:rsidP="00A217F6"/>
    <w:p w14:paraId="0D5C9FB2" w14:textId="35672BFB" w:rsidR="00FC5D4A" w:rsidRDefault="00FC5D4A">
      <w:pPr>
        <w:rPr>
          <w:b/>
          <w:bCs/>
        </w:rPr>
      </w:pPr>
    </w:p>
    <w:p w14:paraId="520F1E7D" w14:textId="77777777" w:rsidR="00FC5D4A" w:rsidRDefault="00FC5D4A">
      <w:pPr>
        <w:rPr>
          <w:b/>
          <w:bCs/>
        </w:rPr>
      </w:pPr>
    </w:p>
    <w:p w14:paraId="6B11B2FF" w14:textId="15D29112" w:rsidR="001B3946" w:rsidRPr="009F59FC" w:rsidRDefault="001973FB">
      <w:pPr>
        <w:rPr>
          <w:b/>
          <w:bCs/>
        </w:rPr>
      </w:pPr>
      <w:r>
        <w:rPr>
          <w:b/>
          <w:bCs/>
        </w:rPr>
        <w:t>I</w:t>
      </w:r>
      <w:r w:rsidR="009F59FC">
        <w:rPr>
          <w:b/>
          <w:bCs/>
        </w:rPr>
        <w:t>I ZJAZD</w:t>
      </w:r>
      <w:r w:rsidR="000E36A0" w:rsidRPr="009F59FC">
        <w:rPr>
          <w:b/>
          <w:bCs/>
        </w:rPr>
        <w:t xml:space="preserve"> </w:t>
      </w:r>
      <w:r w:rsidR="00AB30A6">
        <w:rPr>
          <w:b/>
          <w:bCs/>
        </w:rPr>
        <w:t>1</w:t>
      </w:r>
      <w:r w:rsidR="00E10087">
        <w:rPr>
          <w:b/>
          <w:bCs/>
        </w:rPr>
        <w:t>3</w:t>
      </w:r>
      <w:r w:rsidR="00AB30A6">
        <w:rPr>
          <w:b/>
          <w:bCs/>
        </w:rPr>
        <w:t>.03.</w:t>
      </w:r>
      <w:r w:rsidR="00D97BEE">
        <w:rPr>
          <w:b/>
          <w:bCs/>
        </w:rPr>
        <w:t>2026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4"/>
        <w:gridCol w:w="5825"/>
        <w:gridCol w:w="933"/>
        <w:gridCol w:w="9"/>
      </w:tblGrid>
      <w:tr w:rsidR="00D845C9" w:rsidRPr="009F59FC" w14:paraId="3DB8879A" w14:textId="77777777" w:rsidTr="000C5632">
        <w:trPr>
          <w:trHeight w:val="567"/>
        </w:trPr>
        <w:tc>
          <w:tcPr>
            <w:tcW w:w="911" w:type="dxa"/>
            <w:vAlign w:val="center"/>
          </w:tcPr>
          <w:p w14:paraId="72CBD6FC" w14:textId="77777777" w:rsidR="00D845C9" w:rsidRPr="009F59FC" w:rsidRDefault="00D845C9" w:rsidP="00954DD2">
            <w:pPr>
              <w:rPr>
                <w:b/>
                <w:bCs/>
              </w:rPr>
            </w:pPr>
            <w:bookmarkStart w:id="13" w:name="_Hlk52351089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103825A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4" w:type="dxa"/>
            <w:vAlign w:val="center"/>
          </w:tcPr>
          <w:p w14:paraId="4EAC7376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48D65B9F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42" w:type="dxa"/>
            <w:gridSpan w:val="2"/>
            <w:vAlign w:val="center"/>
          </w:tcPr>
          <w:p w14:paraId="6285AFDC" w14:textId="77777777" w:rsidR="00D845C9" w:rsidRPr="009F59FC" w:rsidRDefault="00D845C9" w:rsidP="00954DD2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5504F3" w:rsidRPr="003F0997" w14:paraId="4DAD3F82" w14:textId="77777777" w:rsidTr="000C5632">
        <w:trPr>
          <w:trHeight w:val="567"/>
        </w:trPr>
        <w:tc>
          <w:tcPr>
            <w:tcW w:w="911" w:type="dxa"/>
            <w:vAlign w:val="center"/>
          </w:tcPr>
          <w:p w14:paraId="3923B60B" w14:textId="5823FB58" w:rsidR="005504F3" w:rsidRPr="003F0997" w:rsidRDefault="00844926" w:rsidP="0006176B">
            <w:r>
              <w:t>IISPS</w:t>
            </w:r>
          </w:p>
        </w:tc>
        <w:tc>
          <w:tcPr>
            <w:tcW w:w="1355" w:type="dxa"/>
            <w:vAlign w:val="center"/>
          </w:tcPr>
          <w:p w14:paraId="2A0B8C61" w14:textId="1D4C650E" w:rsidR="005504F3" w:rsidRPr="003F0997" w:rsidRDefault="00844926" w:rsidP="0006176B">
            <w:r>
              <w:t>15:</w:t>
            </w:r>
            <w:r w:rsidR="003D3E0F">
              <w:t>2</w:t>
            </w:r>
            <w:r>
              <w:t>0-</w:t>
            </w:r>
            <w:r w:rsidR="00690C66">
              <w:t>17:</w:t>
            </w:r>
            <w:r w:rsidR="003D3E0F">
              <w:t>3</w:t>
            </w:r>
            <w:r w:rsidR="00690C66">
              <w:t>5</w:t>
            </w:r>
          </w:p>
        </w:tc>
        <w:tc>
          <w:tcPr>
            <w:tcW w:w="6364" w:type="dxa"/>
            <w:vAlign w:val="center"/>
          </w:tcPr>
          <w:p w14:paraId="18152A8D" w14:textId="4438704F" w:rsidR="005504F3" w:rsidRPr="003F0997" w:rsidRDefault="00690C66" w:rsidP="0006176B">
            <w:r>
              <w:t>Akwizycja języka AU</w:t>
            </w:r>
          </w:p>
        </w:tc>
        <w:tc>
          <w:tcPr>
            <w:tcW w:w="5825" w:type="dxa"/>
            <w:vAlign w:val="center"/>
          </w:tcPr>
          <w:p w14:paraId="7F0E175F" w14:textId="5914F71C" w:rsidR="005504F3" w:rsidRPr="003F0997" w:rsidRDefault="00690C66" w:rsidP="0006176B">
            <w:r>
              <w:t>mgr Paulina Ogórek</w:t>
            </w:r>
          </w:p>
        </w:tc>
        <w:tc>
          <w:tcPr>
            <w:tcW w:w="942" w:type="dxa"/>
            <w:gridSpan w:val="2"/>
            <w:vAlign w:val="center"/>
          </w:tcPr>
          <w:p w14:paraId="5AA38189" w14:textId="69EB3CFE" w:rsidR="005504F3" w:rsidRPr="003F0997" w:rsidRDefault="00690C66" w:rsidP="0006176B">
            <w:r>
              <w:t>129</w:t>
            </w:r>
          </w:p>
        </w:tc>
      </w:tr>
      <w:tr w:rsidR="008B20E8" w:rsidRPr="003F0997" w14:paraId="5640681A" w14:textId="77777777" w:rsidTr="000C5632">
        <w:trPr>
          <w:trHeight w:val="567"/>
        </w:trPr>
        <w:tc>
          <w:tcPr>
            <w:tcW w:w="911" w:type="dxa"/>
            <w:vAlign w:val="center"/>
          </w:tcPr>
          <w:p w14:paraId="12C586A2" w14:textId="79F49796" w:rsidR="008B20E8" w:rsidRDefault="008B20E8" w:rsidP="0006176B">
            <w:r>
              <w:t>IISPS</w:t>
            </w:r>
          </w:p>
        </w:tc>
        <w:tc>
          <w:tcPr>
            <w:tcW w:w="1355" w:type="dxa"/>
            <w:vAlign w:val="center"/>
          </w:tcPr>
          <w:p w14:paraId="3ECAC1E1" w14:textId="17C793CA" w:rsidR="008B20E8" w:rsidRDefault="003D3E0F" w:rsidP="0006176B">
            <w:r>
              <w:t>17:45-20:00</w:t>
            </w:r>
          </w:p>
        </w:tc>
        <w:tc>
          <w:tcPr>
            <w:tcW w:w="6364" w:type="dxa"/>
            <w:vAlign w:val="center"/>
          </w:tcPr>
          <w:p w14:paraId="037CA417" w14:textId="6ECB0E44" w:rsidR="008B20E8" w:rsidRDefault="008B20E8" w:rsidP="0006176B">
            <w:r>
              <w:t>Formy wypowiedzi pisemnej</w:t>
            </w:r>
          </w:p>
        </w:tc>
        <w:tc>
          <w:tcPr>
            <w:tcW w:w="5825" w:type="dxa"/>
            <w:vAlign w:val="center"/>
          </w:tcPr>
          <w:p w14:paraId="5FAFC78B" w14:textId="0893A588" w:rsidR="008B20E8" w:rsidRDefault="008B20E8" w:rsidP="0006176B">
            <w:r>
              <w:t>mgr Martyna Mikołajczak-Laszczuk</w:t>
            </w:r>
          </w:p>
        </w:tc>
        <w:tc>
          <w:tcPr>
            <w:tcW w:w="942" w:type="dxa"/>
            <w:gridSpan w:val="2"/>
            <w:vAlign w:val="center"/>
          </w:tcPr>
          <w:p w14:paraId="7586FA62" w14:textId="5DBBD941" w:rsidR="008B20E8" w:rsidRDefault="007C217F" w:rsidP="0006176B">
            <w:r>
              <w:t>129</w:t>
            </w:r>
          </w:p>
        </w:tc>
      </w:tr>
      <w:tr w:rsidR="00F04076" w14:paraId="0B1CDFC8" w14:textId="77777777" w:rsidTr="000C5632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32C12263" w14:textId="77777777" w:rsidR="00F04076" w:rsidRDefault="00F04076" w:rsidP="00AE52C3">
            <w:r>
              <w:t>IIISPS</w:t>
            </w:r>
          </w:p>
        </w:tc>
        <w:tc>
          <w:tcPr>
            <w:tcW w:w="1355" w:type="dxa"/>
            <w:vAlign w:val="center"/>
          </w:tcPr>
          <w:p w14:paraId="3650F713" w14:textId="23B38D08" w:rsidR="00F04076" w:rsidRDefault="001F38F0" w:rsidP="00AE52C3">
            <w:r>
              <w:t>16:00-18:15</w:t>
            </w:r>
          </w:p>
        </w:tc>
        <w:tc>
          <w:tcPr>
            <w:tcW w:w="6364" w:type="dxa"/>
            <w:vAlign w:val="center"/>
          </w:tcPr>
          <w:p w14:paraId="5B2355D7" w14:textId="77777777" w:rsidR="00F04076" w:rsidRDefault="00F04076" w:rsidP="00AE52C3">
            <w:r>
              <w:t>Pisanie akademickie</w:t>
            </w:r>
          </w:p>
        </w:tc>
        <w:tc>
          <w:tcPr>
            <w:tcW w:w="5825" w:type="dxa"/>
            <w:vAlign w:val="center"/>
          </w:tcPr>
          <w:p w14:paraId="75A0ECF3" w14:textId="77777777" w:rsidR="00F04076" w:rsidRDefault="00F04076" w:rsidP="00AE52C3">
            <w:r>
              <w:t>mgr Jagoda Mikołajczak-Kędzierska</w:t>
            </w:r>
          </w:p>
        </w:tc>
        <w:tc>
          <w:tcPr>
            <w:tcW w:w="933" w:type="dxa"/>
            <w:vAlign w:val="center"/>
          </w:tcPr>
          <w:p w14:paraId="39AF09EF" w14:textId="1713C5B9" w:rsidR="00F04076" w:rsidRDefault="007C217F" w:rsidP="00AE52C3">
            <w:r>
              <w:t>010</w:t>
            </w:r>
          </w:p>
        </w:tc>
      </w:tr>
      <w:bookmarkEnd w:id="13"/>
    </w:tbl>
    <w:p w14:paraId="2FEE9B64" w14:textId="77777777" w:rsidR="00D845C9" w:rsidRDefault="00D845C9" w:rsidP="00D845C9"/>
    <w:p w14:paraId="6FCC2637" w14:textId="7EB762CC" w:rsidR="00D845C9" w:rsidRPr="009F59FC" w:rsidRDefault="00AB30A6" w:rsidP="00D845C9">
      <w:pPr>
        <w:rPr>
          <w:b/>
          <w:bCs/>
        </w:rPr>
      </w:pPr>
      <w:r>
        <w:rPr>
          <w:b/>
          <w:bCs/>
        </w:rPr>
        <w:t>1</w:t>
      </w:r>
      <w:r w:rsidR="00E10087">
        <w:rPr>
          <w:b/>
          <w:bCs/>
        </w:rPr>
        <w:t>4</w:t>
      </w:r>
      <w:r>
        <w:rPr>
          <w:b/>
          <w:bCs/>
        </w:rPr>
        <w:t>.03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D845C9" w:rsidRPr="009F59FC" w14:paraId="1FFBEF64" w14:textId="77777777" w:rsidTr="00114300">
        <w:trPr>
          <w:trHeight w:val="567"/>
        </w:trPr>
        <w:tc>
          <w:tcPr>
            <w:tcW w:w="909" w:type="dxa"/>
            <w:vAlign w:val="center"/>
          </w:tcPr>
          <w:p w14:paraId="05E2F27C" w14:textId="77777777" w:rsidR="00D845C9" w:rsidRPr="009F59FC" w:rsidRDefault="00D845C9" w:rsidP="00954DD2">
            <w:pPr>
              <w:rPr>
                <w:b/>
                <w:bCs/>
              </w:rPr>
            </w:pPr>
            <w:bookmarkStart w:id="14" w:name="_Hlk52351105"/>
            <w:r w:rsidRPr="009F59FC">
              <w:rPr>
                <w:b/>
                <w:bCs/>
              </w:rPr>
              <w:lastRenderedPageBreak/>
              <w:t>rok</w:t>
            </w:r>
          </w:p>
        </w:tc>
        <w:tc>
          <w:tcPr>
            <w:tcW w:w="1355" w:type="dxa"/>
            <w:vAlign w:val="center"/>
          </w:tcPr>
          <w:p w14:paraId="6E7D451A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56D0F047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289EBB1F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C7D5A3E" w14:textId="77777777" w:rsidR="00D845C9" w:rsidRPr="009F59FC" w:rsidRDefault="00D845C9" w:rsidP="00954DD2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006713" w:rsidRPr="00757C52" w14:paraId="56C097A3" w14:textId="77777777" w:rsidTr="00114300">
        <w:trPr>
          <w:trHeight w:val="567"/>
        </w:trPr>
        <w:tc>
          <w:tcPr>
            <w:tcW w:w="909" w:type="dxa"/>
            <w:vAlign w:val="center"/>
          </w:tcPr>
          <w:p w14:paraId="19893FA4" w14:textId="77777777" w:rsidR="00006713" w:rsidRPr="00757C52" w:rsidRDefault="00006713" w:rsidP="003B02DC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415B2EA0" w14:textId="3A4CD2B4" w:rsidR="00006713" w:rsidRPr="00757C52" w:rsidRDefault="00006713" w:rsidP="003B02DC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08:00-1</w:t>
            </w:r>
            <w:r>
              <w:rPr>
                <w:b/>
                <w:bCs/>
                <w:color w:val="4472C4" w:themeColor="accent1"/>
              </w:rPr>
              <w:t>1:00</w:t>
            </w:r>
          </w:p>
        </w:tc>
        <w:tc>
          <w:tcPr>
            <w:tcW w:w="6363" w:type="dxa"/>
            <w:vAlign w:val="center"/>
          </w:tcPr>
          <w:p w14:paraId="621884DE" w14:textId="77777777" w:rsidR="00006713" w:rsidRPr="00757C52" w:rsidRDefault="00006713" w:rsidP="003B02DC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Emisja głosu ĆW</w:t>
            </w:r>
          </w:p>
        </w:tc>
        <w:tc>
          <w:tcPr>
            <w:tcW w:w="5825" w:type="dxa"/>
            <w:vAlign w:val="center"/>
          </w:tcPr>
          <w:p w14:paraId="61AE2332" w14:textId="77777777" w:rsidR="00006713" w:rsidRPr="00757C52" w:rsidRDefault="00006713" w:rsidP="003B02DC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mgr Michalina Matynia</w:t>
            </w:r>
          </w:p>
        </w:tc>
        <w:tc>
          <w:tcPr>
            <w:tcW w:w="936" w:type="dxa"/>
            <w:vAlign w:val="center"/>
          </w:tcPr>
          <w:p w14:paraId="70891A3D" w14:textId="77777777" w:rsidR="00006713" w:rsidRPr="00757C52" w:rsidRDefault="00006713" w:rsidP="003B02DC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219</w:t>
            </w:r>
          </w:p>
        </w:tc>
      </w:tr>
      <w:tr w:rsidR="00C432AA" w:rsidRPr="00133677" w14:paraId="26FFBC23" w14:textId="77777777" w:rsidTr="00114300">
        <w:trPr>
          <w:trHeight w:val="567"/>
        </w:trPr>
        <w:tc>
          <w:tcPr>
            <w:tcW w:w="909" w:type="dxa"/>
            <w:vAlign w:val="center"/>
          </w:tcPr>
          <w:p w14:paraId="6633F5AB" w14:textId="5CB3513D" w:rsidR="00C432AA" w:rsidRPr="00133677" w:rsidRDefault="00D04455" w:rsidP="00954DD2">
            <w:pPr>
              <w:rPr>
                <w:b/>
                <w:bCs/>
                <w:color w:val="4472C4" w:themeColor="accent1"/>
              </w:rPr>
            </w:pPr>
            <w:r w:rsidRPr="00133677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72647EB4" w14:textId="0D4D2C9B" w:rsidR="00C432AA" w:rsidRPr="00133677" w:rsidRDefault="00D04455" w:rsidP="00954DD2">
            <w:pPr>
              <w:rPr>
                <w:b/>
                <w:bCs/>
                <w:color w:val="4472C4" w:themeColor="accent1"/>
              </w:rPr>
            </w:pPr>
            <w:r w:rsidRPr="00133677">
              <w:rPr>
                <w:b/>
                <w:bCs/>
                <w:color w:val="4472C4" w:themeColor="accent1"/>
              </w:rPr>
              <w:t>11:15-14:15</w:t>
            </w:r>
          </w:p>
        </w:tc>
        <w:tc>
          <w:tcPr>
            <w:tcW w:w="6363" w:type="dxa"/>
            <w:vAlign w:val="center"/>
          </w:tcPr>
          <w:p w14:paraId="145DBA93" w14:textId="4EF48059" w:rsidR="00C432AA" w:rsidRPr="00133677" w:rsidRDefault="00133677" w:rsidP="00954DD2">
            <w:pPr>
              <w:rPr>
                <w:b/>
                <w:bCs/>
                <w:color w:val="4472C4" w:themeColor="accent1"/>
              </w:rPr>
            </w:pPr>
            <w:r w:rsidRPr="00133677">
              <w:rPr>
                <w:b/>
                <w:bCs/>
                <w:color w:val="4472C4" w:themeColor="accent1"/>
              </w:rPr>
              <w:t>Podstawy dydaktyki</w:t>
            </w:r>
            <w:r w:rsidR="001B0831">
              <w:rPr>
                <w:b/>
                <w:bCs/>
                <w:color w:val="4472C4" w:themeColor="accent1"/>
              </w:rPr>
              <w:t xml:space="preserve"> W</w:t>
            </w:r>
          </w:p>
        </w:tc>
        <w:tc>
          <w:tcPr>
            <w:tcW w:w="5825" w:type="dxa"/>
            <w:vAlign w:val="center"/>
          </w:tcPr>
          <w:p w14:paraId="6ACB648E" w14:textId="6E21CCD7" w:rsidR="00C432AA" w:rsidRPr="00133677" w:rsidRDefault="00133677" w:rsidP="00954DD2">
            <w:pPr>
              <w:rPr>
                <w:b/>
                <w:bCs/>
                <w:color w:val="4472C4" w:themeColor="accent1"/>
              </w:rPr>
            </w:pPr>
            <w:r w:rsidRPr="00133677">
              <w:rPr>
                <w:b/>
                <w:bCs/>
                <w:color w:val="4472C4" w:themeColor="accent1"/>
              </w:rPr>
              <w:t>prof. Oskar Szwabowski</w:t>
            </w:r>
          </w:p>
        </w:tc>
        <w:tc>
          <w:tcPr>
            <w:tcW w:w="936" w:type="dxa"/>
            <w:vAlign w:val="center"/>
          </w:tcPr>
          <w:p w14:paraId="17DD7C8C" w14:textId="0E2FB9F5" w:rsidR="00C432AA" w:rsidRPr="00133677" w:rsidRDefault="00133677" w:rsidP="00954DD2">
            <w:pPr>
              <w:rPr>
                <w:b/>
                <w:bCs/>
                <w:color w:val="4472C4" w:themeColor="accent1"/>
              </w:rPr>
            </w:pPr>
            <w:r w:rsidRPr="00133677">
              <w:rPr>
                <w:b/>
                <w:bCs/>
                <w:color w:val="4472C4" w:themeColor="accent1"/>
              </w:rPr>
              <w:t>216</w:t>
            </w:r>
          </w:p>
        </w:tc>
      </w:tr>
      <w:tr w:rsidR="00114300" w:rsidRPr="00BC4B5E" w14:paraId="01F61B98" w14:textId="77777777" w:rsidTr="00114300">
        <w:trPr>
          <w:trHeight w:val="567"/>
        </w:trPr>
        <w:tc>
          <w:tcPr>
            <w:tcW w:w="909" w:type="dxa"/>
            <w:vAlign w:val="center"/>
          </w:tcPr>
          <w:p w14:paraId="3C75FAC7" w14:textId="77777777" w:rsidR="00114300" w:rsidRPr="00BC4B5E" w:rsidRDefault="00114300" w:rsidP="00114300">
            <w:r>
              <w:t>IISPS</w:t>
            </w:r>
          </w:p>
        </w:tc>
        <w:tc>
          <w:tcPr>
            <w:tcW w:w="1355" w:type="dxa"/>
            <w:vAlign w:val="center"/>
          </w:tcPr>
          <w:p w14:paraId="152288ED" w14:textId="18B1078A" w:rsidR="00114300" w:rsidRPr="00BC4B5E" w:rsidRDefault="00114300" w:rsidP="00114300">
            <w:r>
              <w:t>14:45-17:45</w:t>
            </w:r>
          </w:p>
        </w:tc>
        <w:tc>
          <w:tcPr>
            <w:tcW w:w="6363" w:type="dxa"/>
            <w:vAlign w:val="center"/>
          </w:tcPr>
          <w:p w14:paraId="68EB9D66" w14:textId="77777777" w:rsidR="00114300" w:rsidRPr="00BC4B5E" w:rsidRDefault="00114300" w:rsidP="00114300">
            <w:r>
              <w:t>Akwizycja języka W</w:t>
            </w:r>
          </w:p>
        </w:tc>
        <w:tc>
          <w:tcPr>
            <w:tcW w:w="5825" w:type="dxa"/>
            <w:vAlign w:val="center"/>
          </w:tcPr>
          <w:p w14:paraId="32023FD3" w14:textId="77777777" w:rsidR="00114300" w:rsidRPr="00BC4B5E" w:rsidRDefault="00114300" w:rsidP="00114300">
            <w:r>
              <w:t>prof. Adriana Biedroń</w:t>
            </w:r>
          </w:p>
        </w:tc>
        <w:tc>
          <w:tcPr>
            <w:tcW w:w="936" w:type="dxa"/>
            <w:vAlign w:val="center"/>
          </w:tcPr>
          <w:p w14:paraId="1B575F77" w14:textId="77777777" w:rsidR="00114300" w:rsidRPr="00BC4B5E" w:rsidRDefault="00114300" w:rsidP="00114300">
            <w:r>
              <w:t>129</w:t>
            </w:r>
          </w:p>
        </w:tc>
      </w:tr>
      <w:tr w:rsidR="00806121" w:rsidRPr="00CA17AB" w14:paraId="4BF20B4C" w14:textId="77777777" w:rsidTr="00114300">
        <w:trPr>
          <w:trHeight w:val="567"/>
        </w:trPr>
        <w:tc>
          <w:tcPr>
            <w:tcW w:w="909" w:type="dxa"/>
            <w:vAlign w:val="center"/>
          </w:tcPr>
          <w:p w14:paraId="3842DE09" w14:textId="613A0398" w:rsidR="00806121" w:rsidRPr="00CA17AB" w:rsidRDefault="00B73A18" w:rsidP="00806121">
            <w:bookmarkStart w:id="15" w:name="_Hlk83638121"/>
            <w:r>
              <w:t>IIISPS</w:t>
            </w:r>
          </w:p>
        </w:tc>
        <w:tc>
          <w:tcPr>
            <w:tcW w:w="1355" w:type="dxa"/>
            <w:vAlign w:val="center"/>
          </w:tcPr>
          <w:p w14:paraId="784CCD1E" w14:textId="086EB7DC" w:rsidR="00806121" w:rsidRPr="00CA17AB" w:rsidRDefault="00B73A18" w:rsidP="00806121">
            <w:r>
              <w:t>09:00-10:30</w:t>
            </w:r>
          </w:p>
        </w:tc>
        <w:tc>
          <w:tcPr>
            <w:tcW w:w="6363" w:type="dxa"/>
            <w:vAlign w:val="center"/>
          </w:tcPr>
          <w:p w14:paraId="3565ED89" w14:textId="3A41B0F1" w:rsidR="00806121" w:rsidRPr="00CA17AB" w:rsidRDefault="00AA4106" w:rsidP="00806121">
            <w:r>
              <w:t>Analiza treści politycznych</w:t>
            </w:r>
          </w:p>
        </w:tc>
        <w:tc>
          <w:tcPr>
            <w:tcW w:w="5825" w:type="dxa"/>
            <w:vAlign w:val="center"/>
          </w:tcPr>
          <w:p w14:paraId="22568181" w14:textId="7E9D5B69" w:rsidR="00806121" w:rsidRPr="00CA17AB" w:rsidRDefault="00AA4106" w:rsidP="00806121">
            <w:r>
              <w:t>mgr Jakub Tutka</w:t>
            </w:r>
          </w:p>
        </w:tc>
        <w:tc>
          <w:tcPr>
            <w:tcW w:w="936" w:type="dxa"/>
            <w:vAlign w:val="center"/>
          </w:tcPr>
          <w:p w14:paraId="6BB2F872" w14:textId="384715A4" w:rsidR="00806121" w:rsidRPr="00CA17AB" w:rsidRDefault="005F75FC" w:rsidP="00806121">
            <w:r>
              <w:t>224P</w:t>
            </w:r>
          </w:p>
        </w:tc>
      </w:tr>
      <w:tr w:rsidR="00D845C9" w14:paraId="209C8781" w14:textId="77777777" w:rsidTr="00114300">
        <w:trPr>
          <w:trHeight w:val="567"/>
        </w:trPr>
        <w:tc>
          <w:tcPr>
            <w:tcW w:w="909" w:type="dxa"/>
            <w:vAlign w:val="center"/>
          </w:tcPr>
          <w:p w14:paraId="4643FDC0" w14:textId="5AD511E8" w:rsidR="00D845C9" w:rsidRDefault="00B73A18" w:rsidP="00954DD2">
            <w:r>
              <w:t>IIISPS</w:t>
            </w:r>
          </w:p>
        </w:tc>
        <w:tc>
          <w:tcPr>
            <w:tcW w:w="1355" w:type="dxa"/>
            <w:vAlign w:val="center"/>
          </w:tcPr>
          <w:p w14:paraId="396A964D" w14:textId="1B8C697D" w:rsidR="00D845C9" w:rsidRDefault="00AA4106" w:rsidP="00954DD2">
            <w:r>
              <w:t>10:45-12:15</w:t>
            </w:r>
          </w:p>
        </w:tc>
        <w:tc>
          <w:tcPr>
            <w:tcW w:w="6363" w:type="dxa"/>
            <w:vAlign w:val="center"/>
          </w:tcPr>
          <w:p w14:paraId="4914E2DC" w14:textId="340F1122" w:rsidR="00D845C9" w:rsidRDefault="00AA4106" w:rsidP="00954DD2">
            <w:r>
              <w:t>Seminarium licencjackie</w:t>
            </w:r>
          </w:p>
        </w:tc>
        <w:tc>
          <w:tcPr>
            <w:tcW w:w="5825" w:type="dxa"/>
            <w:vAlign w:val="center"/>
          </w:tcPr>
          <w:p w14:paraId="414FF86D" w14:textId="666D4CCB" w:rsidR="00D845C9" w:rsidRDefault="00AA4106" w:rsidP="00954DD2">
            <w:r>
              <w:t>dr Marta Gierczyńska</w:t>
            </w:r>
          </w:p>
        </w:tc>
        <w:tc>
          <w:tcPr>
            <w:tcW w:w="936" w:type="dxa"/>
            <w:vAlign w:val="center"/>
          </w:tcPr>
          <w:p w14:paraId="33FA33A8" w14:textId="55C8A975" w:rsidR="00D845C9" w:rsidRDefault="005F75FC" w:rsidP="00954DD2">
            <w:r>
              <w:t>224P</w:t>
            </w:r>
          </w:p>
        </w:tc>
      </w:tr>
      <w:tr w:rsidR="002B15AB" w14:paraId="6D3D0BAE" w14:textId="77777777" w:rsidTr="00114300">
        <w:trPr>
          <w:trHeight w:val="567"/>
        </w:trPr>
        <w:tc>
          <w:tcPr>
            <w:tcW w:w="909" w:type="dxa"/>
            <w:vAlign w:val="center"/>
          </w:tcPr>
          <w:p w14:paraId="2D109647" w14:textId="50C185D7" w:rsidR="002B15AB" w:rsidRDefault="002B15AB" w:rsidP="00954DD2">
            <w:r>
              <w:t>IIISPS</w:t>
            </w:r>
          </w:p>
        </w:tc>
        <w:tc>
          <w:tcPr>
            <w:tcW w:w="1355" w:type="dxa"/>
            <w:vAlign w:val="center"/>
          </w:tcPr>
          <w:p w14:paraId="7061DF62" w14:textId="017D64D6" w:rsidR="002B15AB" w:rsidRDefault="00DD6217" w:rsidP="00954DD2">
            <w:r>
              <w:t>12:30-14:00</w:t>
            </w:r>
          </w:p>
        </w:tc>
        <w:tc>
          <w:tcPr>
            <w:tcW w:w="6363" w:type="dxa"/>
            <w:vAlign w:val="center"/>
          </w:tcPr>
          <w:p w14:paraId="75C39847" w14:textId="2F6C2103" w:rsidR="002B15AB" w:rsidRDefault="002B15AB" w:rsidP="00954DD2">
            <w:r>
              <w:t>Techniki i narzędzia PR</w:t>
            </w:r>
          </w:p>
        </w:tc>
        <w:tc>
          <w:tcPr>
            <w:tcW w:w="5825" w:type="dxa"/>
            <w:vAlign w:val="center"/>
          </w:tcPr>
          <w:p w14:paraId="6BB5C85D" w14:textId="42BC047F" w:rsidR="002B15AB" w:rsidRDefault="002B15AB" w:rsidP="00954DD2">
            <w:r>
              <w:t>mgr Bartosz Pietryka</w:t>
            </w:r>
          </w:p>
        </w:tc>
        <w:tc>
          <w:tcPr>
            <w:tcW w:w="936" w:type="dxa"/>
            <w:vAlign w:val="center"/>
          </w:tcPr>
          <w:p w14:paraId="37D47945" w14:textId="31B6EB54" w:rsidR="002B15AB" w:rsidRDefault="005F75FC" w:rsidP="00954DD2">
            <w:r>
              <w:t>224P</w:t>
            </w:r>
          </w:p>
        </w:tc>
      </w:tr>
      <w:bookmarkEnd w:id="14"/>
      <w:bookmarkEnd w:id="15"/>
    </w:tbl>
    <w:p w14:paraId="338679AA" w14:textId="77777777" w:rsidR="00D845C9" w:rsidRDefault="00D845C9" w:rsidP="00D845C9"/>
    <w:p w14:paraId="48F642C1" w14:textId="6F0340D9" w:rsidR="00D845C9" w:rsidRPr="009F59FC" w:rsidRDefault="00AB30A6" w:rsidP="00D845C9">
      <w:pPr>
        <w:rPr>
          <w:b/>
          <w:bCs/>
        </w:rPr>
      </w:pPr>
      <w:r>
        <w:rPr>
          <w:b/>
          <w:bCs/>
        </w:rPr>
        <w:t>1</w:t>
      </w:r>
      <w:r w:rsidR="00E10087">
        <w:rPr>
          <w:b/>
          <w:bCs/>
        </w:rPr>
        <w:t>5</w:t>
      </w:r>
      <w:r>
        <w:rPr>
          <w:b/>
          <w:bCs/>
        </w:rPr>
        <w:t>.03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897"/>
        <w:gridCol w:w="1355"/>
        <w:gridCol w:w="6369"/>
        <w:gridCol w:w="5831"/>
        <w:gridCol w:w="936"/>
      </w:tblGrid>
      <w:tr w:rsidR="00D845C9" w:rsidRPr="009F59FC" w14:paraId="0BC01F54" w14:textId="77777777" w:rsidTr="0061632A">
        <w:trPr>
          <w:trHeight w:val="567"/>
        </w:trPr>
        <w:tc>
          <w:tcPr>
            <w:tcW w:w="897" w:type="dxa"/>
            <w:vAlign w:val="center"/>
          </w:tcPr>
          <w:p w14:paraId="2A6BB158" w14:textId="77777777" w:rsidR="00D845C9" w:rsidRPr="009F59FC" w:rsidRDefault="00D845C9" w:rsidP="00954DD2">
            <w:pPr>
              <w:rPr>
                <w:b/>
                <w:bCs/>
              </w:rPr>
            </w:pPr>
            <w:bookmarkStart w:id="16" w:name="_Hlk54800733"/>
            <w:bookmarkStart w:id="17" w:name="_Hlk54456783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07F3E89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9" w:type="dxa"/>
            <w:vAlign w:val="center"/>
          </w:tcPr>
          <w:p w14:paraId="2C8EBEC6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31" w:type="dxa"/>
            <w:vAlign w:val="center"/>
          </w:tcPr>
          <w:p w14:paraId="7B3983D3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8832F72" w14:textId="77777777" w:rsidR="00D845C9" w:rsidRPr="009F59FC" w:rsidRDefault="00D845C9" w:rsidP="00954DD2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1B0831" w:rsidRPr="00133677" w14:paraId="192D166F" w14:textId="77777777" w:rsidTr="000873F0">
        <w:trPr>
          <w:trHeight w:val="567"/>
        </w:trPr>
        <w:tc>
          <w:tcPr>
            <w:tcW w:w="897" w:type="dxa"/>
            <w:vAlign w:val="center"/>
          </w:tcPr>
          <w:p w14:paraId="6CE37E3F" w14:textId="77777777" w:rsidR="001B0831" w:rsidRPr="00133677" w:rsidRDefault="001B0831" w:rsidP="000873F0">
            <w:pPr>
              <w:rPr>
                <w:b/>
                <w:bCs/>
                <w:color w:val="4472C4" w:themeColor="accent1"/>
              </w:rPr>
            </w:pPr>
            <w:r w:rsidRPr="00133677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6E6F1764" w14:textId="05E3C425" w:rsidR="001B0831" w:rsidRPr="00133677" w:rsidRDefault="001B0831" w:rsidP="000873F0">
            <w:pPr>
              <w:rPr>
                <w:b/>
                <w:bCs/>
                <w:color w:val="4472C4" w:themeColor="accent1"/>
              </w:rPr>
            </w:pPr>
            <w:r>
              <w:rPr>
                <w:b/>
                <w:bCs/>
                <w:color w:val="4472C4" w:themeColor="accent1"/>
              </w:rPr>
              <w:t>09:30-11:45</w:t>
            </w:r>
          </w:p>
        </w:tc>
        <w:tc>
          <w:tcPr>
            <w:tcW w:w="6369" w:type="dxa"/>
            <w:vAlign w:val="center"/>
          </w:tcPr>
          <w:p w14:paraId="36E155BC" w14:textId="28907E6D" w:rsidR="001B0831" w:rsidRPr="00133677" w:rsidRDefault="001B0831" w:rsidP="000873F0">
            <w:pPr>
              <w:rPr>
                <w:b/>
                <w:bCs/>
                <w:color w:val="4472C4" w:themeColor="accent1"/>
              </w:rPr>
            </w:pPr>
            <w:r w:rsidRPr="00133677">
              <w:rPr>
                <w:b/>
                <w:bCs/>
                <w:color w:val="4472C4" w:themeColor="accent1"/>
              </w:rPr>
              <w:t>Podstawy dydaktyki</w:t>
            </w:r>
            <w:r>
              <w:rPr>
                <w:b/>
                <w:bCs/>
                <w:color w:val="4472C4" w:themeColor="accent1"/>
              </w:rPr>
              <w:t xml:space="preserve"> W</w:t>
            </w:r>
          </w:p>
        </w:tc>
        <w:tc>
          <w:tcPr>
            <w:tcW w:w="5831" w:type="dxa"/>
            <w:vAlign w:val="center"/>
          </w:tcPr>
          <w:p w14:paraId="7DA2D141" w14:textId="77777777" w:rsidR="001B0831" w:rsidRPr="00133677" w:rsidRDefault="001B0831" w:rsidP="000873F0">
            <w:pPr>
              <w:rPr>
                <w:b/>
                <w:bCs/>
                <w:color w:val="4472C4" w:themeColor="accent1"/>
              </w:rPr>
            </w:pPr>
            <w:r w:rsidRPr="00133677">
              <w:rPr>
                <w:b/>
                <w:bCs/>
                <w:color w:val="4472C4" w:themeColor="accent1"/>
              </w:rPr>
              <w:t>prof. Oskar Szwabowski</w:t>
            </w:r>
          </w:p>
        </w:tc>
        <w:tc>
          <w:tcPr>
            <w:tcW w:w="936" w:type="dxa"/>
            <w:vAlign w:val="center"/>
          </w:tcPr>
          <w:p w14:paraId="6A42A126" w14:textId="77777777" w:rsidR="001B0831" w:rsidRPr="00133677" w:rsidRDefault="001B0831" w:rsidP="000873F0">
            <w:pPr>
              <w:rPr>
                <w:b/>
                <w:bCs/>
                <w:color w:val="4472C4" w:themeColor="accent1"/>
              </w:rPr>
            </w:pPr>
            <w:r w:rsidRPr="00133677">
              <w:rPr>
                <w:b/>
                <w:bCs/>
                <w:color w:val="4472C4" w:themeColor="accent1"/>
              </w:rPr>
              <w:t>216</w:t>
            </w:r>
          </w:p>
        </w:tc>
      </w:tr>
      <w:tr w:rsidR="0061632A" w:rsidRPr="00274FBE" w14:paraId="18BC9B75" w14:textId="77777777" w:rsidTr="000873F0">
        <w:trPr>
          <w:trHeight w:val="567"/>
        </w:trPr>
        <w:tc>
          <w:tcPr>
            <w:tcW w:w="897" w:type="dxa"/>
            <w:vAlign w:val="center"/>
          </w:tcPr>
          <w:p w14:paraId="08374BA4" w14:textId="77777777" w:rsidR="0061632A" w:rsidRPr="00274FBE" w:rsidRDefault="0061632A" w:rsidP="000873F0">
            <w:pPr>
              <w:rPr>
                <w:b/>
                <w:bCs/>
                <w:color w:val="4472C4" w:themeColor="accent1"/>
              </w:rPr>
            </w:pPr>
            <w:r w:rsidRPr="00274FBE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4C5D8E72" w14:textId="77777777" w:rsidR="0061632A" w:rsidRPr="00274FBE" w:rsidRDefault="0061632A" w:rsidP="000873F0">
            <w:pPr>
              <w:rPr>
                <w:b/>
                <w:bCs/>
                <w:color w:val="4472C4" w:themeColor="accent1"/>
              </w:rPr>
            </w:pPr>
            <w:r w:rsidRPr="00274FBE">
              <w:rPr>
                <w:b/>
                <w:bCs/>
                <w:color w:val="4472C4" w:themeColor="accent1"/>
              </w:rPr>
              <w:t>12:00-15:45</w:t>
            </w:r>
          </w:p>
        </w:tc>
        <w:tc>
          <w:tcPr>
            <w:tcW w:w="6369" w:type="dxa"/>
            <w:vAlign w:val="center"/>
          </w:tcPr>
          <w:p w14:paraId="3C2E8A46" w14:textId="77777777" w:rsidR="0061632A" w:rsidRPr="00274FBE" w:rsidRDefault="0061632A" w:rsidP="000873F0">
            <w:pPr>
              <w:rPr>
                <w:b/>
                <w:bCs/>
                <w:color w:val="4472C4" w:themeColor="accent1"/>
              </w:rPr>
            </w:pPr>
            <w:r w:rsidRPr="00274FBE">
              <w:rPr>
                <w:b/>
                <w:bCs/>
                <w:color w:val="4472C4" w:themeColor="accent1"/>
              </w:rPr>
              <w:t>Pierwsza pomoc</w:t>
            </w:r>
          </w:p>
        </w:tc>
        <w:tc>
          <w:tcPr>
            <w:tcW w:w="5831" w:type="dxa"/>
            <w:vAlign w:val="center"/>
          </w:tcPr>
          <w:p w14:paraId="607B779E" w14:textId="77777777" w:rsidR="0061632A" w:rsidRPr="00274FBE" w:rsidRDefault="0061632A" w:rsidP="000873F0">
            <w:pPr>
              <w:rPr>
                <w:b/>
                <w:bCs/>
                <w:color w:val="4472C4" w:themeColor="accent1"/>
              </w:rPr>
            </w:pPr>
            <w:r w:rsidRPr="00274FBE">
              <w:rPr>
                <w:b/>
                <w:bCs/>
                <w:color w:val="4472C4" w:themeColor="accent1"/>
              </w:rPr>
              <w:t>mgr W. Barańska</w:t>
            </w:r>
          </w:p>
        </w:tc>
        <w:tc>
          <w:tcPr>
            <w:tcW w:w="936" w:type="dxa"/>
            <w:vAlign w:val="center"/>
          </w:tcPr>
          <w:p w14:paraId="7BA8E095" w14:textId="77777777" w:rsidR="0061632A" w:rsidRPr="00274FBE" w:rsidRDefault="0061632A" w:rsidP="000873F0">
            <w:pPr>
              <w:rPr>
                <w:b/>
                <w:bCs/>
                <w:color w:val="4472C4" w:themeColor="accent1"/>
              </w:rPr>
            </w:pPr>
            <w:r w:rsidRPr="00274FBE">
              <w:rPr>
                <w:b/>
                <w:bCs/>
                <w:color w:val="4472C4" w:themeColor="accent1"/>
              </w:rPr>
              <w:t>33</w:t>
            </w:r>
          </w:p>
        </w:tc>
      </w:tr>
      <w:tr w:rsidR="006C5D62" w14:paraId="72DE1DAB" w14:textId="77777777" w:rsidTr="0061632A">
        <w:trPr>
          <w:trHeight w:val="567"/>
        </w:trPr>
        <w:tc>
          <w:tcPr>
            <w:tcW w:w="897" w:type="dxa"/>
            <w:vAlign w:val="center"/>
          </w:tcPr>
          <w:p w14:paraId="2A2738ED" w14:textId="5A77ED5C" w:rsidR="006C5D62" w:rsidRDefault="002B15AB" w:rsidP="008C038D">
            <w:bookmarkStart w:id="18" w:name="_Hlk54542215"/>
            <w:bookmarkEnd w:id="16"/>
            <w:r>
              <w:t>IIISPS</w:t>
            </w:r>
          </w:p>
        </w:tc>
        <w:tc>
          <w:tcPr>
            <w:tcW w:w="1355" w:type="dxa"/>
            <w:vAlign w:val="center"/>
          </w:tcPr>
          <w:p w14:paraId="3DBF97BE" w14:textId="6E16903D" w:rsidR="006C5D62" w:rsidRDefault="002B15AB" w:rsidP="008C038D">
            <w:r>
              <w:t>10:00-11:30</w:t>
            </w:r>
          </w:p>
        </w:tc>
        <w:tc>
          <w:tcPr>
            <w:tcW w:w="6369" w:type="dxa"/>
            <w:vAlign w:val="center"/>
          </w:tcPr>
          <w:p w14:paraId="7A2D1DF9" w14:textId="361EE9A5" w:rsidR="006C5D62" w:rsidRPr="00A71659" w:rsidRDefault="005F75FC" w:rsidP="008C038D">
            <w:r>
              <w:t>Analiza dyskursu cyfrowego</w:t>
            </w:r>
          </w:p>
        </w:tc>
        <w:tc>
          <w:tcPr>
            <w:tcW w:w="5831" w:type="dxa"/>
            <w:vAlign w:val="center"/>
          </w:tcPr>
          <w:p w14:paraId="2FE3E460" w14:textId="259D2CF5" w:rsidR="006C5D62" w:rsidRPr="00A71659" w:rsidRDefault="005F75FC" w:rsidP="008C038D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54BD07B9" w14:textId="5F7DBB84" w:rsidR="006C5D62" w:rsidRDefault="005F75FC" w:rsidP="008C038D">
            <w:r>
              <w:t>129</w:t>
            </w:r>
          </w:p>
        </w:tc>
      </w:tr>
      <w:tr w:rsidR="006C5D62" w14:paraId="30770C3B" w14:textId="77777777" w:rsidTr="0061632A">
        <w:trPr>
          <w:trHeight w:val="567"/>
        </w:trPr>
        <w:tc>
          <w:tcPr>
            <w:tcW w:w="897" w:type="dxa"/>
            <w:vAlign w:val="center"/>
          </w:tcPr>
          <w:p w14:paraId="52FA16FC" w14:textId="0FA133CB" w:rsidR="006C5D62" w:rsidRPr="00A71659" w:rsidRDefault="00F038C7" w:rsidP="008C038D">
            <w:r>
              <w:t>IIISPS</w:t>
            </w:r>
          </w:p>
        </w:tc>
        <w:tc>
          <w:tcPr>
            <w:tcW w:w="1355" w:type="dxa"/>
            <w:vAlign w:val="center"/>
          </w:tcPr>
          <w:p w14:paraId="5F50A546" w14:textId="5D16C37C" w:rsidR="006C5D62" w:rsidRPr="00A71659" w:rsidRDefault="009D7140" w:rsidP="008C038D">
            <w:r>
              <w:t>11:45-</w:t>
            </w:r>
            <w:r w:rsidR="00B94AB6">
              <w:t>15:30</w:t>
            </w:r>
          </w:p>
        </w:tc>
        <w:tc>
          <w:tcPr>
            <w:tcW w:w="6369" w:type="dxa"/>
            <w:vAlign w:val="center"/>
          </w:tcPr>
          <w:p w14:paraId="33E16591" w14:textId="091A15A7" w:rsidR="006C5D62" w:rsidRPr="00A71659" w:rsidRDefault="009D7140" w:rsidP="008C038D">
            <w:r>
              <w:t>Wielojęzyczność</w:t>
            </w:r>
          </w:p>
        </w:tc>
        <w:tc>
          <w:tcPr>
            <w:tcW w:w="5831" w:type="dxa"/>
            <w:vAlign w:val="center"/>
          </w:tcPr>
          <w:p w14:paraId="69023E2B" w14:textId="555E2729" w:rsidR="006C5D62" w:rsidRPr="00A71659" w:rsidRDefault="009D7140" w:rsidP="008C038D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1617F74D" w14:textId="6B9575B8" w:rsidR="006C5D62" w:rsidRDefault="005F75FC" w:rsidP="008C038D">
            <w:r>
              <w:t>129</w:t>
            </w:r>
          </w:p>
        </w:tc>
      </w:tr>
      <w:bookmarkEnd w:id="17"/>
      <w:bookmarkEnd w:id="18"/>
    </w:tbl>
    <w:p w14:paraId="5777A65E" w14:textId="77777777" w:rsidR="00D845C9" w:rsidRDefault="00D845C9" w:rsidP="00D845C9"/>
    <w:p w14:paraId="31D79063" w14:textId="5D5D1BC6" w:rsidR="004C1801" w:rsidRDefault="004C1801"/>
    <w:p w14:paraId="0E077609" w14:textId="087106A5" w:rsidR="004C1801" w:rsidRPr="00FF4B28" w:rsidRDefault="004C1801">
      <w:pPr>
        <w:rPr>
          <w:b/>
          <w:bCs/>
        </w:rPr>
      </w:pPr>
      <w:r w:rsidRPr="00FF4B28">
        <w:rPr>
          <w:b/>
          <w:bCs/>
        </w:rPr>
        <w:t xml:space="preserve">III ZJAZD </w:t>
      </w:r>
      <w:r w:rsidR="00AB30A6">
        <w:rPr>
          <w:b/>
          <w:bCs/>
        </w:rPr>
        <w:t>2</w:t>
      </w:r>
      <w:r w:rsidR="00E10087">
        <w:rPr>
          <w:b/>
          <w:bCs/>
        </w:rPr>
        <w:t>7</w:t>
      </w:r>
      <w:r w:rsidRPr="00FF4B28">
        <w:rPr>
          <w:b/>
          <w:bCs/>
        </w:rPr>
        <w:t>.</w:t>
      </w:r>
      <w:r w:rsidR="00AB30A6">
        <w:rPr>
          <w:b/>
          <w:bCs/>
        </w:rPr>
        <w:t>03</w:t>
      </w:r>
      <w:r w:rsidRPr="00FF4B28">
        <w:rPr>
          <w:b/>
          <w:bCs/>
        </w:rPr>
        <w:t>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3"/>
        <w:gridCol w:w="937"/>
      </w:tblGrid>
      <w:tr w:rsidR="00A217F6" w:rsidRPr="009F59FC" w14:paraId="3B18ABB4" w14:textId="001E775D" w:rsidTr="00A53B51">
        <w:trPr>
          <w:trHeight w:val="567"/>
        </w:trPr>
        <w:tc>
          <w:tcPr>
            <w:tcW w:w="911" w:type="dxa"/>
            <w:vAlign w:val="center"/>
          </w:tcPr>
          <w:p w14:paraId="2B288EFA" w14:textId="77777777" w:rsidR="00A217F6" w:rsidRPr="009F59FC" w:rsidRDefault="00A217F6" w:rsidP="001016D9">
            <w:pPr>
              <w:rPr>
                <w:b/>
                <w:bCs/>
              </w:rPr>
            </w:pPr>
            <w:bookmarkStart w:id="19" w:name="_Hlk54800779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E01CB9C" w14:textId="77777777" w:rsidR="00A217F6" w:rsidRPr="009F59FC" w:rsidRDefault="00A217F6" w:rsidP="001016D9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5ED01C1" w14:textId="77777777" w:rsidR="00A217F6" w:rsidRPr="009F59FC" w:rsidRDefault="00A217F6" w:rsidP="001016D9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60691A09" w14:textId="77777777" w:rsidR="00A217F6" w:rsidRPr="009F59FC" w:rsidRDefault="00A217F6" w:rsidP="001016D9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7" w:type="dxa"/>
            <w:vAlign w:val="center"/>
          </w:tcPr>
          <w:p w14:paraId="2BD5DFD6" w14:textId="096E61B0" w:rsidR="00A217F6" w:rsidRPr="009F59F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7768B1" w:rsidRPr="004625E3" w14:paraId="44CEFF18" w14:textId="77777777" w:rsidTr="00A53B51">
        <w:trPr>
          <w:trHeight w:val="567"/>
        </w:trPr>
        <w:tc>
          <w:tcPr>
            <w:tcW w:w="911" w:type="dxa"/>
            <w:vAlign w:val="center"/>
          </w:tcPr>
          <w:p w14:paraId="0FBC01A1" w14:textId="77777777" w:rsidR="007768B1" w:rsidRPr="004625E3" w:rsidRDefault="007768B1" w:rsidP="007768B1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3A9738D5" w14:textId="77777777" w:rsidR="007768B1" w:rsidRPr="004625E3" w:rsidRDefault="007768B1" w:rsidP="007768B1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15:30-18:30</w:t>
            </w:r>
          </w:p>
        </w:tc>
        <w:tc>
          <w:tcPr>
            <w:tcW w:w="6362" w:type="dxa"/>
            <w:vAlign w:val="center"/>
          </w:tcPr>
          <w:p w14:paraId="566C17D2" w14:textId="77777777" w:rsidR="007768B1" w:rsidRPr="004625E3" w:rsidRDefault="007768B1" w:rsidP="007768B1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Podstawy dydaktyki</w:t>
            </w:r>
            <w:r>
              <w:rPr>
                <w:b/>
                <w:bCs/>
                <w:color w:val="4472C4" w:themeColor="accent1"/>
              </w:rPr>
              <w:t xml:space="preserve"> AU</w:t>
            </w:r>
          </w:p>
        </w:tc>
        <w:tc>
          <w:tcPr>
            <w:tcW w:w="5823" w:type="dxa"/>
            <w:vAlign w:val="center"/>
          </w:tcPr>
          <w:p w14:paraId="0BDAC855" w14:textId="77777777" w:rsidR="007768B1" w:rsidRPr="004625E3" w:rsidRDefault="007768B1" w:rsidP="007768B1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dr D. Gruntkowska</w:t>
            </w:r>
          </w:p>
        </w:tc>
        <w:tc>
          <w:tcPr>
            <w:tcW w:w="937" w:type="dxa"/>
            <w:vAlign w:val="center"/>
          </w:tcPr>
          <w:p w14:paraId="63440DB7" w14:textId="77777777" w:rsidR="007768B1" w:rsidRPr="004625E3" w:rsidRDefault="007768B1" w:rsidP="007768B1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216</w:t>
            </w:r>
          </w:p>
        </w:tc>
      </w:tr>
      <w:tr w:rsidR="00EA590B" w14:paraId="578B5F1A" w14:textId="77777777" w:rsidTr="00A53B51">
        <w:trPr>
          <w:trHeight w:val="567"/>
        </w:trPr>
        <w:tc>
          <w:tcPr>
            <w:tcW w:w="911" w:type="dxa"/>
            <w:vAlign w:val="center"/>
          </w:tcPr>
          <w:p w14:paraId="3EDE318A" w14:textId="77777777" w:rsidR="00EA590B" w:rsidRDefault="00EA590B" w:rsidP="00AE52C3">
            <w:r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6D1F569E" w14:textId="53933B46" w:rsidR="00EA590B" w:rsidRDefault="001F38F0" w:rsidP="00AE52C3">
            <w:r>
              <w:t>16:00-18:15</w:t>
            </w:r>
          </w:p>
        </w:tc>
        <w:tc>
          <w:tcPr>
            <w:tcW w:w="6362" w:type="dxa"/>
            <w:vAlign w:val="center"/>
          </w:tcPr>
          <w:p w14:paraId="664AE348" w14:textId="77777777" w:rsidR="00EA590B" w:rsidRDefault="00EA590B" w:rsidP="00AE52C3">
            <w:r>
              <w:t>Pisanie akademickie</w:t>
            </w:r>
          </w:p>
        </w:tc>
        <w:tc>
          <w:tcPr>
            <w:tcW w:w="5823" w:type="dxa"/>
            <w:vAlign w:val="center"/>
          </w:tcPr>
          <w:p w14:paraId="61FE32F8" w14:textId="77777777" w:rsidR="00EA590B" w:rsidRDefault="00EA590B" w:rsidP="00AE52C3">
            <w:r>
              <w:t>mgr Jagoda Mikołajczak-Kędzierska</w:t>
            </w:r>
          </w:p>
        </w:tc>
        <w:tc>
          <w:tcPr>
            <w:tcW w:w="937" w:type="dxa"/>
            <w:vAlign w:val="center"/>
          </w:tcPr>
          <w:p w14:paraId="6FF650EC" w14:textId="77777777" w:rsidR="00EA590B" w:rsidRDefault="00EA590B" w:rsidP="00AE52C3">
            <w:r>
              <w:t>129</w:t>
            </w:r>
          </w:p>
        </w:tc>
      </w:tr>
      <w:bookmarkEnd w:id="19"/>
    </w:tbl>
    <w:p w14:paraId="171615F1" w14:textId="088990DD" w:rsidR="004C1801" w:rsidRDefault="004C1801"/>
    <w:p w14:paraId="20871506" w14:textId="523CFA03" w:rsidR="000A6216" w:rsidRDefault="000A6216"/>
    <w:p w14:paraId="7274B495" w14:textId="104EBDB9" w:rsidR="004C1801" w:rsidRPr="00FF4B28" w:rsidRDefault="00AB30A6">
      <w:pPr>
        <w:rPr>
          <w:b/>
          <w:bCs/>
        </w:rPr>
      </w:pPr>
      <w:r>
        <w:rPr>
          <w:b/>
          <w:bCs/>
        </w:rPr>
        <w:t>2</w:t>
      </w:r>
      <w:r w:rsidR="00E10087">
        <w:rPr>
          <w:b/>
          <w:bCs/>
        </w:rPr>
        <w:t>8</w:t>
      </w:r>
      <w:r w:rsidR="00B17BC2">
        <w:rPr>
          <w:b/>
          <w:bCs/>
        </w:rPr>
        <w:t>.</w:t>
      </w:r>
      <w:r>
        <w:rPr>
          <w:b/>
          <w:bCs/>
        </w:rPr>
        <w:t>03</w:t>
      </w:r>
      <w:r w:rsidR="00B17BC2">
        <w:rPr>
          <w:b/>
          <w:bCs/>
        </w:rPr>
        <w:t>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A217F6" w:rsidRPr="009F59FC" w14:paraId="60C726E3" w14:textId="69BC17F5" w:rsidTr="002F5B2D">
        <w:trPr>
          <w:trHeight w:val="567"/>
        </w:trPr>
        <w:tc>
          <w:tcPr>
            <w:tcW w:w="909" w:type="dxa"/>
            <w:vAlign w:val="center"/>
          </w:tcPr>
          <w:p w14:paraId="5B59E389" w14:textId="77777777" w:rsidR="00A217F6" w:rsidRPr="009F59FC" w:rsidRDefault="00A217F6" w:rsidP="00B97F4C">
            <w:pPr>
              <w:rPr>
                <w:b/>
                <w:bCs/>
              </w:rPr>
            </w:pPr>
            <w:bookmarkStart w:id="20" w:name="_Hlk54540610"/>
            <w:bookmarkStart w:id="21" w:name="_Hlk54547620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227AE486" w14:textId="77777777" w:rsidR="00A217F6" w:rsidRPr="009F59FC" w:rsidRDefault="00A217F6" w:rsidP="00B97F4C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5F9DB5C8" w14:textId="77777777" w:rsidR="00A217F6" w:rsidRPr="009F59FC" w:rsidRDefault="00A217F6" w:rsidP="00B97F4C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40538FF9" w14:textId="77777777" w:rsidR="00A217F6" w:rsidRPr="009F59FC" w:rsidRDefault="00A217F6" w:rsidP="00B97F4C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FF00A30" w14:textId="3909A736" w:rsidR="00A217F6" w:rsidRPr="009F59F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0C02E6" w:rsidRPr="004625E3" w14:paraId="055AC54E" w14:textId="77777777" w:rsidTr="005F75FC">
        <w:trPr>
          <w:trHeight w:val="567"/>
        </w:trPr>
        <w:tc>
          <w:tcPr>
            <w:tcW w:w="909" w:type="dxa"/>
            <w:vAlign w:val="center"/>
          </w:tcPr>
          <w:p w14:paraId="532791EC" w14:textId="77777777" w:rsidR="000C02E6" w:rsidRPr="004625E3" w:rsidRDefault="000C02E6" w:rsidP="005F75FC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3015FC67" w14:textId="3965F73C" w:rsidR="000C02E6" w:rsidRPr="004625E3" w:rsidRDefault="004C796A" w:rsidP="005F75FC">
            <w:pPr>
              <w:rPr>
                <w:b/>
                <w:bCs/>
                <w:color w:val="4472C4" w:themeColor="accent1"/>
              </w:rPr>
            </w:pPr>
            <w:r>
              <w:rPr>
                <w:b/>
                <w:bCs/>
                <w:color w:val="4472C4" w:themeColor="accent1"/>
              </w:rPr>
              <w:t>09:30-12:30</w:t>
            </w:r>
          </w:p>
        </w:tc>
        <w:tc>
          <w:tcPr>
            <w:tcW w:w="6363" w:type="dxa"/>
            <w:vAlign w:val="center"/>
          </w:tcPr>
          <w:p w14:paraId="5680DAF3" w14:textId="77777777" w:rsidR="000C02E6" w:rsidRPr="004625E3" w:rsidRDefault="000C02E6" w:rsidP="005F75FC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Podstawy dydaktyki</w:t>
            </w:r>
            <w:r>
              <w:rPr>
                <w:b/>
                <w:bCs/>
                <w:color w:val="4472C4" w:themeColor="accent1"/>
              </w:rPr>
              <w:t xml:space="preserve"> AU</w:t>
            </w:r>
          </w:p>
        </w:tc>
        <w:tc>
          <w:tcPr>
            <w:tcW w:w="5825" w:type="dxa"/>
            <w:vAlign w:val="center"/>
          </w:tcPr>
          <w:p w14:paraId="285C8CD2" w14:textId="77777777" w:rsidR="000C02E6" w:rsidRPr="004625E3" w:rsidRDefault="000C02E6" w:rsidP="005F75FC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dr D. Gruntkowska</w:t>
            </w:r>
          </w:p>
        </w:tc>
        <w:tc>
          <w:tcPr>
            <w:tcW w:w="936" w:type="dxa"/>
            <w:vAlign w:val="center"/>
          </w:tcPr>
          <w:p w14:paraId="01932764" w14:textId="77777777" w:rsidR="000C02E6" w:rsidRPr="004625E3" w:rsidRDefault="000C02E6" w:rsidP="005F75FC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216</w:t>
            </w:r>
          </w:p>
        </w:tc>
      </w:tr>
      <w:bookmarkEnd w:id="20"/>
      <w:tr w:rsidR="008F3C61" w14:paraId="283358CB" w14:textId="309B011F" w:rsidTr="005F75FC">
        <w:trPr>
          <w:trHeight w:val="567"/>
        </w:trPr>
        <w:tc>
          <w:tcPr>
            <w:tcW w:w="909" w:type="dxa"/>
            <w:vAlign w:val="center"/>
          </w:tcPr>
          <w:p w14:paraId="584EB6C5" w14:textId="1801DFC4" w:rsidR="008F3C61" w:rsidRDefault="008F3C61" w:rsidP="005F75FC">
            <w:r w:rsidRPr="00133677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5EC68712" w14:textId="3C1E3536" w:rsidR="008F3C61" w:rsidRDefault="008F3C61" w:rsidP="005F75FC">
            <w:r>
              <w:rPr>
                <w:b/>
                <w:bCs/>
                <w:color w:val="4472C4" w:themeColor="accent1"/>
              </w:rPr>
              <w:t>12:45-15:45</w:t>
            </w:r>
          </w:p>
        </w:tc>
        <w:tc>
          <w:tcPr>
            <w:tcW w:w="6363" w:type="dxa"/>
            <w:vAlign w:val="center"/>
          </w:tcPr>
          <w:p w14:paraId="01389FC6" w14:textId="5322924C" w:rsidR="008F3C61" w:rsidRDefault="008F3C61" w:rsidP="005F75FC">
            <w:r w:rsidRPr="00133677">
              <w:rPr>
                <w:b/>
                <w:bCs/>
                <w:color w:val="4472C4" w:themeColor="accent1"/>
              </w:rPr>
              <w:t>Podstawy dydaktyki</w:t>
            </w:r>
            <w:r>
              <w:rPr>
                <w:b/>
                <w:bCs/>
                <w:color w:val="4472C4" w:themeColor="accent1"/>
              </w:rPr>
              <w:t xml:space="preserve"> W</w:t>
            </w:r>
          </w:p>
        </w:tc>
        <w:tc>
          <w:tcPr>
            <w:tcW w:w="5825" w:type="dxa"/>
            <w:vAlign w:val="center"/>
          </w:tcPr>
          <w:p w14:paraId="7456276C" w14:textId="705352FC" w:rsidR="008F3C61" w:rsidRDefault="008F3C61" w:rsidP="005F75FC">
            <w:r w:rsidRPr="00133677">
              <w:rPr>
                <w:b/>
                <w:bCs/>
                <w:color w:val="4472C4" w:themeColor="accent1"/>
              </w:rPr>
              <w:t>prof. Oskar Szwabowski</w:t>
            </w:r>
          </w:p>
        </w:tc>
        <w:tc>
          <w:tcPr>
            <w:tcW w:w="936" w:type="dxa"/>
            <w:vAlign w:val="center"/>
          </w:tcPr>
          <w:p w14:paraId="4586D103" w14:textId="47A38488" w:rsidR="008F3C61" w:rsidRDefault="008F3C61" w:rsidP="005F75FC">
            <w:r w:rsidRPr="00133677">
              <w:rPr>
                <w:b/>
                <w:bCs/>
                <w:color w:val="4472C4" w:themeColor="accent1"/>
              </w:rPr>
              <w:t>216</w:t>
            </w:r>
          </w:p>
        </w:tc>
      </w:tr>
      <w:tr w:rsidR="002F5B2D" w:rsidRPr="00BC4B5E" w14:paraId="6F379716" w14:textId="77777777" w:rsidTr="005F75FC">
        <w:trPr>
          <w:trHeight w:val="567"/>
        </w:trPr>
        <w:tc>
          <w:tcPr>
            <w:tcW w:w="909" w:type="dxa"/>
            <w:vAlign w:val="center"/>
          </w:tcPr>
          <w:p w14:paraId="74D0BAB5" w14:textId="77777777" w:rsidR="002F5B2D" w:rsidRPr="00BC4B5E" w:rsidRDefault="002F5B2D" w:rsidP="005F75FC">
            <w:r>
              <w:t>IISPS</w:t>
            </w:r>
          </w:p>
        </w:tc>
        <w:tc>
          <w:tcPr>
            <w:tcW w:w="1355" w:type="dxa"/>
            <w:vAlign w:val="center"/>
          </w:tcPr>
          <w:p w14:paraId="0697ACB7" w14:textId="20E6B65E" w:rsidR="002F5B2D" w:rsidRPr="00BC4B5E" w:rsidRDefault="002F5B2D" w:rsidP="005F75FC">
            <w:r>
              <w:t>16:15-19:15</w:t>
            </w:r>
          </w:p>
        </w:tc>
        <w:tc>
          <w:tcPr>
            <w:tcW w:w="6363" w:type="dxa"/>
            <w:vAlign w:val="center"/>
          </w:tcPr>
          <w:p w14:paraId="03C99ECF" w14:textId="77777777" w:rsidR="002F5B2D" w:rsidRPr="00BC4B5E" w:rsidRDefault="002F5B2D" w:rsidP="005F75FC">
            <w:r>
              <w:t>Akwizycja języka W</w:t>
            </w:r>
          </w:p>
        </w:tc>
        <w:tc>
          <w:tcPr>
            <w:tcW w:w="5825" w:type="dxa"/>
            <w:vAlign w:val="center"/>
          </w:tcPr>
          <w:p w14:paraId="68DE12C2" w14:textId="77777777" w:rsidR="002F5B2D" w:rsidRPr="00BC4B5E" w:rsidRDefault="002F5B2D" w:rsidP="005F75FC">
            <w:r>
              <w:t>prof. Adriana Biedroń</w:t>
            </w:r>
          </w:p>
        </w:tc>
        <w:tc>
          <w:tcPr>
            <w:tcW w:w="936" w:type="dxa"/>
            <w:vAlign w:val="center"/>
          </w:tcPr>
          <w:p w14:paraId="2A829915" w14:textId="77777777" w:rsidR="002F5B2D" w:rsidRPr="00BC4B5E" w:rsidRDefault="002F5B2D" w:rsidP="005F75FC">
            <w:r>
              <w:t>129</w:t>
            </w:r>
          </w:p>
        </w:tc>
      </w:tr>
      <w:tr w:rsidR="008F3C61" w14:paraId="2866B09E" w14:textId="77777777" w:rsidTr="005F75FC">
        <w:trPr>
          <w:trHeight w:val="567"/>
        </w:trPr>
        <w:tc>
          <w:tcPr>
            <w:tcW w:w="909" w:type="dxa"/>
            <w:vAlign w:val="center"/>
          </w:tcPr>
          <w:p w14:paraId="48180D85" w14:textId="676BA78B" w:rsidR="008F3C61" w:rsidRDefault="007665F0" w:rsidP="005F75FC">
            <w:r>
              <w:t>IIISPS</w:t>
            </w:r>
          </w:p>
        </w:tc>
        <w:tc>
          <w:tcPr>
            <w:tcW w:w="1355" w:type="dxa"/>
            <w:vAlign w:val="center"/>
          </w:tcPr>
          <w:p w14:paraId="5DCB7491" w14:textId="079C7EDA" w:rsidR="008F3C61" w:rsidRDefault="007665F0" w:rsidP="005F75FC">
            <w:r>
              <w:t>08:00-</w:t>
            </w:r>
            <w:r w:rsidR="00D664A4">
              <w:t>11:00</w:t>
            </w:r>
          </w:p>
        </w:tc>
        <w:tc>
          <w:tcPr>
            <w:tcW w:w="6363" w:type="dxa"/>
            <w:vAlign w:val="center"/>
          </w:tcPr>
          <w:p w14:paraId="6143D9EE" w14:textId="397514AC" w:rsidR="008F3C61" w:rsidRDefault="00D664A4" w:rsidP="005F75FC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030C77F3" w14:textId="11FA509E" w:rsidR="008F3C61" w:rsidRDefault="00D664A4" w:rsidP="005F75FC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10625BC1" w14:textId="657B96CD" w:rsidR="008F3C61" w:rsidRDefault="006446F2" w:rsidP="005F75FC">
            <w:r>
              <w:t>224P</w:t>
            </w:r>
          </w:p>
        </w:tc>
      </w:tr>
      <w:tr w:rsidR="00A53B51" w14:paraId="31A7C8D1" w14:textId="77777777" w:rsidTr="005F75FC">
        <w:trPr>
          <w:trHeight w:val="567"/>
        </w:trPr>
        <w:tc>
          <w:tcPr>
            <w:tcW w:w="909" w:type="dxa"/>
            <w:vAlign w:val="center"/>
          </w:tcPr>
          <w:p w14:paraId="7ACC772D" w14:textId="1D7ADF69" w:rsidR="00A53B51" w:rsidRDefault="00A53B51" w:rsidP="005F75FC">
            <w:r>
              <w:t>IIISPS</w:t>
            </w:r>
          </w:p>
        </w:tc>
        <w:tc>
          <w:tcPr>
            <w:tcW w:w="1355" w:type="dxa"/>
            <w:vAlign w:val="center"/>
          </w:tcPr>
          <w:p w14:paraId="1104E53F" w14:textId="25A10AC7" w:rsidR="00A53B51" w:rsidRDefault="00A53B51" w:rsidP="005F75FC">
            <w:r>
              <w:t>11:15-12:45</w:t>
            </w:r>
          </w:p>
        </w:tc>
        <w:tc>
          <w:tcPr>
            <w:tcW w:w="6363" w:type="dxa"/>
            <w:vAlign w:val="center"/>
          </w:tcPr>
          <w:p w14:paraId="03DB6AF2" w14:textId="3FE6A917" w:rsidR="00A53B51" w:rsidRDefault="00A53B51" w:rsidP="005F75FC">
            <w:r>
              <w:t>Seminarium licencjackie</w:t>
            </w:r>
          </w:p>
        </w:tc>
        <w:tc>
          <w:tcPr>
            <w:tcW w:w="5825" w:type="dxa"/>
            <w:vAlign w:val="center"/>
          </w:tcPr>
          <w:p w14:paraId="13A27D37" w14:textId="05135DF6" w:rsidR="00A53B51" w:rsidRDefault="00551D90" w:rsidP="005F75FC">
            <w:r>
              <w:t>d</w:t>
            </w:r>
            <w:r w:rsidR="00A53B51">
              <w:t>r Marta Gierczyńska</w:t>
            </w:r>
          </w:p>
        </w:tc>
        <w:tc>
          <w:tcPr>
            <w:tcW w:w="936" w:type="dxa"/>
            <w:vAlign w:val="center"/>
          </w:tcPr>
          <w:p w14:paraId="5BAA5C67" w14:textId="522F0104" w:rsidR="00A53B51" w:rsidRDefault="006446F2" w:rsidP="005F75FC">
            <w:r>
              <w:t>224P</w:t>
            </w:r>
          </w:p>
        </w:tc>
      </w:tr>
      <w:tr w:rsidR="008F3C61" w14:paraId="45476D4F" w14:textId="77777777" w:rsidTr="005F75FC">
        <w:trPr>
          <w:trHeight w:val="567"/>
        </w:trPr>
        <w:tc>
          <w:tcPr>
            <w:tcW w:w="909" w:type="dxa"/>
            <w:vAlign w:val="center"/>
          </w:tcPr>
          <w:p w14:paraId="21BF2836" w14:textId="6FF1E83E" w:rsidR="008F3C61" w:rsidRDefault="002829ED" w:rsidP="005F75FC">
            <w:r>
              <w:t>IIISPS</w:t>
            </w:r>
          </w:p>
        </w:tc>
        <w:tc>
          <w:tcPr>
            <w:tcW w:w="1355" w:type="dxa"/>
            <w:vAlign w:val="center"/>
          </w:tcPr>
          <w:p w14:paraId="3D76708A" w14:textId="39D63F29" w:rsidR="008F3C61" w:rsidRDefault="00A53B51" w:rsidP="005F75FC">
            <w:r>
              <w:t>13:00-14:30</w:t>
            </w:r>
          </w:p>
        </w:tc>
        <w:tc>
          <w:tcPr>
            <w:tcW w:w="6363" w:type="dxa"/>
            <w:vAlign w:val="center"/>
          </w:tcPr>
          <w:p w14:paraId="03C83E92" w14:textId="2414EF8B" w:rsidR="008F3C61" w:rsidRDefault="008B321C" w:rsidP="005F75FC">
            <w:r>
              <w:t>Analiza treści politycznych</w:t>
            </w:r>
          </w:p>
        </w:tc>
        <w:tc>
          <w:tcPr>
            <w:tcW w:w="5825" w:type="dxa"/>
            <w:vAlign w:val="center"/>
          </w:tcPr>
          <w:p w14:paraId="341511C0" w14:textId="04F6A682" w:rsidR="008F3C61" w:rsidRDefault="008B321C" w:rsidP="005F75FC">
            <w:r>
              <w:t>mgr Jakub Tutka</w:t>
            </w:r>
          </w:p>
        </w:tc>
        <w:tc>
          <w:tcPr>
            <w:tcW w:w="936" w:type="dxa"/>
            <w:vAlign w:val="center"/>
          </w:tcPr>
          <w:p w14:paraId="2756BAC2" w14:textId="501FE961" w:rsidR="008F3C61" w:rsidRDefault="006446F2" w:rsidP="005F75FC">
            <w:r>
              <w:t>224P</w:t>
            </w:r>
          </w:p>
        </w:tc>
      </w:tr>
      <w:tr w:rsidR="008F3C61" w14:paraId="00F7E04E" w14:textId="77777777" w:rsidTr="005F75FC">
        <w:trPr>
          <w:trHeight w:val="567"/>
        </w:trPr>
        <w:tc>
          <w:tcPr>
            <w:tcW w:w="909" w:type="dxa"/>
            <w:vAlign w:val="center"/>
          </w:tcPr>
          <w:p w14:paraId="4D78065D" w14:textId="57BE91DB" w:rsidR="008F3C61" w:rsidRDefault="008B321C" w:rsidP="005F75FC">
            <w:r>
              <w:t>IIISPS</w:t>
            </w:r>
          </w:p>
        </w:tc>
        <w:tc>
          <w:tcPr>
            <w:tcW w:w="1355" w:type="dxa"/>
            <w:vAlign w:val="center"/>
          </w:tcPr>
          <w:p w14:paraId="1098F4C8" w14:textId="37A4F577" w:rsidR="008F3C61" w:rsidRDefault="00A53B51" w:rsidP="005F75FC">
            <w:r>
              <w:t>14:45-16:</w:t>
            </w:r>
            <w:r w:rsidR="000B3F7A">
              <w:t>1</w:t>
            </w:r>
            <w:r>
              <w:t>5</w:t>
            </w:r>
          </w:p>
        </w:tc>
        <w:tc>
          <w:tcPr>
            <w:tcW w:w="6363" w:type="dxa"/>
            <w:vAlign w:val="center"/>
          </w:tcPr>
          <w:p w14:paraId="56F34BB6" w14:textId="6A28B5AC" w:rsidR="008F3C61" w:rsidRDefault="006446F2" w:rsidP="005F75FC">
            <w:r>
              <w:t>Techniki i narzędzia PR</w:t>
            </w:r>
          </w:p>
        </w:tc>
        <w:tc>
          <w:tcPr>
            <w:tcW w:w="5825" w:type="dxa"/>
            <w:vAlign w:val="center"/>
          </w:tcPr>
          <w:p w14:paraId="4EAC61A7" w14:textId="130A5954" w:rsidR="008F3C61" w:rsidRDefault="006446F2" w:rsidP="005F75FC">
            <w:r>
              <w:t>mgr Bartosz Pietryka</w:t>
            </w:r>
          </w:p>
        </w:tc>
        <w:tc>
          <w:tcPr>
            <w:tcW w:w="936" w:type="dxa"/>
            <w:vAlign w:val="center"/>
          </w:tcPr>
          <w:p w14:paraId="462B2A05" w14:textId="2474EA97" w:rsidR="008F3C61" w:rsidRDefault="006446F2" w:rsidP="005F75FC">
            <w:r>
              <w:t>224P</w:t>
            </w:r>
          </w:p>
        </w:tc>
      </w:tr>
      <w:bookmarkEnd w:id="21"/>
    </w:tbl>
    <w:p w14:paraId="7D664B14" w14:textId="77777777" w:rsidR="004C1801" w:rsidRDefault="004C1801"/>
    <w:p w14:paraId="6F309220" w14:textId="69C9BCCC" w:rsidR="004C1801" w:rsidRPr="00FF4B28" w:rsidRDefault="00AB30A6">
      <w:pPr>
        <w:rPr>
          <w:b/>
          <w:bCs/>
        </w:rPr>
      </w:pPr>
      <w:r>
        <w:rPr>
          <w:b/>
          <w:bCs/>
        </w:rPr>
        <w:t>2</w:t>
      </w:r>
      <w:r w:rsidR="00E10087">
        <w:rPr>
          <w:b/>
          <w:bCs/>
        </w:rPr>
        <w:t>9</w:t>
      </w:r>
      <w:r w:rsidR="00BC6E4E">
        <w:rPr>
          <w:b/>
          <w:bCs/>
        </w:rPr>
        <w:t>.</w:t>
      </w:r>
      <w:r>
        <w:rPr>
          <w:b/>
          <w:bCs/>
        </w:rPr>
        <w:t>03</w:t>
      </w:r>
      <w:r w:rsidR="00B17BC2">
        <w:rPr>
          <w:b/>
          <w:bCs/>
        </w:rPr>
        <w:t>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0"/>
        <w:gridCol w:w="1355"/>
        <w:gridCol w:w="6362"/>
        <w:gridCol w:w="5825"/>
        <w:gridCol w:w="936"/>
      </w:tblGrid>
      <w:tr w:rsidR="00A217F6" w:rsidRPr="0092363B" w14:paraId="312EE359" w14:textId="72094493" w:rsidTr="003D63DA">
        <w:trPr>
          <w:trHeight w:val="567"/>
        </w:trPr>
        <w:tc>
          <w:tcPr>
            <w:tcW w:w="910" w:type="dxa"/>
            <w:vAlign w:val="center"/>
          </w:tcPr>
          <w:p w14:paraId="6F2BA288" w14:textId="40FDFB85" w:rsidR="00A217F6" w:rsidRPr="0092363B" w:rsidRDefault="00A217F6" w:rsidP="00F20ED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80721C1" w14:textId="790F34C2" w:rsidR="00A217F6" w:rsidRPr="0092363B" w:rsidRDefault="00A217F6" w:rsidP="00F20ED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44A6EE1C" w14:textId="25AD42C1" w:rsidR="00A217F6" w:rsidRPr="0092363B" w:rsidRDefault="00A217F6" w:rsidP="00F20ED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530991E5" w14:textId="20F87342" w:rsidR="00A217F6" w:rsidRPr="0092363B" w:rsidRDefault="00A217F6" w:rsidP="00F20ED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898A952" w14:textId="437DF02B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3D63DA" w:rsidRPr="00757C52" w14:paraId="20C6ECCD" w14:textId="77777777" w:rsidTr="005F75FC">
        <w:trPr>
          <w:trHeight w:val="567"/>
        </w:trPr>
        <w:tc>
          <w:tcPr>
            <w:tcW w:w="910" w:type="dxa"/>
            <w:vAlign w:val="center"/>
          </w:tcPr>
          <w:p w14:paraId="6F439505" w14:textId="77777777" w:rsidR="003D63DA" w:rsidRPr="00757C52" w:rsidRDefault="003D63DA" w:rsidP="005F75FC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0EB8D6D5" w14:textId="0227C9F8" w:rsidR="003D63DA" w:rsidRPr="00757C52" w:rsidRDefault="003D63DA" w:rsidP="005F75FC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08:00-1</w:t>
            </w:r>
            <w:r>
              <w:rPr>
                <w:b/>
                <w:bCs/>
                <w:color w:val="4472C4" w:themeColor="accent1"/>
              </w:rPr>
              <w:t>1:00</w:t>
            </w:r>
          </w:p>
        </w:tc>
        <w:tc>
          <w:tcPr>
            <w:tcW w:w="6362" w:type="dxa"/>
            <w:vAlign w:val="center"/>
          </w:tcPr>
          <w:p w14:paraId="64166026" w14:textId="77777777" w:rsidR="003D63DA" w:rsidRPr="00757C52" w:rsidRDefault="003D63DA" w:rsidP="005F75FC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Emisja głosu ĆW</w:t>
            </w:r>
          </w:p>
        </w:tc>
        <w:tc>
          <w:tcPr>
            <w:tcW w:w="5825" w:type="dxa"/>
            <w:vAlign w:val="center"/>
          </w:tcPr>
          <w:p w14:paraId="4973898A" w14:textId="77777777" w:rsidR="003D63DA" w:rsidRPr="00757C52" w:rsidRDefault="003D63DA" w:rsidP="005F75FC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mgr Michalina Matynia</w:t>
            </w:r>
          </w:p>
        </w:tc>
        <w:tc>
          <w:tcPr>
            <w:tcW w:w="936" w:type="dxa"/>
            <w:vAlign w:val="center"/>
          </w:tcPr>
          <w:p w14:paraId="70705702" w14:textId="77777777" w:rsidR="003D63DA" w:rsidRPr="00757C52" w:rsidRDefault="003D63DA" w:rsidP="005F75FC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219</w:t>
            </w:r>
          </w:p>
        </w:tc>
      </w:tr>
      <w:tr w:rsidR="004C796A" w:rsidRPr="004625E3" w14:paraId="133C665E" w14:textId="77777777" w:rsidTr="005F75FC">
        <w:trPr>
          <w:trHeight w:val="567"/>
        </w:trPr>
        <w:tc>
          <w:tcPr>
            <w:tcW w:w="910" w:type="dxa"/>
            <w:vAlign w:val="center"/>
          </w:tcPr>
          <w:p w14:paraId="17CA7A1A" w14:textId="77777777" w:rsidR="004C796A" w:rsidRPr="004625E3" w:rsidRDefault="004C796A" w:rsidP="005F75FC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4DBAE334" w14:textId="2CCCC15B" w:rsidR="004C796A" w:rsidRPr="004625E3" w:rsidRDefault="00345D73" w:rsidP="005F75FC">
            <w:pPr>
              <w:rPr>
                <w:b/>
                <w:bCs/>
                <w:color w:val="4472C4" w:themeColor="accent1"/>
              </w:rPr>
            </w:pPr>
            <w:r>
              <w:rPr>
                <w:b/>
                <w:bCs/>
                <w:color w:val="4472C4" w:themeColor="accent1"/>
              </w:rPr>
              <w:t>11:15-15:00</w:t>
            </w:r>
          </w:p>
        </w:tc>
        <w:tc>
          <w:tcPr>
            <w:tcW w:w="6362" w:type="dxa"/>
            <w:vAlign w:val="center"/>
          </w:tcPr>
          <w:p w14:paraId="15AB1EBB" w14:textId="77777777" w:rsidR="004C796A" w:rsidRPr="004625E3" w:rsidRDefault="004C796A" w:rsidP="005F75FC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Podstawy dydaktyki</w:t>
            </w:r>
            <w:r>
              <w:rPr>
                <w:b/>
                <w:bCs/>
                <w:color w:val="4472C4" w:themeColor="accent1"/>
              </w:rPr>
              <w:t xml:space="preserve"> AU</w:t>
            </w:r>
          </w:p>
        </w:tc>
        <w:tc>
          <w:tcPr>
            <w:tcW w:w="5825" w:type="dxa"/>
            <w:vAlign w:val="center"/>
          </w:tcPr>
          <w:p w14:paraId="60C6A16E" w14:textId="77777777" w:rsidR="004C796A" w:rsidRPr="004625E3" w:rsidRDefault="004C796A" w:rsidP="005F75FC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dr D. Gruntkowska</w:t>
            </w:r>
          </w:p>
        </w:tc>
        <w:tc>
          <w:tcPr>
            <w:tcW w:w="936" w:type="dxa"/>
            <w:vAlign w:val="center"/>
          </w:tcPr>
          <w:p w14:paraId="3F2BED53" w14:textId="77777777" w:rsidR="004C796A" w:rsidRPr="004625E3" w:rsidRDefault="004C796A" w:rsidP="005F75FC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216</w:t>
            </w:r>
          </w:p>
        </w:tc>
      </w:tr>
      <w:tr w:rsidR="00F274F7" w:rsidRPr="00A71659" w14:paraId="11F664B4" w14:textId="77777777" w:rsidTr="005F75FC">
        <w:trPr>
          <w:trHeight w:val="567"/>
        </w:trPr>
        <w:tc>
          <w:tcPr>
            <w:tcW w:w="910" w:type="dxa"/>
            <w:vAlign w:val="center"/>
          </w:tcPr>
          <w:p w14:paraId="4F0965D2" w14:textId="52DFFBC4" w:rsidR="00F274F7" w:rsidRDefault="00D664A4" w:rsidP="005F75FC">
            <w:bookmarkStart w:id="22" w:name="_Hlk54548121"/>
            <w:r>
              <w:t>IISPS</w:t>
            </w:r>
          </w:p>
        </w:tc>
        <w:tc>
          <w:tcPr>
            <w:tcW w:w="1355" w:type="dxa"/>
            <w:vAlign w:val="center"/>
          </w:tcPr>
          <w:p w14:paraId="369403F4" w14:textId="0989B0FC" w:rsidR="00F274F7" w:rsidRDefault="00D664A4" w:rsidP="005F75FC">
            <w:r>
              <w:t>15:30</w:t>
            </w:r>
            <w:r w:rsidR="00587312">
              <w:t>-18:30</w:t>
            </w:r>
          </w:p>
        </w:tc>
        <w:tc>
          <w:tcPr>
            <w:tcW w:w="6362" w:type="dxa"/>
            <w:vAlign w:val="center"/>
          </w:tcPr>
          <w:p w14:paraId="6768793C" w14:textId="67DD76DB" w:rsidR="00F274F7" w:rsidRDefault="00797C76" w:rsidP="005F75FC">
            <w:r>
              <w:t>PNJA</w:t>
            </w:r>
          </w:p>
        </w:tc>
        <w:tc>
          <w:tcPr>
            <w:tcW w:w="5825" w:type="dxa"/>
            <w:vAlign w:val="center"/>
          </w:tcPr>
          <w:p w14:paraId="2DFFEB95" w14:textId="5C80BED2" w:rsidR="00F274F7" w:rsidRDefault="00797C76" w:rsidP="005F75FC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4DFD8579" w14:textId="4A0E0EDF" w:rsidR="00F274F7" w:rsidRDefault="004210F3" w:rsidP="005F75FC">
            <w:r>
              <w:t>129</w:t>
            </w:r>
          </w:p>
        </w:tc>
      </w:tr>
      <w:tr w:rsidR="00F274F7" w14:paraId="4E642354" w14:textId="77777777" w:rsidTr="005F75FC">
        <w:trPr>
          <w:trHeight w:val="567"/>
        </w:trPr>
        <w:tc>
          <w:tcPr>
            <w:tcW w:w="910" w:type="dxa"/>
            <w:vAlign w:val="center"/>
          </w:tcPr>
          <w:p w14:paraId="3481F687" w14:textId="7BD4E0AF" w:rsidR="00F274F7" w:rsidRDefault="002829ED" w:rsidP="005F75FC">
            <w:r>
              <w:t>IIISPS</w:t>
            </w:r>
          </w:p>
        </w:tc>
        <w:tc>
          <w:tcPr>
            <w:tcW w:w="1355" w:type="dxa"/>
            <w:vAlign w:val="center"/>
          </w:tcPr>
          <w:p w14:paraId="78DB682A" w14:textId="0FCA1A5E" w:rsidR="00F274F7" w:rsidRDefault="002829ED" w:rsidP="005F75FC">
            <w:r>
              <w:t>11:15-12:45</w:t>
            </w:r>
          </w:p>
        </w:tc>
        <w:tc>
          <w:tcPr>
            <w:tcW w:w="6362" w:type="dxa"/>
            <w:vAlign w:val="center"/>
          </w:tcPr>
          <w:p w14:paraId="14380C45" w14:textId="27B4EE14" w:rsidR="00F274F7" w:rsidRPr="00A71659" w:rsidRDefault="002829ED" w:rsidP="005F75FC">
            <w:r>
              <w:t>Analiza dyskursu cyfrowego</w:t>
            </w:r>
          </w:p>
        </w:tc>
        <w:tc>
          <w:tcPr>
            <w:tcW w:w="5825" w:type="dxa"/>
            <w:vAlign w:val="center"/>
          </w:tcPr>
          <w:p w14:paraId="453B7407" w14:textId="18E5BAF4" w:rsidR="00F274F7" w:rsidRPr="00A71659" w:rsidRDefault="002829ED" w:rsidP="005F75FC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14DF1CE4" w14:textId="400FEF2C" w:rsidR="00F274F7" w:rsidRDefault="004210F3" w:rsidP="005F75FC">
            <w:r>
              <w:t>224P</w:t>
            </w:r>
          </w:p>
        </w:tc>
      </w:tr>
      <w:tr w:rsidR="00F274F7" w14:paraId="75BCFDBF" w14:textId="77777777" w:rsidTr="005F75FC">
        <w:trPr>
          <w:trHeight w:val="567"/>
        </w:trPr>
        <w:tc>
          <w:tcPr>
            <w:tcW w:w="910" w:type="dxa"/>
            <w:vAlign w:val="center"/>
          </w:tcPr>
          <w:p w14:paraId="1DF45F46" w14:textId="6F823136" w:rsidR="00F274F7" w:rsidRPr="00A71659" w:rsidRDefault="00797C76" w:rsidP="005F75FC">
            <w:r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42F7C344" w14:textId="09C97079" w:rsidR="00F274F7" w:rsidRPr="00A71659" w:rsidRDefault="00797C76" w:rsidP="005F75FC">
            <w:r>
              <w:t>13:00-15:15</w:t>
            </w:r>
          </w:p>
        </w:tc>
        <w:tc>
          <w:tcPr>
            <w:tcW w:w="6362" w:type="dxa"/>
            <w:vAlign w:val="center"/>
          </w:tcPr>
          <w:p w14:paraId="360AE271" w14:textId="390FC006" w:rsidR="00F274F7" w:rsidRPr="00A71659" w:rsidRDefault="00291E06" w:rsidP="005F75FC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5A9DE19D" w14:textId="60341C16" w:rsidR="00F274F7" w:rsidRPr="00A71659" w:rsidRDefault="00291E06" w:rsidP="005F75FC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75E538B2" w14:textId="03FA7F1E" w:rsidR="00F274F7" w:rsidRDefault="004210F3" w:rsidP="005F75FC">
            <w:r>
              <w:t>224P</w:t>
            </w:r>
          </w:p>
        </w:tc>
      </w:tr>
      <w:tr w:rsidR="008C6E25" w14:paraId="079E2953" w14:textId="77777777" w:rsidTr="005F75FC">
        <w:trPr>
          <w:trHeight w:val="567"/>
        </w:trPr>
        <w:tc>
          <w:tcPr>
            <w:tcW w:w="910" w:type="dxa"/>
            <w:vAlign w:val="center"/>
          </w:tcPr>
          <w:p w14:paraId="26BE6785" w14:textId="77777777" w:rsidR="008C6E25" w:rsidRPr="00A71659" w:rsidRDefault="008C6E25" w:rsidP="005F75FC">
            <w:r>
              <w:t>IIISPS</w:t>
            </w:r>
          </w:p>
        </w:tc>
        <w:tc>
          <w:tcPr>
            <w:tcW w:w="1355" w:type="dxa"/>
            <w:vAlign w:val="center"/>
          </w:tcPr>
          <w:p w14:paraId="71961ACD" w14:textId="5E117E5A" w:rsidR="008C6E25" w:rsidRPr="00A71659" w:rsidRDefault="00676AFE" w:rsidP="005F75FC">
            <w:r>
              <w:t>15:30-18:30</w:t>
            </w:r>
          </w:p>
        </w:tc>
        <w:tc>
          <w:tcPr>
            <w:tcW w:w="6362" w:type="dxa"/>
            <w:vAlign w:val="center"/>
          </w:tcPr>
          <w:p w14:paraId="268F213C" w14:textId="77777777" w:rsidR="008C6E25" w:rsidRPr="00A71659" w:rsidRDefault="008C6E25" w:rsidP="005F75FC">
            <w:r>
              <w:t>Wielojęzyczność</w:t>
            </w:r>
          </w:p>
        </w:tc>
        <w:tc>
          <w:tcPr>
            <w:tcW w:w="5825" w:type="dxa"/>
            <w:vAlign w:val="center"/>
          </w:tcPr>
          <w:p w14:paraId="5BFAD0E3" w14:textId="77777777" w:rsidR="008C6E25" w:rsidRPr="00A71659" w:rsidRDefault="008C6E25" w:rsidP="005F75FC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402C895A" w14:textId="56937DEC" w:rsidR="008C6E25" w:rsidRDefault="008C6E25" w:rsidP="005F75FC">
            <w:r>
              <w:t>224P</w:t>
            </w:r>
          </w:p>
        </w:tc>
      </w:tr>
      <w:bookmarkEnd w:id="22"/>
    </w:tbl>
    <w:p w14:paraId="713B10A8" w14:textId="77777777" w:rsidR="00AE237F" w:rsidRPr="00FF4B28" w:rsidRDefault="00AE237F">
      <w:pPr>
        <w:rPr>
          <w:b/>
          <w:bCs/>
        </w:rPr>
      </w:pPr>
    </w:p>
    <w:p w14:paraId="68E5025C" w14:textId="0EAA17FF" w:rsidR="00AE237F" w:rsidRPr="00FF4B28" w:rsidRDefault="00AE237F">
      <w:pPr>
        <w:rPr>
          <w:b/>
          <w:bCs/>
        </w:rPr>
      </w:pPr>
      <w:r w:rsidRPr="00FF4B28">
        <w:rPr>
          <w:b/>
          <w:bCs/>
        </w:rPr>
        <w:t xml:space="preserve">IV ZJAZD </w:t>
      </w:r>
      <w:r w:rsidR="00E10087">
        <w:rPr>
          <w:b/>
          <w:bCs/>
        </w:rPr>
        <w:t>10</w:t>
      </w:r>
      <w:r w:rsidR="00AB30A6">
        <w:rPr>
          <w:b/>
          <w:bCs/>
        </w:rPr>
        <w:t>.04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2"/>
        <w:gridCol w:w="6363"/>
        <w:gridCol w:w="5825"/>
        <w:gridCol w:w="936"/>
      </w:tblGrid>
      <w:tr w:rsidR="00A217F6" w:rsidRPr="0092363B" w14:paraId="654606B7" w14:textId="4CBD10F5" w:rsidTr="00422D20">
        <w:trPr>
          <w:trHeight w:val="567"/>
        </w:trPr>
        <w:tc>
          <w:tcPr>
            <w:tcW w:w="912" w:type="dxa"/>
            <w:vAlign w:val="center"/>
          </w:tcPr>
          <w:p w14:paraId="6DF0662F" w14:textId="18623237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2" w:type="dxa"/>
            <w:vAlign w:val="center"/>
          </w:tcPr>
          <w:p w14:paraId="3A8CF9CF" w14:textId="16B17CBC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4D5840DB" w14:textId="47C44878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4DBCF669" w14:textId="65F44D29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0C40784D" w14:textId="4E87F2A1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345D73" w:rsidRPr="004625E3" w14:paraId="666705C9" w14:textId="77777777" w:rsidTr="00422D20">
        <w:trPr>
          <w:trHeight w:val="567"/>
        </w:trPr>
        <w:tc>
          <w:tcPr>
            <w:tcW w:w="912" w:type="dxa"/>
            <w:vAlign w:val="center"/>
          </w:tcPr>
          <w:p w14:paraId="46229135" w14:textId="77777777" w:rsidR="00345D73" w:rsidRPr="004625E3" w:rsidRDefault="00345D73" w:rsidP="00345D73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2" w:type="dxa"/>
            <w:vAlign w:val="center"/>
          </w:tcPr>
          <w:p w14:paraId="37296D3B" w14:textId="77777777" w:rsidR="00345D73" w:rsidRPr="004625E3" w:rsidRDefault="00345D73" w:rsidP="00345D73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15:30-18:30</w:t>
            </w:r>
          </w:p>
        </w:tc>
        <w:tc>
          <w:tcPr>
            <w:tcW w:w="6363" w:type="dxa"/>
            <w:vAlign w:val="center"/>
          </w:tcPr>
          <w:p w14:paraId="4B503524" w14:textId="77777777" w:rsidR="00345D73" w:rsidRPr="004625E3" w:rsidRDefault="00345D73" w:rsidP="00345D73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Podstawy dydaktyki</w:t>
            </w:r>
            <w:r>
              <w:rPr>
                <w:b/>
                <w:bCs/>
                <w:color w:val="4472C4" w:themeColor="accent1"/>
              </w:rPr>
              <w:t xml:space="preserve"> AU</w:t>
            </w:r>
          </w:p>
        </w:tc>
        <w:tc>
          <w:tcPr>
            <w:tcW w:w="5825" w:type="dxa"/>
            <w:vAlign w:val="center"/>
          </w:tcPr>
          <w:p w14:paraId="5F139592" w14:textId="77777777" w:rsidR="00345D73" w:rsidRPr="004625E3" w:rsidRDefault="00345D73" w:rsidP="00345D73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dr D. Gruntkowska</w:t>
            </w:r>
          </w:p>
        </w:tc>
        <w:tc>
          <w:tcPr>
            <w:tcW w:w="936" w:type="dxa"/>
            <w:vAlign w:val="center"/>
          </w:tcPr>
          <w:p w14:paraId="0D5DE6AC" w14:textId="77777777" w:rsidR="00345D73" w:rsidRPr="004625E3" w:rsidRDefault="00345D73" w:rsidP="00345D73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216</w:t>
            </w:r>
          </w:p>
        </w:tc>
      </w:tr>
      <w:tr w:rsidR="00EA590B" w14:paraId="63C7108D" w14:textId="77777777" w:rsidTr="00422D20">
        <w:trPr>
          <w:trHeight w:val="567"/>
        </w:trPr>
        <w:tc>
          <w:tcPr>
            <w:tcW w:w="912" w:type="dxa"/>
            <w:vAlign w:val="center"/>
          </w:tcPr>
          <w:p w14:paraId="37DA4308" w14:textId="77777777" w:rsidR="00EA590B" w:rsidRDefault="00EA590B" w:rsidP="00AE52C3">
            <w:r>
              <w:t>IIISPS</w:t>
            </w:r>
          </w:p>
        </w:tc>
        <w:tc>
          <w:tcPr>
            <w:tcW w:w="1352" w:type="dxa"/>
            <w:vAlign w:val="center"/>
          </w:tcPr>
          <w:p w14:paraId="4B4A5CDA" w14:textId="1F18C4B3" w:rsidR="00EA590B" w:rsidRDefault="001F38F0" w:rsidP="00AE52C3">
            <w:r>
              <w:t>16:00-18:15</w:t>
            </w:r>
          </w:p>
        </w:tc>
        <w:tc>
          <w:tcPr>
            <w:tcW w:w="6363" w:type="dxa"/>
            <w:vAlign w:val="center"/>
          </w:tcPr>
          <w:p w14:paraId="7ED8F3F4" w14:textId="77777777" w:rsidR="00EA590B" w:rsidRDefault="00EA590B" w:rsidP="00AE52C3">
            <w:r>
              <w:t>Pisanie akademickie</w:t>
            </w:r>
          </w:p>
        </w:tc>
        <w:tc>
          <w:tcPr>
            <w:tcW w:w="5825" w:type="dxa"/>
            <w:vAlign w:val="center"/>
          </w:tcPr>
          <w:p w14:paraId="6413D2E5" w14:textId="77777777" w:rsidR="00EA590B" w:rsidRDefault="00EA590B" w:rsidP="00AE52C3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678E93C0" w14:textId="77777777" w:rsidR="00EA590B" w:rsidRDefault="00EA590B" w:rsidP="00AE52C3">
            <w:r>
              <w:t>129</w:t>
            </w:r>
          </w:p>
        </w:tc>
      </w:tr>
    </w:tbl>
    <w:p w14:paraId="36AF9354" w14:textId="77777777" w:rsidR="00AE237F" w:rsidRDefault="00AE237F"/>
    <w:p w14:paraId="4BC01858" w14:textId="558D36AD" w:rsidR="00AE237F" w:rsidRPr="00FF4B28" w:rsidRDefault="00E10087">
      <w:pPr>
        <w:rPr>
          <w:b/>
          <w:bCs/>
        </w:rPr>
      </w:pPr>
      <w:r>
        <w:rPr>
          <w:b/>
          <w:bCs/>
        </w:rPr>
        <w:t>11</w:t>
      </w:r>
      <w:r w:rsidR="00AB30A6">
        <w:rPr>
          <w:b/>
          <w:bCs/>
        </w:rPr>
        <w:t>.04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92363B" w14:paraId="00250DDB" w14:textId="0390C1F9" w:rsidTr="00147DD3">
        <w:trPr>
          <w:trHeight w:val="567"/>
        </w:trPr>
        <w:tc>
          <w:tcPr>
            <w:tcW w:w="911" w:type="dxa"/>
            <w:vAlign w:val="center"/>
          </w:tcPr>
          <w:p w14:paraId="2E088530" w14:textId="1ACBAE0C" w:rsidR="00A217F6" w:rsidRPr="0092363B" w:rsidRDefault="00A217F6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7EA3D8F" w14:textId="426F7E32" w:rsidR="00A217F6" w:rsidRPr="0092363B" w:rsidRDefault="00A217F6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1048567E" w14:textId="5B1D3CC2" w:rsidR="00A217F6" w:rsidRPr="0092363B" w:rsidRDefault="00A217F6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22AD473" w14:textId="04DD3B9E" w:rsidR="00A217F6" w:rsidRPr="0092363B" w:rsidRDefault="00A217F6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36E2055" w14:textId="6FFCBC76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147DD3" w:rsidRPr="004625E3" w14:paraId="11850D0C" w14:textId="77777777" w:rsidTr="0094588B">
        <w:trPr>
          <w:trHeight w:val="567"/>
        </w:trPr>
        <w:tc>
          <w:tcPr>
            <w:tcW w:w="911" w:type="dxa"/>
            <w:vAlign w:val="center"/>
          </w:tcPr>
          <w:p w14:paraId="66C75574" w14:textId="77777777" w:rsidR="00147DD3" w:rsidRPr="004625E3" w:rsidRDefault="00147DD3" w:rsidP="0094588B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08261DE2" w14:textId="117C4F2C" w:rsidR="00147DD3" w:rsidRPr="004625E3" w:rsidRDefault="00831394" w:rsidP="0094588B">
            <w:pPr>
              <w:rPr>
                <w:b/>
                <w:bCs/>
                <w:color w:val="4472C4" w:themeColor="accent1"/>
              </w:rPr>
            </w:pPr>
            <w:r>
              <w:rPr>
                <w:b/>
                <w:bCs/>
                <w:color w:val="4472C4" w:themeColor="accent1"/>
              </w:rPr>
              <w:t>08:00-11:45</w:t>
            </w:r>
          </w:p>
        </w:tc>
        <w:tc>
          <w:tcPr>
            <w:tcW w:w="6362" w:type="dxa"/>
            <w:vAlign w:val="center"/>
          </w:tcPr>
          <w:p w14:paraId="3955194E" w14:textId="77777777" w:rsidR="00147DD3" w:rsidRPr="004625E3" w:rsidRDefault="00147DD3" w:rsidP="0094588B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Podstawy dydaktyki</w:t>
            </w:r>
            <w:r>
              <w:rPr>
                <w:b/>
                <w:bCs/>
                <w:color w:val="4472C4" w:themeColor="accent1"/>
              </w:rPr>
              <w:t xml:space="preserve"> AU</w:t>
            </w:r>
          </w:p>
        </w:tc>
        <w:tc>
          <w:tcPr>
            <w:tcW w:w="5824" w:type="dxa"/>
            <w:vAlign w:val="center"/>
          </w:tcPr>
          <w:p w14:paraId="10B893A4" w14:textId="77777777" w:rsidR="00147DD3" w:rsidRPr="004625E3" w:rsidRDefault="00147DD3" w:rsidP="0094588B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dr D. Gruntkowska</w:t>
            </w:r>
          </w:p>
        </w:tc>
        <w:tc>
          <w:tcPr>
            <w:tcW w:w="936" w:type="dxa"/>
            <w:vAlign w:val="center"/>
          </w:tcPr>
          <w:p w14:paraId="1404A6F0" w14:textId="77777777" w:rsidR="00147DD3" w:rsidRPr="004625E3" w:rsidRDefault="00147DD3" w:rsidP="0094588B">
            <w:pPr>
              <w:rPr>
                <w:b/>
                <w:bCs/>
                <w:color w:val="4472C4" w:themeColor="accent1"/>
              </w:rPr>
            </w:pPr>
            <w:r w:rsidRPr="004625E3">
              <w:rPr>
                <w:b/>
                <w:bCs/>
                <w:color w:val="4472C4" w:themeColor="accent1"/>
              </w:rPr>
              <w:t>216</w:t>
            </w:r>
          </w:p>
        </w:tc>
      </w:tr>
      <w:tr w:rsidR="0094588B" w:rsidRPr="00AE0795" w14:paraId="51B312EB" w14:textId="0AC7EE9D" w:rsidTr="0094588B">
        <w:trPr>
          <w:trHeight w:val="567"/>
        </w:trPr>
        <w:tc>
          <w:tcPr>
            <w:tcW w:w="911" w:type="dxa"/>
            <w:vAlign w:val="bottom"/>
          </w:tcPr>
          <w:p w14:paraId="4F5E760B" w14:textId="32A2CA27" w:rsidR="0094588B" w:rsidRPr="00AE0795" w:rsidRDefault="0094588B" w:rsidP="0094588B">
            <w:pPr>
              <w:spacing w:after="160" w:line="259" w:lineRule="auto"/>
            </w:pPr>
            <w:r w:rsidRPr="00133677"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bottom"/>
          </w:tcPr>
          <w:p w14:paraId="75E36A7F" w14:textId="38528B13" w:rsidR="0094588B" w:rsidRPr="00AE0795" w:rsidRDefault="0094588B" w:rsidP="0094588B">
            <w:pPr>
              <w:spacing w:after="160" w:line="259" w:lineRule="auto"/>
            </w:pPr>
            <w:r>
              <w:rPr>
                <w:b/>
                <w:bCs/>
                <w:color w:val="4472C4" w:themeColor="accent1"/>
              </w:rPr>
              <w:t>12:00-15:00</w:t>
            </w:r>
          </w:p>
        </w:tc>
        <w:tc>
          <w:tcPr>
            <w:tcW w:w="6362" w:type="dxa"/>
            <w:vAlign w:val="bottom"/>
          </w:tcPr>
          <w:p w14:paraId="3079768F" w14:textId="5B734236" w:rsidR="0094588B" w:rsidRPr="00AE0795" w:rsidRDefault="0094588B" w:rsidP="0094588B">
            <w:pPr>
              <w:spacing w:after="160" w:line="259" w:lineRule="auto"/>
            </w:pPr>
            <w:r w:rsidRPr="00133677">
              <w:rPr>
                <w:b/>
                <w:bCs/>
                <w:color w:val="4472C4" w:themeColor="accent1"/>
              </w:rPr>
              <w:t>Podstawy dydaktyki</w:t>
            </w:r>
            <w:r>
              <w:rPr>
                <w:b/>
                <w:bCs/>
                <w:color w:val="4472C4" w:themeColor="accent1"/>
              </w:rPr>
              <w:t xml:space="preserve"> W</w:t>
            </w:r>
          </w:p>
        </w:tc>
        <w:tc>
          <w:tcPr>
            <w:tcW w:w="5824" w:type="dxa"/>
            <w:vAlign w:val="bottom"/>
          </w:tcPr>
          <w:p w14:paraId="3EC61F7F" w14:textId="6FBFFB57" w:rsidR="0094588B" w:rsidRPr="00AE0795" w:rsidRDefault="0094588B" w:rsidP="0094588B">
            <w:pPr>
              <w:spacing w:after="160" w:line="259" w:lineRule="auto"/>
            </w:pPr>
            <w:r w:rsidRPr="00133677">
              <w:rPr>
                <w:b/>
                <w:bCs/>
                <w:color w:val="4472C4" w:themeColor="accent1"/>
              </w:rPr>
              <w:t>prof. Oskar Szwabowski</w:t>
            </w:r>
          </w:p>
        </w:tc>
        <w:tc>
          <w:tcPr>
            <w:tcW w:w="936" w:type="dxa"/>
            <w:vAlign w:val="center"/>
          </w:tcPr>
          <w:p w14:paraId="3319C4D1" w14:textId="331A1DC3" w:rsidR="0094588B" w:rsidRPr="00AE0795" w:rsidRDefault="0094588B" w:rsidP="0094588B">
            <w:r w:rsidRPr="00133677">
              <w:rPr>
                <w:b/>
                <w:bCs/>
                <w:color w:val="4472C4" w:themeColor="accent1"/>
              </w:rPr>
              <w:t>216</w:t>
            </w:r>
          </w:p>
        </w:tc>
      </w:tr>
      <w:tr w:rsidR="0094588B" w:rsidRPr="00641D08" w14:paraId="5DA94CAA" w14:textId="77777777" w:rsidTr="0094588B">
        <w:trPr>
          <w:trHeight w:val="567"/>
        </w:trPr>
        <w:tc>
          <w:tcPr>
            <w:tcW w:w="911" w:type="dxa"/>
            <w:vAlign w:val="center"/>
          </w:tcPr>
          <w:p w14:paraId="6416318A" w14:textId="77777777" w:rsidR="0094588B" w:rsidRPr="00641D08" w:rsidRDefault="0094588B" w:rsidP="0094588B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IISPS</w:t>
            </w:r>
          </w:p>
        </w:tc>
        <w:tc>
          <w:tcPr>
            <w:tcW w:w="1355" w:type="dxa"/>
            <w:vAlign w:val="center"/>
          </w:tcPr>
          <w:p w14:paraId="42777365" w14:textId="77777777" w:rsidR="0094588B" w:rsidRPr="00641D08" w:rsidRDefault="0094588B" w:rsidP="0094588B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16:00-20:15</w:t>
            </w:r>
          </w:p>
        </w:tc>
        <w:tc>
          <w:tcPr>
            <w:tcW w:w="6362" w:type="dxa"/>
            <w:vAlign w:val="center"/>
          </w:tcPr>
          <w:p w14:paraId="7B92B19F" w14:textId="77777777" w:rsidR="0094588B" w:rsidRPr="00641D08" w:rsidRDefault="0094588B" w:rsidP="0094588B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PNJD – język niemiecki</w:t>
            </w:r>
          </w:p>
        </w:tc>
        <w:tc>
          <w:tcPr>
            <w:tcW w:w="5824" w:type="dxa"/>
            <w:vAlign w:val="center"/>
          </w:tcPr>
          <w:p w14:paraId="45B508FD" w14:textId="77777777" w:rsidR="0094588B" w:rsidRPr="00641D08" w:rsidRDefault="0094588B" w:rsidP="0094588B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mgr Anna Lewna</w:t>
            </w:r>
          </w:p>
        </w:tc>
        <w:tc>
          <w:tcPr>
            <w:tcW w:w="936" w:type="dxa"/>
            <w:vAlign w:val="center"/>
          </w:tcPr>
          <w:p w14:paraId="4D269EDC" w14:textId="77777777" w:rsidR="0094588B" w:rsidRPr="00641D08" w:rsidRDefault="0094588B" w:rsidP="0094588B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33</w:t>
            </w:r>
          </w:p>
        </w:tc>
      </w:tr>
      <w:tr w:rsidR="0094588B" w14:paraId="46FE6CC7" w14:textId="77777777" w:rsidTr="00147DD3">
        <w:trPr>
          <w:trHeight w:val="567"/>
        </w:trPr>
        <w:tc>
          <w:tcPr>
            <w:tcW w:w="911" w:type="dxa"/>
            <w:vAlign w:val="center"/>
          </w:tcPr>
          <w:p w14:paraId="52157633" w14:textId="609DFC86" w:rsidR="0094588B" w:rsidRDefault="00717EE1" w:rsidP="0094588B">
            <w:r>
              <w:t>IIISPS</w:t>
            </w:r>
          </w:p>
        </w:tc>
        <w:tc>
          <w:tcPr>
            <w:tcW w:w="1355" w:type="dxa"/>
            <w:vAlign w:val="center"/>
          </w:tcPr>
          <w:p w14:paraId="1C64582C" w14:textId="2A98B9C2" w:rsidR="0094588B" w:rsidRDefault="00181139" w:rsidP="0094588B">
            <w:r>
              <w:t>10:15-11:45</w:t>
            </w:r>
          </w:p>
        </w:tc>
        <w:tc>
          <w:tcPr>
            <w:tcW w:w="6362" w:type="dxa"/>
            <w:vAlign w:val="center"/>
          </w:tcPr>
          <w:p w14:paraId="50975B10" w14:textId="2C624550" w:rsidR="0094588B" w:rsidRDefault="00717EE1" w:rsidP="0094588B">
            <w:r>
              <w:t>Seminarium licencjackie</w:t>
            </w:r>
          </w:p>
        </w:tc>
        <w:tc>
          <w:tcPr>
            <w:tcW w:w="5824" w:type="dxa"/>
            <w:vAlign w:val="center"/>
          </w:tcPr>
          <w:p w14:paraId="598D4ECD" w14:textId="071047BD" w:rsidR="0094588B" w:rsidRDefault="00717EE1" w:rsidP="0094588B">
            <w:r>
              <w:t>dr Marta Gierczyńska</w:t>
            </w:r>
          </w:p>
        </w:tc>
        <w:tc>
          <w:tcPr>
            <w:tcW w:w="936" w:type="dxa"/>
            <w:vAlign w:val="center"/>
          </w:tcPr>
          <w:p w14:paraId="1D14EE15" w14:textId="7C45DB9B" w:rsidR="0094588B" w:rsidRDefault="00482A2A" w:rsidP="0094588B">
            <w:r>
              <w:t>129</w:t>
            </w:r>
          </w:p>
        </w:tc>
      </w:tr>
      <w:tr w:rsidR="00181139" w:rsidRPr="00A71659" w14:paraId="0EDACBC7" w14:textId="77777777" w:rsidTr="00181139">
        <w:trPr>
          <w:trHeight w:val="567"/>
        </w:trPr>
        <w:tc>
          <w:tcPr>
            <w:tcW w:w="911" w:type="dxa"/>
            <w:vAlign w:val="center"/>
          </w:tcPr>
          <w:p w14:paraId="68BBA8C7" w14:textId="77777777" w:rsidR="00181139" w:rsidRDefault="00181139" w:rsidP="00A67BE9">
            <w:r>
              <w:t>IIISPS</w:t>
            </w:r>
          </w:p>
        </w:tc>
        <w:tc>
          <w:tcPr>
            <w:tcW w:w="1355" w:type="dxa"/>
            <w:vAlign w:val="center"/>
          </w:tcPr>
          <w:p w14:paraId="0246D94D" w14:textId="54FFC078" w:rsidR="00181139" w:rsidRDefault="00181139" w:rsidP="00A67BE9">
            <w:r>
              <w:t>12:00-15:00</w:t>
            </w:r>
          </w:p>
        </w:tc>
        <w:tc>
          <w:tcPr>
            <w:tcW w:w="6362" w:type="dxa"/>
            <w:vAlign w:val="center"/>
          </w:tcPr>
          <w:p w14:paraId="730B0DE0" w14:textId="77777777" w:rsidR="00181139" w:rsidRDefault="00181139" w:rsidP="00A67BE9">
            <w:r>
              <w:t>PNJA</w:t>
            </w:r>
          </w:p>
        </w:tc>
        <w:tc>
          <w:tcPr>
            <w:tcW w:w="5824" w:type="dxa"/>
            <w:vAlign w:val="center"/>
          </w:tcPr>
          <w:p w14:paraId="0A203F58" w14:textId="77777777" w:rsidR="00181139" w:rsidRDefault="00181139" w:rsidP="00A67BE9">
            <w:r>
              <w:t>mgr Łukasz Żuk</w:t>
            </w:r>
          </w:p>
        </w:tc>
        <w:tc>
          <w:tcPr>
            <w:tcW w:w="936" w:type="dxa"/>
            <w:vAlign w:val="center"/>
          </w:tcPr>
          <w:p w14:paraId="122ACBD8" w14:textId="1D7310EA" w:rsidR="00181139" w:rsidRDefault="00482A2A" w:rsidP="00A67BE9">
            <w:r>
              <w:t>129</w:t>
            </w:r>
          </w:p>
        </w:tc>
      </w:tr>
      <w:tr w:rsidR="0094588B" w14:paraId="7FFC181A" w14:textId="77777777" w:rsidTr="00147DD3">
        <w:trPr>
          <w:trHeight w:val="567"/>
        </w:trPr>
        <w:tc>
          <w:tcPr>
            <w:tcW w:w="911" w:type="dxa"/>
            <w:vAlign w:val="center"/>
          </w:tcPr>
          <w:p w14:paraId="22366D30" w14:textId="3A872C4F" w:rsidR="0094588B" w:rsidRDefault="00717EE1" w:rsidP="0094588B">
            <w:r>
              <w:t>IIISPS</w:t>
            </w:r>
          </w:p>
        </w:tc>
        <w:tc>
          <w:tcPr>
            <w:tcW w:w="1355" w:type="dxa"/>
            <w:vAlign w:val="center"/>
          </w:tcPr>
          <w:p w14:paraId="1D077DFE" w14:textId="42DAD7C0" w:rsidR="0094588B" w:rsidRDefault="00181139" w:rsidP="0094588B">
            <w:r>
              <w:t>15:15-</w:t>
            </w:r>
            <w:r w:rsidR="00482A2A">
              <w:t>16:45</w:t>
            </w:r>
          </w:p>
        </w:tc>
        <w:tc>
          <w:tcPr>
            <w:tcW w:w="6362" w:type="dxa"/>
            <w:vAlign w:val="center"/>
          </w:tcPr>
          <w:p w14:paraId="43792B8D" w14:textId="323286AD" w:rsidR="0094588B" w:rsidRDefault="00181139" w:rsidP="0094588B">
            <w:r>
              <w:t>Techniki i narzędzia PR</w:t>
            </w:r>
          </w:p>
        </w:tc>
        <w:tc>
          <w:tcPr>
            <w:tcW w:w="5824" w:type="dxa"/>
            <w:vAlign w:val="center"/>
          </w:tcPr>
          <w:p w14:paraId="1A88957E" w14:textId="269D2346" w:rsidR="0094588B" w:rsidRDefault="00181139" w:rsidP="0094588B">
            <w:r>
              <w:t>mgr Bartosz Pietryka</w:t>
            </w:r>
          </w:p>
        </w:tc>
        <w:tc>
          <w:tcPr>
            <w:tcW w:w="936" w:type="dxa"/>
            <w:vAlign w:val="center"/>
          </w:tcPr>
          <w:p w14:paraId="04DBD161" w14:textId="36552AC0" w:rsidR="0094588B" w:rsidRDefault="00482A2A" w:rsidP="0094588B">
            <w:r>
              <w:t>129</w:t>
            </w:r>
          </w:p>
        </w:tc>
      </w:tr>
    </w:tbl>
    <w:p w14:paraId="27A0852A" w14:textId="77777777" w:rsidR="00AE237F" w:rsidRDefault="00AE237F"/>
    <w:p w14:paraId="4C030B3E" w14:textId="58472E52" w:rsidR="00AE237F" w:rsidRPr="00FF4B28" w:rsidRDefault="00E10087">
      <w:pPr>
        <w:rPr>
          <w:b/>
          <w:bCs/>
        </w:rPr>
      </w:pPr>
      <w:r>
        <w:rPr>
          <w:b/>
          <w:bCs/>
        </w:rPr>
        <w:t>12</w:t>
      </w:r>
      <w:r w:rsidR="00AB30A6">
        <w:rPr>
          <w:b/>
          <w:bCs/>
        </w:rPr>
        <w:t>.04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92363B" w14:paraId="71CA43C1" w14:textId="07BBA93D" w:rsidTr="00585B7C">
        <w:trPr>
          <w:trHeight w:val="567"/>
        </w:trPr>
        <w:tc>
          <w:tcPr>
            <w:tcW w:w="912" w:type="dxa"/>
            <w:vAlign w:val="center"/>
          </w:tcPr>
          <w:p w14:paraId="572E6D9C" w14:textId="24410B1B" w:rsidR="00A217F6" w:rsidRPr="0092363B" w:rsidRDefault="00A217F6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2B2FD8E8" w14:textId="4D0B4B05" w:rsidR="00A217F6" w:rsidRPr="0092363B" w:rsidRDefault="00A217F6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65A110F3" w14:textId="37209968" w:rsidR="00A217F6" w:rsidRPr="0092363B" w:rsidRDefault="00A217F6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F141DDB" w14:textId="5B009D89" w:rsidR="00A217F6" w:rsidRPr="0092363B" w:rsidRDefault="00A217F6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5584E8B" w14:textId="4804CCDA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585B7C" w:rsidRPr="00757C52" w14:paraId="66E18586" w14:textId="77777777" w:rsidTr="00576ED3">
        <w:trPr>
          <w:trHeight w:val="567"/>
        </w:trPr>
        <w:tc>
          <w:tcPr>
            <w:tcW w:w="912" w:type="dxa"/>
            <w:vAlign w:val="center"/>
          </w:tcPr>
          <w:p w14:paraId="5AF6E709" w14:textId="77777777" w:rsidR="00585B7C" w:rsidRPr="00757C52" w:rsidRDefault="00585B7C" w:rsidP="00576ED3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4D0A27D9" w14:textId="1952FE91" w:rsidR="00585B7C" w:rsidRPr="00757C52" w:rsidRDefault="00585B7C" w:rsidP="00576ED3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08:</w:t>
            </w:r>
            <w:r>
              <w:rPr>
                <w:b/>
                <w:bCs/>
                <w:color w:val="4472C4" w:themeColor="accent1"/>
              </w:rPr>
              <w:t>45</w:t>
            </w:r>
            <w:r w:rsidRPr="00757C52">
              <w:rPr>
                <w:b/>
                <w:bCs/>
                <w:color w:val="4472C4" w:themeColor="accent1"/>
              </w:rPr>
              <w:t>-1</w:t>
            </w:r>
            <w:r>
              <w:rPr>
                <w:b/>
                <w:bCs/>
                <w:color w:val="4472C4" w:themeColor="accent1"/>
              </w:rPr>
              <w:t>1</w:t>
            </w:r>
            <w:r w:rsidRPr="00757C52">
              <w:rPr>
                <w:b/>
                <w:bCs/>
                <w:color w:val="4472C4" w:themeColor="accent1"/>
              </w:rPr>
              <w:t>:</w:t>
            </w:r>
            <w:r>
              <w:rPr>
                <w:b/>
                <w:bCs/>
                <w:color w:val="4472C4" w:themeColor="accent1"/>
              </w:rPr>
              <w:t>4</w:t>
            </w:r>
            <w:r w:rsidRPr="00757C52">
              <w:rPr>
                <w:b/>
                <w:bCs/>
                <w:color w:val="4472C4" w:themeColor="accent1"/>
              </w:rPr>
              <w:t>5</w:t>
            </w:r>
          </w:p>
        </w:tc>
        <w:tc>
          <w:tcPr>
            <w:tcW w:w="6361" w:type="dxa"/>
            <w:vAlign w:val="center"/>
          </w:tcPr>
          <w:p w14:paraId="19A79909" w14:textId="77777777" w:rsidR="00585B7C" w:rsidRPr="00757C52" w:rsidRDefault="00585B7C" w:rsidP="00576ED3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Emisja głosu ĆW</w:t>
            </w:r>
          </w:p>
        </w:tc>
        <w:tc>
          <w:tcPr>
            <w:tcW w:w="5824" w:type="dxa"/>
            <w:vAlign w:val="center"/>
          </w:tcPr>
          <w:p w14:paraId="4DA6A2A5" w14:textId="77777777" w:rsidR="00585B7C" w:rsidRPr="00757C52" w:rsidRDefault="00585B7C" w:rsidP="00576ED3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mgr Michalina Matynia</w:t>
            </w:r>
          </w:p>
        </w:tc>
        <w:tc>
          <w:tcPr>
            <w:tcW w:w="936" w:type="dxa"/>
            <w:vAlign w:val="center"/>
          </w:tcPr>
          <w:p w14:paraId="0CBA6C83" w14:textId="77777777" w:rsidR="00585B7C" w:rsidRPr="00757C52" w:rsidRDefault="00585B7C" w:rsidP="00576ED3">
            <w:pPr>
              <w:rPr>
                <w:b/>
                <w:bCs/>
                <w:color w:val="4472C4" w:themeColor="accent1"/>
              </w:rPr>
            </w:pPr>
            <w:r w:rsidRPr="00757C52">
              <w:rPr>
                <w:b/>
                <w:bCs/>
                <w:color w:val="4472C4" w:themeColor="accent1"/>
              </w:rPr>
              <w:t>219</w:t>
            </w:r>
          </w:p>
        </w:tc>
      </w:tr>
      <w:tr w:rsidR="00B45092" w:rsidRPr="00757C52" w14:paraId="05F06F88" w14:textId="77777777" w:rsidTr="00576ED3">
        <w:trPr>
          <w:trHeight w:val="567"/>
        </w:trPr>
        <w:tc>
          <w:tcPr>
            <w:tcW w:w="912" w:type="dxa"/>
            <w:vAlign w:val="center"/>
          </w:tcPr>
          <w:p w14:paraId="198FB260" w14:textId="2C50DF27" w:rsidR="00B45092" w:rsidRPr="00757C52" w:rsidRDefault="00B45092" w:rsidP="00576ED3">
            <w:pPr>
              <w:rPr>
                <w:b/>
                <w:bCs/>
                <w:color w:val="4472C4" w:themeColor="accent1"/>
              </w:rPr>
            </w:pPr>
            <w:r>
              <w:rPr>
                <w:b/>
                <w:bCs/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38BADCAD" w14:textId="1660D3B0" w:rsidR="00B45092" w:rsidRPr="00757C52" w:rsidRDefault="00B45092" w:rsidP="00576ED3">
            <w:pPr>
              <w:rPr>
                <w:b/>
                <w:bCs/>
                <w:color w:val="4472C4" w:themeColor="accent1"/>
              </w:rPr>
            </w:pPr>
            <w:r>
              <w:rPr>
                <w:b/>
                <w:bCs/>
                <w:color w:val="4472C4" w:themeColor="accent1"/>
              </w:rPr>
              <w:t>12:00-15:45</w:t>
            </w:r>
          </w:p>
        </w:tc>
        <w:tc>
          <w:tcPr>
            <w:tcW w:w="6361" w:type="dxa"/>
            <w:vAlign w:val="center"/>
          </w:tcPr>
          <w:p w14:paraId="73B09D7B" w14:textId="5AAC3CDF" w:rsidR="00B45092" w:rsidRPr="00757C52" w:rsidRDefault="00B45092" w:rsidP="00576ED3">
            <w:pPr>
              <w:rPr>
                <w:b/>
                <w:bCs/>
                <w:color w:val="4472C4" w:themeColor="accent1"/>
              </w:rPr>
            </w:pPr>
            <w:r>
              <w:rPr>
                <w:b/>
                <w:bCs/>
                <w:color w:val="4472C4" w:themeColor="accent1"/>
              </w:rPr>
              <w:t>Pierwsza pomoc</w:t>
            </w:r>
          </w:p>
        </w:tc>
        <w:tc>
          <w:tcPr>
            <w:tcW w:w="5824" w:type="dxa"/>
            <w:vAlign w:val="center"/>
          </w:tcPr>
          <w:p w14:paraId="59966035" w14:textId="69A7D2A1" w:rsidR="00B45092" w:rsidRPr="00757C52" w:rsidRDefault="00B45092" w:rsidP="00576ED3">
            <w:pPr>
              <w:rPr>
                <w:b/>
                <w:bCs/>
                <w:color w:val="4472C4" w:themeColor="accent1"/>
              </w:rPr>
            </w:pPr>
            <w:r>
              <w:rPr>
                <w:b/>
                <w:bCs/>
                <w:color w:val="4472C4" w:themeColor="accent1"/>
              </w:rPr>
              <w:t>mgr W. Barańska</w:t>
            </w:r>
          </w:p>
        </w:tc>
        <w:tc>
          <w:tcPr>
            <w:tcW w:w="936" w:type="dxa"/>
            <w:vAlign w:val="center"/>
          </w:tcPr>
          <w:p w14:paraId="78F5BA13" w14:textId="0303DC0C" w:rsidR="00B45092" w:rsidRPr="00757C52" w:rsidRDefault="00B45092" w:rsidP="00576ED3">
            <w:pPr>
              <w:rPr>
                <w:b/>
                <w:bCs/>
                <w:color w:val="4472C4" w:themeColor="accent1"/>
              </w:rPr>
            </w:pPr>
            <w:r>
              <w:rPr>
                <w:b/>
                <w:bCs/>
                <w:color w:val="4472C4" w:themeColor="accent1"/>
              </w:rPr>
              <w:t>33</w:t>
            </w:r>
          </w:p>
        </w:tc>
      </w:tr>
      <w:tr w:rsidR="00D92FA2" w:rsidRPr="00D92FA2" w14:paraId="51EDA168" w14:textId="77777777" w:rsidTr="00D92FA2">
        <w:trPr>
          <w:trHeight w:val="567"/>
        </w:trPr>
        <w:tc>
          <w:tcPr>
            <w:tcW w:w="912" w:type="dxa"/>
            <w:vAlign w:val="center"/>
          </w:tcPr>
          <w:p w14:paraId="3F04FCD0" w14:textId="6977EBC4" w:rsidR="00481E5C" w:rsidRPr="00D92FA2" w:rsidRDefault="00D92FA2" w:rsidP="00D92FA2">
            <w:r w:rsidRPr="00D92FA2">
              <w:t>IISPS</w:t>
            </w:r>
          </w:p>
        </w:tc>
        <w:tc>
          <w:tcPr>
            <w:tcW w:w="1355" w:type="dxa"/>
            <w:vAlign w:val="center"/>
          </w:tcPr>
          <w:p w14:paraId="3D638FE7" w14:textId="18848371" w:rsidR="00481E5C" w:rsidRPr="00D92FA2" w:rsidRDefault="00D92FA2" w:rsidP="00D92FA2">
            <w:r>
              <w:t>16:15-19:15</w:t>
            </w:r>
          </w:p>
        </w:tc>
        <w:tc>
          <w:tcPr>
            <w:tcW w:w="6361" w:type="dxa"/>
            <w:vAlign w:val="center"/>
          </w:tcPr>
          <w:p w14:paraId="2F9470AD" w14:textId="5FE21397" w:rsidR="00481E5C" w:rsidRPr="00D92FA2" w:rsidRDefault="00E50027" w:rsidP="00D92FA2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6CB37BEE" w14:textId="2D7D1ABB" w:rsidR="00481E5C" w:rsidRPr="00D92FA2" w:rsidRDefault="00E50027" w:rsidP="00D92FA2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3CA6468F" w14:textId="5D25B1B2" w:rsidR="00481E5C" w:rsidRPr="00D92FA2" w:rsidRDefault="00E50027" w:rsidP="00D92FA2">
            <w:r>
              <w:t>129</w:t>
            </w:r>
          </w:p>
        </w:tc>
      </w:tr>
      <w:tr w:rsidR="009D3F03" w:rsidRPr="00D92FA2" w14:paraId="2741A230" w14:textId="77777777" w:rsidTr="00D92FA2">
        <w:trPr>
          <w:trHeight w:val="567"/>
        </w:trPr>
        <w:tc>
          <w:tcPr>
            <w:tcW w:w="912" w:type="dxa"/>
            <w:vAlign w:val="center"/>
          </w:tcPr>
          <w:p w14:paraId="7FA3074A" w14:textId="5A5258A7" w:rsidR="009D3F03" w:rsidRPr="00D92FA2" w:rsidRDefault="009D3F03" w:rsidP="00D92FA2">
            <w:r>
              <w:t>IIISPS</w:t>
            </w:r>
          </w:p>
        </w:tc>
        <w:tc>
          <w:tcPr>
            <w:tcW w:w="1355" w:type="dxa"/>
            <w:vAlign w:val="center"/>
          </w:tcPr>
          <w:p w14:paraId="2C5B8F6E" w14:textId="6992EC5D" w:rsidR="009D3F03" w:rsidRDefault="009D3F03" w:rsidP="00D92FA2">
            <w:r>
              <w:t>09:30-11:00</w:t>
            </w:r>
          </w:p>
        </w:tc>
        <w:tc>
          <w:tcPr>
            <w:tcW w:w="6361" w:type="dxa"/>
            <w:vAlign w:val="center"/>
          </w:tcPr>
          <w:p w14:paraId="4F9A3804" w14:textId="3A859797" w:rsidR="009D3F03" w:rsidRDefault="009D3F03" w:rsidP="00D92FA2">
            <w:r>
              <w:t>Analiza treści politycznych</w:t>
            </w:r>
          </w:p>
        </w:tc>
        <w:tc>
          <w:tcPr>
            <w:tcW w:w="5824" w:type="dxa"/>
            <w:vAlign w:val="center"/>
          </w:tcPr>
          <w:p w14:paraId="6A63CF1C" w14:textId="5AFA210B" w:rsidR="009D3F03" w:rsidRDefault="009D3F03" w:rsidP="00D92FA2">
            <w:r>
              <w:t>mgr Jakub Tutka</w:t>
            </w:r>
          </w:p>
        </w:tc>
        <w:tc>
          <w:tcPr>
            <w:tcW w:w="936" w:type="dxa"/>
            <w:vAlign w:val="center"/>
          </w:tcPr>
          <w:p w14:paraId="120D6753" w14:textId="25D4D2F4" w:rsidR="009D3F03" w:rsidRDefault="009D3F03" w:rsidP="00D92FA2">
            <w:r>
              <w:t>224P</w:t>
            </w:r>
          </w:p>
        </w:tc>
      </w:tr>
      <w:tr w:rsidR="004210F3" w:rsidRPr="00D92FA2" w14:paraId="09F4A0BF" w14:textId="77777777" w:rsidTr="00D92FA2">
        <w:trPr>
          <w:trHeight w:val="567"/>
        </w:trPr>
        <w:tc>
          <w:tcPr>
            <w:tcW w:w="912" w:type="dxa"/>
            <w:vAlign w:val="center"/>
          </w:tcPr>
          <w:p w14:paraId="1B857798" w14:textId="5F439811" w:rsidR="004210F3" w:rsidRPr="00D92FA2" w:rsidRDefault="004210F3" w:rsidP="00D92FA2">
            <w:r>
              <w:t>IIISPS</w:t>
            </w:r>
          </w:p>
        </w:tc>
        <w:tc>
          <w:tcPr>
            <w:tcW w:w="1355" w:type="dxa"/>
            <w:vAlign w:val="center"/>
          </w:tcPr>
          <w:p w14:paraId="6A49BAB6" w14:textId="4EB09858" w:rsidR="004210F3" w:rsidRDefault="004210F3" w:rsidP="00D92FA2">
            <w:r>
              <w:t>11:15-12:45</w:t>
            </w:r>
          </w:p>
        </w:tc>
        <w:tc>
          <w:tcPr>
            <w:tcW w:w="6361" w:type="dxa"/>
            <w:vAlign w:val="center"/>
          </w:tcPr>
          <w:p w14:paraId="298CD6AC" w14:textId="56175460" w:rsidR="004210F3" w:rsidRDefault="009D3F03" w:rsidP="00D92FA2">
            <w:r>
              <w:t>Analiza dyskursu cyfrowego</w:t>
            </w:r>
          </w:p>
        </w:tc>
        <w:tc>
          <w:tcPr>
            <w:tcW w:w="5824" w:type="dxa"/>
            <w:vAlign w:val="center"/>
          </w:tcPr>
          <w:p w14:paraId="1B14564F" w14:textId="59C69B9D" w:rsidR="004210F3" w:rsidRDefault="009D3F03" w:rsidP="00D92FA2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763FD5A9" w14:textId="73922E41" w:rsidR="004210F3" w:rsidRDefault="009D3F03" w:rsidP="00D92FA2">
            <w:r>
              <w:t>224P</w:t>
            </w:r>
          </w:p>
        </w:tc>
      </w:tr>
      <w:tr w:rsidR="008B5DDA" w:rsidRPr="001F6D0D" w14:paraId="33141EB3" w14:textId="77777777" w:rsidTr="00585B7C">
        <w:trPr>
          <w:trHeight w:val="567"/>
        </w:trPr>
        <w:tc>
          <w:tcPr>
            <w:tcW w:w="912" w:type="dxa"/>
            <w:vAlign w:val="center"/>
          </w:tcPr>
          <w:p w14:paraId="6470B7FC" w14:textId="196DA0B8" w:rsidR="008B5DDA" w:rsidRPr="001F6D0D" w:rsidRDefault="002072DD" w:rsidP="00026C06">
            <w:r>
              <w:t>IIISPS</w:t>
            </w:r>
          </w:p>
        </w:tc>
        <w:tc>
          <w:tcPr>
            <w:tcW w:w="1355" w:type="dxa"/>
            <w:vAlign w:val="center"/>
          </w:tcPr>
          <w:p w14:paraId="534F3D2D" w14:textId="31AEAB25" w:rsidR="008B5DDA" w:rsidRPr="001F6D0D" w:rsidRDefault="002072DD" w:rsidP="00026C06">
            <w:r>
              <w:t>13:00-16:00</w:t>
            </w:r>
          </w:p>
        </w:tc>
        <w:tc>
          <w:tcPr>
            <w:tcW w:w="6361" w:type="dxa"/>
            <w:vAlign w:val="center"/>
          </w:tcPr>
          <w:p w14:paraId="21EAC024" w14:textId="146A5E11" w:rsidR="008B5DDA" w:rsidRPr="001F6D0D" w:rsidRDefault="002072DD" w:rsidP="00026C06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45D9E1EB" w14:textId="2FD4E2FE" w:rsidR="008B5DDA" w:rsidRPr="001F6D0D" w:rsidRDefault="00FA557F" w:rsidP="00026C06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52BCE117" w14:textId="263623EE" w:rsidR="008B5DDA" w:rsidRPr="001F6D0D" w:rsidRDefault="00FA557F" w:rsidP="00026C06">
            <w:r>
              <w:t>129</w:t>
            </w:r>
          </w:p>
        </w:tc>
      </w:tr>
    </w:tbl>
    <w:p w14:paraId="70B00780" w14:textId="77777777" w:rsidR="00AE237F" w:rsidRDefault="00AE237F"/>
    <w:p w14:paraId="5F3451C2" w14:textId="16EFE31C" w:rsidR="00AE237F" w:rsidRPr="00FF4B28" w:rsidRDefault="00AE237F">
      <w:pPr>
        <w:rPr>
          <w:b/>
          <w:bCs/>
        </w:rPr>
      </w:pPr>
      <w:r w:rsidRPr="00FF4B28">
        <w:rPr>
          <w:b/>
          <w:bCs/>
        </w:rPr>
        <w:t xml:space="preserve">V ZJAZD </w:t>
      </w:r>
      <w:r w:rsidR="00AB30A6">
        <w:rPr>
          <w:b/>
          <w:bCs/>
        </w:rPr>
        <w:t>2</w:t>
      </w:r>
      <w:r w:rsidR="008301D9">
        <w:rPr>
          <w:b/>
          <w:bCs/>
        </w:rPr>
        <w:t>4</w:t>
      </w:r>
      <w:r w:rsidR="00AB30A6">
        <w:rPr>
          <w:b/>
          <w:bCs/>
        </w:rPr>
        <w:t>.04.</w:t>
      </w:r>
      <w:r w:rsidR="00D97BEE">
        <w:rPr>
          <w:b/>
          <w:bCs/>
        </w:rPr>
        <w:t>2026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3"/>
        <w:gridCol w:w="936"/>
        <w:gridCol w:w="10"/>
      </w:tblGrid>
      <w:tr w:rsidR="00A217F6" w:rsidRPr="0092363B" w14:paraId="15DD4252" w14:textId="2E59AF2F" w:rsidTr="00EA590B">
        <w:trPr>
          <w:gridAfter w:val="1"/>
          <w:wAfter w:w="10" w:type="dxa"/>
          <w:trHeight w:val="567"/>
        </w:trPr>
        <w:tc>
          <w:tcPr>
            <w:tcW w:w="911" w:type="dxa"/>
            <w:vAlign w:val="center"/>
          </w:tcPr>
          <w:p w14:paraId="3A5B4F0D" w14:textId="6E98A1CA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BF47CF0" w14:textId="107980FB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4D69ED83" w14:textId="5F6BCDE0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73C98AC3" w14:textId="59CB4021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1A25E37" w14:textId="6E14D7D3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690C66" w:rsidRPr="003F0997" w14:paraId="0FEB5ADB" w14:textId="77777777" w:rsidTr="00EA590B">
        <w:trPr>
          <w:trHeight w:val="567"/>
        </w:trPr>
        <w:tc>
          <w:tcPr>
            <w:tcW w:w="911" w:type="dxa"/>
            <w:vAlign w:val="center"/>
          </w:tcPr>
          <w:p w14:paraId="39A3F984" w14:textId="77777777" w:rsidR="00690C66" w:rsidRPr="003F0997" w:rsidRDefault="00690C66" w:rsidP="003E1282">
            <w:r>
              <w:t>IISPS</w:t>
            </w:r>
          </w:p>
        </w:tc>
        <w:tc>
          <w:tcPr>
            <w:tcW w:w="1355" w:type="dxa"/>
            <w:vAlign w:val="center"/>
          </w:tcPr>
          <w:p w14:paraId="62A81DFC" w14:textId="1859C85D" w:rsidR="00690C66" w:rsidRPr="003F0997" w:rsidRDefault="00690C66" w:rsidP="003E1282">
            <w:r>
              <w:t>15:</w:t>
            </w:r>
            <w:r w:rsidR="00A10567">
              <w:t>2</w:t>
            </w:r>
            <w:r>
              <w:t>0-17:</w:t>
            </w:r>
            <w:r w:rsidR="00A10567">
              <w:t>3</w:t>
            </w:r>
            <w:r>
              <w:t>5</w:t>
            </w:r>
          </w:p>
        </w:tc>
        <w:tc>
          <w:tcPr>
            <w:tcW w:w="6362" w:type="dxa"/>
            <w:vAlign w:val="center"/>
          </w:tcPr>
          <w:p w14:paraId="66932F00" w14:textId="77777777" w:rsidR="00690C66" w:rsidRPr="003F0997" w:rsidRDefault="00690C66" w:rsidP="003E1282">
            <w:r>
              <w:t>Akwizycja języka AU</w:t>
            </w:r>
          </w:p>
        </w:tc>
        <w:tc>
          <w:tcPr>
            <w:tcW w:w="5823" w:type="dxa"/>
            <w:vAlign w:val="center"/>
          </w:tcPr>
          <w:p w14:paraId="377F06C4" w14:textId="77777777" w:rsidR="00690C66" w:rsidRPr="003F0997" w:rsidRDefault="00690C66" w:rsidP="003E1282">
            <w:r>
              <w:t>mgr Paulina Ogórek</w:t>
            </w:r>
          </w:p>
        </w:tc>
        <w:tc>
          <w:tcPr>
            <w:tcW w:w="946" w:type="dxa"/>
            <w:gridSpan w:val="2"/>
            <w:vAlign w:val="center"/>
          </w:tcPr>
          <w:p w14:paraId="1F335908" w14:textId="77777777" w:rsidR="00690C66" w:rsidRPr="003F0997" w:rsidRDefault="00690C66" w:rsidP="003E1282">
            <w:r>
              <w:t>129</w:t>
            </w:r>
          </w:p>
        </w:tc>
      </w:tr>
      <w:tr w:rsidR="004B0FB3" w:rsidRPr="003F0997" w14:paraId="25D35A8E" w14:textId="77777777" w:rsidTr="00EA590B">
        <w:trPr>
          <w:trHeight w:val="567"/>
        </w:trPr>
        <w:tc>
          <w:tcPr>
            <w:tcW w:w="911" w:type="dxa"/>
            <w:vAlign w:val="center"/>
          </w:tcPr>
          <w:p w14:paraId="58AD2D2B" w14:textId="595B63C9" w:rsidR="004B0FB3" w:rsidRDefault="004B0FB3" w:rsidP="003E1282">
            <w:r>
              <w:t>IISPS</w:t>
            </w:r>
          </w:p>
        </w:tc>
        <w:tc>
          <w:tcPr>
            <w:tcW w:w="1355" w:type="dxa"/>
            <w:vAlign w:val="center"/>
          </w:tcPr>
          <w:p w14:paraId="06AAAA75" w14:textId="782E8361" w:rsidR="004B0FB3" w:rsidRDefault="00A10567" w:rsidP="003E1282">
            <w:r>
              <w:t>17:45-20:00</w:t>
            </w:r>
          </w:p>
        </w:tc>
        <w:tc>
          <w:tcPr>
            <w:tcW w:w="6362" w:type="dxa"/>
            <w:vAlign w:val="center"/>
          </w:tcPr>
          <w:p w14:paraId="5C5A0A31" w14:textId="38C3BE2E" w:rsidR="004B0FB3" w:rsidRDefault="004B0FB3" w:rsidP="003E1282">
            <w:r>
              <w:t>Formy wypowiedzi pisemnej</w:t>
            </w:r>
          </w:p>
        </w:tc>
        <w:tc>
          <w:tcPr>
            <w:tcW w:w="5823" w:type="dxa"/>
            <w:vAlign w:val="center"/>
          </w:tcPr>
          <w:p w14:paraId="0545E2C7" w14:textId="7DBE5C6E" w:rsidR="004B0FB3" w:rsidRDefault="004B0FB3" w:rsidP="003E1282">
            <w:r>
              <w:t>mgr Martyna Mikołajczak-Laszczuk</w:t>
            </w:r>
          </w:p>
        </w:tc>
        <w:tc>
          <w:tcPr>
            <w:tcW w:w="946" w:type="dxa"/>
            <w:gridSpan w:val="2"/>
            <w:vAlign w:val="center"/>
          </w:tcPr>
          <w:p w14:paraId="6519B220" w14:textId="4A3362DF" w:rsidR="004B0FB3" w:rsidRDefault="004B0FB3" w:rsidP="003E1282">
            <w:r>
              <w:t>129</w:t>
            </w:r>
          </w:p>
        </w:tc>
      </w:tr>
      <w:tr w:rsidR="00EA590B" w14:paraId="5787B480" w14:textId="77777777" w:rsidTr="004B0FB3">
        <w:trPr>
          <w:gridAfter w:val="1"/>
          <w:wAfter w:w="10" w:type="dxa"/>
          <w:trHeight w:val="567"/>
        </w:trPr>
        <w:tc>
          <w:tcPr>
            <w:tcW w:w="911" w:type="dxa"/>
            <w:vAlign w:val="center"/>
          </w:tcPr>
          <w:p w14:paraId="7F50FF84" w14:textId="77777777" w:rsidR="00EA590B" w:rsidRDefault="00EA590B" w:rsidP="00AE52C3">
            <w:r>
              <w:t>IIISPS</w:t>
            </w:r>
          </w:p>
        </w:tc>
        <w:tc>
          <w:tcPr>
            <w:tcW w:w="1355" w:type="dxa"/>
            <w:vAlign w:val="center"/>
          </w:tcPr>
          <w:p w14:paraId="6167550D" w14:textId="05A09C04" w:rsidR="00EA590B" w:rsidRDefault="00EA590B" w:rsidP="00AE52C3">
            <w:r>
              <w:t>15</w:t>
            </w:r>
            <w:r w:rsidR="00781E2E">
              <w:t>:</w:t>
            </w:r>
            <w:r>
              <w:t>30-17:45</w:t>
            </w:r>
          </w:p>
        </w:tc>
        <w:tc>
          <w:tcPr>
            <w:tcW w:w="6362" w:type="dxa"/>
            <w:vAlign w:val="center"/>
          </w:tcPr>
          <w:p w14:paraId="5436B55A" w14:textId="77777777" w:rsidR="00EA590B" w:rsidRDefault="00EA590B" w:rsidP="00AE52C3">
            <w:r>
              <w:t>Pisanie akademickie</w:t>
            </w:r>
          </w:p>
        </w:tc>
        <w:tc>
          <w:tcPr>
            <w:tcW w:w="5823" w:type="dxa"/>
            <w:vAlign w:val="center"/>
          </w:tcPr>
          <w:p w14:paraId="51D83189" w14:textId="77777777" w:rsidR="00EA590B" w:rsidRDefault="00EA590B" w:rsidP="00AE52C3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6DF12790" w14:textId="50346B88" w:rsidR="00EA590B" w:rsidRDefault="004B0FB3" w:rsidP="00AE52C3">
            <w:r>
              <w:t>010</w:t>
            </w:r>
          </w:p>
        </w:tc>
      </w:tr>
      <w:tr w:rsidR="004A7ECC" w14:paraId="69A3D036" w14:textId="77777777" w:rsidTr="004B0FB3">
        <w:trPr>
          <w:gridAfter w:val="1"/>
          <w:wAfter w:w="10" w:type="dxa"/>
          <w:trHeight w:val="567"/>
        </w:trPr>
        <w:tc>
          <w:tcPr>
            <w:tcW w:w="911" w:type="dxa"/>
            <w:vAlign w:val="center"/>
          </w:tcPr>
          <w:p w14:paraId="515C5773" w14:textId="2846D3F5" w:rsidR="004A7ECC" w:rsidRDefault="004A7ECC" w:rsidP="00AE52C3">
            <w:r>
              <w:t>IIISPS</w:t>
            </w:r>
          </w:p>
        </w:tc>
        <w:tc>
          <w:tcPr>
            <w:tcW w:w="1355" w:type="dxa"/>
            <w:vAlign w:val="center"/>
          </w:tcPr>
          <w:p w14:paraId="5E93A65A" w14:textId="3F9B0534" w:rsidR="004A7ECC" w:rsidRDefault="004A7ECC" w:rsidP="00AE52C3">
            <w:r>
              <w:t>18:00-19:30</w:t>
            </w:r>
          </w:p>
        </w:tc>
        <w:tc>
          <w:tcPr>
            <w:tcW w:w="6362" w:type="dxa"/>
            <w:vAlign w:val="center"/>
          </w:tcPr>
          <w:p w14:paraId="6161A0C9" w14:textId="71280444" w:rsidR="004A7ECC" w:rsidRDefault="004A7ECC" w:rsidP="00AE52C3">
            <w:r>
              <w:t>Kreatywne mówienie</w:t>
            </w:r>
          </w:p>
        </w:tc>
        <w:tc>
          <w:tcPr>
            <w:tcW w:w="5823" w:type="dxa"/>
            <w:vAlign w:val="center"/>
          </w:tcPr>
          <w:p w14:paraId="796233E8" w14:textId="0A59FBF2" w:rsidR="004A7ECC" w:rsidRDefault="004A7ECC" w:rsidP="00AE52C3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476E32E8" w14:textId="6C7291CB" w:rsidR="004A7ECC" w:rsidRDefault="00E76F27" w:rsidP="00AE52C3">
            <w:r>
              <w:t>010</w:t>
            </w:r>
          </w:p>
        </w:tc>
      </w:tr>
    </w:tbl>
    <w:p w14:paraId="196AB2C7" w14:textId="77777777" w:rsidR="00AE237F" w:rsidRDefault="00AE237F"/>
    <w:p w14:paraId="71702316" w14:textId="7080D099" w:rsidR="00B253B8" w:rsidRPr="00FF4B28" w:rsidRDefault="00881144">
      <w:pPr>
        <w:rPr>
          <w:b/>
          <w:bCs/>
        </w:rPr>
      </w:pPr>
      <w:r>
        <w:rPr>
          <w:b/>
          <w:bCs/>
        </w:rPr>
        <w:t>2</w:t>
      </w:r>
      <w:r w:rsidR="008301D9">
        <w:rPr>
          <w:b/>
          <w:bCs/>
        </w:rPr>
        <w:t>5</w:t>
      </w:r>
      <w:r>
        <w:rPr>
          <w:b/>
          <w:bCs/>
        </w:rPr>
        <w:t>.04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0"/>
        <w:gridCol w:w="1355"/>
        <w:gridCol w:w="6362"/>
        <w:gridCol w:w="5825"/>
        <w:gridCol w:w="936"/>
      </w:tblGrid>
      <w:tr w:rsidR="00A217F6" w:rsidRPr="0092363B" w14:paraId="1F89F634" w14:textId="54CB486C" w:rsidTr="00E61050">
        <w:trPr>
          <w:trHeight w:val="567"/>
        </w:trPr>
        <w:tc>
          <w:tcPr>
            <w:tcW w:w="910" w:type="dxa"/>
            <w:vAlign w:val="center"/>
          </w:tcPr>
          <w:p w14:paraId="685409F1" w14:textId="238F07CB" w:rsidR="00A217F6" w:rsidRPr="0092363B" w:rsidRDefault="00A217F6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B0E4108" w14:textId="7BE3F064" w:rsidR="00A217F6" w:rsidRPr="0092363B" w:rsidRDefault="00A217F6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6CE1D1FB" w14:textId="632C65FC" w:rsidR="00A217F6" w:rsidRPr="0092363B" w:rsidRDefault="00A217F6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2E41709D" w14:textId="518D954F" w:rsidR="00A217F6" w:rsidRPr="0092363B" w:rsidRDefault="00A217F6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15A6368C" w14:textId="6374CE6D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A82BE4" w14:paraId="2DB69F27" w14:textId="0169AD2F" w:rsidTr="003A7E2C">
        <w:trPr>
          <w:trHeight w:val="567"/>
        </w:trPr>
        <w:tc>
          <w:tcPr>
            <w:tcW w:w="910" w:type="dxa"/>
            <w:vAlign w:val="center"/>
          </w:tcPr>
          <w:p w14:paraId="106E94A7" w14:textId="71D2FF7E" w:rsidR="00A82BE4" w:rsidRDefault="00725FA3" w:rsidP="003A7E2C">
            <w:r>
              <w:t>IISPS</w:t>
            </w:r>
          </w:p>
        </w:tc>
        <w:tc>
          <w:tcPr>
            <w:tcW w:w="1355" w:type="dxa"/>
            <w:vAlign w:val="center"/>
          </w:tcPr>
          <w:p w14:paraId="7D49741A" w14:textId="1DF206BE" w:rsidR="00A82BE4" w:rsidRDefault="00725FA3" w:rsidP="003A7E2C">
            <w:r>
              <w:t>08:00-12:30</w:t>
            </w:r>
          </w:p>
        </w:tc>
        <w:tc>
          <w:tcPr>
            <w:tcW w:w="6362" w:type="dxa"/>
            <w:vAlign w:val="center"/>
          </w:tcPr>
          <w:p w14:paraId="05F7F472" w14:textId="52CE7F62" w:rsidR="00A82BE4" w:rsidRDefault="00725FA3" w:rsidP="003A7E2C">
            <w:r>
              <w:t>PNJA</w:t>
            </w:r>
          </w:p>
        </w:tc>
        <w:tc>
          <w:tcPr>
            <w:tcW w:w="5825" w:type="dxa"/>
            <w:vAlign w:val="center"/>
          </w:tcPr>
          <w:p w14:paraId="14697B94" w14:textId="5FD3ACDC" w:rsidR="00A82BE4" w:rsidRDefault="00725FA3" w:rsidP="003A7E2C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4E258F3B" w14:textId="4E4D8794" w:rsidR="00A82BE4" w:rsidRDefault="00B60A59" w:rsidP="00F9748B">
            <w:r>
              <w:t>129</w:t>
            </w:r>
          </w:p>
        </w:tc>
      </w:tr>
      <w:tr w:rsidR="00A82BE4" w14:paraId="1B8FB164" w14:textId="54275F0F" w:rsidTr="003A7E2C">
        <w:trPr>
          <w:trHeight w:val="567"/>
        </w:trPr>
        <w:tc>
          <w:tcPr>
            <w:tcW w:w="910" w:type="dxa"/>
            <w:vAlign w:val="center"/>
          </w:tcPr>
          <w:p w14:paraId="3AC71E24" w14:textId="23BACF2A" w:rsidR="00A82BE4" w:rsidRDefault="00931BA8" w:rsidP="003A7E2C">
            <w:r>
              <w:t>IISPS</w:t>
            </w:r>
          </w:p>
        </w:tc>
        <w:tc>
          <w:tcPr>
            <w:tcW w:w="1355" w:type="dxa"/>
            <w:vAlign w:val="center"/>
          </w:tcPr>
          <w:p w14:paraId="03DC0F31" w14:textId="0E6E3145" w:rsidR="00A82BE4" w:rsidRDefault="00931BA8" w:rsidP="003A7E2C">
            <w:r>
              <w:t>12:45-</w:t>
            </w:r>
            <w:r w:rsidR="00401E8E">
              <w:t>15:00</w:t>
            </w:r>
          </w:p>
        </w:tc>
        <w:tc>
          <w:tcPr>
            <w:tcW w:w="6362" w:type="dxa"/>
            <w:vAlign w:val="center"/>
          </w:tcPr>
          <w:p w14:paraId="2C3F828D" w14:textId="46DD2B44" w:rsidR="00A82BE4" w:rsidRDefault="00401E8E" w:rsidP="003A7E2C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1B801419" w14:textId="467831F9" w:rsidR="00A82BE4" w:rsidRDefault="00401E8E" w:rsidP="003A7E2C">
            <w:r>
              <w:t>mgr Maciej Różański</w:t>
            </w:r>
          </w:p>
        </w:tc>
        <w:tc>
          <w:tcPr>
            <w:tcW w:w="936" w:type="dxa"/>
            <w:vAlign w:val="center"/>
          </w:tcPr>
          <w:p w14:paraId="0576AB47" w14:textId="659DF708" w:rsidR="00A82BE4" w:rsidRDefault="00B60A59" w:rsidP="00F9748B">
            <w:r>
              <w:t>129</w:t>
            </w:r>
          </w:p>
        </w:tc>
      </w:tr>
      <w:tr w:rsidR="00A73AE6" w14:paraId="556820F6" w14:textId="77777777" w:rsidTr="003A7E2C">
        <w:trPr>
          <w:trHeight w:val="567"/>
        </w:trPr>
        <w:tc>
          <w:tcPr>
            <w:tcW w:w="910" w:type="dxa"/>
            <w:vAlign w:val="center"/>
          </w:tcPr>
          <w:p w14:paraId="4B2D8682" w14:textId="4F670162" w:rsidR="00A73AE6" w:rsidRDefault="00516989" w:rsidP="003A7E2C">
            <w:r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2C8E0C49" w14:textId="17B8B1BB" w:rsidR="00A73AE6" w:rsidRDefault="00516989" w:rsidP="003A7E2C">
            <w:r>
              <w:t>09:05-10:35</w:t>
            </w:r>
          </w:p>
        </w:tc>
        <w:tc>
          <w:tcPr>
            <w:tcW w:w="6362" w:type="dxa"/>
            <w:vAlign w:val="center"/>
          </w:tcPr>
          <w:p w14:paraId="607A04F0" w14:textId="46473C72" w:rsidR="00A73AE6" w:rsidRDefault="00516989" w:rsidP="003A7E2C">
            <w:r>
              <w:t>Seminarium licencjackie</w:t>
            </w:r>
          </w:p>
        </w:tc>
        <w:tc>
          <w:tcPr>
            <w:tcW w:w="5825" w:type="dxa"/>
            <w:vAlign w:val="center"/>
          </w:tcPr>
          <w:p w14:paraId="441C62C6" w14:textId="0F62D192" w:rsidR="00A73AE6" w:rsidRDefault="00516989" w:rsidP="003A7E2C">
            <w:r>
              <w:t>dr Marta Gierczyńska</w:t>
            </w:r>
          </w:p>
        </w:tc>
        <w:tc>
          <w:tcPr>
            <w:tcW w:w="936" w:type="dxa"/>
            <w:vAlign w:val="center"/>
          </w:tcPr>
          <w:p w14:paraId="10061BE0" w14:textId="048E0DC3" w:rsidR="00A73AE6" w:rsidRDefault="00B60A59" w:rsidP="00F9748B">
            <w:r>
              <w:t>224P</w:t>
            </w:r>
          </w:p>
        </w:tc>
      </w:tr>
      <w:tr w:rsidR="00D93732" w14:paraId="4E47540F" w14:textId="77777777" w:rsidTr="003A7E2C">
        <w:trPr>
          <w:trHeight w:val="567"/>
        </w:trPr>
        <w:tc>
          <w:tcPr>
            <w:tcW w:w="910" w:type="dxa"/>
            <w:vAlign w:val="center"/>
          </w:tcPr>
          <w:p w14:paraId="178D4207" w14:textId="7DD9F766" w:rsidR="00D93732" w:rsidRDefault="004A7ECC" w:rsidP="003A7E2C">
            <w:r>
              <w:t>IIISPS</w:t>
            </w:r>
          </w:p>
        </w:tc>
        <w:tc>
          <w:tcPr>
            <w:tcW w:w="1355" w:type="dxa"/>
            <w:vAlign w:val="center"/>
          </w:tcPr>
          <w:p w14:paraId="212ACD5A" w14:textId="0009EE76" w:rsidR="00D93732" w:rsidRDefault="00931BA8" w:rsidP="003A7E2C">
            <w:r>
              <w:t>10:50-</w:t>
            </w:r>
            <w:r w:rsidR="004A7ECC">
              <w:t>12:</w:t>
            </w:r>
            <w:r>
              <w:t>20</w:t>
            </w:r>
          </w:p>
        </w:tc>
        <w:tc>
          <w:tcPr>
            <w:tcW w:w="6362" w:type="dxa"/>
            <w:vAlign w:val="center"/>
          </w:tcPr>
          <w:p w14:paraId="0214C220" w14:textId="6B947107" w:rsidR="00D93732" w:rsidRDefault="00B0363C" w:rsidP="003A7E2C">
            <w:r>
              <w:t>Analiza treści politycznych</w:t>
            </w:r>
          </w:p>
        </w:tc>
        <w:tc>
          <w:tcPr>
            <w:tcW w:w="5825" w:type="dxa"/>
            <w:vAlign w:val="center"/>
          </w:tcPr>
          <w:p w14:paraId="71680397" w14:textId="20CA759E" w:rsidR="00D93732" w:rsidRDefault="00B0363C" w:rsidP="003A7E2C">
            <w:r>
              <w:t>mgr Jakub Tutka</w:t>
            </w:r>
          </w:p>
        </w:tc>
        <w:tc>
          <w:tcPr>
            <w:tcW w:w="936" w:type="dxa"/>
            <w:vAlign w:val="center"/>
          </w:tcPr>
          <w:p w14:paraId="3E5E9A04" w14:textId="2DBD6D3A" w:rsidR="00D93732" w:rsidRDefault="00B60A59" w:rsidP="00F9748B">
            <w:r>
              <w:t>224P</w:t>
            </w:r>
          </w:p>
        </w:tc>
      </w:tr>
      <w:tr w:rsidR="00BD3EFC" w:rsidRPr="00A71659" w14:paraId="697497BA" w14:textId="77777777" w:rsidTr="003A7E2C">
        <w:trPr>
          <w:trHeight w:val="567"/>
        </w:trPr>
        <w:tc>
          <w:tcPr>
            <w:tcW w:w="910" w:type="dxa"/>
            <w:vAlign w:val="center"/>
          </w:tcPr>
          <w:p w14:paraId="2F0FAD9C" w14:textId="6E4217B7" w:rsidR="00BD3EFC" w:rsidRDefault="00725FA3" w:rsidP="003A7E2C">
            <w:r>
              <w:t>IIISPS</w:t>
            </w:r>
          </w:p>
        </w:tc>
        <w:tc>
          <w:tcPr>
            <w:tcW w:w="1355" w:type="dxa"/>
            <w:vAlign w:val="center"/>
          </w:tcPr>
          <w:p w14:paraId="0783FB03" w14:textId="512E17DF" w:rsidR="00BD3EFC" w:rsidRDefault="00725FA3" w:rsidP="003A7E2C">
            <w:r>
              <w:t>12:</w:t>
            </w:r>
            <w:r w:rsidR="004A7ECC">
              <w:t>35-14:05</w:t>
            </w:r>
          </w:p>
        </w:tc>
        <w:tc>
          <w:tcPr>
            <w:tcW w:w="6362" w:type="dxa"/>
            <w:vAlign w:val="center"/>
          </w:tcPr>
          <w:p w14:paraId="6D41648C" w14:textId="2E0ED29D" w:rsidR="00BD3EFC" w:rsidRDefault="004A7ECC" w:rsidP="003A7E2C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00BB537D" w14:textId="20807AEA" w:rsidR="00BD3EFC" w:rsidRDefault="004A7ECC" w:rsidP="003A7E2C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2D7E8301" w14:textId="69507235" w:rsidR="00BD3EFC" w:rsidRDefault="00B60A59" w:rsidP="00BD3EFC">
            <w:r>
              <w:t>224P</w:t>
            </w:r>
          </w:p>
        </w:tc>
      </w:tr>
      <w:tr w:rsidR="00A47D74" w14:paraId="2E47B7CC" w14:textId="77777777" w:rsidTr="003A7E2C">
        <w:trPr>
          <w:trHeight w:val="567"/>
        </w:trPr>
        <w:tc>
          <w:tcPr>
            <w:tcW w:w="910" w:type="dxa"/>
            <w:vAlign w:val="center"/>
          </w:tcPr>
          <w:p w14:paraId="2B9633D0" w14:textId="35603F28" w:rsidR="00A47D74" w:rsidRDefault="00B60A59" w:rsidP="003A7E2C">
            <w:r>
              <w:t>IIISPS</w:t>
            </w:r>
          </w:p>
        </w:tc>
        <w:tc>
          <w:tcPr>
            <w:tcW w:w="1355" w:type="dxa"/>
            <w:vAlign w:val="center"/>
          </w:tcPr>
          <w:p w14:paraId="3C4E71CD" w14:textId="29171610" w:rsidR="00A47D74" w:rsidRDefault="00B0363C" w:rsidP="003A7E2C">
            <w:r>
              <w:t>14:20-</w:t>
            </w:r>
            <w:r w:rsidR="00D1611D">
              <w:t>15:50</w:t>
            </w:r>
          </w:p>
        </w:tc>
        <w:tc>
          <w:tcPr>
            <w:tcW w:w="6362" w:type="dxa"/>
            <w:vAlign w:val="center"/>
          </w:tcPr>
          <w:p w14:paraId="2870AB01" w14:textId="114DC063" w:rsidR="00A47D74" w:rsidRDefault="00D1611D" w:rsidP="003A7E2C">
            <w:r>
              <w:t>Analiza dyskursu cyfrowego</w:t>
            </w:r>
          </w:p>
        </w:tc>
        <w:tc>
          <w:tcPr>
            <w:tcW w:w="5825" w:type="dxa"/>
            <w:vAlign w:val="center"/>
          </w:tcPr>
          <w:p w14:paraId="055CFD90" w14:textId="06A3FE28" w:rsidR="00A47D74" w:rsidRDefault="00D1611D" w:rsidP="003A7E2C">
            <w:r>
              <w:t xml:space="preserve">mgr Władysław Miciński </w:t>
            </w:r>
          </w:p>
        </w:tc>
        <w:tc>
          <w:tcPr>
            <w:tcW w:w="936" w:type="dxa"/>
            <w:vAlign w:val="center"/>
          </w:tcPr>
          <w:p w14:paraId="5B7839A1" w14:textId="631DA3CE" w:rsidR="00A47D74" w:rsidRDefault="00B60A59" w:rsidP="00F9748B">
            <w:r>
              <w:t>224P</w:t>
            </w:r>
          </w:p>
        </w:tc>
      </w:tr>
      <w:tr w:rsidR="00A82BE4" w:rsidRPr="004C1801" w14:paraId="6D2CF410" w14:textId="786B57FC" w:rsidTr="00E27140">
        <w:trPr>
          <w:trHeight w:val="567"/>
        </w:trPr>
        <w:tc>
          <w:tcPr>
            <w:tcW w:w="910" w:type="dxa"/>
            <w:vAlign w:val="bottom"/>
          </w:tcPr>
          <w:p w14:paraId="12D48E43" w14:textId="79CF8809" w:rsidR="00A82BE4" w:rsidRPr="004C1801" w:rsidRDefault="00B60A59" w:rsidP="00E27140">
            <w:pPr>
              <w:spacing w:after="160" w:line="259" w:lineRule="auto"/>
            </w:pPr>
            <w:bookmarkStart w:id="23" w:name="_Hlk54549032"/>
            <w:r>
              <w:t>IIISPS</w:t>
            </w:r>
          </w:p>
        </w:tc>
        <w:tc>
          <w:tcPr>
            <w:tcW w:w="1355" w:type="dxa"/>
            <w:vAlign w:val="bottom"/>
          </w:tcPr>
          <w:p w14:paraId="7F626A84" w14:textId="08DDCF43" w:rsidR="00A82BE4" w:rsidRPr="004C1801" w:rsidRDefault="00D1611D" w:rsidP="00E27140">
            <w:pPr>
              <w:spacing w:after="160" w:line="259" w:lineRule="auto"/>
            </w:pPr>
            <w:r>
              <w:t>16:00-17:30</w:t>
            </w:r>
          </w:p>
        </w:tc>
        <w:tc>
          <w:tcPr>
            <w:tcW w:w="6362" w:type="dxa"/>
            <w:vAlign w:val="bottom"/>
          </w:tcPr>
          <w:p w14:paraId="7D9D4369" w14:textId="73793DE8" w:rsidR="00A82BE4" w:rsidRPr="004C1801" w:rsidRDefault="00B60A59" w:rsidP="00E27140">
            <w:pPr>
              <w:spacing w:after="160" w:line="259" w:lineRule="auto"/>
            </w:pPr>
            <w:r>
              <w:t>Techniki i narzędzia PR</w:t>
            </w:r>
          </w:p>
        </w:tc>
        <w:tc>
          <w:tcPr>
            <w:tcW w:w="5825" w:type="dxa"/>
            <w:vAlign w:val="bottom"/>
          </w:tcPr>
          <w:p w14:paraId="152FFDEC" w14:textId="77F859BA" w:rsidR="00A82BE4" w:rsidRPr="004C1801" w:rsidRDefault="00B60A59" w:rsidP="00E27140">
            <w:pPr>
              <w:spacing w:after="160" w:line="259" w:lineRule="auto"/>
            </w:pPr>
            <w:r>
              <w:t>mgr Bartosz Pietryka</w:t>
            </w:r>
          </w:p>
        </w:tc>
        <w:tc>
          <w:tcPr>
            <w:tcW w:w="936" w:type="dxa"/>
            <w:vAlign w:val="center"/>
          </w:tcPr>
          <w:p w14:paraId="491B56BB" w14:textId="6501A5C6" w:rsidR="00A82BE4" w:rsidRDefault="00B60A59" w:rsidP="00F9748B">
            <w:r>
              <w:t>224P</w:t>
            </w:r>
          </w:p>
        </w:tc>
      </w:tr>
      <w:bookmarkEnd w:id="23"/>
    </w:tbl>
    <w:p w14:paraId="5B16642E" w14:textId="77777777" w:rsidR="00B253B8" w:rsidRDefault="00B253B8"/>
    <w:p w14:paraId="3923CBC1" w14:textId="6829AB8C" w:rsidR="00B253B8" w:rsidRPr="00FF4B28" w:rsidRDefault="00881144">
      <w:pPr>
        <w:rPr>
          <w:b/>
          <w:bCs/>
        </w:rPr>
      </w:pPr>
      <w:r>
        <w:rPr>
          <w:b/>
          <w:bCs/>
        </w:rPr>
        <w:t>2</w:t>
      </w:r>
      <w:r w:rsidR="008301D9">
        <w:rPr>
          <w:b/>
          <w:bCs/>
        </w:rPr>
        <w:t>6</w:t>
      </w:r>
      <w:r>
        <w:rPr>
          <w:b/>
          <w:bCs/>
        </w:rPr>
        <w:t>.04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92363B" w14:paraId="30824FCB" w14:textId="5134E426" w:rsidTr="00DD6217">
        <w:trPr>
          <w:trHeight w:val="567"/>
        </w:trPr>
        <w:tc>
          <w:tcPr>
            <w:tcW w:w="911" w:type="dxa"/>
            <w:vAlign w:val="center"/>
          </w:tcPr>
          <w:p w14:paraId="700E6DB3" w14:textId="33B6148F" w:rsidR="00A217F6" w:rsidRPr="0092363B" w:rsidRDefault="00A217F6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4936602" w14:textId="1D6808AC" w:rsidR="00A217F6" w:rsidRPr="0092363B" w:rsidRDefault="00A217F6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55BD4FD7" w14:textId="6921AD16" w:rsidR="00A217F6" w:rsidRPr="0092363B" w:rsidRDefault="00A217F6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5AACC159" w14:textId="5939E49B" w:rsidR="00A217F6" w:rsidRPr="0092363B" w:rsidRDefault="00A217F6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752170B9" w14:textId="0D53FBD6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2D532A" w:rsidRPr="00A71659" w14:paraId="118FA1D8" w14:textId="77777777" w:rsidTr="00DD6217">
        <w:trPr>
          <w:trHeight w:val="567"/>
        </w:trPr>
        <w:tc>
          <w:tcPr>
            <w:tcW w:w="911" w:type="dxa"/>
            <w:vAlign w:val="center"/>
          </w:tcPr>
          <w:p w14:paraId="68635641" w14:textId="1E88F65A" w:rsidR="002D532A" w:rsidRPr="00A71659" w:rsidRDefault="00581EE0" w:rsidP="00600FFE">
            <w:bookmarkStart w:id="24" w:name="_Hlk95064986"/>
            <w:r>
              <w:t>IISPS</w:t>
            </w:r>
          </w:p>
        </w:tc>
        <w:tc>
          <w:tcPr>
            <w:tcW w:w="1355" w:type="dxa"/>
            <w:vAlign w:val="center"/>
          </w:tcPr>
          <w:p w14:paraId="45F0FA18" w14:textId="0E91B15F" w:rsidR="002D532A" w:rsidRPr="00A71659" w:rsidRDefault="000D26FC" w:rsidP="00600FFE">
            <w:r>
              <w:t>09:45-</w:t>
            </w:r>
            <w:r w:rsidR="00A34F72">
              <w:t>14:15</w:t>
            </w:r>
          </w:p>
        </w:tc>
        <w:tc>
          <w:tcPr>
            <w:tcW w:w="6362" w:type="dxa"/>
            <w:vAlign w:val="center"/>
          </w:tcPr>
          <w:p w14:paraId="48B73592" w14:textId="3721845C" w:rsidR="002D532A" w:rsidRPr="00A71659" w:rsidRDefault="00A34F72" w:rsidP="00600FFE">
            <w:r>
              <w:t>PNJA</w:t>
            </w:r>
          </w:p>
        </w:tc>
        <w:tc>
          <w:tcPr>
            <w:tcW w:w="5824" w:type="dxa"/>
            <w:vAlign w:val="center"/>
          </w:tcPr>
          <w:p w14:paraId="378F0D7D" w14:textId="7EA9163E" w:rsidR="002D532A" w:rsidRPr="00A71659" w:rsidRDefault="00A34F72" w:rsidP="00600FFE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06053A06" w14:textId="5D7022A9" w:rsidR="002D532A" w:rsidRDefault="00B60A59" w:rsidP="00600FFE">
            <w:r>
              <w:t>129</w:t>
            </w:r>
          </w:p>
        </w:tc>
      </w:tr>
      <w:tr w:rsidR="00135ACB" w:rsidRPr="00A71659" w14:paraId="50528888" w14:textId="77777777" w:rsidTr="00DD6217">
        <w:trPr>
          <w:trHeight w:val="567"/>
        </w:trPr>
        <w:tc>
          <w:tcPr>
            <w:tcW w:w="911" w:type="dxa"/>
            <w:vAlign w:val="center"/>
          </w:tcPr>
          <w:p w14:paraId="0DABA8A7" w14:textId="5BEFB1D3" w:rsidR="00135ACB" w:rsidRDefault="00581EE0" w:rsidP="000D26FC">
            <w:r>
              <w:t>IIISPS</w:t>
            </w:r>
          </w:p>
        </w:tc>
        <w:tc>
          <w:tcPr>
            <w:tcW w:w="1355" w:type="dxa"/>
            <w:vAlign w:val="center"/>
          </w:tcPr>
          <w:p w14:paraId="0D71B410" w14:textId="6739BDCF" w:rsidR="00135ACB" w:rsidRDefault="00581EE0" w:rsidP="000D26FC">
            <w:r>
              <w:t>08:00-09:30</w:t>
            </w:r>
          </w:p>
        </w:tc>
        <w:tc>
          <w:tcPr>
            <w:tcW w:w="6362" w:type="dxa"/>
            <w:vAlign w:val="center"/>
          </w:tcPr>
          <w:p w14:paraId="5E156F6D" w14:textId="55287603" w:rsidR="00135ACB" w:rsidRDefault="00581EE0" w:rsidP="000D26FC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7760897A" w14:textId="33BA2CA9" w:rsidR="00135ACB" w:rsidRDefault="00581EE0" w:rsidP="000D26FC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4D870834" w14:textId="7632EED9" w:rsidR="00135ACB" w:rsidRDefault="00B60A59" w:rsidP="000D26FC">
            <w:r>
              <w:t>224P</w:t>
            </w:r>
          </w:p>
        </w:tc>
      </w:tr>
      <w:tr w:rsidR="008C6E25" w14:paraId="2173C76F" w14:textId="77777777" w:rsidTr="00DD6217">
        <w:trPr>
          <w:trHeight w:val="567"/>
        </w:trPr>
        <w:tc>
          <w:tcPr>
            <w:tcW w:w="911" w:type="dxa"/>
            <w:vAlign w:val="center"/>
          </w:tcPr>
          <w:p w14:paraId="735297A7" w14:textId="77777777" w:rsidR="008C6E25" w:rsidRPr="00A71659" w:rsidRDefault="008C6E25" w:rsidP="000D26FC">
            <w:r>
              <w:t>IIISPS</w:t>
            </w:r>
          </w:p>
        </w:tc>
        <w:tc>
          <w:tcPr>
            <w:tcW w:w="1355" w:type="dxa"/>
            <w:vAlign w:val="center"/>
          </w:tcPr>
          <w:p w14:paraId="4290E877" w14:textId="6400DE4E" w:rsidR="008C6E25" w:rsidRPr="00A71659" w:rsidRDefault="00581EE0" w:rsidP="000D26FC">
            <w:r>
              <w:t>09:45-</w:t>
            </w:r>
            <w:r w:rsidR="000D26FC">
              <w:t>1</w:t>
            </w:r>
            <w:r w:rsidR="009B673D">
              <w:t>4:15</w:t>
            </w:r>
          </w:p>
        </w:tc>
        <w:tc>
          <w:tcPr>
            <w:tcW w:w="6362" w:type="dxa"/>
            <w:vAlign w:val="center"/>
          </w:tcPr>
          <w:p w14:paraId="4C32EE61" w14:textId="77777777" w:rsidR="008C6E25" w:rsidRPr="00A71659" w:rsidRDefault="008C6E25" w:rsidP="000D26FC">
            <w:r>
              <w:t>Wielojęzyczność</w:t>
            </w:r>
          </w:p>
        </w:tc>
        <w:tc>
          <w:tcPr>
            <w:tcW w:w="5824" w:type="dxa"/>
            <w:vAlign w:val="center"/>
          </w:tcPr>
          <w:p w14:paraId="58EFCE36" w14:textId="77777777" w:rsidR="008C6E25" w:rsidRPr="00A71659" w:rsidRDefault="008C6E25" w:rsidP="000D26FC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02C6D8B2" w14:textId="1064A33B" w:rsidR="008C6E25" w:rsidRDefault="00B60A59" w:rsidP="000D26FC">
            <w:r>
              <w:t>224P</w:t>
            </w:r>
          </w:p>
        </w:tc>
      </w:tr>
      <w:tr w:rsidR="00DD6217" w14:paraId="2B08F848" w14:textId="77777777" w:rsidTr="00DD6217">
        <w:trPr>
          <w:trHeight w:val="567"/>
        </w:trPr>
        <w:tc>
          <w:tcPr>
            <w:tcW w:w="911" w:type="dxa"/>
            <w:vAlign w:val="center"/>
          </w:tcPr>
          <w:p w14:paraId="7F381C58" w14:textId="77777777" w:rsidR="00DD6217" w:rsidRDefault="00DD6217" w:rsidP="00A10B5B">
            <w:r>
              <w:t>IIISPS</w:t>
            </w:r>
          </w:p>
        </w:tc>
        <w:tc>
          <w:tcPr>
            <w:tcW w:w="1355" w:type="dxa"/>
            <w:vAlign w:val="center"/>
          </w:tcPr>
          <w:p w14:paraId="26A459A0" w14:textId="54966C2B" w:rsidR="00DD6217" w:rsidRDefault="00DD6217" w:rsidP="00A10B5B">
            <w:r>
              <w:t>14:30-16:45</w:t>
            </w:r>
          </w:p>
        </w:tc>
        <w:tc>
          <w:tcPr>
            <w:tcW w:w="6362" w:type="dxa"/>
            <w:vAlign w:val="center"/>
          </w:tcPr>
          <w:p w14:paraId="0A0F1A22" w14:textId="77777777" w:rsidR="00DD6217" w:rsidRDefault="00DD6217" w:rsidP="00A10B5B">
            <w:r>
              <w:t>PNJA</w:t>
            </w:r>
          </w:p>
        </w:tc>
        <w:tc>
          <w:tcPr>
            <w:tcW w:w="5824" w:type="dxa"/>
            <w:vAlign w:val="center"/>
          </w:tcPr>
          <w:p w14:paraId="006A3703" w14:textId="77777777" w:rsidR="00DD6217" w:rsidRDefault="00DD6217" w:rsidP="00A10B5B">
            <w:r>
              <w:t>mgr Łukasz Żuk</w:t>
            </w:r>
          </w:p>
        </w:tc>
        <w:tc>
          <w:tcPr>
            <w:tcW w:w="936" w:type="dxa"/>
            <w:vAlign w:val="center"/>
          </w:tcPr>
          <w:p w14:paraId="05CD2B76" w14:textId="77777777" w:rsidR="00DD6217" w:rsidRDefault="00DD6217" w:rsidP="00A10B5B">
            <w:r>
              <w:t>224P</w:t>
            </w:r>
          </w:p>
        </w:tc>
      </w:tr>
      <w:bookmarkEnd w:id="24"/>
    </w:tbl>
    <w:p w14:paraId="3970C7BB" w14:textId="77777777" w:rsidR="00B253B8" w:rsidRDefault="00B253B8"/>
    <w:p w14:paraId="48D37FE3" w14:textId="1DDA0073" w:rsidR="00837C4C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 xml:space="preserve">VI ZJAZD </w:t>
      </w:r>
      <w:r w:rsidR="00881144">
        <w:rPr>
          <w:b/>
          <w:bCs/>
        </w:rPr>
        <w:t>0</w:t>
      </w:r>
      <w:r w:rsidR="008301D9">
        <w:rPr>
          <w:b/>
          <w:bCs/>
        </w:rPr>
        <w:t>8</w:t>
      </w:r>
      <w:r w:rsidR="00881144">
        <w:rPr>
          <w:b/>
          <w:bCs/>
        </w:rPr>
        <w:t>.05.</w:t>
      </w:r>
      <w:r w:rsidR="00D97BEE">
        <w:rPr>
          <w:b/>
          <w:bCs/>
        </w:rPr>
        <w:t>2026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  <w:gridCol w:w="9"/>
      </w:tblGrid>
      <w:tr w:rsidR="00A217F6" w:rsidRPr="00F458A3" w14:paraId="565C255C" w14:textId="064F629E" w:rsidTr="00DF24C1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74DDF862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28ECE67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B90F034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25BC9DE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2E86F050" w14:textId="7AAA60C3" w:rsidR="00A217F6" w:rsidRPr="00F458A3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690C66" w:rsidRPr="003F0997" w14:paraId="3A00B5D7" w14:textId="77777777" w:rsidTr="00DF24C1">
        <w:trPr>
          <w:trHeight w:val="567"/>
        </w:trPr>
        <w:tc>
          <w:tcPr>
            <w:tcW w:w="911" w:type="dxa"/>
            <w:vAlign w:val="center"/>
          </w:tcPr>
          <w:p w14:paraId="530939F5" w14:textId="77777777" w:rsidR="00690C66" w:rsidRPr="003F0997" w:rsidRDefault="00690C66" w:rsidP="003E1282">
            <w:r>
              <w:t>IISPS</w:t>
            </w:r>
          </w:p>
        </w:tc>
        <w:tc>
          <w:tcPr>
            <w:tcW w:w="1355" w:type="dxa"/>
            <w:vAlign w:val="center"/>
          </w:tcPr>
          <w:p w14:paraId="240140E6" w14:textId="18DBB375" w:rsidR="00690C66" w:rsidRPr="003F0997" w:rsidRDefault="00690C66" w:rsidP="003E1282">
            <w:r>
              <w:t>15:</w:t>
            </w:r>
            <w:r w:rsidR="00B07C5C">
              <w:t>2</w:t>
            </w:r>
            <w:r>
              <w:t>0-17:</w:t>
            </w:r>
            <w:r w:rsidR="00B07C5C">
              <w:t>3</w:t>
            </w:r>
            <w:r>
              <w:t>5</w:t>
            </w:r>
          </w:p>
        </w:tc>
        <w:tc>
          <w:tcPr>
            <w:tcW w:w="6362" w:type="dxa"/>
            <w:vAlign w:val="center"/>
          </w:tcPr>
          <w:p w14:paraId="5F2389AD" w14:textId="77777777" w:rsidR="00690C66" w:rsidRPr="003F0997" w:rsidRDefault="00690C66" w:rsidP="003E1282">
            <w:r>
              <w:t>Akwizycja języka AU</w:t>
            </w:r>
          </w:p>
        </w:tc>
        <w:tc>
          <w:tcPr>
            <w:tcW w:w="5824" w:type="dxa"/>
            <w:vAlign w:val="center"/>
          </w:tcPr>
          <w:p w14:paraId="71658EAE" w14:textId="77777777" w:rsidR="00690C66" w:rsidRPr="003F0997" w:rsidRDefault="00690C66" w:rsidP="003E1282">
            <w:r>
              <w:t>mgr Paulina Ogórek</w:t>
            </w:r>
          </w:p>
        </w:tc>
        <w:tc>
          <w:tcPr>
            <w:tcW w:w="945" w:type="dxa"/>
            <w:gridSpan w:val="2"/>
            <w:vAlign w:val="center"/>
          </w:tcPr>
          <w:p w14:paraId="601FAB6F" w14:textId="77777777" w:rsidR="00690C66" w:rsidRPr="003F0997" w:rsidRDefault="00690C66" w:rsidP="003E1282">
            <w:r>
              <w:t>129</w:t>
            </w:r>
          </w:p>
        </w:tc>
      </w:tr>
      <w:tr w:rsidR="00DF24C1" w:rsidRPr="003F0997" w14:paraId="5EDD06A9" w14:textId="77777777" w:rsidTr="00DF24C1">
        <w:trPr>
          <w:trHeight w:val="567"/>
        </w:trPr>
        <w:tc>
          <w:tcPr>
            <w:tcW w:w="911" w:type="dxa"/>
            <w:vAlign w:val="center"/>
          </w:tcPr>
          <w:p w14:paraId="6A71793E" w14:textId="2DB72FFD" w:rsidR="00DF24C1" w:rsidRDefault="00DF24C1" w:rsidP="003E1282">
            <w:r>
              <w:t>IISPS</w:t>
            </w:r>
          </w:p>
        </w:tc>
        <w:tc>
          <w:tcPr>
            <w:tcW w:w="1355" w:type="dxa"/>
            <w:vAlign w:val="center"/>
          </w:tcPr>
          <w:p w14:paraId="1E4539A9" w14:textId="35F5F4FA" w:rsidR="00DF24C1" w:rsidRDefault="00B07C5C" w:rsidP="003E1282">
            <w:r>
              <w:t>17:45-20:00</w:t>
            </w:r>
          </w:p>
        </w:tc>
        <w:tc>
          <w:tcPr>
            <w:tcW w:w="6362" w:type="dxa"/>
            <w:vAlign w:val="center"/>
          </w:tcPr>
          <w:p w14:paraId="60C1BEB7" w14:textId="2865DF8D" w:rsidR="00DF24C1" w:rsidRDefault="00DF24C1" w:rsidP="003E1282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03BE66C6" w14:textId="561F3BEF" w:rsidR="00DF24C1" w:rsidRDefault="00DF24C1" w:rsidP="003E1282">
            <w:r>
              <w:t>mgr Martyna Mikołajczak-Laszczuk</w:t>
            </w:r>
          </w:p>
        </w:tc>
        <w:tc>
          <w:tcPr>
            <w:tcW w:w="945" w:type="dxa"/>
            <w:gridSpan w:val="2"/>
            <w:vAlign w:val="center"/>
          </w:tcPr>
          <w:p w14:paraId="3A7969CF" w14:textId="3902E6BB" w:rsidR="00DF24C1" w:rsidRDefault="006F2E74" w:rsidP="003E1282">
            <w:r>
              <w:t>129</w:t>
            </w:r>
          </w:p>
        </w:tc>
      </w:tr>
      <w:tr w:rsidR="00781E2E" w14:paraId="187B4EFE" w14:textId="77777777" w:rsidTr="00DF24C1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7D8DE931" w14:textId="77777777" w:rsidR="00781E2E" w:rsidRDefault="00781E2E" w:rsidP="00AE52C3">
            <w:r>
              <w:t>IIISPS</w:t>
            </w:r>
          </w:p>
        </w:tc>
        <w:tc>
          <w:tcPr>
            <w:tcW w:w="1355" w:type="dxa"/>
            <w:vAlign w:val="center"/>
          </w:tcPr>
          <w:p w14:paraId="4837EF4B" w14:textId="706E3111" w:rsidR="00781E2E" w:rsidRDefault="001F7E9F" w:rsidP="00AE52C3">
            <w:r>
              <w:t>16:00-18:15</w:t>
            </w:r>
          </w:p>
        </w:tc>
        <w:tc>
          <w:tcPr>
            <w:tcW w:w="6362" w:type="dxa"/>
            <w:vAlign w:val="center"/>
          </w:tcPr>
          <w:p w14:paraId="24E3D8B4" w14:textId="77777777" w:rsidR="00781E2E" w:rsidRDefault="00781E2E" w:rsidP="00AE52C3">
            <w:r>
              <w:t>Pisanie akademickie</w:t>
            </w:r>
          </w:p>
        </w:tc>
        <w:tc>
          <w:tcPr>
            <w:tcW w:w="5824" w:type="dxa"/>
            <w:vAlign w:val="center"/>
          </w:tcPr>
          <w:p w14:paraId="53FD3DAB" w14:textId="77777777" w:rsidR="00781E2E" w:rsidRDefault="00781E2E" w:rsidP="00AE52C3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35339F84" w14:textId="00B5EF80" w:rsidR="00781E2E" w:rsidRDefault="006F2E74" w:rsidP="00AE52C3">
            <w:r>
              <w:t>010</w:t>
            </w:r>
          </w:p>
        </w:tc>
      </w:tr>
    </w:tbl>
    <w:p w14:paraId="78B19FDC" w14:textId="77777777" w:rsidR="00837C4C" w:rsidRDefault="00837C4C" w:rsidP="00837C4C"/>
    <w:p w14:paraId="514EA58B" w14:textId="514DC294" w:rsidR="00837C4C" w:rsidRDefault="00881144" w:rsidP="00837C4C">
      <w:pPr>
        <w:rPr>
          <w:b/>
          <w:bCs/>
        </w:rPr>
      </w:pPr>
      <w:r>
        <w:rPr>
          <w:b/>
          <w:bCs/>
        </w:rPr>
        <w:lastRenderedPageBreak/>
        <w:t>0</w:t>
      </w:r>
      <w:r w:rsidR="008301D9">
        <w:rPr>
          <w:b/>
          <w:bCs/>
        </w:rPr>
        <w:t>9</w:t>
      </w:r>
      <w:r>
        <w:rPr>
          <w:b/>
          <w:bCs/>
        </w:rPr>
        <w:t>.05.</w:t>
      </w:r>
      <w:r w:rsidR="00D97BEE">
        <w:rPr>
          <w:b/>
          <w:bCs/>
        </w:rPr>
        <w:t>2026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  <w:gridCol w:w="9"/>
      </w:tblGrid>
      <w:tr w:rsidR="00A217F6" w:rsidRPr="000211E1" w14:paraId="580323D0" w14:textId="2DB071B9" w:rsidTr="0019728E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5131B19E" w14:textId="77777777" w:rsidR="00A217F6" w:rsidRPr="000211E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A77D85B" w14:textId="77777777" w:rsidR="00A217F6" w:rsidRPr="000211E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62B412B8" w14:textId="77777777" w:rsidR="00A217F6" w:rsidRPr="000211E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313EF9D5" w14:textId="77777777" w:rsidR="00A217F6" w:rsidRPr="000211E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50795B4" w14:textId="49F48CFC" w:rsidR="00A217F6" w:rsidRPr="000211E1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3677BF" w14:paraId="39164B28" w14:textId="77777777" w:rsidTr="0019728E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22C483F8" w14:textId="27CB8B19" w:rsidR="003677BF" w:rsidRDefault="003677BF" w:rsidP="002677CF">
            <w:r>
              <w:t>IISPS</w:t>
            </w:r>
          </w:p>
        </w:tc>
        <w:tc>
          <w:tcPr>
            <w:tcW w:w="1355" w:type="dxa"/>
            <w:vAlign w:val="center"/>
          </w:tcPr>
          <w:p w14:paraId="68077AB6" w14:textId="68CED703" w:rsidR="003677BF" w:rsidRDefault="00ED0D18" w:rsidP="002677CF">
            <w:r>
              <w:t>09:00-12:00</w:t>
            </w:r>
          </w:p>
        </w:tc>
        <w:tc>
          <w:tcPr>
            <w:tcW w:w="6362" w:type="dxa"/>
            <w:vAlign w:val="center"/>
          </w:tcPr>
          <w:p w14:paraId="01FB8C1C" w14:textId="38DCFAF4" w:rsidR="003677BF" w:rsidRDefault="003677BF" w:rsidP="002677CF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2A3AC88B" w14:textId="2E8BB8A3" w:rsidR="003677BF" w:rsidRDefault="003677BF" w:rsidP="002677CF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2C2C4315" w14:textId="78ABD9DB" w:rsidR="003677BF" w:rsidRDefault="003677BF" w:rsidP="002677CF">
            <w:r>
              <w:t>129</w:t>
            </w:r>
          </w:p>
        </w:tc>
      </w:tr>
      <w:tr w:rsidR="00E618E9" w:rsidRPr="00BC4B5E" w14:paraId="13736FC5" w14:textId="77777777" w:rsidTr="0019728E">
        <w:trPr>
          <w:trHeight w:val="567"/>
        </w:trPr>
        <w:tc>
          <w:tcPr>
            <w:tcW w:w="911" w:type="dxa"/>
            <w:vAlign w:val="center"/>
          </w:tcPr>
          <w:p w14:paraId="5BF13810" w14:textId="77777777" w:rsidR="00E618E9" w:rsidRPr="00BC4B5E" w:rsidRDefault="00E618E9" w:rsidP="00AE52C3">
            <w:r>
              <w:t>IISPS</w:t>
            </w:r>
          </w:p>
        </w:tc>
        <w:tc>
          <w:tcPr>
            <w:tcW w:w="1355" w:type="dxa"/>
            <w:vAlign w:val="center"/>
          </w:tcPr>
          <w:p w14:paraId="50009A6C" w14:textId="20AFE479" w:rsidR="00E618E9" w:rsidRPr="00BC4B5E" w:rsidRDefault="00E618E9" w:rsidP="00AE52C3">
            <w:r>
              <w:t>12:</w:t>
            </w:r>
            <w:r w:rsidR="00DF24C1">
              <w:t>15</w:t>
            </w:r>
            <w:r>
              <w:t>-15:</w:t>
            </w:r>
            <w:r w:rsidR="00DF24C1">
              <w:t>15</w:t>
            </w:r>
          </w:p>
        </w:tc>
        <w:tc>
          <w:tcPr>
            <w:tcW w:w="6362" w:type="dxa"/>
            <w:vAlign w:val="center"/>
          </w:tcPr>
          <w:p w14:paraId="42310E8E" w14:textId="77777777" w:rsidR="00E618E9" w:rsidRPr="00BC4B5E" w:rsidRDefault="00E618E9" w:rsidP="00AE52C3">
            <w:r>
              <w:t>Akwizycja języka W</w:t>
            </w:r>
          </w:p>
        </w:tc>
        <w:tc>
          <w:tcPr>
            <w:tcW w:w="5824" w:type="dxa"/>
            <w:vAlign w:val="center"/>
          </w:tcPr>
          <w:p w14:paraId="6F0837F2" w14:textId="77777777" w:rsidR="00E618E9" w:rsidRPr="00BC4B5E" w:rsidRDefault="00E618E9" w:rsidP="00AE52C3">
            <w:r>
              <w:t>prof. Adriana Biedroń</w:t>
            </w:r>
          </w:p>
        </w:tc>
        <w:tc>
          <w:tcPr>
            <w:tcW w:w="945" w:type="dxa"/>
            <w:gridSpan w:val="2"/>
            <w:vAlign w:val="center"/>
          </w:tcPr>
          <w:p w14:paraId="2957415E" w14:textId="77777777" w:rsidR="00E618E9" w:rsidRPr="00BC4B5E" w:rsidRDefault="00E618E9" w:rsidP="00AE52C3">
            <w:r>
              <w:t>129</w:t>
            </w:r>
          </w:p>
        </w:tc>
      </w:tr>
      <w:tr w:rsidR="00A65D30" w:rsidRPr="00641D08" w14:paraId="0D1CEC75" w14:textId="77777777" w:rsidTr="0019728E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62DD7192" w14:textId="77777777" w:rsidR="00A65D30" w:rsidRPr="00641D08" w:rsidRDefault="00A65D30" w:rsidP="00A65D30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IISPS</w:t>
            </w:r>
          </w:p>
        </w:tc>
        <w:tc>
          <w:tcPr>
            <w:tcW w:w="1355" w:type="dxa"/>
            <w:vAlign w:val="center"/>
          </w:tcPr>
          <w:p w14:paraId="645AD06B" w14:textId="77777777" w:rsidR="00A65D30" w:rsidRPr="00641D08" w:rsidRDefault="00A65D30" w:rsidP="00A65D30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16:00-20:15</w:t>
            </w:r>
          </w:p>
        </w:tc>
        <w:tc>
          <w:tcPr>
            <w:tcW w:w="6362" w:type="dxa"/>
            <w:vAlign w:val="center"/>
          </w:tcPr>
          <w:p w14:paraId="0AFA85AC" w14:textId="77777777" w:rsidR="00A65D30" w:rsidRPr="00641D08" w:rsidRDefault="00A65D30" w:rsidP="00A65D30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PNJD – język niemiecki</w:t>
            </w:r>
          </w:p>
        </w:tc>
        <w:tc>
          <w:tcPr>
            <w:tcW w:w="5824" w:type="dxa"/>
            <w:vAlign w:val="center"/>
          </w:tcPr>
          <w:p w14:paraId="47E6C112" w14:textId="77777777" w:rsidR="00A65D30" w:rsidRPr="00641D08" w:rsidRDefault="00A65D30" w:rsidP="00A65D30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mgr Anna Lewna</w:t>
            </w:r>
          </w:p>
        </w:tc>
        <w:tc>
          <w:tcPr>
            <w:tcW w:w="936" w:type="dxa"/>
            <w:vAlign w:val="center"/>
          </w:tcPr>
          <w:p w14:paraId="7A89A21B" w14:textId="77777777" w:rsidR="00A65D30" w:rsidRPr="00641D08" w:rsidRDefault="00A65D30" w:rsidP="00A65D30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33</w:t>
            </w:r>
          </w:p>
        </w:tc>
      </w:tr>
      <w:tr w:rsidR="00A217F6" w14:paraId="7D2E3328" w14:textId="34578203" w:rsidTr="0019728E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0A5D2A42" w14:textId="767A23AB" w:rsidR="00A217F6" w:rsidRDefault="0025694A" w:rsidP="002677CF">
            <w:r>
              <w:t>IIISPS</w:t>
            </w:r>
          </w:p>
        </w:tc>
        <w:tc>
          <w:tcPr>
            <w:tcW w:w="1355" w:type="dxa"/>
            <w:vAlign w:val="center"/>
          </w:tcPr>
          <w:p w14:paraId="332AD69B" w14:textId="7F719DEA" w:rsidR="00A217F6" w:rsidRDefault="0025694A" w:rsidP="002677CF">
            <w:pPr>
              <w:spacing w:line="259" w:lineRule="auto"/>
            </w:pPr>
            <w:r>
              <w:t>08:00-09:30</w:t>
            </w:r>
          </w:p>
        </w:tc>
        <w:tc>
          <w:tcPr>
            <w:tcW w:w="6362" w:type="dxa"/>
            <w:vAlign w:val="center"/>
          </w:tcPr>
          <w:p w14:paraId="0D77CDBB" w14:textId="05EFF997" w:rsidR="00A217F6" w:rsidRDefault="0025694A" w:rsidP="002677CF">
            <w:r>
              <w:t>Analiza treści politycznych</w:t>
            </w:r>
          </w:p>
        </w:tc>
        <w:tc>
          <w:tcPr>
            <w:tcW w:w="5824" w:type="dxa"/>
            <w:vAlign w:val="center"/>
          </w:tcPr>
          <w:p w14:paraId="481C351B" w14:textId="19429D46" w:rsidR="00A217F6" w:rsidRDefault="0025694A" w:rsidP="002677CF">
            <w:r>
              <w:t>mgr Jakub Tutka</w:t>
            </w:r>
          </w:p>
        </w:tc>
        <w:tc>
          <w:tcPr>
            <w:tcW w:w="936" w:type="dxa"/>
            <w:vAlign w:val="center"/>
          </w:tcPr>
          <w:p w14:paraId="1C2374F3" w14:textId="3BDEB206" w:rsidR="00A217F6" w:rsidRDefault="00B21F28" w:rsidP="002677CF">
            <w:r>
              <w:t>224P</w:t>
            </w:r>
          </w:p>
        </w:tc>
      </w:tr>
      <w:tr w:rsidR="00A217F6" w14:paraId="15BC59AC" w14:textId="4411FD46" w:rsidTr="0019728E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15702FD3" w14:textId="376F4D8F" w:rsidR="00A217F6" w:rsidRDefault="0025694A" w:rsidP="002677CF">
            <w:r>
              <w:t>IIISPS</w:t>
            </w:r>
          </w:p>
        </w:tc>
        <w:tc>
          <w:tcPr>
            <w:tcW w:w="1355" w:type="dxa"/>
            <w:vAlign w:val="center"/>
          </w:tcPr>
          <w:p w14:paraId="0BE77B76" w14:textId="47FC9897" w:rsidR="00A217F6" w:rsidRDefault="0025694A" w:rsidP="002677CF">
            <w:r>
              <w:t>09:45-11</w:t>
            </w:r>
            <w:r w:rsidR="008739DB">
              <w:t>:15</w:t>
            </w:r>
          </w:p>
        </w:tc>
        <w:tc>
          <w:tcPr>
            <w:tcW w:w="6362" w:type="dxa"/>
            <w:vAlign w:val="center"/>
          </w:tcPr>
          <w:p w14:paraId="4A780E1F" w14:textId="1AC3E47E" w:rsidR="00A217F6" w:rsidRDefault="008739DB" w:rsidP="002677CF">
            <w:r>
              <w:t>Seminarium licencjackie</w:t>
            </w:r>
          </w:p>
        </w:tc>
        <w:tc>
          <w:tcPr>
            <w:tcW w:w="5824" w:type="dxa"/>
            <w:vAlign w:val="center"/>
          </w:tcPr>
          <w:p w14:paraId="7AC29433" w14:textId="7BF5528D" w:rsidR="00A217F6" w:rsidRDefault="008739DB" w:rsidP="002677CF">
            <w:r>
              <w:t>dr Marta Gierczyńska</w:t>
            </w:r>
          </w:p>
        </w:tc>
        <w:tc>
          <w:tcPr>
            <w:tcW w:w="936" w:type="dxa"/>
            <w:vAlign w:val="center"/>
          </w:tcPr>
          <w:p w14:paraId="012E50D5" w14:textId="0BBDE22E" w:rsidR="00A217F6" w:rsidRDefault="00B21F28" w:rsidP="002677CF">
            <w:r>
              <w:t>224P</w:t>
            </w:r>
          </w:p>
        </w:tc>
      </w:tr>
      <w:tr w:rsidR="00781638" w14:paraId="5774809F" w14:textId="77777777" w:rsidTr="0019728E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62C83C4E" w14:textId="0212DAFD" w:rsidR="00781638" w:rsidRDefault="008739DB" w:rsidP="002677CF">
            <w:r>
              <w:t>IIISPS</w:t>
            </w:r>
          </w:p>
        </w:tc>
        <w:tc>
          <w:tcPr>
            <w:tcW w:w="1355" w:type="dxa"/>
            <w:vAlign w:val="center"/>
          </w:tcPr>
          <w:p w14:paraId="36BE6E61" w14:textId="7E8ABD90" w:rsidR="00781638" w:rsidRDefault="008739DB" w:rsidP="002677CF">
            <w:r>
              <w:t>11:30-13:00</w:t>
            </w:r>
          </w:p>
        </w:tc>
        <w:tc>
          <w:tcPr>
            <w:tcW w:w="6362" w:type="dxa"/>
            <w:vAlign w:val="center"/>
          </w:tcPr>
          <w:p w14:paraId="429D443F" w14:textId="439D1C15" w:rsidR="00781638" w:rsidRDefault="008739DB" w:rsidP="002677CF">
            <w:r>
              <w:t>Analiza dyskursu cyfrowego</w:t>
            </w:r>
          </w:p>
        </w:tc>
        <w:tc>
          <w:tcPr>
            <w:tcW w:w="5824" w:type="dxa"/>
            <w:vAlign w:val="center"/>
          </w:tcPr>
          <w:p w14:paraId="265009E4" w14:textId="2B614D53" w:rsidR="00781638" w:rsidRDefault="008739DB" w:rsidP="002677CF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679843F8" w14:textId="1C550692" w:rsidR="00781638" w:rsidRDefault="00B21F28" w:rsidP="002677CF">
            <w:r>
              <w:t>224P</w:t>
            </w:r>
          </w:p>
        </w:tc>
      </w:tr>
      <w:tr w:rsidR="00FB28F9" w14:paraId="2DEB97E3" w14:textId="77777777" w:rsidTr="0019728E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068D198E" w14:textId="6C85D252" w:rsidR="00FB28F9" w:rsidRDefault="00E66906" w:rsidP="000C22AC">
            <w:bookmarkStart w:id="25" w:name="_Hlk94968040"/>
            <w:r>
              <w:t>IIISPS</w:t>
            </w:r>
          </w:p>
        </w:tc>
        <w:tc>
          <w:tcPr>
            <w:tcW w:w="1355" w:type="dxa"/>
            <w:vAlign w:val="center"/>
          </w:tcPr>
          <w:p w14:paraId="6E1A16A7" w14:textId="04C82DFC" w:rsidR="00FB28F9" w:rsidRDefault="00263E66" w:rsidP="000C22AC">
            <w:r>
              <w:t>13:15-14:45</w:t>
            </w:r>
          </w:p>
        </w:tc>
        <w:tc>
          <w:tcPr>
            <w:tcW w:w="6362" w:type="dxa"/>
            <w:vAlign w:val="center"/>
          </w:tcPr>
          <w:p w14:paraId="79E3FC1A" w14:textId="19E3BAFC" w:rsidR="00FB28F9" w:rsidRDefault="00B21F28" w:rsidP="000C22AC">
            <w:r>
              <w:t>Techniki i narzędzia PR</w:t>
            </w:r>
          </w:p>
        </w:tc>
        <w:tc>
          <w:tcPr>
            <w:tcW w:w="5824" w:type="dxa"/>
            <w:vAlign w:val="center"/>
          </w:tcPr>
          <w:p w14:paraId="3A4B5FF7" w14:textId="6064BFC8" w:rsidR="00FB28F9" w:rsidRDefault="00B21F28" w:rsidP="000C22AC">
            <w:r>
              <w:t>mgr Bartosz Pietryka</w:t>
            </w:r>
          </w:p>
        </w:tc>
        <w:tc>
          <w:tcPr>
            <w:tcW w:w="936" w:type="dxa"/>
            <w:vAlign w:val="center"/>
          </w:tcPr>
          <w:p w14:paraId="78AD5D92" w14:textId="146CF464" w:rsidR="00FB28F9" w:rsidRDefault="00B21F28" w:rsidP="000C22AC">
            <w:r>
              <w:t>224P</w:t>
            </w:r>
          </w:p>
        </w:tc>
      </w:tr>
      <w:bookmarkEnd w:id="25"/>
    </w:tbl>
    <w:p w14:paraId="4ACB9F5B" w14:textId="02CAAE3D" w:rsidR="32931531" w:rsidRDefault="32931531"/>
    <w:p w14:paraId="6CE23A04" w14:textId="77777777" w:rsidR="00837C4C" w:rsidRPr="00FF4B28" w:rsidRDefault="00837C4C" w:rsidP="00837C4C">
      <w:pPr>
        <w:rPr>
          <w:b/>
          <w:bCs/>
        </w:rPr>
      </w:pPr>
    </w:p>
    <w:p w14:paraId="3DD8A789" w14:textId="77777777" w:rsidR="00837C4C" w:rsidRDefault="00837C4C" w:rsidP="00837C4C"/>
    <w:p w14:paraId="3BA004D1" w14:textId="06F91871" w:rsidR="00837C4C" w:rsidRPr="00FF4B28" w:rsidRDefault="008301D9" w:rsidP="00837C4C">
      <w:pPr>
        <w:rPr>
          <w:b/>
          <w:bCs/>
        </w:rPr>
      </w:pPr>
      <w:r>
        <w:rPr>
          <w:b/>
          <w:bCs/>
        </w:rPr>
        <w:t>10</w:t>
      </w:r>
      <w:r w:rsidR="008A1674">
        <w:rPr>
          <w:b/>
          <w:bCs/>
        </w:rPr>
        <w:t>.05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F458A3" w14:paraId="5E470328" w14:textId="344A2A25" w:rsidTr="003677BF">
        <w:trPr>
          <w:trHeight w:val="567"/>
        </w:trPr>
        <w:tc>
          <w:tcPr>
            <w:tcW w:w="911" w:type="dxa"/>
            <w:vAlign w:val="center"/>
          </w:tcPr>
          <w:p w14:paraId="04E59BCC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7969ABA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67BAC58F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0339DFB0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1C3F9680" w14:textId="17BED61F" w:rsidR="00A217F6" w:rsidRPr="00F458A3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CB6C03" w:rsidRPr="00A71659" w14:paraId="34201092" w14:textId="77777777" w:rsidTr="003677BF">
        <w:trPr>
          <w:trHeight w:val="567"/>
        </w:trPr>
        <w:tc>
          <w:tcPr>
            <w:tcW w:w="911" w:type="dxa"/>
            <w:vAlign w:val="center"/>
          </w:tcPr>
          <w:p w14:paraId="065E619B" w14:textId="77777777" w:rsidR="00CB6C03" w:rsidRDefault="00CB6C03" w:rsidP="00A67BE9">
            <w:r>
              <w:t>IISPS</w:t>
            </w:r>
          </w:p>
        </w:tc>
        <w:tc>
          <w:tcPr>
            <w:tcW w:w="1355" w:type="dxa"/>
            <w:vAlign w:val="center"/>
          </w:tcPr>
          <w:p w14:paraId="6DD33D37" w14:textId="3C84D349" w:rsidR="00CB6C03" w:rsidRDefault="00FE2953" w:rsidP="00A67BE9">
            <w:r>
              <w:t>09:45</w:t>
            </w:r>
            <w:r w:rsidR="00D374D4">
              <w:t>-12:45</w:t>
            </w:r>
          </w:p>
        </w:tc>
        <w:tc>
          <w:tcPr>
            <w:tcW w:w="6362" w:type="dxa"/>
            <w:vAlign w:val="center"/>
          </w:tcPr>
          <w:p w14:paraId="5BE052E0" w14:textId="77777777" w:rsidR="00CB6C03" w:rsidRDefault="00CB6C03" w:rsidP="00A67BE9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47D84ACB" w14:textId="77777777" w:rsidR="00CB6C03" w:rsidRDefault="00CB6C03" w:rsidP="00A67BE9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4FBA2B68" w14:textId="77777777" w:rsidR="00CB6C03" w:rsidRDefault="00CB6C03" w:rsidP="00A67BE9">
            <w:r>
              <w:t>129</w:t>
            </w:r>
          </w:p>
        </w:tc>
      </w:tr>
      <w:tr w:rsidR="007C2005" w:rsidRPr="00A71659" w14:paraId="16A89163" w14:textId="77777777" w:rsidTr="003677BF">
        <w:trPr>
          <w:trHeight w:val="567"/>
        </w:trPr>
        <w:tc>
          <w:tcPr>
            <w:tcW w:w="911" w:type="dxa"/>
            <w:vAlign w:val="center"/>
          </w:tcPr>
          <w:p w14:paraId="40E413D9" w14:textId="351B8420" w:rsidR="007C2005" w:rsidRPr="00A71659" w:rsidRDefault="00E26594" w:rsidP="002163C9">
            <w:r>
              <w:t>IISPS</w:t>
            </w:r>
          </w:p>
        </w:tc>
        <w:tc>
          <w:tcPr>
            <w:tcW w:w="1355" w:type="dxa"/>
            <w:vAlign w:val="center"/>
          </w:tcPr>
          <w:p w14:paraId="08DA4D9E" w14:textId="58050ADF" w:rsidR="007C2005" w:rsidRPr="00A71659" w:rsidRDefault="00D374D4" w:rsidP="002163C9">
            <w:r>
              <w:t>13:00-15:15</w:t>
            </w:r>
          </w:p>
        </w:tc>
        <w:tc>
          <w:tcPr>
            <w:tcW w:w="6362" w:type="dxa"/>
            <w:vAlign w:val="center"/>
          </w:tcPr>
          <w:p w14:paraId="39E05B73" w14:textId="7A108501" w:rsidR="007C2005" w:rsidRPr="00A71659" w:rsidRDefault="00E26594" w:rsidP="002163C9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6F211554" w14:textId="25D1B405" w:rsidR="007C2005" w:rsidRPr="00A71659" w:rsidRDefault="00E26594" w:rsidP="002163C9">
            <w:r>
              <w:t>mgr Maciej Różański</w:t>
            </w:r>
          </w:p>
        </w:tc>
        <w:tc>
          <w:tcPr>
            <w:tcW w:w="936" w:type="dxa"/>
            <w:vAlign w:val="center"/>
          </w:tcPr>
          <w:p w14:paraId="633C2D73" w14:textId="0561B689" w:rsidR="007C2005" w:rsidRDefault="00815214" w:rsidP="002163C9">
            <w:r>
              <w:t>129</w:t>
            </w:r>
          </w:p>
        </w:tc>
      </w:tr>
      <w:tr w:rsidR="008B2B0B" w14:paraId="40CE7FFD" w14:textId="77777777" w:rsidTr="003677BF">
        <w:trPr>
          <w:trHeight w:val="567"/>
        </w:trPr>
        <w:tc>
          <w:tcPr>
            <w:tcW w:w="911" w:type="dxa"/>
            <w:vAlign w:val="center"/>
          </w:tcPr>
          <w:p w14:paraId="6E416574" w14:textId="77777777" w:rsidR="008B2B0B" w:rsidRPr="00A71659" w:rsidRDefault="008B2B0B" w:rsidP="008B2B0B">
            <w:r>
              <w:t>IIISPS</w:t>
            </w:r>
          </w:p>
        </w:tc>
        <w:tc>
          <w:tcPr>
            <w:tcW w:w="1355" w:type="dxa"/>
            <w:vAlign w:val="center"/>
          </w:tcPr>
          <w:p w14:paraId="5DDE0A0D" w14:textId="47B664D8" w:rsidR="008B2B0B" w:rsidRPr="00A71659" w:rsidRDefault="00CB6C03" w:rsidP="008B2B0B">
            <w:r>
              <w:t>10:00-12:15</w:t>
            </w:r>
          </w:p>
        </w:tc>
        <w:tc>
          <w:tcPr>
            <w:tcW w:w="6362" w:type="dxa"/>
            <w:vAlign w:val="center"/>
          </w:tcPr>
          <w:p w14:paraId="2A3478C1" w14:textId="77777777" w:rsidR="008B2B0B" w:rsidRPr="00A71659" w:rsidRDefault="008B2B0B" w:rsidP="008B2B0B">
            <w:r>
              <w:t>Wielojęzyczność</w:t>
            </w:r>
          </w:p>
        </w:tc>
        <w:tc>
          <w:tcPr>
            <w:tcW w:w="5824" w:type="dxa"/>
            <w:vAlign w:val="center"/>
          </w:tcPr>
          <w:p w14:paraId="3A094A66" w14:textId="77777777" w:rsidR="008B2B0B" w:rsidRPr="00A71659" w:rsidRDefault="008B2B0B" w:rsidP="008B2B0B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1177ED12" w14:textId="157CB7D5" w:rsidR="008B2B0B" w:rsidRDefault="00815214" w:rsidP="008B2B0B">
            <w:r>
              <w:t>224P</w:t>
            </w:r>
          </w:p>
        </w:tc>
      </w:tr>
      <w:tr w:rsidR="00CB6C03" w14:paraId="6E60A492" w14:textId="77777777" w:rsidTr="003677BF">
        <w:trPr>
          <w:trHeight w:val="567"/>
        </w:trPr>
        <w:tc>
          <w:tcPr>
            <w:tcW w:w="911" w:type="dxa"/>
            <w:vAlign w:val="center"/>
          </w:tcPr>
          <w:p w14:paraId="158C911D" w14:textId="77777777" w:rsidR="00CB6C03" w:rsidRDefault="00CB6C03" w:rsidP="00A67BE9">
            <w:r>
              <w:t>IIISPS</w:t>
            </w:r>
          </w:p>
        </w:tc>
        <w:tc>
          <w:tcPr>
            <w:tcW w:w="1355" w:type="dxa"/>
            <w:vAlign w:val="center"/>
          </w:tcPr>
          <w:p w14:paraId="4CA7CE37" w14:textId="4F545910" w:rsidR="00CB6C03" w:rsidRDefault="00CB6C03" w:rsidP="00A67BE9">
            <w:r>
              <w:t>12:30-15:30</w:t>
            </w:r>
          </w:p>
        </w:tc>
        <w:tc>
          <w:tcPr>
            <w:tcW w:w="6362" w:type="dxa"/>
            <w:vAlign w:val="center"/>
          </w:tcPr>
          <w:p w14:paraId="5C9EF529" w14:textId="77777777" w:rsidR="00CB6C03" w:rsidRDefault="00CB6C03" w:rsidP="00A67BE9">
            <w:r>
              <w:t>PNJA</w:t>
            </w:r>
          </w:p>
        </w:tc>
        <w:tc>
          <w:tcPr>
            <w:tcW w:w="5824" w:type="dxa"/>
            <w:vAlign w:val="center"/>
          </w:tcPr>
          <w:p w14:paraId="59301649" w14:textId="77777777" w:rsidR="00CB6C03" w:rsidRDefault="00CB6C03" w:rsidP="00A67BE9">
            <w:r>
              <w:t>mgr Łukasz Żuk</w:t>
            </w:r>
          </w:p>
        </w:tc>
        <w:tc>
          <w:tcPr>
            <w:tcW w:w="936" w:type="dxa"/>
            <w:vAlign w:val="center"/>
          </w:tcPr>
          <w:p w14:paraId="24D3DA0B" w14:textId="77777777" w:rsidR="00CB6C03" w:rsidRDefault="00CB6C03" w:rsidP="00A67BE9">
            <w:r>
              <w:t>224P</w:t>
            </w:r>
          </w:p>
        </w:tc>
      </w:tr>
    </w:tbl>
    <w:p w14:paraId="1D3E8FB6" w14:textId="77777777" w:rsidR="00837C4C" w:rsidRDefault="00837C4C" w:rsidP="00837C4C"/>
    <w:p w14:paraId="041BF49E" w14:textId="4D11F09D" w:rsidR="00837C4C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lastRenderedPageBreak/>
        <w:t xml:space="preserve">VII ZJAZD </w:t>
      </w:r>
      <w:r w:rsidR="008A1674">
        <w:rPr>
          <w:b/>
          <w:bCs/>
        </w:rPr>
        <w:t>2</w:t>
      </w:r>
      <w:r w:rsidR="001767C4">
        <w:rPr>
          <w:b/>
          <w:bCs/>
        </w:rPr>
        <w:t>9</w:t>
      </w:r>
      <w:r w:rsidR="008A1674">
        <w:rPr>
          <w:b/>
          <w:bCs/>
        </w:rPr>
        <w:t>.05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F458A3" w14:paraId="195182E9" w14:textId="10082CCD" w:rsidTr="00FA2E4D">
        <w:trPr>
          <w:trHeight w:val="567"/>
        </w:trPr>
        <w:tc>
          <w:tcPr>
            <w:tcW w:w="912" w:type="dxa"/>
            <w:vAlign w:val="center"/>
          </w:tcPr>
          <w:p w14:paraId="3F83F28E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3FD06AB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5CF59E71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55CC4A76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24AB7104" w14:textId="6E6E7308" w:rsidR="00A217F6" w:rsidRPr="00F458A3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5060ED" w:rsidRPr="00AF6C0B" w14:paraId="11A0AEF4" w14:textId="77777777" w:rsidTr="00FA2E4D">
        <w:trPr>
          <w:trHeight w:val="567"/>
        </w:trPr>
        <w:tc>
          <w:tcPr>
            <w:tcW w:w="912" w:type="dxa"/>
            <w:vAlign w:val="center"/>
          </w:tcPr>
          <w:p w14:paraId="251491CA" w14:textId="48132365" w:rsidR="005060ED" w:rsidRPr="00AF6C0B" w:rsidRDefault="005060ED" w:rsidP="00FF5598">
            <w:r w:rsidRPr="00AF6C0B">
              <w:t>IISPS</w:t>
            </w:r>
          </w:p>
        </w:tc>
        <w:tc>
          <w:tcPr>
            <w:tcW w:w="1355" w:type="dxa"/>
            <w:vAlign w:val="center"/>
          </w:tcPr>
          <w:p w14:paraId="2129C987" w14:textId="18355130" w:rsidR="005060ED" w:rsidRPr="00AF6C0B" w:rsidRDefault="002B2830" w:rsidP="00FF5598">
            <w:r>
              <w:t>16:45-18:15</w:t>
            </w:r>
          </w:p>
        </w:tc>
        <w:tc>
          <w:tcPr>
            <w:tcW w:w="6361" w:type="dxa"/>
            <w:vAlign w:val="center"/>
          </w:tcPr>
          <w:p w14:paraId="5B24FD09" w14:textId="366C285B" w:rsidR="005060ED" w:rsidRPr="00AF6C0B" w:rsidRDefault="009C0EC6" w:rsidP="00FF5598">
            <w:r w:rsidRPr="00AF6C0B">
              <w:t>Formy wypowiedzi pisemnej</w:t>
            </w:r>
          </w:p>
        </w:tc>
        <w:tc>
          <w:tcPr>
            <w:tcW w:w="5824" w:type="dxa"/>
            <w:vAlign w:val="center"/>
          </w:tcPr>
          <w:p w14:paraId="350C1691" w14:textId="3D4F64C8" w:rsidR="005060ED" w:rsidRPr="00AF6C0B" w:rsidRDefault="009C0EC6" w:rsidP="00FF5598">
            <w:r w:rsidRPr="00AF6C0B">
              <w:t>mgr Martyna Mikołajczak-Laszczuk</w:t>
            </w:r>
          </w:p>
        </w:tc>
        <w:tc>
          <w:tcPr>
            <w:tcW w:w="936" w:type="dxa"/>
            <w:vAlign w:val="center"/>
          </w:tcPr>
          <w:p w14:paraId="2BCA796A" w14:textId="58C2E8EB" w:rsidR="005060ED" w:rsidRPr="00AF6C0B" w:rsidRDefault="005654A3" w:rsidP="00EB2F6E">
            <w:r w:rsidRPr="00AF6C0B">
              <w:t>129</w:t>
            </w:r>
          </w:p>
        </w:tc>
      </w:tr>
      <w:tr w:rsidR="001F487D" w14:paraId="33E1E03D" w14:textId="77777777" w:rsidTr="00FA2E4D">
        <w:trPr>
          <w:trHeight w:val="567"/>
        </w:trPr>
        <w:tc>
          <w:tcPr>
            <w:tcW w:w="912" w:type="dxa"/>
            <w:vAlign w:val="center"/>
          </w:tcPr>
          <w:p w14:paraId="2F2F9441" w14:textId="08E802FB" w:rsidR="001F487D" w:rsidRDefault="005060ED" w:rsidP="00FE529B">
            <w:bookmarkStart w:id="26" w:name="_Hlk85984137"/>
            <w:r>
              <w:t>IISPS</w:t>
            </w:r>
          </w:p>
        </w:tc>
        <w:tc>
          <w:tcPr>
            <w:tcW w:w="1355" w:type="dxa"/>
            <w:vAlign w:val="center"/>
          </w:tcPr>
          <w:p w14:paraId="4F574619" w14:textId="0CB70215" w:rsidR="001F487D" w:rsidRDefault="005060ED" w:rsidP="00FE529B">
            <w:r>
              <w:t>18:30-20:00</w:t>
            </w:r>
          </w:p>
        </w:tc>
        <w:tc>
          <w:tcPr>
            <w:tcW w:w="6361" w:type="dxa"/>
            <w:vAlign w:val="center"/>
          </w:tcPr>
          <w:p w14:paraId="622907AB" w14:textId="553D310A" w:rsidR="001F487D" w:rsidRDefault="005060ED" w:rsidP="00FE529B">
            <w:r>
              <w:t>Literatura anglojęzyczna W</w:t>
            </w:r>
          </w:p>
        </w:tc>
        <w:tc>
          <w:tcPr>
            <w:tcW w:w="5824" w:type="dxa"/>
            <w:vAlign w:val="center"/>
          </w:tcPr>
          <w:p w14:paraId="5B181C1D" w14:textId="52855E10" w:rsidR="001F487D" w:rsidRDefault="005060ED" w:rsidP="00FE529B">
            <w:r>
              <w:t>dr Ewa Kroplewska-Kuśnierz</w:t>
            </w:r>
          </w:p>
        </w:tc>
        <w:tc>
          <w:tcPr>
            <w:tcW w:w="936" w:type="dxa"/>
            <w:vAlign w:val="center"/>
          </w:tcPr>
          <w:p w14:paraId="46FB5B14" w14:textId="3B1225C9" w:rsidR="001F487D" w:rsidRDefault="005060ED" w:rsidP="00FE529B">
            <w:r>
              <w:t>129</w:t>
            </w:r>
          </w:p>
        </w:tc>
      </w:tr>
      <w:tr w:rsidR="00E94FAA" w:rsidRPr="00A71659" w14:paraId="6EBF0610" w14:textId="77777777" w:rsidTr="00900478">
        <w:trPr>
          <w:trHeight w:val="567"/>
        </w:trPr>
        <w:tc>
          <w:tcPr>
            <w:tcW w:w="912" w:type="dxa"/>
            <w:vAlign w:val="center"/>
          </w:tcPr>
          <w:p w14:paraId="30E15422" w14:textId="77777777" w:rsidR="00E94FAA" w:rsidRDefault="00E94FAA" w:rsidP="00A67BE9">
            <w:r>
              <w:t>IIISPS</w:t>
            </w:r>
          </w:p>
        </w:tc>
        <w:tc>
          <w:tcPr>
            <w:tcW w:w="1355" w:type="dxa"/>
            <w:vAlign w:val="center"/>
          </w:tcPr>
          <w:p w14:paraId="4F657C8F" w14:textId="77777777" w:rsidR="00E94FAA" w:rsidRDefault="00E94FAA" w:rsidP="00A67BE9">
            <w:r>
              <w:t>16:30-18:45</w:t>
            </w:r>
          </w:p>
        </w:tc>
        <w:tc>
          <w:tcPr>
            <w:tcW w:w="6361" w:type="dxa"/>
            <w:vAlign w:val="center"/>
          </w:tcPr>
          <w:p w14:paraId="03685C7C" w14:textId="77777777" w:rsidR="00E94FAA" w:rsidRDefault="00E94FAA" w:rsidP="00A67BE9">
            <w:r>
              <w:t xml:space="preserve">Kreatywne mówienie </w:t>
            </w:r>
          </w:p>
        </w:tc>
        <w:tc>
          <w:tcPr>
            <w:tcW w:w="5824" w:type="dxa"/>
            <w:vAlign w:val="center"/>
          </w:tcPr>
          <w:p w14:paraId="55B0AF0D" w14:textId="77777777" w:rsidR="00E94FAA" w:rsidRDefault="00E94FAA" w:rsidP="00A67BE9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763873CA" w14:textId="77777777" w:rsidR="00E94FAA" w:rsidRDefault="00E94FAA" w:rsidP="00A67BE9">
            <w:r>
              <w:t>224P</w:t>
            </w:r>
          </w:p>
        </w:tc>
      </w:tr>
      <w:bookmarkEnd w:id="26"/>
    </w:tbl>
    <w:p w14:paraId="1E8C1440" w14:textId="77777777" w:rsidR="00837C4C" w:rsidRDefault="00837C4C" w:rsidP="00837C4C"/>
    <w:p w14:paraId="7EF19DC8" w14:textId="0AAC4021" w:rsidR="00837C4C" w:rsidRDefault="00596B0A" w:rsidP="00837C4C">
      <w:pPr>
        <w:rPr>
          <w:b/>
          <w:bCs/>
        </w:rPr>
      </w:pPr>
      <w:r>
        <w:rPr>
          <w:b/>
          <w:bCs/>
        </w:rPr>
        <w:t>30</w:t>
      </w:r>
      <w:r w:rsidR="008A1674">
        <w:rPr>
          <w:b/>
          <w:bCs/>
        </w:rPr>
        <w:t>.05</w:t>
      </w:r>
      <w:r w:rsidR="00837C4C" w:rsidRPr="00FF4B28">
        <w:rPr>
          <w:b/>
          <w:bCs/>
        </w:rPr>
        <w:t>.</w:t>
      </w:r>
      <w:r w:rsidR="00D97BEE">
        <w:rPr>
          <w:b/>
          <w:bCs/>
        </w:rPr>
        <w:t>2026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  <w:gridCol w:w="9"/>
      </w:tblGrid>
      <w:tr w:rsidR="00A217F6" w:rsidRPr="00F458A3" w14:paraId="5FD087AC" w14:textId="0FD06073" w:rsidTr="00FA2E4D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163F0D40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BEC1304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7AA22DDB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3AC62D9C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810E13C" w14:textId="14E72B89" w:rsidR="00A217F6" w:rsidRPr="00F458A3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FA2E4D" w:rsidRPr="003F0997" w14:paraId="78F2764F" w14:textId="77777777" w:rsidTr="00DF3824">
        <w:trPr>
          <w:trHeight w:val="567"/>
        </w:trPr>
        <w:tc>
          <w:tcPr>
            <w:tcW w:w="911" w:type="dxa"/>
            <w:vAlign w:val="center"/>
          </w:tcPr>
          <w:p w14:paraId="7A9DE716" w14:textId="77777777" w:rsidR="00FA2E4D" w:rsidRPr="003F0997" w:rsidRDefault="00FA2E4D" w:rsidP="008E135A">
            <w:r>
              <w:t>IISPS</w:t>
            </w:r>
          </w:p>
        </w:tc>
        <w:tc>
          <w:tcPr>
            <w:tcW w:w="1355" w:type="dxa"/>
            <w:vAlign w:val="center"/>
          </w:tcPr>
          <w:p w14:paraId="16B7212B" w14:textId="5B2F5C0E" w:rsidR="00FA2E4D" w:rsidRPr="003F0997" w:rsidRDefault="00FA2E4D" w:rsidP="008E135A">
            <w:r>
              <w:t>08:00-10:15</w:t>
            </w:r>
          </w:p>
        </w:tc>
        <w:tc>
          <w:tcPr>
            <w:tcW w:w="6362" w:type="dxa"/>
            <w:vAlign w:val="center"/>
          </w:tcPr>
          <w:p w14:paraId="0A8030F0" w14:textId="77777777" w:rsidR="00FA2E4D" w:rsidRPr="003F0997" w:rsidRDefault="00FA2E4D" w:rsidP="008E135A">
            <w:r>
              <w:t>Akwizycja języka AU</w:t>
            </w:r>
          </w:p>
        </w:tc>
        <w:tc>
          <w:tcPr>
            <w:tcW w:w="5824" w:type="dxa"/>
            <w:vAlign w:val="center"/>
          </w:tcPr>
          <w:p w14:paraId="72E21125" w14:textId="77777777" w:rsidR="00FA2E4D" w:rsidRPr="003F0997" w:rsidRDefault="00FA2E4D" w:rsidP="008E135A">
            <w:r>
              <w:t>mgr Paulina Ogórek</w:t>
            </w:r>
          </w:p>
        </w:tc>
        <w:tc>
          <w:tcPr>
            <w:tcW w:w="945" w:type="dxa"/>
            <w:gridSpan w:val="2"/>
            <w:vAlign w:val="center"/>
          </w:tcPr>
          <w:p w14:paraId="65B8ADDA" w14:textId="77777777" w:rsidR="00FA2E4D" w:rsidRPr="003F0997" w:rsidRDefault="00FA2E4D" w:rsidP="008E135A">
            <w:r>
              <w:t>129</w:t>
            </w:r>
          </w:p>
        </w:tc>
      </w:tr>
      <w:tr w:rsidR="00086FA3" w:rsidRPr="007B7141" w14:paraId="74D5F4C7" w14:textId="77777777" w:rsidTr="00FA2E4D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20B882F1" w14:textId="37AE3AA5" w:rsidR="00086FA3" w:rsidRDefault="008723E8" w:rsidP="00594F57">
            <w:r>
              <w:t>IISPS</w:t>
            </w:r>
          </w:p>
        </w:tc>
        <w:tc>
          <w:tcPr>
            <w:tcW w:w="1355" w:type="dxa"/>
            <w:vAlign w:val="center"/>
          </w:tcPr>
          <w:p w14:paraId="61841F68" w14:textId="4E7F61B6" w:rsidR="00086FA3" w:rsidRDefault="00086FA3" w:rsidP="00594F57">
            <w:r>
              <w:t>10:30-</w:t>
            </w:r>
            <w:r w:rsidR="008723E8">
              <w:t>13:30</w:t>
            </w:r>
          </w:p>
        </w:tc>
        <w:tc>
          <w:tcPr>
            <w:tcW w:w="6362" w:type="dxa"/>
            <w:vAlign w:val="center"/>
          </w:tcPr>
          <w:p w14:paraId="24B5BA0A" w14:textId="3EF41144" w:rsidR="00086FA3" w:rsidRDefault="008723E8" w:rsidP="00594F57">
            <w:r>
              <w:t>Literatura anglojęzyczna ĆW</w:t>
            </w:r>
          </w:p>
        </w:tc>
        <w:tc>
          <w:tcPr>
            <w:tcW w:w="5824" w:type="dxa"/>
            <w:vAlign w:val="center"/>
          </w:tcPr>
          <w:p w14:paraId="6AAEE2A1" w14:textId="66D8207A" w:rsidR="00086FA3" w:rsidRDefault="008723E8" w:rsidP="00594F57">
            <w:r>
              <w:t>dr Ewa Kroplewska-Kuśnierz</w:t>
            </w:r>
          </w:p>
        </w:tc>
        <w:tc>
          <w:tcPr>
            <w:tcW w:w="936" w:type="dxa"/>
            <w:vAlign w:val="center"/>
          </w:tcPr>
          <w:p w14:paraId="523921E3" w14:textId="68EC6366" w:rsidR="00086FA3" w:rsidRDefault="00494F01" w:rsidP="00594F57">
            <w:r>
              <w:t>129</w:t>
            </w:r>
          </w:p>
        </w:tc>
      </w:tr>
      <w:tr w:rsidR="00B343B6" w:rsidRPr="007B7141" w14:paraId="37C3AC22" w14:textId="77777777" w:rsidTr="00FA2E4D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59B5D18E" w14:textId="7A4F3CBE" w:rsidR="00B343B6" w:rsidRPr="007B7141" w:rsidRDefault="00C62585" w:rsidP="00594F57">
            <w:r>
              <w:t>IISPS</w:t>
            </w:r>
          </w:p>
        </w:tc>
        <w:tc>
          <w:tcPr>
            <w:tcW w:w="1355" w:type="dxa"/>
            <w:vAlign w:val="center"/>
          </w:tcPr>
          <w:p w14:paraId="2F351877" w14:textId="14C13895" w:rsidR="00B343B6" w:rsidRPr="007B7141" w:rsidRDefault="008723E8" w:rsidP="00594F57">
            <w:r>
              <w:t>13:45-</w:t>
            </w:r>
            <w:r w:rsidR="00B65211">
              <w:t>15:15</w:t>
            </w:r>
          </w:p>
        </w:tc>
        <w:tc>
          <w:tcPr>
            <w:tcW w:w="6362" w:type="dxa"/>
            <w:vAlign w:val="center"/>
          </w:tcPr>
          <w:p w14:paraId="22F86BF1" w14:textId="5224E316" w:rsidR="00B343B6" w:rsidRPr="007B7141" w:rsidRDefault="0093684A" w:rsidP="00594F57">
            <w:r>
              <w:t xml:space="preserve">Gramatyka preskryptywna </w:t>
            </w:r>
          </w:p>
        </w:tc>
        <w:tc>
          <w:tcPr>
            <w:tcW w:w="5824" w:type="dxa"/>
            <w:vAlign w:val="center"/>
          </w:tcPr>
          <w:p w14:paraId="2F51C6CE" w14:textId="59679057" w:rsidR="00B343B6" w:rsidRPr="007B7141" w:rsidRDefault="0093684A" w:rsidP="00594F57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6F44A6E6" w14:textId="0E58CB5F" w:rsidR="00B343B6" w:rsidRPr="007B7141" w:rsidRDefault="00F52B7E" w:rsidP="00594F57">
            <w:r>
              <w:t>129</w:t>
            </w:r>
          </w:p>
        </w:tc>
      </w:tr>
      <w:tr w:rsidR="00471718" w14:paraId="53FC538D" w14:textId="77777777" w:rsidTr="00FA2E4D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76746310" w14:textId="79BFFB5E" w:rsidR="00471718" w:rsidRDefault="00C62585" w:rsidP="00594F57">
            <w:r>
              <w:t>IISPS</w:t>
            </w:r>
          </w:p>
        </w:tc>
        <w:tc>
          <w:tcPr>
            <w:tcW w:w="1355" w:type="dxa"/>
            <w:vAlign w:val="center"/>
          </w:tcPr>
          <w:p w14:paraId="6A095838" w14:textId="5F6FC6F4" w:rsidR="00471718" w:rsidRDefault="00B65211" w:rsidP="00594F57">
            <w:r>
              <w:t>15:30-19:15</w:t>
            </w:r>
          </w:p>
        </w:tc>
        <w:tc>
          <w:tcPr>
            <w:tcW w:w="6362" w:type="dxa"/>
            <w:vAlign w:val="center"/>
          </w:tcPr>
          <w:p w14:paraId="038A3C7B" w14:textId="0BDBBB35" w:rsidR="00471718" w:rsidRDefault="006A7F40" w:rsidP="00594F57">
            <w:r>
              <w:t>PNJA</w:t>
            </w:r>
          </w:p>
        </w:tc>
        <w:tc>
          <w:tcPr>
            <w:tcW w:w="5824" w:type="dxa"/>
            <w:vAlign w:val="center"/>
          </w:tcPr>
          <w:p w14:paraId="693EEFE1" w14:textId="47DC1BBD" w:rsidR="00471718" w:rsidRDefault="006A7F40" w:rsidP="00594F57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2E858998" w14:textId="04ED4E5D" w:rsidR="00471718" w:rsidRDefault="00F52B7E" w:rsidP="00594F57">
            <w:r>
              <w:t>129</w:t>
            </w:r>
          </w:p>
        </w:tc>
      </w:tr>
      <w:tr w:rsidR="00FC1854" w14:paraId="38BA1319" w14:textId="77777777" w:rsidTr="00AE52C3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6B7B65EA" w14:textId="77777777" w:rsidR="00FC1854" w:rsidRDefault="00FC1854" w:rsidP="00AE52C3">
            <w:r>
              <w:t>IIISPS</w:t>
            </w:r>
          </w:p>
        </w:tc>
        <w:tc>
          <w:tcPr>
            <w:tcW w:w="1355" w:type="dxa"/>
            <w:vAlign w:val="center"/>
          </w:tcPr>
          <w:p w14:paraId="7801AB21" w14:textId="77777777" w:rsidR="00FC1854" w:rsidRDefault="00FC1854" w:rsidP="00AE52C3">
            <w:r>
              <w:t>08:45-10:15</w:t>
            </w:r>
          </w:p>
        </w:tc>
        <w:tc>
          <w:tcPr>
            <w:tcW w:w="6362" w:type="dxa"/>
            <w:vAlign w:val="center"/>
          </w:tcPr>
          <w:p w14:paraId="730F0B32" w14:textId="77777777" w:rsidR="00FC1854" w:rsidRDefault="00FC1854" w:rsidP="00AE52C3">
            <w:r>
              <w:t>Seminarium licencjackie</w:t>
            </w:r>
          </w:p>
        </w:tc>
        <w:tc>
          <w:tcPr>
            <w:tcW w:w="5824" w:type="dxa"/>
            <w:vAlign w:val="center"/>
          </w:tcPr>
          <w:p w14:paraId="232D60E5" w14:textId="13619D79" w:rsidR="00FC1854" w:rsidRDefault="00FC1854" w:rsidP="00AE52C3">
            <w:r>
              <w:t>dr Marta Gierczyńska</w:t>
            </w:r>
          </w:p>
        </w:tc>
        <w:tc>
          <w:tcPr>
            <w:tcW w:w="936" w:type="dxa"/>
            <w:vAlign w:val="center"/>
          </w:tcPr>
          <w:p w14:paraId="1EEB020B" w14:textId="77777777" w:rsidR="00FC1854" w:rsidRDefault="00FC1854" w:rsidP="00AE52C3">
            <w:r>
              <w:t>224P</w:t>
            </w:r>
          </w:p>
        </w:tc>
      </w:tr>
      <w:tr w:rsidR="00625B89" w14:paraId="5BE590C6" w14:textId="77777777" w:rsidTr="00AE52C3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213A7C80" w14:textId="77777777" w:rsidR="00625B89" w:rsidRDefault="00625B89" w:rsidP="00AE52C3">
            <w:r>
              <w:t>IIISPS</w:t>
            </w:r>
          </w:p>
        </w:tc>
        <w:tc>
          <w:tcPr>
            <w:tcW w:w="1355" w:type="dxa"/>
            <w:vAlign w:val="center"/>
          </w:tcPr>
          <w:p w14:paraId="5BC70281" w14:textId="78105582" w:rsidR="00625B89" w:rsidRDefault="00FC1854" w:rsidP="00AE52C3">
            <w:r>
              <w:t>10:30-</w:t>
            </w:r>
            <w:r w:rsidR="00625B89">
              <w:t>13:30</w:t>
            </w:r>
          </w:p>
        </w:tc>
        <w:tc>
          <w:tcPr>
            <w:tcW w:w="6362" w:type="dxa"/>
            <w:vAlign w:val="center"/>
          </w:tcPr>
          <w:p w14:paraId="7CB7FE0E" w14:textId="77777777" w:rsidR="00625B89" w:rsidRDefault="00625B89" w:rsidP="00AE52C3">
            <w:r>
              <w:t xml:space="preserve">Gramatyka preskryptywna </w:t>
            </w:r>
          </w:p>
        </w:tc>
        <w:tc>
          <w:tcPr>
            <w:tcW w:w="5824" w:type="dxa"/>
            <w:vAlign w:val="center"/>
          </w:tcPr>
          <w:p w14:paraId="399A4E35" w14:textId="77777777" w:rsidR="00625B89" w:rsidRDefault="00625B89" w:rsidP="00AE52C3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6FB7091D" w14:textId="77777777" w:rsidR="00625B89" w:rsidRDefault="00625B89" w:rsidP="00AE52C3">
            <w:r>
              <w:t>224P</w:t>
            </w:r>
          </w:p>
        </w:tc>
      </w:tr>
      <w:tr w:rsidR="00D9669F" w14:paraId="4D13BD08" w14:textId="77777777" w:rsidTr="00AE52C3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7B820E25" w14:textId="61D76393" w:rsidR="00D9669F" w:rsidRDefault="00D9669F" w:rsidP="00AE52C3">
            <w:r>
              <w:t>IIISPS</w:t>
            </w:r>
          </w:p>
        </w:tc>
        <w:tc>
          <w:tcPr>
            <w:tcW w:w="1355" w:type="dxa"/>
            <w:vAlign w:val="center"/>
          </w:tcPr>
          <w:p w14:paraId="4765A8D6" w14:textId="2463D8C0" w:rsidR="00D9669F" w:rsidRDefault="00931E28" w:rsidP="00AE52C3">
            <w:r>
              <w:t>13:45-15:15</w:t>
            </w:r>
          </w:p>
        </w:tc>
        <w:tc>
          <w:tcPr>
            <w:tcW w:w="6362" w:type="dxa"/>
            <w:vAlign w:val="center"/>
          </w:tcPr>
          <w:p w14:paraId="220AFC46" w14:textId="577469BF" w:rsidR="00D9669F" w:rsidRDefault="00931E28" w:rsidP="00AE52C3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1A7CDDCD" w14:textId="71BE3418" w:rsidR="00D9669F" w:rsidRDefault="00931E28" w:rsidP="00AE52C3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4355C92E" w14:textId="47901681" w:rsidR="00D9669F" w:rsidRDefault="00931E28" w:rsidP="00AE52C3">
            <w:r>
              <w:t>224P</w:t>
            </w:r>
          </w:p>
        </w:tc>
      </w:tr>
      <w:tr w:rsidR="00A217F6" w14:paraId="5D92CDBC" w14:textId="636CF949" w:rsidTr="00FA2E4D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34578FB0" w14:textId="32651C96" w:rsidR="00A217F6" w:rsidRDefault="00F300C5" w:rsidP="00594F57">
            <w:r>
              <w:t>IIISPS</w:t>
            </w:r>
          </w:p>
        </w:tc>
        <w:tc>
          <w:tcPr>
            <w:tcW w:w="1355" w:type="dxa"/>
            <w:vAlign w:val="center"/>
          </w:tcPr>
          <w:p w14:paraId="1E301301" w14:textId="4B2A41D6" w:rsidR="00A217F6" w:rsidRDefault="00DA5438" w:rsidP="00594F57">
            <w:r>
              <w:t>15:30-17:45</w:t>
            </w:r>
          </w:p>
        </w:tc>
        <w:tc>
          <w:tcPr>
            <w:tcW w:w="6362" w:type="dxa"/>
            <w:vAlign w:val="center"/>
          </w:tcPr>
          <w:p w14:paraId="3555CC74" w14:textId="5B29B68A" w:rsidR="00A217F6" w:rsidRDefault="00494F01" w:rsidP="00594F57">
            <w:r>
              <w:t>Techniki i narzędzia PR</w:t>
            </w:r>
          </w:p>
        </w:tc>
        <w:tc>
          <w:tcPr>
            <w:tcW w:w="5824" w:type="dxa"/>
            <w:vAlign w:val="center"/>
          </w:tcPr>
          <w:p w14:paraId="379155BC" w14:textId="49A2DB6C" w:rsidR="00A217F6" w:rsidRDefault="00494F01" w:rsidP="00594F57">
            <w:r>
              <w:t>mgr Bartosz Pietryka</w:t>
            </w:r>
          </w:p>
        </w:tc>
        <w:tc>
          <w:tcPr>
            <w:tcW w:w="936" w:type="dxa"/>
            <w:vAlign w:val="center"/>
          </w:tcPr>
          <w:p w14:paraId="66A446A0" w14:textId="60F322AE" w:rsidR="00A217F6" w:rsidRDefault="00494F01" w:rsidP="00594F57">
            <w:r>
              <w:t>224P</w:t>
            </w:r>
          </w:p>
        </w:tc>
      </w:tr>
    </w:tbl>
    <w:p w14:paraId="5C2F5230" w14:textId="77777777" w:rsidR="00837C4C" w:rsidRPr="00FF4B28" w:rsidRDefault="00837C4C" w:rsidP="00837C4C">
      <w:pPr>
        <w:rPr>
          <w:b/>
          <w:bCs/>
        </w:rPr>
      </w:pPr>
    </w:p>
    <w:p w14:paraId="1E70D727" w14:textId="508F4D77" w:rsidR="00837C4C" w:rsidRPr="00FF4B28" w:rsidRDefault="00596B0A" w:rsidP="00837C4C">
      <w:pPr>
        <w:rPr>
          <w:b/>
          <w:bCs/>
        </w:rPr>
      </w:pPr>
      <w:r>
        <w:rPr>
          <w:b/>
          <w:bCs/>
        </w:rPr>
        <w:t>31</w:t>
      </w:r>
      <w:r w:rsidR="008A1674">
        <w:rPr>
          <w:b/>
          <w:bCs/>
        </w:rPr>
        <w:t>.05</w:t>
      </w:r>
      <w:r w:rsidR="00837C4C" w:rsidRPr="00FF4B28">
        <w:rPr>
          <w:b/>
          <w:bCs/>
        </w:rPr>
        <w:t>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31130C" w14:paraId="77B01465" w14:textId="7270880C" w:rsidTr="005F3D04">
        <w:trPr>
          <w:trHeight w:val="567"/>
        </w:trPr>
        <w:tc>
          <w:tcPr>
            <w:tcW w:w="912" w:type="dxa"/>
            <w:vAlign w:val="center"/>
          </w:tcPr>
          <w:p w14:paraId="69FAB33B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1BAC3E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04F9B30F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7A5706E2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2201B3C" w14:textId="1F609AC4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494F01" w:rsidRPr="00736418" w14:paraId="338F6377" w14:textId="77777777" w:rsidTr="005F3D04">
        <w:trPr>
          <w:trHeight w:val="567"/>
        </w:trPr>
        <w:tc>
          <w:tcPr>
            <w:tcW w:w="912" w:type="dxa"/>
            <w:vAlign w:val="center"/>
          </w:tcPr>
          <w:p w14:paraId="4BC32441" w14:textId="5ACBDB9B" w:rsidR="00494F01" w:rsidRPr="00736418" w:rsidRDefault="00494F01" w:rsidP="00FF5598">
            <w:r w:rsidRPr="00736418"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1852C262" w14:textId="66275565" w:rsidR="00494F01" w:rsidRPr="00736418" w:rsidRDefault="005F3D04" w:rsidP="00FF5598">
            <w:r>
              <w:t>08:</w:t>
            </w:r>
            <w:r w:rsidR="009E4803">
              <w:t>15</w:t>
            </w:r>
            <w:r>
              <w:t>-10:</w:t>
            </w:r>
            <w:r w:rsidR="009E4803">
              <w:t>30</w:t>
            </w:r>
          </w:p>
        </w:tc>
        <w:tc>
          <w:tcPr>
            <w:tcW w:w="6361" w:type="dxa"/>
            <w:vAlign w:val="center"/>
          </w:tcPr>
          <w:p w14:paraId="39F7EB3D" w14:textId="10FC2D2B" w:rsidR="00494F01" w:rsidRPr="00736418" w:rsidRDefault="00D9669F" w:rsidP="00FF5598">
            <w:r w:rsidRPr="00736418">
              <w:t>Kreatywne mówienie</w:t>
            </w:r>
          </w:p>
        </w:tc>
        <w:tc>
          <w:tcPr>
            <w:tcW w:w="5824" w:type="dxa"/>
            <w:vAlign w:val="center"/>
          </w:tcPr>
          <w:p w14:paraId="7708617E" w14:textId="03658926" w:rsidR="00494F01" w:rsidRPr="00736418" w:rsidRDefault="00B619F5" w:rsidP="00FF5598">
            <w:r w:rsidRPr="00736418">
              <w:t>mgr Maciej Różański</w:t>
            </w:r>
          </w:p>
        </w:tc>
        <w:tc>
          <w:tcPr>
            <w:tcW w:w="936" w:type="dxa"/>
            <w:vAlign w:val="center"/>
          </w:tcPr>
          <w:p w14:paraId="179112EA" w14:textId="734B8780" w:rsidR="00494F01" w:rsidRPr="00736418" w:rsidRDefault="009B345C" w:rsidP="00EB2F6E">
            <w:r w:rsidRPr="00736418">
              <w:t>129</w:t>
            </w:r>
          </w:p>
        </w:tc>
      </w:tr>
      <w:tr w:rsidR="005F3D04" w14:paraId="4BD027A6" w14:textId="77777777" w:rsidTr="00420B90">
        <w:trPr>
          <w:trHeight w:val="567"/>
        </w:trPr>
        <w:tc>
          <w:tcPr>
            <w:tcW w:w="912" w:type="dxa"/>
            <w:vAlign w:val="center"/>
          </w:tcPr>
          <w:p w14:paraId="1D121C38" w14:textId="77777777" w:rsidR="005F3D04" w:rsidRDefault="005F3D04" w:rsidP="00420B90">
            <w:r>
              <w:t>IISPS</w:t>
            </w:r>
          </w:p>
        </w:tc>
        <w:tc>
          <w:tcPr>
            <w:tcW w:w="1355" w:type="dxa"/>
            <w:vAlign w:val="center"/>
          </w:tcPr>
          <w:p w14:paraId="5AD14EAF" w14:textId="6F1922AD" w:rsidR="005F3D04" w:rsidRDefault="005F3D04" w:rsidP="00420B90">
            <w:r>
              <w:t>10:</w:t>
            </w:r>
            <w:r w:rsidR="009E4803">
              <w:t>45</w:t>
            </w:r>
            <w:r>
              <w:t>-12:</w:t>
            </w:r>
            <w:r w:rsidR="009E4803">
              <w:t>15</w:t>
            </w:r>
          </w:p>
        </w:tc>
        <w:tc>
          <w:tcPr>
            <w:tcW w:w="6361" w:type="dxa"/>
            <w:vAlign w:val="center"/>
          </w:tcPr>
          <w:p w14:paraId="2AC46E36" w14:textId="77777777" w:rsidR="005F3D04" w:rsidRDefault="005F3D04" w:rsidP="00420B90">
            <w:r>
              <w:t>Akwizycja języka W</w:t>
            </w:r>
          </w:p>
        </w:tc>
        <w:tc>
          <w:tcPr>
            <w:tcW w:w="5824" w:type="dxa"/>
            <w:vAlign w:val="center"/>
          </w:tcPr>
          <w:p w14:paraId="4CC4D0E7" w14:textId="77777777" w:rsidR="005F3D04" w:rsidRDefault="005F3D04" w:rsidP="00420B90">
            <w:r>
              <w:t>prof. Adriana Biedroń</w:t>
            </w:r>
          </w:p>
        </w:tc>
        <w:tc>
          <w:tcPr>
            <w:tcW w:w="936" w:type="dxa"/>
            <w:vAlign w:val="center"/>
          </w:tcPr>
          <w:p w14:paraId="358F0C1B" w14:textId="77777777" w:rsidR="005F3D04" w:rsidRDefault="005F3D04" w:rsidP="00420B90">
            <w:r>
              <w:t>129</w:t>
            </w:r>
          </w:p>
        </w:tc>
      </w:tr>
      <w:tr w:rsidR="00B619F5" w:rsidRPr="00736418" w14:paraId="5AF4300B" w14:textId="77777777" w:rsidTr="005F3D04">
        <w:trPr>
          <w:trHeight w:val="567"/>
        </w:trPr>
        <w:tc>
          <w:tcPr>
            <w:tcW w:w="912" w:type="dxa"/>
            <w:vAlign w:val="center"/>
          </w:tcPr>
          <w:p w14:paraId="20FCF67E" w14:textId="3E6E5352" w:rsidR="00B619F5" w:rsidRPr="00736418" w:rsidRDefault="00B619F5" w:rsidP="00FF5598">
            <w:r w:rsidRPr="00736418">
              <w:t>IISPS</w:t>
            </w:r>
          </w:p>
        </w:tc>
        <w:tc>
          <w:tcPr>
            <w:tcW w:w="1355" w:type="dxa"/>
            <w:vAlign w:val="center"/>
          </w:tcPr>
          <w:p w14:paraId="2388F20D" w14:textId="60F574A7" w:rsidR="00B619F5" w:rsidRPr="00736418" w:rsidRDefault="009E4803" w:rsidP="00FF5598">
            <w:r>
              <w:t>12:30-17:00</w:t>
            </w:r>
          </w:p>
        </w:tc>
        <w:tc>
          <w:tcPr>
            <w:tcW w:w="6361" w:type="dxa"/>
            <w:vAlign w:val="center"/>
          </w:tcPr>
          <w:p w14:paraId="57BAB1FD" w14:textId="32F12753" w:rsidR="00B619F5" w:rsidRPr="00736418" w:rsidRDefault="001D4398" w:rsidP="00FF5598">
            <w:r w:rsidRPr="00736418">
              <w:t>PNJA</w:t>
            </w:r>
          </w:p>
        </w:tc>
        <w:tc>
          <w:tcPr>
            <w:tcW w:w="5824" w:type="dxa"/>
            <w:vAlign w:val="center"/>
          </w:tcPr>
          <w:p w14:paraId="304B2BE0" w14:textId="206B0B5F" w:rsidR="00B619F5" w:rsidRPr="00736418" w:rsidRDefault="001D4398" w:rsidP="00FF5598">
            <w:r w:rsidRPr="00736418">
              <w:t>mgr Krzysztof Ernestowicz</w:t>
            </w:r>
          </w:p>
        </w:tc>
        <w:tc>
          <w:tcPr>
            <w:tcW w:w="936" w:type="dxa"/>
            <w:vAlign w:val="center"/>
          </w:tcPr>
          <w:p w14:paraId="4EDEF89B" w14:textId="7F83D6FF" w:rsidR="00B619F5" w:rsidRPr="00736418" w:rsidRDefault="009B345C" w:rsidP="00EB2F6E">
            <w:r w:rsidRPr="00736418">
              <w:t>129</w:t>
            </w:r>
          </w:p>
        </w:tc>
      </w:tr>
      <w:tr w:rsidR="00F05096" w:rsidRPr="00A71659" w14:paraId="075B76AB" w14:textId="77777777" w:rsidTr="005F3D04">
        <w:trPr>
          <w:trHeight w:val="567"/>
        </w:trPr>
        <w:tc>
          <w:tcPr>
            <w:tcW w:w="912" w:type="dxa"/>
            <w:vAlign w:val="center"/>
          </w:tcPr>
          <w:p w14:paraId="750721FF" w14:textId="472B4E06" w:rsidR="00F05096" w:rsidRPr="00A71659" w:rsidRDefault="00DF2223" w:rsidP="00BC0FB2">
            <w:r>
              <w:t>IIISPS</w:t>
            </w:r>
          </w:p>
        </w:tc>
        <w:tc>
          <w:tcPr>
            <w:tcW w:w="1355" w:type="dxa"/>
            <w:vAlign w:val="center"/>
          </w:tcPr>
          <w:p w14:paraId="2DB03723" w14:textId="5EA0CACC" w:rsidR="00F05096" w:rsidRPr="00A71659" w:rsidRDefault="000D3EE9" w:rsidP="00BC0FB2">
            <w:r>
              <w:t>09:</w:t>
            </w:r>
            <w:r w:rsidR="00684ECF">
              <w:t>00</w:t>
            </w:r>
            <w:r>
              <w:t>-1</w:t>
            </w:r>
            <w:r w:rsidR="00684ECF">
              <w:t>0:30</w:t>
            </w:r>
          </w:p>
        </w:tc>
        <w:tc>
          <w:tcPr>
            <w:tcW w:w="6361" w:type="dxa"/>
            <w:vAlign w:val="center"/>
          </w:tcPr>
          <w:p w14:paraId="5C400B29" w14:textId="7FDA3BDA" w:rsidR="00F05096" w:rsidRPr="00A71659" w:rsidRDefault="00DF2223" w:rsidP="00BC0FB2">
            <w:r>
              <w:t>Analiza dyskursu cyfrowego</w:t>
            </w:r>
          </w:p>
        </w:tc>
        <w:tc>
          <w:tcPr>
            <w:tcW w:w="5824" w:type="dxa"/>
            <w:vAlign w:val="center"/>
          </w:tcPr>
          <w:p w14:paraId="1FF90EBF" w14:textId="24B8A13B" w:rsidR="00F05096" w:rsidRPr="00A71659" w:rsidRDefault="00DF2223" w:rsidP="00BC0FB2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30B7699D" w14:textId="424D4A64" w:rsidR="00F05096" w:rsidRDefault="009B345C" w:rsidP="00BC0FB2">
            <w:r>
              <w:t>224P</w:t>
            </w:r>
          </w:p>
        </w:tc>
      </w:tr>
      <w:tr w:rsidR="00FC1854" w14:paraId="3925069C" w14:textId="77777777" w:rsidTr="005F3D04">
        <w:trPr>
          <w:trHeight w:val="567"/>
        </w:trPr>
        <w:tc>
          <w:tcPr>
            <w:tcW w:w="912" w:type="dxa"/>
            <w:vAlign w:val="center"/>
          </w:tcPr>
          <w:p w14:paraId="72D4C7CA" w14:textId="77777777" w:rsidR="00FC1854" w:rsidRDefault="00FC1854" w:rsidP="00AE52C3">
            <w:r>
              <w:t>IIISPS</w:t>
            </w:r>
          </w:p>
        </w:tc>
        <w:tc>
          <w:tcPr>
            <w:tcW w:w="1355" w:type="dxa"/>
            <w:vAlign w:val="center"/>
          </w:tcPr>
          <w:p w14:paraId="680180FF" w14:textId="0636ADFB" w:rsidR="00FC1854" w:rsidRDefault="00D20BCD" w:rsidP="00AE52C3">
            <w:r>
              <w:t>1</w:t>
            </w:r>
            <w:r w:rsidR="00684ECF">
              <w:t>0:45-12:15</w:t>
            </w:r>
          </w:p>
        </w:tc>
        <w:tc>
          <w:tcPr>
            <w:tcW w:w="6361" w:type="dxa"/>
            <w:vAlign w:val="center"/>
          </w:tcPr>
          <w:p w14:paraId="1CBEB724" w14:textId="77777777" w:rsidR="00FC1854" w:rsidRDefault="00FC1854" w:rsidP="00AE52C3">
            <w:r>
              <w:t>Analiza treści politycznych</w:t>
            </w:r>
          </w:p>
        </w:tc>
        <w:tc>
          <w:tcPr>
            <w:tcW w:w="5824" w:type="dxa"/>
            <w:vAlign w:val="center"/>
          </w:tcPr>
          <w:p w14:paraId="5B84A742" w14:textId="77777777" w:rsidR="00FC1854" w:rsidRDefault="00FC1854" w:rsidP="00AE52C3">
            <w:r>
              <w:t>mgr Jakub Tutka</w:t>
            </w:r>
          </w:p>
        </w:tc>
        <w:tc>
          <w:tcPr>
            <w:tcW w:w="936" w:type="dxa"/>
            <w:vAlign w:val="center"/>
          </w:tcPr>
          <w:p w14:paraId="0B117E40" w14:textId="77777777" w:rsidR="00FC1854" w:rsidRDefault="00FC1854" w:rsidP="00AE52C3">
            <w:r>
              <w:t>224P</w:t>
            </w:r>
          </w:p>
        </w:tc>
      </w:tr>
      <w:tr w:rsidR="00F05096" w:rsidRPr="00A71659" w14:paraId="22BB25A9" w14:textId="77777777" w:rsidTr="005F3D04">
        <w:trPr>
          <w:trHeight w:val="567"/>
        </w:trPr>
        <w:tc>
          <w:tcPr>
            <w:tcW w:w="912" w:type="dxa"/>
            <w:vAlign w:val="center"/>
          </w:tcPr>
          <w:p w14:paraId="5AE42E4C" w14:textId="2FE8EC62" w:rsidR="00F05096" w:rsidRDefault="00DF2223" w:rsidP="00BC0FB2">
            <w:r>
              <w:t>IIISPS</w:t>
            </w:r>
          </w:p>
        </w:tc>
        <w:tc>
          <w:tcPr>
            <w:tcW w:w="1355" w:type="dxa"/>
            <w:vAlign w:val="center"/>
          </w:tcPr>
          <w:p w14:paraId="7ED111F1" w14:textId="000BF602" w:rsidR="00F05096" w:rsidRDefault="00D20BCD" w:rsidP="00BC0FB2">
            <w:r>
              <w:t>1</w:t>
            </w:r>
            <w:r w:rsidR="00684ECF">
              <w:t>2:30-15:30</w:t>
            </w:r>
          </w:p>
        </w:tc>
        <w:tc>
          <w:tcPr>
            <w:tcW w:w="6361" w:type="dxa"/>
            <w:vAlign w:val="center"/>
          </w:tcPr>
          <w:p w14:paraId="35AA3FD1" w14:textId="098F2296" w:rsidR="00F05096" w:rsidRPr="00A71659" w:rsidRDefault="00DF2223" w:rsidP="00BC0FB2">
            <w:r>
              <w:t>PNJA</w:t>
            </w:r>
          </w:p>
        </w:tc>
        <w:tc>
          <w:tcPr>
            <w:tcW w:w="5824" w:type="dxa"/>
            <w:vAlign w:val="center"/>
          </w:tcPr>
          <w:p w14:paraId="5F5EF2BD" w14:textId="587C7346" w:rsidR="00F05096" w:rsidRPr="00A71659" w:rsidRDefault="00DF2223" w:rsidP="00BC0FB2">
            <w:r>
              <w:t>mgr Łukasz Żuk</w:t>
            </w:r>
          </w:p>
        </w:tc>
        <w:tc>
          <w:tcPr>
            <w:tcW w:w="936" w:type="dxa"/>
            <w:vAlign w:val="center"/>
          </w:tcPr>
          <w:p w14:paraId="5893373E" w14:textId="0B501B69" w:rsidR="00F05096" w:rsidRDefault="009B345C" w:rsidP="00BC0FB2">
            <w:r>
              <w:t>224P</w:t>
            </w:r>
          </w:p>
        </w:tc>
      </w:tr>
    </w:tbl>
    <w:p w14:paraId="350EF5EE" w14:textId="77777777" w:rsidR="00837C4C" w:rsidRDefault="00837C4C" w:rsidP="00837C4C"/>
    <w:p w14:paraId="19FD6A2E" w14:textId="336C36DA" w:rsidR="00837C4C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 xml:space="preserve">VIII ZJAZD </w:t>
      </w:r>
      <w:r w:rsidR="00B67C77">
        <w:rPr>
          <w:b/>
          <w:bCs/>
        </w:rPr>
        <w:t>12</w:t>
      </w:r>
      <w:r w:rsidRPr="00FF4B28">
        <w:rPr>
          <w:b/>
          <w:bCs/>
        </w:rPr>
        <w:t>.</w:t>
      </w:r>
      <w:r w:rsidR="00B17BC2">
        <w:rPr>
          <w:b/>
          <w:bCs/>
        </w:rPr>
        <w:t>0</w:t>
      </w:r>
      <w:r w:rsidR="00B67C77">
        <w:rPr>
          <w:b/>
          <w:bCs/>
        </w:rPr>
        <w:t>6</w:t>
      </w:r>
      <w:r w:rsidRPr="00FF4B28">
        <w:rPr>
          <w:b/>
          <w:bCs/>
        </w:rPr>
        <w:t>.</w:t>
      </w:r>
      <w:r w:rsidR="00D97BEE">
        <w:rPr>
          <w:b/>
          <w:bCs/>
        </w:rPr>
        <w:t>2026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6"/>
        <w:gridCol w:w="5818"/>
        <w:gridCol w:w="10"/>
        <w:gridCol w:w="926"/>
        <w:gridCol w:w="9"/>
      </w:tblGrid>
      <w:tr w:rsidR="00A217F6" w:rsidRPr="0031130C" w14:paraId="61B60CE6" w14:textId="764F2714" w:rsidTr="00690C66">
        <w:trPr>
          <w:gridAfter w:val="1"/>
          <w:wAfter w:w="9" w:type="dxa"/>
          <w:trHeight w:val="567"/>
        </w:trPr>
        <w:tc>
          <w:tcPr>
            <w:tcW w:w="912" w:type="dxa"/>
            <w:vAlign w:val="center"/>
          </w:tcPr>
          <w:p w14:paraId="29DF1B76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F2D52E9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38D294B4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gridSpan w:val="2"/>
            <w:vAlign w:val="center"/>
          </w:tcPr>
          <w:p w14:paraId="019F922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gridSpan w:val="2"/>
            <w:vAlign w:val="center"/>
          </w:tcPr>
          <w:p w14:paraId="559B0F7E" w14:textId="5B369A96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690C66" w:rsidRPr="003F0997" w14:paraId="0569F462" w14:textId="77777777" w:rsidTr="00690C66">
        <w:trPr>
          <w:trHeight w:val="567"/>
        </w:trPr>
        <w:tc>
          <w:tcPr>
            <w:tcW w:w="912" w:type="dxa"/>
            <w:vAlign w:val="center"/>
          </w:tcPr>
          <w:p w14:paraId="7CAB5679" w14:textId="77777777" w:rsidR="00690C66" w:rsidRPr="003F0997" w:rsidRDefault="00690C66" w:rsidP="003E1282">
            <w:r>
              <w:t>IISPS</w:t>
            </w:r>
          </w:p>
        </w:tc>
        <w:tc>
          <w:tcPr>
            <w:tcW w:w="1355" w:type="dxa"/>
            <w:vAlign w:val="center"/>
          </w:tcPr>
          <w:p w14:paraId="542159DD" w14:textId="4E89E28F" w:rsidR="00690C66" w:rsidRPr="003F0997" w:rsidRDefault="00690C66" w:rsidP="003E1282">
            <w:r>
              <w:t>15:</w:t>
            </w:r>
            <w:r w:rsidR="00B07C5C">
              <w:t>2</w:t>
            </w:r>
            <w:r>
              <w:t>0-17:</w:t>
            </w:r>
            <w:r w:rsidR="00B07C5C">
              <w:t>3</w:t>
            </w:r>
            <w:r>
              <w:t>5</w:t>
            </w:r>
          </w:p>
        </w:tc>
        <w:tc>
          <w:tcPr>
            <w:tcW w:w="6367" w:type="dxa"/>
            <w:gridSpan w:val="2"/>
            <w:vAlign w:val="center"/>
          </w:tcPr>
          <w:p w14:paraId="1E816182" w14:textId="77777777" w:rsidR="00690C66" w:rsidRPr="003F0997" w:rsidRDefault="00690C66" w:rsidP="003E1282">
            <w:r>
              <w:t>Akwizycja języka AU</w:t>
            </w:r>
          </w:p>
        </w:tc>
        <w:tc>
          <w:tcPr>
            <w:tcW w:w="5828" w:type="dxa"/>
            <w:gridSpan w:val="2"/>
            <w:vAlign w:val="center"/>
          </w:tcPr>
          <w:p w14:paraId="6486731E" w14:textId="77777777" w:rsidR="00690C66" w:rsidRPr="003F0997" w:rsidRDefault="00690C66" w:rsidP="003E1282">
            <w:r>
              <w:t>mgr Paulina Ogórek</w:t>
            </w:r>
          </w:p>
        </w:tc>
        <w:tc>
          <w:tcPr>
            <w:tcW w:w="935" w:type="dxa"/>
            <w:gridSpan w:val="2"/>
            <w:vAlign w:val="center"/>
          </w:tcPr>
          <w:p w14:paraId="14FB3D43" w14:textId="77777777" w:rsidR="00690C66" w:rsidRPr="003F0997" w:rsidRDefault="00690C66" w:rsidP="003E1282">
            <w:r>
              <w:t>129</w:t>
            </w:r>
          </w:p>
        </w:tc>
      </w:tr>
      <w:tr w:rsidR="001F487D" w14:paraId="67B99487" w14:textId="77777777" w:rsidTr="00690C66">
        <w:trPr>
          <w:gridAfter w:val="1"/>
          <w:wAfter w:w="9" w:type="dxa"/>
          <w:trHeight w:val="567"/>
        </w:trPr>
        <w:tc>
          <w:tcPr>
            <w:tcW w:w="912" w:type="dxa"/>
            <w:vAlign w:val="center"/>
          </w:tcPr>
          <w:p w14:paraId="692A9FB1" w14:textId="7DE7A24D" w:rsidR="001F487D" w:rsidRDefault="00A6081F" w:rsidP="00BC0FB2">
            <w:r>
              <w:t>IISPS</w:t>
            </w:r>
          </w:p>
        </w:tc>
        <w:tc>
          <w:tcPr>
            <w:tcW w:w="1355" w:type="dxa"/>
            <w:vAlign w:val="center"/>
          </w:tcPr>
          <w:p w14:paraId="233D44A3" w14:textId="4B0CE35F" w:rsidR="001F487D" w:rsidRDefault="00B07C5C" w:rsidP="00BC0FB2">
            <w:r>
              <w:t>17:45-20:00</w:t>
            </w:r>
          </w:p>
        </w:tc>
        <w:tc>
          <w:tcPr>
            <w:tcW w:w="6361" w:type="dxa"/>
            <w:vAlign w:val="center"/>
          </w:tcPr>
          <w:p w14:paraId="007ED3F2" w14:textId="46C0F1FC" w:rsidR="001F487D" w:rsidRDefault="00A6081F" w:rsidP="00BC0FB2">
            <w:r>
              <w:t>Formy wypowiedzi pisemnej</w:t>
            </w:r>
          </w:p>
        </w:tc>
        <w:tc>
          <w:tcPr>
            <w:tcW w:w="5824" w:type="dxa"/>
            <w:gridSpan w:val="2"/>
            <w:vAlign w:val="center"/>
          </w:tcPr>
          <w:p w14:paraId="1C959D45" w14:textId="11E39E87" w:rsidR="001F487D" w:rsidRDefault="00A6081F" w:rsidP="00BC0FB2">
            <w:r>
              <w:t>mgr Martyna Mikołajczak-Laszczuk</w:t>
            </w:r>
          </w:p>
        </w:tc>
        <w:tc>
          <w:tcPr>
            <w:tcW w:w="936" w:type="dxa"/>
            <w:gridSpan w:val="2"/>
            <w:vAlign w:val="center"/>
          </w:tcPr>
          <w:p w14:paraId="32BF15F1" w14:textId="67E51A4C" w:rsidR="001F487D" w:rsidRDefault="00A6081F" w:rsidP="00BC0FB2">
            <w:r>
              <w:t>129</w:t>
            </w:r>
          </w:p>
        </w:tc>
      </w:tr>
    </w:tbl>
    <w:p w14:paraId="3564E32B" w14:textId="77777777" w:rsidR="00837C4C" w:rsidRDefault="00837C4C" w:rsidP="00837C4C"/>
    <w:p w14:paraId="7A6BCB13" w14:textId="152154B8" w:rsidR="00837C4C" w:rsidRPr="00FF4B28" w:rsidRDefault="00B67C77" w:rsidP="00837C4C">
      <w:pPr>
        <w:rPr>
          <w:b/>
          <w:bCs/>
        </w:rPr>
      </w:pPr>
      <w:r>
        <w:rPr>
          <w:b/>
          <w:bCs/>
        </w:rPr>
        <w:t>13</w:t>
      </w:r>
      <w:r w:rsidR="00837C4C" w:rsidRPr="00FF4B28">
        <w:rPr>
          <w:b/>
          <w:bCs/>
        </w:rPr>
        <w:t>.0</w:t>
      </w:r>
      <w:r>
        <w:rPr>
          <w:b/>
          <w:bCs/>
        </w:rPr>
        <w:t>6</w:t>
      </w:r>
      <w:r w:rsidR="00837C4C" w:rsidRPr="00FF4B28">
        <w:rPr>
          <w:b/>
          <w:bCs/>
        </w:rPr>
        <w:t>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31130C" w14:paraId="015E02B2" w14:textId="296E29FF" w:rsidTr="00AE6431">
        <w:trPr>
          <w:trHeight w:val="567"/>
        </w:trPr>
        <w:tc>
          <w:tcPr>
            <w:tcW w:w="911" w:type="dxa"/>
            <w:vAlign w:val="center"/>
          </w:tcPr>
          <w:p w14:paraId="145A8BAB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0ACEB05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4C11F18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FD2B45B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024DD483" w14:textId="6BEB4890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A217F6" w14:paraId="2938EF86" w14:textId="249949CD" w:rsidTr="00AE6431">
        <w:trPr>
          <w:trHeight w:val="567"/>
        </w:trPr>
        <w:tc>
          <w:tcPr>
            <w:tcW w:w="911" w:type="dxa"/>
            <w:vAlign w:val="center"/>
          </w:tcPr>
          <w:p w14:paraId="07A4FD55" w14:textId="6F12D18A" w:rsidR="00A217F6" w:rsidRDefault="008B5B0B" w:rsidP="00BC0FB2">
            <w:r>
              <w:t>IISPS</w:t>
            </w:r>
          </w:p>
        </w:tc>
        <w:tc>
          <w:tcPr>
            <w:tcW w:w="1355" w:type="dxa"/>
            <w:vAlign w:val="center"/>
          </w:tcPr>
          <w:p w14:paraId="5F975262" w14:textId="23B1CB8A" w:rsidR="00A217F6" w:rsidRDefault="008B5B0B" w:rsidP="00BC0FB2">
            <w:r>
              <w:t>08:00-</w:t>
            </w:r>
            <w:r w:rsidR="00EC086E">
              <w:t>11:45</w:t>
            </w:r>
          </w:p>
        </w:tc>
        <w:tc>
          <w:tcPr>
            <w:tcW w:w="6362" w:type="dxa"/>
            <w:vAlign w:val="center"/>
          </w:tcPr>
          <w:p w14:paraId="4B4075C2" w14:textId="719292B1" w:rsidR="00A217F6" w:rsidRDefault="00EC086E" w:rsidP="00BC0FB2">
            <w:r>
              <w:t>Literatura anglojęzyczna W</w:t>
            </w:r>
          </w:p>
        </w:tc>
        <w:tc>
          <w:tcPr>
            <w:tcW w:w="5824" w:type="dxa"/>
            <w:vAlign w:val="center"/>
          </w:tcPr>
          <w:p w14:paraId="02F26C7F" w14:textId="12AEB349" w:rsidR="00A217F6" w:rsidRDefault="00EC086E" w:rsidP="00BC0FB2">
            <w:r>
              <w:t>dr Ewa Kroplewska-Kuśnierz</w:t>
            </w:r>
          </w:p>
        </w:tc>
        <w:tc>
          <w:tcPr>
            <w:tcW w:w="936" w:type="dxa"/>
            <w:vAlign w:val="center"/>
          </w:tcPr>
          <w:p w14:paraId="27B10C73" w14:textId="484AAE05" w:rsidR="00A217F6" w:rsidRDefault="00220A29" w:rsidP="00BC0FB2">
            <w:r>
              <w:t>129</w:t>
            </w:r>
          </w:p>
        </w:tc>
      </w:tr>
      <w:tr w:rsidR="00CF0DAA" w:rsidRPr="003F0997" w14:paraId="1D6F991F" w14:textId="77777777" w:rsidTr="00AE6431">
        <w:trPr>
          <w:trHeight w:val="567"/>
        </w:trPr>
        <w:tc>
          <w:tcPr>
            <w:tcW w:w="911" w:type="dxa"/>
            <w:vAlign w:val="center"/>
          </w:tcPr>
          <w:p w14:paraId="56C035BE" w14:textId="2C04202C" w:rsidR="00CF0DAA" w:rsidRPr="003F0997" w:rsidRDefault="00EC086E" w:rsidP="00BC0FB2">
            <w:r>
              <w:t>IISPS</w:t>
            </w:r>
          </w:p>
        </w:tc>
        <w:tc>
          <w:tcPr>
            <w:tcW w:w="1355" w:type="dxa"/>
            <w:vAlign w:val="center"/>
          </w:tcPr>
          <w:p w14:paraId="26DAAE77" w14:textId="739FEA50" w:rsidR="00CF0DAA" w:rsidRPr="003F0997" w:rsidRDefault="00EC086E" w:rsidP="00BC0FB2">
            <w:r>
              <w:t>12:00-15:00</w:t>
            </w:r>
          </w:p>
        </w:tc>
        <w:tc>
          <w:tcPr>
            <w:tcW w:w="6362" w:type="dxa"/>
            <w:vAlign w:val="center"/>
          </w:tcPr>
          <w:p w14:paraId="2E63C90C" w14:textId="26ED8E6B" w:rsidR="00CF0DAA" w:rsidRPr="003F0997" w:rsidRDefault="00EC086E" w:rsidP="00BC0FB2">
            <w:r>
              <w:t>Literatura anglojęzyczna ĆW</w:t>
            </w:r>
          </w:p>
        </w:tc>
        <w:tc>
          <w:tcPr>
            <w:tcW w:w="5824" w:type="dxa"/>
            <w:vAlign w:val="center"/>
          </w:tcPr>
          <w:p w14:paraId="4524A594" w14:textId="60CF22EA" w:rsidR="00CF0DAA" w:rsidRPr="003F0997" w:rsidRDefault="00EC086E" w:rsidP="00BC0FB2">
            <w:r>
              <w:t>dr Ewa Kroplewska-Kuśnierz</w:t>
            </w:r>
          </w:p>
        </w:tc>
        <w:tc>
          <w:tcPr>
            <w:tcW w:w="936" w:type="dxa"/>
            <w:vAlign w:val="center"/>
          </w:tcPr>
          <w:p w14:paraId="29F0FEE6" w14:textId="4DBA739D" w:rsidR="00CF0DAA" w:rsidRPr="003F0997" w:rsidRDefault="00220A29" w:rsidP="00BC0FB2">
            <w:r>
              <w:t>129</w:t>
            </w:r>
          </w:p>
        </w:tc>
      </w:tr>
      <w:tr w:rsidR="00AE6431" w:rsidRPr="00641D08" w14:paraId="10D01350" w14:textId="77777777" w:rsidTr="00220A29">
        <w:trPr>
          <w:trHeight w:val="567"/>
        </w:trPr>
        <w:tc>
          <w:tcPr>
            <w:tcW w:w="911" w:type="dxa"/>
            <w:vAlign w:val="center"/>
          </w:tcPr>
          <w:p w14:paraId="50D8A47D" w14:textId="77777777" w:rsidR="00AE6431" w:rsidRPr="00641D08" w:rsidRDefault="00AE6431" w:rsidP="00220A29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IISPS</w:t>
            </w:r>
          </w:p>
        </w:tc>
        <w:tc>
          <w:tcPr>
            <w:tcW w:w="1355" w:type="dxa"/>
            <w:vAlign w:val="center"/>
          </w:tcPr>
          <w:p w14:paraId="222B401B" w14:textId="77777777" w:rsidR="00AE6431" w:rsidRPr="00641D08" w:rsidRDefault="00AE6431" w:rsidP="00220A29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16:00-20:15</w:t>
            </w:r>
          </w:p>
        </w:tc>
        <w:tc>
          <w:tcPr>
            <w:tcW w:w="6362" w:type="dxa"/>
            <w:vAlign w:val="center"/>
          </w:tcPr>
          <w:p w14:paraId="7047067A" w14:textId="77777777" w:rsidR="00AE6431" w:rsidRPr="00641D08" w:rsidRDefault="00AE6431" w:rsidP="00220A29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PNJD – język niemiecki</w:t>
            </w:r>
          </w:p>
        </w:tc>
        <w:tc>
          <w:tcPr>
            <w:tcW w:w="5824" w:type="dxa"/>
            <w:vAlign w:val="center"/>
          </w:tcPr>
          <w:p w14:paraId="6FD058C6" w14:textId="77777777" w:rsidR="00AE6431" w:rsidRPr="00641D08" w:rsidRDefault="00AE6431" w:rsidP="00220A29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mgr Anna Lewna</w:t>
            </w:r>
          </w:p>
        </w:tc>
        <w:tc>
          <w:tcPr>
            <w:tcW w:w="936" w:type="dxa"/>
            <w:vAlign w:val="center"/>
          </w:tcPr>
          <w:p w14:paraId="26EA97D8" w14:textId="77777777" w:rsidR="00AE6431" w:rsidRPr="00641D08" w:rsidRDefault="00AE6431" w:rsidP="00220A29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33</w:t>
            </w:r>
          </w:p>
        </w:tc>
      </w:tr>
      <w:tr w:rsidR="00A217F6" w:rsidRPr="004C1801" w14:paraId="0D658DA2" w14:textId="35C7D51F" w:rsidTr="00AE6431">
        <w:trPr>
          <w:trHeight w:val="567"/>
        </w:trPr>
        <w:tc>
          <w:tcPr>
            <w:tcW w:w="911" w:type="dxa"/>
            <w:vAlign w:val="bottom"/>
          </w:tcPr>
          <w:p w14:paraId="0E9A0F0E" w14:textId="04FBD231" w:rsidR="00A217F6" w:rsidRPr="004C1801" w:rsidRDefault="000419D0" w:rsidP="00BC0FB2">
            <w:pPr>
              <w:spacing w:after="160" w:line="259" w:lineRule="auto"/>
            </w:pPr>
            <w:bookmarkStart w:id="27" w:name="_Hlk54623042"/>
            <w:r>
              <w:t>IIISPS</w:t>
            </w:r>
          </w:p>
        </w:tc>
        <w:tc>
          <w:tcPr>
            <w:tcW w:w="1355" w:type="dxa"/>
            <w:vAlign w:val="bottom"/>
          </w:tcPr>
          <w:p w14:paraId="47403BE4" w14:textId="17CB9C6E" w:rsidR="00A217F6" w:rsidRPr="004C1801" w:rsidRDefault="000419D0" w:rsidP="00BC0FB2">
            <w:pPr>
              <w:spacing w:after="160" w:line="259" w:lineRule="auto"/>
            </w:pPr>
            <w:r>
              <w:t>08:00-11:45</w:t>
            </w:r>
          </w:p>
        </w:tc>
        <w:tc>
          <w:tcPr>
            <w:tcW w:w="6362" w:type="dxa"/>
            <w:vAlign w:val="bottom"/>
          </w:tcPr>
          <w:p w14:paraId="06467AD4" w14:textId="36108816" w:rsidR="00A217F6" w:rsidRPr="004C1801" w:rsidRDefault="000419D0" w:rsidP="00BC0FB2">
            <w:pPr>
              <w:spacing w:after="160" w:line="259" w:lineRule="auto"/>
            </w:pPr>
            <w:r>
              <w:t>Gramatyka preskryptywna</w:t>
            </w:r>
          </w:p>
        </w:tc>
        <w:tc>
          <w:tcPr>
            <w:tcW w:w="5824" w:type="dxa"/>
            <w:vAlign w:val="bottom"/>
          </w:tcPr>
          <w:p w14:paraId="58E2BC7B" w14:textId="2725CD9D" w:rsidR="00A217F6" w:rsidRPr="004C1801" w:rsidRDefault="000419D0" w:rsidP="00BC0FB2">
            <w:pPr>
              <w:spacing w:after="160" w:line="259" w:lineRule="auto"/>
            </w:pPr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4E47C50D" w14:textId="313E3733" w:rsidR="00A217F6" w:rsidRPr="004C1801" w:rsidRDefault="00815214" w:rsidP="00BC0FB2">
            <w:r>
              <w:t>224P</w:t>
            </w:r>
          </w:p>
        </w:tc>
      </w:tr>
      <w:tr w:rsidR="32931531" w14:paraId="0B15FD65" w14:textId="77777777" w:rsidTr="00AE6431">
        <w:trPr>
          <w:trHeight w:val="567"/>
        </w:trPr>
        <w:tc>
          <w:tcPr>
            <w:tcW w:w="911" w:type="dxa"/>
            <w:vAlign w:val="center"/>
          </w:tcPr>
          <w:p w14:paraId="4AEE6BD9" w14:textId="0D544D07" w:rsidR="32931531" w:rsidRDefault="00220A29" w:rsidP="00BC0FB2">
            <w:pPr>
              <w:spacing w:line="259" w:lineRule="auto"/>
            </w:pPr>
            <w:r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4F46EDBE" w14:textId="67E2AFC8" w:rsidR="32931531" w:rsidRDefault="00220A29" w:rsidP="00BC0FB2">
            <w:pPr>
              <w:spacing w:line="259" w:lineRule="auto"/>
            </w:pPr>
            <w:r>
              <w:t>12:00-13:30</w:t>
            </w:r>
          </w:p>
        </w:tc>
        <w:tc>
          <w:tcPr>
            <w:tcW w:w="6362" w:type="dxa"/>
            <w:vAlign w:val="center"/>
          </w:tcPr>
          <w:p w14:paraId="4430DDCC" w14:textId="12C700B7" w:rsidR="32931531" w:rsidRDefault="00220A29" w:rsidP="00BC0FB2">
            <w:pPr>
              <w:spacing w:line="259" w:lineRule="auto"/>
            </w:pPr>
            <w:r>
              <w:t>Seminarium licencjackie</w:t>
            </w:r>
          </w:p>
        </w:tc>
        <w:tc>
          <w:tcPr>
            <w:tcW w:w="5824" w:type="dxa"/>
            <w:vAlign w:val="center"/>
          </w:tcPr>
          <w:p w14:paraId="29F1616F" w14:textId="5EC03E4C" w:rsidR="32931531" w:rsidRDefault="00220A29" w:rsidP="00BC0FB2">
            <w:pPr>
              <w:spacing w:line="259" w:lineRule="auto"/>
            </w:pPr>
            <w:r>
              <w:t>dr Marta Gierczyńska</w:t>
            </w:r>
          </w:p>
        </w:tc>
        <w:tc>
          <w:tcPr>
            <w:tcW w:w="936" w:type="dxa"/>
            <w:vAlign w:val="center"/>
          </w:tcPr>
          <w:p w14:paraId="467DB086" w14:textId="1EB1D171" w:rsidR="32931531" w:rsidRDefault="00815214" w:rsidP="00BC0FB2">
            <w:r>
              <w:t>224P</w:t>
            </w:r>
          </w:p>
        </w:tc>
      </w:tr>
      <w:tr w:rsidR="00733EC8" w14:paraId="0AB4AF8B" w14:textId="77777777" w:rsidTr="00AE6431">
        <w:trPr>
          <w:trHeight w:val="567"/>
        </w:trPr>
        <w:tc>
          <w:tcPr>
            <w:tcW w:w="911" w:type="dxa"/>
            <w:vAlign w:val="center"/>
          </w:tcPr>
          <w:p w14:paraId="12D914DC" w14:textId="32A2A9A8" w:rsidR="00733EC8" w:rsidRDefault="008D3624" w:rsidP="00BC0FB2">
            <w:r>
              <w:t>IIISPS</w:t>
            </w:r>
          </w:p>
        </w:tc>
        <w:tc>
          <w:tcPr>
            <w:tcW w:w="1355" w:type="dxa"/>
            <w:vAlign w:val="center"/>
          </w:tcPr>
          <w:p w14:paraId="2D0202CE" w14:textId="05D532B0" w:rsidR="00733EC8" w:rsidRDefault="008D3624" w:rsidP="00BC0FB2">
            <w:r>
              <w:t>13:45-15:15</w:t>
            </w:r>
          </w:p>
        </w:tc>
        <w:tc>
          <w:tcPr>
            <w:tcW w:w="6362" w:type="dxa"/>
            <w:vAlign w:val="center"/>
          </w:tcPr>
          <w:p w14:paraId="41326C3B" w14:textId="3DF57057" w:rsidR="00733EC8" w:rsidRDefault="008D3624" w:rsidP="00BC0FB2">
            <w:r>
              <w:t>Analiza treści politycznych</w:t>
            </w:r>
          </w:p>
        </w:tc>
        <w:tc>
          <w:tcPr>
            <w:tcW w:w="5824" w:type="dxa"/>
            <w:vAlign w:val="center"/>
          </w:tcPr>
          <w:p w14:paraId="466EF3A4" w14:textId="507CB9BB" w:rsidR="00733EC8" w:rsidRDefault="008D3624" w:rsidP="00BC0FB2">
            <w:r>
              <w:t>mgr Jakub Tutka</w:t>
            </w:r>
          </w:p>
        </w:tc>
        <w:tc>
          <w:tcPr>
            <w:tcW w:w="936" w:type="dxa"/>
            <w:vAlign w:val="center"/>
          </w:tcPr>
          <w:p w14:paraId="2985BD1C" w14:textId="26BCA40F" w:rsidR="00733EC8" w:rsidRDefault="00815214" w:rsidP="00BC0FB2">
            <w:r>
              <w:t>224P</w:t>
            </w:r>
          </w:p>
        </w:tc>
      </w:tr>
      <w:tr w:rsidR="32931531" w14:paraId="4F4414B6" w14:textId="77777777" w:rsidTr="00AE6431">
        <w:trPr>
          <w:trHeight w:val="567"/>
        </w:trPr>
        <w:tc>
          <w:tcPr>
            <w:tcW w:w="911" w:type="dxa"/>
            <w:vAlign w:val="center"/>
          </w:tcPr>
          <w:p w14:paraId="09B2CF90" w14:textId="48106AE3" w:rsidR="32931531" w:rsidRDefault="00243D0F" w:rsidP="00BC0FB2">
            <w:pPr>
              <w:spacing w:line="259" w:lineRule="auto"/>
            </w:pPr>
            <w:r>
              <w:t>IIISPS</w:t>
            </w:r>
          </w:p>
        </w:tc>
        <w:tc>
          <w:tcPr>
            <w:tcW w:w="1355" w:type="dxa"/>
            <w:vAlign w:val="center"/>
          </w:tcPr>
          <w:p w14:paraId="08FD8F52" w14:textId="741D30FC" w:rsidR="32931531" w:rsidRDefault="00243D0F" w:rsidP="00BC0FB2">
            <w:pPr>
              <w:spacing w:line="259" w:lineRule="auto"/>
            </w:pPr>
            <w:r>
              <w:t>15:30-17:45</w:t>
            </w:r>
          </w:p>
        </w:tc>
        <w:tc>
          <w:tcPr>
            <w:tcW w:w="6362" w:type="dxa"/>
            <w:vAlign w:val="center"/>
          </w:tcPr>
          <w:p w14:paraId="0B0EBC44" w14:textId="151152BB" w:rsidR="32931531" w:rsidRDefault="00243D0F" w:rsidP="00BC0FB2">
            <w:pPr>
              <w:spacing w:line="259" w:lineRule="auto"/>
            </w:pPr>
            <w:r>
              <w:t>Techniki i narzędzia PR</w:t>
            </w:r>
          </w:p>
        </w:tc>
        <w:tc>
          <w:tcPr>
            <w:tcW w:w="5824" w:type="dxa"/>
            <w:vAlign w:val="center"/>
          </w:tcPr>
          <w:p w14:paraId="61FBF598" w14:textId="4EA9BE82" w:rsidR="32931531" w:rsidRDefault="00243D0F" w:rsidP="00BC0FB2">
            <w:pPr>
              <w:spacing w:line="259" w:lineRule="auto"/>
            </w:pPr>
            <w:r>
              <w:t>mgr Bartosz Pietryka</w:t>
            </w:r>
          </w:p>
        </w:tc>
        <w:tc>
          <w:tcPr>
            <w:tcW w:w="936" w:type="dxa"/>
            <w:vAlign w:val="center"/>
          </w:tcPr>
          <w:p w14:paraId="1BE55600" w14:textId="2DEE9C48" w:rsidR="32931531" w:rsidRDefault="00815214" w:rsidP="00BC0FB2">
            <w:r>
              <w:t>224P</w:t>
            </w:r>
          </w:p>
        </w:tc>
      </w:tr>
      <w:bookmarkEnd w:id="27"/>
    </w:tbl>
    <w:p w14:paraId="6EF3CACF" w14:textId="77777777" w:rsidR="00837C4C" w:rsidRDefault="00837C4C" w:rsidP="00837C4C"/>
    <w:p w14:paraId="19B85678" w14:textId="5B1D7224" w:rsidR="00837C4C" w:rsidRPr="00FF4B28" w:rsidRDefault="00B67C77" w:rsidP="00837C4C">
      <w:pPr>
        <w:rPr>
          <w:b/>
          <w:bCs/>
        </w:rPr>
      </w:pPr>
      <w:r>
        <w:rPr>
          <w:b/>
          <w:bCs/>
        </w:rPr>
        <w:t>14</w:t>
      </w:r>
      <w:r w:rsidR="00837C4C" w:rsidRPr="00FF4B28">
        <w:rPr>
          <w:b/>
          <w:bCs/>
        </w:rPr>
        <w:t>.0</w:t>
      </w:r>
      <w:r>
        <w:rPr>
          <w:b/>
          <w:bCs/>
        </w:rPr>
        <w:t>6</w:t>
      </w:r>
      <w:r w:rsidR="00837C4C" w:rsidRPr="00FF4B28">
        <w:rPr>
          <w:b/>
          <w:bCs/>
        </w:rPr>
        <w:t>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4"/>
        <w:gridCol w:w="6362"/>
        <w:gridCol w:w="5824"/>
        <w:gridCol w:w="936"/>
      </w:tblGrid>
      <w:tr w:rsidR="00A217F6" w:rsidRPr="0031130C" w14:paraId="2461F9D2" w14:textId="443B9F29" w:rsidTr="00AE6431">
        <w:trPr>
          <w:trHeight w:val="567"/>
        </w:trPr>
        <w:tc>
          <w:tcPr>
            <w:tcW w:w="912" w:type="dxa"/>
            <w:vAlign w:val="center"/>
          </w:tcPr>
          <w:p w14:paraId="4FDA0964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4" w:type="dxa"/>
            <w:vAlign w:val="center"/>
          </w:tcPr>
          <w:p w14:paraId="7AA72C5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7A5C54AD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32959AC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3E55B5F8" w14:textId="1DDFF73F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7569EC" w:rsidRPr="00A71659" w14:paraId="682F58FE" w14:textId="77777777" w:rsidTr="00AE6431">
        <w:trPr>
          <w:trHeight w:val="567"/>
        </w:trPr>
        <w:tc>
          <w:tcPr>
            <w:tcW w:w="912" w:type="dxa"/>
            <w:vAlign w:val="center"/>
          </w:tcPr>
          <w:p w14:paraId="7006970B" w14:textId="18A7BC95" w:rsidR="007569EC" w:rsidRDefault="00E21D2A" w:rsidP="00AF0A7B">
            <w:r>
              <w:t>IISPS</w:t>
            </w:r>
          </w:p>
        </w:tc>
        <w:tc>
          <w:tcPr>
            <w:tcW w:w="1354" w:type="dxa"/>
            <w:vAlign w:val="center"/>
          </w:tcPr>
          <w:p w14:paraId="47DD785B" w14:textId="6CF0A94B" w:rsidR="007569EC" w:rsidRDefault="00E21D2A" w:rsidP="00AF0A7B">
            <w:r>
              <w:t>08:00-11:45</w:t>
            </w:r>
          </w:p>
        </w:tc>
        <w:tc>
          <w:tcPr>
            <w:tcW w:w="6362" w:type="dxa"/>
            <w:vAlign w:val="center"/>
          </w:tcPr>
          <w:p w14:paraId="165F228A" w14:textId="04D331D6" w:rsidR="007569EC" w:rsidRPr="00A71659" w:rsidRDefault="00E21D2A" w:rsidP="00AF0A7B">
            <w:r>
              <w:t>Literatura anglojęzyczna ĆW</w:t>
            </w:r>
          </w:p>
        </w:tc>
        <w:tc>
          <w:tcPr>
            <w:tcW w:w="5824" w:type="dxa"/>
            <w:vAlign w:val="center"/>
          </w:tcPr>
          <w:p w14:paraId="5ABCB5B0" w14:textId="76A31A3A" w:rsidR="007569EC" w:rsidRPr="00A71659" w:rsidRDefault="00E21D2A" w:rsidP="00AF0A7B">
            <w:r>
              <w:t>dr Ewa Kroplewska-Kuśnierz</w:t>
            </w:r>
          </w:p>
        </w:tc>
        <w:tc>
          <w:tcPr>
            <w:tcW w:w="936" w:type="dxa"/>
            <w:vAlign w:val="center"/>
          </w:tcPr>
          <w:p w14:paraId="14930B90" w14:textId="13E7CBFA" w:rsidR="007569EC" w:rsidRDefault="00CC0721" w:rsidP="00AF0A7B">
            <w:r>
              <w:t>129</w:t>
            </w:r>
          </w:p>
        </w:tc>
      </w:tr>
      <w:tr w:rsidR="00AE6431" w:rsidRPr="00641D08" w14:paraId="5BE01AF6" w14:textId="77777777" w:rsidTr="00CD65A3">
        <w:trPr>
          <w:trHeight w:val="567"/>
        </w:trPr>
        <w:tc>
          <w:tcPr>
            <w:tcW w:w="912" w:type="dxa"/>
            <w:vAlign w:val="center"/>
          </w:tcPr>
          <w:p w14:paraId="19818F60" w14:textId="77777777" w:rsidR="00AE6431" w:rsidRPr="00641D08" w:rsidRDefault="00AE6431" w:rsidP="00CD65A3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IISPS</w:t>
            </w:r>
          </w:p>
        </w:tc>
        <w:tc>
          <w:tcPr>
            <w:tcW w:w="1354" w:type="dxa"/>
            <w:vAlign w:val="center"/>
          </w:tcPr>
          <w:p w14:paraId="1A6608E7" w14:textId="55C1BCF3" w:rsidR="00AE6431" w:rsidRPr="00641D08" w:rsidRDefault="00CD65A3" w:rsidP="00CD65A3">
            <w:pPr>
              <w:rPr>
                <w:b/>
                <w:bCs/>
                <w:color w:val="70AD47" w:themeColor="accent6"/>
              </w:rPr>
            </w:pPr>
            <w:r>
              <w:rPr>
                <w:b/>
                <w:bCs/>
                <w:color w:val="70AD47" w:themeColor="accent6"/>
              </w:rPr>
              <w:t>12:15-15:30</w:t>
            </w:r>
          </w:p>
        </w:tc>
        <w:tc>
          <w:tcPr>
            <w:tcW w:w="6362" w:type="dxa"/>
            <w:vAlign w:val="center"/>
          </w:tcPr>
          <w:p w14:paraId="57705424" w14:textId="77777777" w:rsidR="00AE6431" w:rsidRPr="00641D08" w:rsidRDefault="00AE6431" w:rsidP="00CD65A3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PNJD – język niemiecki</w:t>
            </w:r>
          </w:p>
        </w:tc>
        <w:tc>
          <w:tcPr>
            <w:tcW w:w="5824" w:type="dxa"/>
            <w:vAlign w:val="center"/>
          </w:tcPr>
          <w:p w14:paraId="0B58DB33" w14:textId="77777777" w:rsidR="00AE6431" w:rsidRPr="00641D08" w:rsidRDefault="00AE6431" w:rsidP="00CD65A3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mgr Anna Lewna</w:t>
            </w:r>
          </w:p>
        </w:tc>
        <w:tc>
          <w:tcPr>
            <w:tcW w:w="936" w:type="dxa"/>
            <w:vAlign w:val="center"/>
          </w:tcPr>
          <w:p w14:paraId="6ADDD924" w14:textId="77777777" w:rsidR="00AE6431" w:rsidRPr="00641D08" w:rsidRDefault="00AE6431" w:rsidP="00CD65A3">
            <w:pPr>
              <w:rPr>
                <w:b/>
                <w:bCs/>
                <w:color w:val="70AD47" w:themeColor="accent6"/>
              </w:rPr>
            </w:pPr>
            <w:r w:rsidRPr="00641D08">
              <w:rPr>
                <w:b/>
                <w:bCs/>
                <w:color w:val="70AD47" w:themeColor="accent6"/>
              </w:rPr>
              <w:t>33</w:t>
            </w:r>
          </w:p>
        </w:tc>
      </w:tr>
      <w:tr w:rsidR="007569EC" w:rsidRPr="009517B2" w14:paraId="5DA190EC" w14:textId="77777777" w:rsidTr="00AE6431">
        <w:trPr>
          <w:trHeight w:val="567"/>
        </w:trPr>
        <w:tc>
          <w:tcPr>
            <w:tcW w:w="912" w:type="dxa"/>
            <w:vAlign w:val="center"/>
          </w:tcPr>
          <w:p w14:paraId="5F75840D" w14:textId="4765562E" w:rsidR="007569EC" w:rsidRPr="009517B2" w:rsidRDefault="00CE5446" w:rsidP="00AF0A7B">
            <w:r>
              <w:t>IISPS</w:t>
            </w:r>
          </w:p>
        </w:tc>
        <w:tc>
          <w:tcPr>
            <w:tcW w:w="1354" w:type="dxa"/>
            <w:vAlign w:val="center"/>
          </w:tcPr>
          <w:p w14:paraId="3A57C4C2" w14:textId="6DD9E779" w:rsidR="007569EC" w:rsidRPr="009517B2" w:rsidRDefault="00CE5446" w:rsidP="00AF0A7B">
            <w:r>
              <w:t>16:00-18:15</w:t>
            </w:r>
          </w:p>
        </w:tc>
        <w:tc>
          <w:tcPr>
            <w:tcW w:w="6362" w:type="dxa"/>
            <w:vAlign w:val="center"/>
          </w:tcPr>
          <w:p w14:paraId="54241EBE" w14:textId="4E5168C0" w:rsidR="007569EC" w:rsidRPr="009517B2" w:rsidRDefault="00CE5446" w:rsidP="00AF0A7B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08BC37D1" w14:textId="156B5D4F" w:rsidR="007569EC" w:rsidRPr="009517B2" w:rsidRDefault="00CE5446" w:rsidP="00AF0A7B">
            <w:r>
              <w:t>mgr Maciej Różański</w:t>
            </w:r>
          </w:p>
        </w:tc>
        <w:tc>
          <w:tcPr>
            <w:tcW w:w="936" w:type="dxa"/>
            <w:vAlign w:val="center"/>
          </w:tcPr>
          <w:p w14:paraId="37B609C5" w14:textId="6BADE7ED" w:rsidR="007569EC" w:rsidRPr="009517B2" w:rsidRDefault="00746D29" w:rsidP="00AF0A7B">
            <w:r>
              <w:t>129</w:t>
            </w:r>
          </w:p>
        </w:tc>
      </w:tr>
      <w:tr w:rsidR="00F802B6" w:rsidRPr="009517B2" w14:paraId="1A427498" w14:textId="77777777" w:rsidTr="00AE6431">
        <w:trPr>
          <w:trHeight w:val="567"/>
        </w:trPr>
        <w:tc>
          <w:tcPr>
            <w:tcW w:w="912" w:type="dxa"/>
            <w:vAlign w:val="center"/>
          </w:tcPr>
          <w:p w14:paraId="4E3FA91B" w14:textId="40970809" w:rsidR="00F802B6" w:rsidRPr="009517B2" w:rsidRDefault="00243D0F" w:rsidP="00AF0A7B">
            <w:r>
              <w:t>IIISPS</w:t>
            </w:r>
          </w:p>
        </w:tc>
        <w:tc>
          <w:tcPr>
            <w:tcW w:w="1354" w:type="dxa"/>
            <w:vAlign w:val="center"/>
          </w:tcPr>
          <w:p w14:paraId="7B4747F2" w14:textId="08CD4DE1" w:rsidR="00F802B6" w:rsidRPr="009517B2" w:rsidRDefault="00067B13" w:rsidP="00AF0A7B">
            <w:r>
              <w:t>10:15-11:45</w:t>
            </w:r>
          </w:p>
        </w:tc>
        <w:tc>
          <w:tcPr>
            <w:tcW w:w="6362" w:type="dxa"/>
            <w:vAlign w:val="center"/>
          </w:tcPr>
          <w:p w14:paraId="78A018A1" w14:textId="666EE4BF" w:rsidR="00F802B6" w:rsidRPr="009517B2" w:rsidRDefault="00067B13" w:rsidP="00AF0A7B">
            <w:r>
              <w:t>Analiza dyskursu cyfrowego</w:t>
            </w:r>
          </w:p>
        </w:tc>
        <w:tc>
          <w:tcPr>
            <w:tcW w:w="5824" w:type="dxa"/>
            <w:vAlign w:val="center"/>
          </w:tcPr>
          <w:p w14:paraId="30DDD34C" w14:textId="656C5010" w:rsidR="00F802B6" w:rsidRPr="009517B2" w:rsidRDefault="00067B13" w:rsidP="00AF0A7B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48FFD95C" w14:textId="5E4576B6" w:rsidR="00F802B6" w:rsidRPr="009517B2" w:rsidRDefault="00746D29" w:rsidP="00AF0A7B">
            <w:r>
              <w:t>224P</w:t>
            </w:r>
          </w:p>
        </w:tc>
      </w:tr>
      <w:tr w:rsidR="007569EC" w:rsidRPr="009517B2" w14:paraId="785E51C2" w14:textId="77777777" w:rsidTr="00AE6431">
        <w:trPr>
          <w:trHeight w:val="567"/>
        </w:trPr>
        <w:tc>
          <w:tcPr>
            <w:tcW w:w="912" w:type="dxa"/>
            <w:vAlign w:val="center"/>
          </w:tcPr>
          <w:p w14:paraId="722A371C" w14:textId="5CF62922" w:rsidR="007569EC" w:rsidRPr="009517B2" w:rsidRDefault="00067B13" w:rsidP="00AF0A7B">
            <w:r>
              <w:t>IIISPS</w:t>
            </w:r>
          </w:p>
        </w:tc>
        <w:tc>
          <w:tcPr>
            <w:tcW w:w="1354" w:type="dxa"/>
            <w:vAlign w:val="center"/>
          </w:tcPr>
          <w:p w14:paraId="58912116" w14:textId="635BC837" w:rsidR="007569EC" w:rsidRPr="009517B2" w:rsidRDefault="00067B13" w:rsidP="00AF0A7B">
            <w:r>
              <w:t>12:00-15:00</w:t>
            </w:r>
          </w:p>
        </w:tc>
        <w:tc>
          <w:tcPr>
            <w:tcW w:w="6362" w:type="dxa"/>
            <w:vAlign w:val="center"/>
          </w:tcPr>
          <w:p w14:paraId="52AF22D5" w14:textId="7FEA9C8B" w:rsidR="007569EC" w:rsidRPr="009517B2" w:rsidRDefault="00067B13" w:rsidP="00AF0A7B">
            <w:r>
              <w:t>PNJA</w:t>
            </w:r>
          </w:p>
        </w:tc>
        <w:tc>
          <w:tcPr>
            <w:tcW w:w="5824" w:type="dxa"/>
            <w:vAlign w:val="center"/>
          </w:tcPr>
          <w:p w14:paraId="23D8170E" w14:textId="35A615A7" w:rsidR="007569EC" w:rsidRPr="009517B2" w:rsidRDefault="00067B13" w:rsidP="00AF0A7B">
            <w:r>
              <w:t>mgr Łukasz Żuk</w:t>
            </w:r>
          </w:p>
        </w:tc>
        <w:tc>
          <w:tcPr>
            <w:tcW w:w="936" w:type="dxa"/>
            <w:vAlign w:val="center"/>
          </w:tcPr>
          <w:p w14:paraId="33F9271D" w14:textId="6EFF3038" w:rsidR="007569EC" w:rsidRPr="009517B2" w:rsidRDefault="00746D29" w:rsidP="00AF0A7B">
            <w:r>
              <w:t>224P</w:t>
            </w:r>
          </w:p>
        </w:tc>
      </w:tr>
    </w:tbl>
    <w:p w14:paraId="7FA23E4D" w14:textId="77777777" w:rsidR="00837C4C" w:rsidRDefault="00837C4C" w:rsidP="00837C4C"/>
    <w:p w14:paraId="0E3D0EAE" w14:textId="7BF0E9AB" w:rsidR="00837C4C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 xml:space="preserve">IX ZJAZD </w:t>
      </w:r>
      <w:r w:rsidR="008A1674">
        <w:rPr>
          <w:b/>
          <w:bCs/>
        </w:rPr>
        <w:t>1</w:t>
      </w:r>
      <w:r w:rsidR="00B67C77">
        <w:rPr>
          <w:b/>
          <w:bCs/>
        </w:rPr>
        <w:t>9</w:t>
      </w:r>
      <w:r w:rsidRPr="00FF4B28">
        <w:rPr>
          <w:b/>
          <w:bCs/>
        </w:rPr>
        <w:t>.0</w:t>
      </w:r>
      <w:r w:rsidR="008A1674">
        <w:rPr>
          <w:b/>
          <w:bCs/>
        </w:rPr>
        <w:t>6</w:t>
      </w:r>
      <w:r w:rsidRPr="00FF4B28">
        <w:rPr>
          <w:b/>
          <w:bCs/>
        </w:rPr>
        <w:t>.</w:t>
      </w:r>
      <w:r w:rsidR="00D97BEE">
        <w:rPr>
          <w:b/>
          <w:bCs/>
        </w:rPr>
        <w:t>2026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31130C" w14:paraId="2E0177DA" w14:textId="76453B42" w:rsidTr="00CF1AA5">
        <w:trPr>
          <w:trHeight w:val="567"/>
        </w:trPr>
        <w:tc>
          <w:tcPr>
            <w:tcW w:w="912" w:type="dxa"/>
            <w:vAlign w:val="center"/>
          </w:tcPr>
          <w:p w14:paraId="5768E2AE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DCD134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6F68DA50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248C1B56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58FF5161" w14:textId="533F0B29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224C56" w:rsidRPr="003F0997" w14:paraId="218AFF09" w14:textId="77777777" w:rsidTr="00CF1AA5">
        <w:trPr>
          <w:trHeight w:val="567"/>
        </w:trPr>
        <w:tc>
          <w:tcPr>
            <w:tcW w:w="912" w:type="dxa"/>
            <w:vAlign w:val="center"/>
          </w:tcPr>
          <w:p w14:paraId="214CDD28" w14:textId="3AC238B9" w:rsidR="00224C56" w:rsidRPr="003F0997" w:rsidRDefault="00CF1AA5" w:rsidP="009F05F4">
            <w:bookmarkStart w:id="28" w:name="_Hlk94973174"/>
            <w:r>
              <w:t>IISPS</w:t>
            </w:r>
          </w:p>
        </w:tc>
        <w:tc>
          <w:tcPr>
            <w:tcW w:w="1355" w:type="dxa"/>
            <w:vAlign w:val="center"/>
          </w:tcPr>
          <w:p w14:paraId="1CCD038D" w14:textId="6D33201B" w:rsidR="00224C56" w:rsidRPr="003F0997" w:rsidRDefault="00B07C5C" w:rsidP="009F05F4">
            <w:r>
              <w:t>15:15-18:15</w:t>
            </w:r>
          </w:p>
        </w:tc>
        <w:tc>
          <w:tcPr>
            <w:tcW w:w="6361" w:type="dxa"/>
            <w:vAlign w:val="center"/>
          </w:tcPr>
          <w:p w14:paraId="000DFEA9" w14:textId="31A77715" w:rsidR="00224C56" w:rsidRPr="003F0997" w:rsidRDefault="00DF26BA" w:rsidP="009F05F4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33EF42FB" w14:textId="3720FC14" w:rsidR="00224C56" w:rsidRPr="003F0997" w:rsidRDefault="00DF26BA" w:rsidP="009F05F4">
            <w:r>
              <w:t>mgr Martyna Mikołajczak-Laszczuk</w:t>
            </w:r>
          </w:p>
        </w:tc>
        <w:tc>
          <w:tcPr>
            <w:tcW w:w="936" w:type="dxa"/>
            <w:vAlign w:val="center"/>
          </w:tcPr>
          <w:p w14:paraId="7CE969C1" w14:textId="215033B2" w:rsidR="00224C56" w:rsidRPr="003F0997" w:rsidRDefault="00746D29" w:rsidP="009F05F4">
            <w:r>
              <w:t>129</w:t>
            </w:r>
          </w:p>
        </w:tc>
      </w:tr>
      <w:bookmarkEnd w:id="28"/>
      <w:tr w:rsidR="003B25D9" w14:paraId="12E2291C" w14:textId="77777777" w:rsidTr="00CF1AA5">
        <w:trPr>
          <w:trHeight w:val="567"/>
        </w:trPr>
        <w:tc>
          <w:tcPr>
            <w:tcW w:w="912" w:type="dxa"/>
            <w:vAlign w:val="center"/>
          </w:tcPr>
          <w:p w14:paraId="395547E2" w14:textId="1E3027E1" w:rsidR="003B25D9" w:rsidRDefault="00CF1AA5" w:rsidP="009F05F4">
            <w:r>
              <w:t>IISPS</w:t>
            </w:r>
          </w:p>
        </w:tc>
        <w:tc>
          <w:tcPr>
            <w:tcW w:w="1355" w:type="dxa"/>
            <w:vAlign w:val="center"/>
          </w:tcPr>
          <w:p w14:paraId="17B372FC" w14:textId="134F38F2" w:rsidR="003B25D9" w:rsidRDefault="00CF1AA5" w:rsidP="009F05F4">
            <w:r>
              <w:t>18:30-20:00</w:t>
            </w:r>
          </w:p>
        </w:tc>
        <w:tc>
          <w:tcPr>
            <w:tcW w:w="6361" w:type="dxa"/>
            <w:vAlign w:val="center"/>
          </w:tcPr>
          <w:p w14:paraId="5A4EFBC5" w14:textId="1191FBFB" w:rsidR="003B25D9" w:rsidRDefault="00CF1AA5" w:rsidP="009F05F4">
            <w:r>
              <w:t>Literatura anglojęzyczna ĆW</w:t>
            </w:r>
          </w:p>
        </w:tc>
        <w:tc>
          <w:tcPr>
            <w:tcW w:w="5824" w:type="dxa"/>
            <w:vAlign w:val="center"/>
          </w:tcPr>
          <w:p w14:paraId="231DA6AF" w14:textId="40DAA502" w:rsidR="003B25D9" w:rsidRDefault="00CF1AA5" w:rsidP="009F05F4">
            <w:r>
              <w:t>dr Ewa Kroplewska-Kuśnierz</w:t>
            </w:r>
          </w:p>
        </w:tc>
        <w:tc>
          <w:tcPr>
            <w:tcW w:w="936" w:type="dxa"/>
            <w:vAlign w:val="center"/>
          </w:tcPr>
          <w:p w14:paraId="4390538D" w14:textId="5A08FA52" w:rsidR="003B25D9" w:rsidRDefault="00746D29" w:rsidP="009F05F4">
            <w:r>
              <w:t>129</w:t>
            </w:r>
          </w:p>
        </w:tc>
      </w:tr>
    </w:tbl>
    <w:p w14:paraId="56E288C0" w14:textId="77777777" w:rsidR="00837C4C" w:rsidRDefault="00837C4C" w:rsidP="00837C4C">
      <w:pPr>
        <w:rPr>
          <w:b/>
          <w:bCs/>
        </w:rPr>
      </w:pPr>
    </w:p>
    <w:p w14:paraId="4BA5027E" w14:textId="4A00A403" w:rsidR="00837C4C" w:rsidRPr="00FF4B28" w:rsidRDefault="00B67C77" w:rsidP="00837C4C">
      <w:pPr>
        <w:rPr>
          <w:b/>
          <w:bCs/>
        </w:rPr>
      </w:pPr>
      <w:r>
        <w:rPr>
          <w:b/>
          <w:bCs/>
        </w:rPr>
        <w:t>20</w:t>
      </w:r>
      <w:r w:rsidR="00837C4C" w:rsidRPr="00FF4B28">
        <w:rPr>
          <w:b/>
          <w:bCs/>
        </w:rPr>
        <w:t>.0</w:t>
      </w:r>
      <w:r w:rsidR="008A1674">
        <w:rPr>
          <w:b/>
          <w:bCs/>
        </w:rPr>
        <w:t>6</w:t>
      </w:r>
      <w:r w:rsidR="00837C4C" w:rsidRPr="00FF4B28">
        <w:rPr>
          <w:b/>
          <w:bCs/>
        </w:rPr>
        <w:t>.</w:t>
      </w:r>
      <w:r w:rsidR="00D97BEE">
        <w:rPr>
          <w:b/>
          <w:bCs/>
        </w:rPr>
        <w:t>2026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  <w:gridCol w:w="9"/>
      </w:tblGrid>
      <w:tr w:rsidR="00A217F6" w:rsidRPr="0031130C" w14:paraId="5B2F1A29" w14:textId="61165467" w:rsidTr="00541591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145D865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2F6DCDE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3840BC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BC40CE2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30B0D43A" w14:textId="0B226526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CF1AA5" w:rsidRPr="003F0997" w14:paraId="6F308BC5" w14:textId="77777777" w:rsidTr="00541591">
        <w:trPr>
          <w:trHeight w:val="567"/>
        </w:trPr>
        <w:tc>
          <w:tcPr>
            <w:tcW w:w="911" w:type="dxa"/>
            <w:vAlign w:val="center"/>
          </w:tcPr>
          <w:p w14:paraId="14D7B55A" w14:textId="77777777" w:rsidR="00CF1AA5" w:rsidRPr="003F0997" w:rsidRDefault="00CF1AA5" w:rsidP="00AE52C3">
            <w: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32550D32" w14:textId="2A01000D" w:rsidR="00CF1AA5" w:rsidRPr="003F0997" w:rsidRDefault="00541591" w:rsidP="00AE52C3">
            <w:r>
              <w:t>08:00-10:15</w:t>
            </w:r>
          </w:p>
        </w:tc>
        <w:tc>
          <w:tcPr>
            <w:tcW w:w="6362" w:type="dxa"/>
            <w:vAlign w:val="center"/>
          </w:tcPr>
          <w:p w14:paraId="03E8064B" w14:textId="77777777" w:rsidR="00CF1AA5" w:rsidRPr="003F0997" w:rsidRDefault="00CF1AA5" w:rsidP="00AE52C3">
            <w:r>
              <w:t>Akwizycja języka AU</w:t>
            </w:r>
          </w:p>
        </w:tc>
        <w:tc>
          <w:tcPr>
            <w:tcW w:w="5824" w:type="dxa"/>
            <w:vAlign w:val="center"/>
          </w:tcPr>
          <w:p w14:paraId="77461787" w14:textId="77777777" w:rsidR="00CF1AA5" w:rsidRPr="003F0997" w:rsidRDefault="00CF1AA5" w:rsidP="00AE52C3">
            <w:r>
              <w:t>mgr Paulina Ogórek</w:t>
            </w:r>
          </w:p>
        </w:tc>
        <w:tc>
          <w:tcPr>
            <w:tcW w:w="945" w:type="dxa"/>
            <w:gridSpan w:val="2"/>
            <w:vAlign w:val="center"/>
          </w:tcPr>
          <w:p w14:paraId="57017D4B" w14:textId="77777777" w:rsidR="00CF1AA5" w:rsidRPr="003F0997" w:rsidRDefault="00CF1AA5" w:rsidP="00AE52C3">
            <w:r>
              <w:t>129</w:t>
            </w:r>
          </w:p>
        </w:tc>
      </w:tr>
      <w:tr w:rsidR="00541591" w14:paraId="2E30375E" w14:textId="77777777" w:rsidTr="00541591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465D7BDE" w14:textId="77777777" w:rsidR="00541591" w:rsidRDefault="00541591" w:rsidP="00A10B5B">
            <w:r>
              <w:t>IISPS</w:t>
            </w:r>
          </w:p>
        </w:tc>
        <w:tc>
          <w:tcPr>
            <w:tcW w:w="1355" w:type="dxa"/>
            <w:vAlign w:val="center"/>
          </w:tcPr>
          <w:p w14:paraId="0B65BDFB" w14:textId="75F3B462" w:rsidR="00541591" w:rsidRDefault="005B1172" w:rsidP="00A10B5B">
            <w:r>
              <w:t>10:30-12:00</w:t>
            </w:r>
          </w:p>
        </w:tc>
        <w:tc>
          <w:tcPr>
            <w:tcW w:w="6362" w:type="dxa"/>
            <w:vAlign w:val="center"/>
          </w:tcPr>
          <w:p w14:paraId="593600DA" w14:textId="77777777" w:rsidR="00541591" w:rsidRDefault="00541591" w:rsidP="00A10B5B">
            <w:r>
              <w:t>Literatura anglojęzyczna W</w:t>
            </w:r>
          </w:p>
        </w:tc>
        <w:tc>
          <w:tcPr>
            <w:tcW w:w="5824" w:type="dxa"/>
            <w:vAlign w:val="center"/>
          </w:tcPr>
          <w:p w14:paraId="07CB8DA8" w14:textId="77777777" w:rsidR="00541591" w:rsidRDefault="00541591" w:rsidP="00A10B5B">
            <w:r>
              <w:t>dr Ewa Kroplewska-Kuśnierz</w:t>
            </w:r>
          </w:p>
        </w:tc>
        <w:tc>
          <w:tcPr>
            <w:tcW w:w="936" w:type="dxa"/>
            <w:vAlign w:val="center"/>
          </w:tcPr>
          <w:p w14:paraId="27060D12" w14:textId="77777777" w:rsidR="00541591" w:rsidRDefault="00541591" w:rsidP="00A10B5B">
            <w:r>
              <w:t>129</w:t>
            </w:r>
          </w:p>
        </w:tc>
      </w:tr>
      <w:tr w:rsidR="00541591" w14:paraId="2F09883E" w14:textId="77777777" w:rsidTr="00A10B5B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08690F85" w14:textId="77777777" w:rsidR="00541591" w:rsidRDefault="00541591" w:rsidP="00A10B5B">
            <w:r>
              <w:t>IISPS</w:t>
            </w:r>
          </w:p>
        </w:tc>
        <w:tc>
          <w:tcPr>
            <w:tcW w:w="1355" w:type="dxa"/>
            <w:vAlign w:val="center"/>
          </w:tcPr>
          <w:p w14:paraId="41851EE8" w14:textId="12A92D0A" w:rsidR="00541591" w:rsidRDefault="005B1172" w:rsidP="00A10B5B">
            <w:r>
              <w:t>12:15-14:30</w:t>
            </w:r>
          </w:p>
        </w:tc>
        <w:tc>
          <w:tcPr>
            <w:tcW w:w="6362" w:type="dxa"/>
            <w:vAlign w:val="center"/>
          </w:tcPr>
          <w:p w14:paraId="2AFF8FF6" w14:textId="77777777" w:rsidR="00541591" w:rsidRDefault="00541591" w:rsidP="00A10B5B">
            <w:r>
              <w:t>Literatura anglojęzyczna ĆW</w:t>
            </w:r>
          </w:p>
        </w:tc>
        <w:tc>
          <w:tcPr>
            <w:tcW w:w="5824" w:type="dxa"/>
            <w:vAlign w:val="center"/>
          </w:tcPr>
          <w:p w14:paraId="29429680" w14:textId="77777777" w:rsidR="00541591" w:rsidRDefault="00541591" w:rsidP="00A10B5B">
            <w:r>
              <w:t>dr Ewa Kroplewska-Kuśnierz</w:t>
            </w:r>
          </w:p>
        </w:tc>
        <w:tc>
          <w:tcPr>
            <w:tcW w:w="936" w:type="dxa"/>
            <w:vAlign w:val="center"/>
          </w:tcPr>
          <w:p w14:paraId="7A9486EF" w14:textId="77777777" w:rsidR="00541591" w:rsidRDefault="00541591" w:rsidP="00A10B5B">
            <w:r>
              <w:t>129</w:t>
            </w:r>
          </w:p>
        </w:tc>
      </w:tr>
      <w:tr w:rsidR="00541591" w14:paraId="07BDB5D3" w14:textId="77777777" w:rsidTr="00A10B5B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3955CA5E" w14:textId="77777777" w:rsidR="00541591" w:rsidRDefault="00541591" w:rsidP="00A10B5B">
            <w:r>
              <w:t>IISPS</w:t>
            </w:r>
          </w:p>
        </w:tc>
        <w:tc>
          <w:tcPr>
            <w:tcW w:w="1355" w:type="dxa"/>
            <w:vAlign w:val="center"/>
          </w:tcPr>
          <w:p w14:paraId="2B414314" w14:textId="31DCDA2D" w:rsidR="00541591" w:rsidRDefault="005B1172" w:rsidP="00A10B5B">
            <w:r>
              <w:t>14:45-17:45</w:t>
            </w:r>
          </w:p>
        </w:tc>
        <w:tc>
          <w:tcPr>
            <w:tcW w:w="6362" w:type="dxa"/>
            <w:vAlign w:val="center"/>
          </w:tcPr>
          <w:p w14:paraId="01B72252" w14:textId="77777777" w:rsidR="00541591" w:rsidRDefault="00541591" w:rsidP="00A10B5B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69AC6546" w14:textId="77777777" w:rsidR="00541591" w:rsidRDefault="00541591" w:rsidP="00A10B5B">
            <w:r>
              <w:t>mgr Maciej Różański</w:t>
            </w:r>
          </w:p>
        </w:tc>
        <w:tc>
          <w:tcPr>
            <w:tcW w:w="936" w:type="dxa"/>
            <w:vAlign w:val="center"/>
          </w:tcPr>
          <w:p w14:paraId="15B62532" w14:textId="77777777" w:rsidR="00541591" w:rsidRDefault="00541591" w:rsidP="00A10B5B">
            <w:r>
              <w:t>129</w:t>
            </w:r>
          </w:p>
        </w:tc>
      </w:tr>
      <w:tr w:rsidR="00A217F6" w14:paraId="161926FF" w14:textId="40D5AA98" w:rsidTr="00541591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08712F83" w14:textId="70F9B168" w:rsidR="00A217F6" w:rsidRDefault="00815214" w:rsidP="009F05F4">
            <w:r>
              <w:t>IIISPS</w:t>
            </w:r>
          </w:p>
        </w:tc>
        <w:tc>
          <w:tcPr>
            <w:tcW w:w="1355" w:type="dxa"/>
            <w:vAlign w:val="center"/>
          </w:tcPr>
          <w:p w14:paraId="79387806" w14:textId="526841A6" w:rsidR="00A217F6" w:rsidRDefault="001F61B8" w:rsidP="009F05F4">
            <w:r>
              <w:t>0</w:t>
            </w:r>
            <w:r w:rsidR="00A677F1">
              <w:t>9</w:t>
            </w:r>
            <w:r>
              <w:t>:00-</w:t>
            </w:r>
            <w:r w:rsidR="00A677F1">
              <w:t>10</w:t>
            </w:r>
            <w:r>
              <w:t>:30</w:t>
            </w:r>
          </w:p>
        </w:tc>
        <w:tc>
          <w:tcPr>
            <w:tcW w:w="6362" w:type="dxa"/>
            <w:vAlign w:val="center"/>
          </w:tcPr>
          <w:p w14:paraId="06616A4E" w14:textId="2ACC266C" w:rsidR="00A217F6" w:rsidRDefault="00C73990" w:rsidP="009F05F4">
            <w:r>
              <w:t>Seminarium licencjackie</w:t>
            </w:r>
          </w:p>
        </w:tc>
        <w:tc>
          <w:tcPr>
            <w:tcW w:w="5824" w:type="dxa"/>
            <w:vAlign w:val="center"/>
          </w:tcPr>
          <w:p w14:paraId="6237EA02" w14:textId="1EAEEABF" w:rsidR="00A217F6" w:rsidRDefault="00C73990" w:rsidP="009F05F4">
            <w:r>
              <w:t>dr Marta Gierczyńska</w:t>
            </w:r>
          </w:p>
        </w:tc>
        <w:tc>
          <w:tcPr>
            <w:tcW w:w="936" w:type="dxa"/>
            <w:vAlign w:val="center"/>
          </w:tcPr>
          <w:p w14:paraId="5FFE4E14" w14:textId="669D024B" w:rsidR="00A217F6" w:rsidRDefault="00C73990" w:rsidP="009F05F4">
            <w:r>
              <w:t>224P</w:t>
            </w:r>
          </w:p>
        </w:tc>
      </w:tr>
      <w:tr w:rsidR="00A217F6" w:rsidRPr="00B253B8" w14:paraId="1FCDC718" w14:textId="316E2A1F" w:rsidTr="00541591">
        <w:trPr>
          <w:gridAfter w:val="1"/>
          <w:wAfter w:w="9" w:type="dxa"/>
          <w:trHeight w:val="567"/>
        </w:trPr>
        <w:tc>
          <w:tcPr>
            <w:tcW w:w="911" w:type="dxa"/>
            <w:vAlign w:val="bottom"/>
          </w:tcPr>
          <w:p w14:paraId="390B6BA4" w14:textId="562378E8" w:rsidR="00A217F6" w:rsidRPr="00B253B8" w:rsidRDefault="00C73990" w:rsidP="009F05F4">
            <w:pPr>
              <w:spacing w:after="160" w:line="259" w:lineRule="auto"/>
            </w:pPr>
            <w:bookmarkStart w:id="29" w:name="_Hlk54540985"/>
            <w:r>
              <w:t>IIISPS</w:t>
            </w:r>
          </w:p>
        </w:tc>
        <w:tc>
          <w:tcPr>
            <w:tcW w:w="1355" w:type="dxa"/>
            <w:vAlign w:val="bottom"/>
          </w:tcPr>
          <w:p w14:paraId="062D36C4" w14:textId="56151F4E" w:rsidR="00A217F6" w:rsidRPr="00B253B8" w:rsidRDefault="00A677F1" w:rsidP="009F05F4">
            <w:pPr>
              <w:spacing w:after="160" w:line="259" w:lineRule="auto"/>
            </w:pPr>
            <w:r>
              <w:t>10</w:t>
            </w:r>
            <w:r w:rsidR="001F61B8">
              <w:t>:45-1</w:t>
            </w:r>
            <w:r>
              <w:t>2</w:t>
            </w:r>
            <w:r w:rsidR="001F61B8">
              <w:t>:15</w:t>
            </w:r>
          </w:p>
        </w:tc>
        <w:tc>
          <w:tcPr>
            <w:tcW w:w="6362" w:type="dxa"/>
            <w:vAlign w:val="bottom"/>
          </w:tcPr>
          <w:p w14:paraId="0F9ABBEC" w14:textId="2304C1A4" w:rsidR="00A217F6" w:rsidRPr="00B253B8" w:rsidRDefault="001F61B8" w:rsidP="009F05F4">
            <w:pPr>
              <w:spacing w:after="160" w:line="259" w:lineRule="auto"/>
            </w:pPr>
            <w:r>
              <w:t>Analiza treści politycznych</w:t>
            </w:r>
          </w:p>
        </w:tc>
        <w:tc>
          <w:tcPr>
            <w:tcW w:w="5824" w:type="dxa"/>
            <w:vAlign w:val="bottom"/>
          </w:tcPr>
          <w:p w14:paraId="3E28017C" w14:textId="60FD6CBF" w:rsidR="00A217F6" w:rsidRPr="00B253B8" w:rsidRDefault="001F61B8" w:rsidP="009F05F4">
            <w:pPr>
              <w:spacing w:after="160" w:line="259" w:lineRule="auto"/>
            </w:pPr>
            <w:r>
              <w:t>mgr Jakub Tutka</w:t>
            </w:r>
          </w:p>
        </w:tc>
        <w:tc>
          <w:tcPr>
            <w:tcW w:w="936" w:type="dxa"/>
            <w:vAlign w:val="center"/>
          </w:tcPr>
          <w:p w14:paraId="6A52A79F" w14:textId="5C430DFB" w:rsidR="00A217F6" w:rsidRPr="00B253B8" w:rsidRDefault="004A1F64" w:rsidP="009F05F4">
            <w:r>
              <w:t>224P</w:t>
            </w:r>
          </w:p>
        </w:tc>
      </w:tr>
      <w:tr w:rsidR="00A23696" w14:paraId="437B2E9D" w14:textId="77777777" w:rsidTr="00541591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0638397C" w14:textId="23BD49CF" w:rsidR="00A23696" w:rsidRDefault="006F31ED" w:rsidP="009F05F4">
            <w:pPr>
              <w:spacing w:line="259" w:lineRule="auto"/>
            </w:pPr>
            <w:r>
              <w:t>IIISPS</w:t>
            </w:r>
          </w:p>
        </w:tc>
        <w:tc>
          <w:tcPr>
            <w:tcW w:w="1355" w:type="dxa"/>
            <w:vAlign w:val="center"/>
          </w:tcPr>
          <w:p w14:paraId="3601F582" w14:textId="0669FA92" w:rsidR="00A23696" w:rsidRDefault="006F31ED" w:rsidP="009F05F4">
            <w:pPr>
              <w:spacing w:line="259" w:lineRule="auto"/>
            </w:pPr>
            <w:r>
              <w:t>1</w:t>
            </w:r>
            <w:r w:rsidR="00A677F1">
              <w:t>2</w:t>
            </w:r>
            <w:r>
              <w:t>:30-1</w:t>
            </w:r>
            <w:r w:rsidR="00A677F1">
              <w:t>4</w:t>
            </w:r>
            <w:r>
              <w:t>:00</w:t>
            </w:r>
          </w:p>
        </w:tc>
        <w:tc>
          <w:tcPr>
            <w:tcW w:w="6362" w:type="dxa"/>
            <w:vAlign w:val="center"/>
          </w:tcPr>
          <w:p w14:paraId="04343D32" w14:textId="31F8B093" w:rsidR="00A23696" w:rsidRDefault="006F31ED" w:rsidP="009F05F4">
            <w:pPr>
              <w:spacing w:line="259" w:lineRule="auto"/>
            </w:pPr>
            <w:r>
              <w:t>Analiza dyskursu cyfrowego</w:t>
            </w:r>
          </w:p>
        </w:tc>
        <w:tc>
          <w:tcPr>
            <w:tcW w:w="5824" w:type="dxa"/>
            <w:vAlign w:val="center"/>
          </w:tcPr>
          <w:p w14:paraId="631C46C8" w14:textId="2414E201" w:rsidR="00A23696" w:rsidRDefault="006F31ED" w:rsidP="009F05F4">
            <w:pPr>
              <w:spacing w:line="259" w:lineRule="auto"/>
            </w:pPr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4ED45985" w14:textId="1DD22B2B" w:rsidR="00A23696" w:rsidRDefault="004A1F64" w:rsidP="009F05F4">
            <w:r>
              <w:t>224P</w:t>
            </w:r>
          </w:p>
        </w:tc>
      </w:tr>
      <w:tr w:rsidR="00A23696" w14:paraId="56344524" w14:textId="77777777" w:rsidTr="00541591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67B81B11" w14:textId="1B05362F" w:rsidR="00A23696" w:rsidRDefault="006F31ED" w:rsidP="009F05F4">
            <w:r>
              <w:t>IIISPS</w:t>
            </w:r>
          </w:p>
        </w:tc>
        <w:tc>
          <w:tcPr>
            <w:tcW w:w="1355" w:type="dxa"/>
            <w:vAlign w:val="center"/>
          </w:tcPr>
          <w:p w14:paraId="1CF359CF" w14:textId="2BE6251A" w:rsidR="00A23696" w:rsidRDefault="006F31ED" w:rsidP="009F05F4">
            <w:r>
              <w:t>1</w:t>
            </w:r>
            <w:r w:rsidR="00A677F1">
              <w:t>4</w:t>
            </w:r>
            <w:r>
              <w:t>:15-1</w:t>
            </w:r>
            <w:r w:rsidR="00A677F1">
              <w:t>7</w:t>
            </w:r>
            <w:r>
              <w:t>:15</w:t>
            </w:r>
          </w:p>
        </w:tc>
        <w:tc>
          <w:tcPr>
            <w:tcW w:w="6362" w:type="dxa"/>
            <w:vAlign w:val="center"/>
          </w:tcPr>
          <w:p w14:paraId="3EC90CA0" w14:textId="2CD067C0" w:rsidR="00A23696" w:rsidRDefault="006F31ED" w:rsidP="009F05F4">
            <w:r>
              <w:t>PNJA</w:t>
            </w:r>
          </w:p>
        </w:tc>
        <w:tc>
          <w:tcPr>
            <w:tcW w:w="5824" w:type="dxa"/>
            <w:vAlign w:val="center"/>
          </w:tcPr>
          <w:p w14:paraId="41F63955" w14:textId="627FA327" w:rsidR="00A23696" w:rsidRDefault="006F31ED" w:rsidP="009F05F4">
            <w:r>
              <w:t>mgr Łukasz Żuk</w:t>
            </w:r>
          </w:p>
        </w:tc>
        <w:tc>
          <w:tcPr>
            <w:tcW w:w="936" w:type="dxa"/>
            <w:vAlign w:val="center"/>
          </w:tcPr>
          <w:p w14:paraId="1E02383D" w14:textId="5B4607FA" w:rsidR="00A23696" w:rsidRDefault="004A1F64" w:rsidP="009F05F4">
            <w:r>
              <w:t>224P</w:t>
            </w:r>
          </w:p>
        </w:tc>
      </w:tr>
      <w:bookmarkEnd w:id="29"/>
    </w:tbl>
    <w:p w14:paraId="77F93609" w14:textId="77777777" w:rsidR="00837C4C" w:rsidRDefault="00837C4C" w:rsidP="00837C4C"/>
    <w:p w14:paraId="4B49E9C0" w14:textId="77777777" w:rsidR="00837C4C" w:rsidRDefault="00837C4C" w:rsidP="00837C4C"/>
    <w:p w14:paraId="3FFE1929" w14:textId="77777777" w:rsidR="00A217F6" w:rsidRDefault="00A217F6" w:rsidP="00A217F6">
      <w:r>
        <w:t>Legenda:</w:t>
      </w:r>
    </w:p>
    <w:p w14:paraId="6C16D855" w14:textId="39E12092" w:rsidR="00837C4C" w:rsidRPr="003F7537" w:rsidRDefault="00A217F6" w:rsidP="00A217F6">
      <w:r>
        <w:t>SPS – studia pierwszego stopnia</w:t>
      </w:r>
    </w:p>
    <w:sectPr w:rsidR="00837C4C" w:rsidRPr="003F7537" w:rsidSect="00B027B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89wIFlNySwxwBE" id="y8a18iPr"/>
  </int:Manifest>
  <int:Observations>
    <int:Content id="y8a18iPr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TC3sDS2NDA3MzRV0lEKTi0uzszPAykwMaoFAMtY0m0tAAAA"/>
  </w:docVars>
  <w:rsids>
    <w:rsidRoot w:val="00FF6082"/>
    <w:rsid w:val="00000188"/>
    <w:rsid w:val="00003CA5"/>
    <w:rsid w:val="00005731"/>
    <w:rsid w:val="00006713"/>
    <w:rsid w:val="00006E28"/>
    <w:rsid w:val="00010A9B"/>
    <w:rsid w:val="00011D9D"/>
    <w:rsid w:val="000126AF"/>
    <w:rsid w:val="00012B7B"/>
    <w:rsid w:val="00012C24"/>
    <w:rsid w:val="000134DC"/>
    <w:rsid w:val="00015FD7"/>
    <w:rsid w:val="000221FF"/>
    <w:rsid w:val="00024CE2"/>
    <w:rsid w:val="00026C06"/>
    <w:rsid w:val="00027879"/>
    <w:rsid w:val="00034919"/>
    <w:rsid w:val="000361FF"/>
    <w:rsid w:val="00040CE4"/>
    <w:rsid w:val="00041818"/>
    <w:rsid w:val="00041962"/>
    <w:rsid w:val="000419D0"/>
    <w:rsid w:val="00041F14"/>
    <w:rsid w:val="0004319C"/>
    <w:rsid w:val="000517FA"/>
    <w:rsid w:val="00052BFA"/>
    <w:rsid w:val="00053975"/>
    <w:rsid w:val="000565AC"/>
    <w:rsid w:val="0006176B"/>
    <w:rsid w:val="000658C9"/>
    <w:rsid w:val="000668EE"/>
    <w:rsid w:val="00066C11"/>
    <w:rsid w:val="00067B13"/>
    <w:rsid w:val="00071B27"/>
    <w:rsid w:val="00074780"/>
    <w:rsid w:val="00077E20"/>
    <w:rsid w:val="0008440B"/>
    <w:rsid w:val="0008442C"/>
    <w:rsid w:val="00084832"/>
    <w:rsid w:val="000857BB"/>
    <w:rsid w:val="00085C61"/>
    <w:rsid w:val="00086FA3"/>
    <w:rsid w:val="000873F0"/>
    <w:rsid w:val="00087EB4"/>
    <w:rsid w:val="00092236"/>
    <w:rsid w:val="00093467"/>
    <w:rsid w:val="00093C8D"/>
    <w:rsid w:val="00095C07"/>
    <w:rsid w:val="000969FB"/>
    <w:rsid w:val="000974E6"/>
    <w:rsid w:val="000978F5"/>
    <w:rsid w:val="000A0084"/>
    <w:rsid w:val="000A6216"/>
    <w:rsid w:val="000A6F09"/>
    <w:rsid w:val="000B0F9B"/>
    <w:rsid w:val="000B2053"/>
    <w:rsid w:val="000B2089"/>
    <w:rsid w:val="000B32C7"/>
    <w:rsid w:val="000B3A3B"/>
    <w:rsid w:val="000B3F7A"/>
    <w:rsid w:val="000B4800"/>
    <w:rsid w:val="000B5710"/>
    <w:rsid w:val="000B687C"/>
    <w:rsid w:val="000B75A6"/>
    <w:rsid w:val="000C02E6"/>
    <w:rsid w:val="000C046C"/>
    <w:rsid w:val="000C05A5"/>
    <w:rsid w:val="000C0E55"/>
    <w:rsid w:val="000C13C0"/>
    <w:rsid w:val="000C22AC"/>
    <w:rsid w:val="000C41F5"/>
    <w:rsid w:val="000C55D1"/>
    <w:rsid w:val="000C5632"/>
    <w:rsid w:val="000C70DD"/>
    <w:rsid w:val="000C7EC5"/>
    <w:rsid w:val="000D26FC"/>
    <w:rsid w:val="000D3238"/>
    <w:rsid w:val="000D3EE9"/>
    <w:rsid w:val="000D48B0"/>
    <w:rsid w:val="000D73A1"/>
    <w:rsid w:val="000E300A"/>
    <w:rsid w:val="000E36A0"/>
    <w:rsid w:val="000E3D0E"/>
    <w:rsid w:val="000E43A4"/>
    <w:rsid w:val="000E5A9A"/>
    <w:rsid w:val="000E5DE3"/>
    <w:rsid w:val="000E6C71"/>
    <w:rsid w:val="000E7690"/>
    <w:rsid w:val="000F01FC"/>
    <w:rsid w:val="000F2227"/>
    <w:rsid w:val="000F2A65"/>
    <w:rsid w:val="000F67ED"/>
    <w:rsid w:val="001016D9"/>
    <w:rsid w:val="001020C6"/>
    <w:rsid w:val="00104533"/>
    <w:rsid w:val="001055EF"/>
    <w:rsid w:val="00111E72"/>
    <w:rsid w:val="00111F44"/>
    <w:rsid w:val="00113416"/>
    <w:rsid w:val="001140BB"/>
    <w:rsid w:val="00114300"/>
    <w:rsid w:val="001164E6"/>
    <w:rsid w:val="00116EE4"/>
    <w:rsid w:val="00117FF5"/>
    <w:rsid w:val="0012136D"/>
    <w:rsid w:val="00121475"/>
    <w:rsid w:val="00123F18"/>
    <w:rsid w:val="00125506"/>
    <w:rsid w:val="001262F4"/>
    <w:rsid w:val="0012664F"/>
    <w:rsid w:val="00131903"/>
    <w:rsid w:val="001323FF"/>
    <w:rsid w:val="00133677"/>
    <w:rsid w:val="00135ACB"/>
    <w:rsid w:val="00142053"/>
    <w:rsid w:val="00142B09"/>
    <w:rsid w:val="00142F15"/>
    <w:rsid w:val="00143CCE"/>
    <w:rsid w:val="00146D35"/>
    <w:rsid w:val="00147DD3"/>
    <w:rsid w:val="00154C57"/>
    <w:rsid w:val="001565C1"/>
    <w:rsid w:val="00156A96"/>
    <w:rsid w:val="00157F73"/>
    <w:rsid w:val="00160F6E"/>
    <w:rsid w:val="00164113"/>
    <w:rsid w:val="001651A0"/>
    <w:rsid w:val="00165E9C"/>
    <w:rsid w:val="00166387"/>
    <w:rsid w:val="00166C7F"/>
    <w:rsid w:val="00166D75"/>
    <w:rsid w:val="001671EC"/>
    <w:rsid w:val="00171429"/>
    <w:rsid w:val="001731D0"/>
    <w:rsid w:val="00175430"/>
    <w:rsid w:val="00175CEF"/>
    <w:rsid w:val="001763B9"/>
    <w:rsid w:val="001767C4"/>
    <w:rsid w:val="00177703"/>
    <w:rsid w:val="00181139"/>
    <w:rsid w:val="001908F6"/>
    <w:rsid w:val="001954C6"/>
    <w:rsid w:val="0019703A"/>
    <w:rsid w:val="0019728E"/>
    <w:rsid w:val="001973FB"/>
    <w:rsid w:val="00197F0D"/>
    <w:rsid w:val="001A0BB0"/>
    <w:rsid w:val="001A0D83"/>
    <w:rsid w:val="001A333E"/>
    <w:rsid w:val="001B0831"/>
    <w:rsid w:val="001B0A06"/>
    <w:rsid w:val="001B2A3E"/>
    <w:rsid w:val="001B3946"/>
    <w:rsid w:val="001B3A7F"/>
    <w:rsid w:val="001B5764"/>
    <w:rsid w:val="001B585D"/>
    <w:rsid w:val="001C458E"/>
    <w:rsid w:val="001C56D6"/>
    <w:rsid w:val="001C713A"/>
    <w:rsid w:val="001D1C1C"/>
    <w:rsid w:val="001D4398"/>
    <w:rsid w:val="001D4409"/>
    <w:rsid w:val="001D6121"/>
    <w:rsid w:val="001D6276"/>
    <w:rsid w:val="001D654F"/>
    <w:rsid w:val="001D7282"/>
    <w:rsid w:val="001D79CF"/>
    <w:rsid w:val="001E3F5B"/>
    <w:rsid w:val="001E4973"/>
    <w:rsid w:val="001F0B88"/>
    <w:rsid w:val="001F38F0"/>
    <w:rsid w:val="001F3BCC"/>
    <w:rsid w:val="001F487D"/>
    <w:rsid w:val="001F6186"/>
    <w:rsid w:val="001F61B8"/>
    <w:rsid w:val="001F6D0D"/>
    <w:rsid w:val="001F6EE4"/>
    <w:rsid w:val="001F7419"/>
    <w:rsid w:val="001F7E9F"/>
    <w:rsid w:val="00201834"/>
    <w:rsid w:val="00201E49"/>
    <w:rsid w:val="00202DF2"/>
    <w:rsid w:val="002033D7"/>
    <w:rsid w:val="00204560"/>
    <w:rsid w:val="00205A83"/>
    <w:rsid w:val="00206D03"/>
    <w:rsid w:val="002072DD"/>
    <w:rsid w:val="002077F9"/>
    <w:rsid w:val="0021042B"/>
    <w:rsid w:val="00210A5C"/>
    <w:rsid w:val="0021389E"/>
    <w:rsid w:val="00214A23"/>
    <w:rsid w:val="002150A9"/>
    <w:rsid w:val="002163C9"/>
    <w:rsid w:val="00220898"/>
    <w:rsid w:val="00220A29"/>
    <w:rsid w:val="00221124"/>
    <w:rsid w:val="00223872"/>
    <w:rsid w:val="00224C56"/>
    <w:rsid w:val="002267D9"/>
    <w:rsid w:val="002276F7"/>
    <w:rsid w:val="00230C8B"/>
    <w:rsid w:val="002340A5"/>
    <w:rsid w:val="00235B48"/>
    <w:rsid w:val="002415BF"/>
    <w:rsid w:val="00243D0F"/>
    <w:rsid w:val="00243F71"/>
    <w:rsid w:val="00245BB6"/>
    <w:rsid w:val="00246284"/>
    <w:rsid w:val="002525DE"/>
    <w:rsid w:val="00253A60"/>
    <w:rsid w:val="0025694A"/>
    <w:rsid w:val="0026061A"/>
    <w:rsid w:val="00261CD2"/>
    <w:rsid w:val="00263C35"/>
    <w:rsid w:val="00263E66"/>
    <w:rsid w:val="00265918"/>
    <w:rsid w:val="002677CF"/>
    <w:rsid w:val="002739F0"/>
    <w:rsid w:val="00274FBE"/>
    <w:rsid w:val="0027538C"/>
    <w:rsid w:val="00275EAB"/>
    <w:rsid w:val="0027775F"/>
    <w:rsid w:val="00282776"/>
    <w:rsid w:val="002829ED"/>
    <w:rsid w:val="00283D04"/>
    <w:rsid w:val="00283FDA"/>
    <w:rsid w:val="00284117"/>
    <w:rsid w:val="00284475"/>
    <w:rsid w:val="002862EF"/>
    <w:rsid w:val="002903F4"/>
    <w:rsid w:val="00291E06"/>
    <w:rsid w:val="002A2666"/>
    <w:rsid w:val="002B0CAF"/>
    <w:rsid w:val="002B15AB"/>
    <w:rsid w:val="002B2830"/>
    <w:rsid w:val="002B3176"/>
    <w:rsid w:val="002B44BD"/>
    <w:rsid w:val="002B56C4"/>
    <w:rsid w:val="002B5DB1"/>
    <w:rsid w:val="002B5E16"/>
    <w:rsid w:val="002B6E44"/>
    <w:rsid w:val="002C09EA"/>
    <w:rsid w:val="002C43A6"/>
    <w:rsid w:val="002C58FD"/>
    <w:rsid w:val="002C5E6F"/>
    <w:rsid w:val="002D06D6"/>
    <w:rsid w:val="002D2401"/>
    <w:rsid w:val="002D29B7"/>
    <w:rsid w:val="002D532A"/>
    <w:rsid w:val="002D7097"/>
    <w:rsid w:val="002E4A42"/>
    <w:rsid w:val="002F0E6B"/>
    <w:rsid w:val="002F1B78"/>
    <w:rsid w:val="002F2544"/>
    <w:rsid w:val="002F3827"/>
    <w:rsid w:val="002F4431"/>
    <w:rsid w:val="002F5B2D"/>
    <w:rsid w:val="00300D3F"/>
    <w:rsid w:val="003015B4"/>
    <w:rsid w:val="00302BCB"/>
    <w:rsid w:val="00304E8D"/>
    <w:rsid w:val="00305505"/>
    <w:rsid w:val="00310493"/>
    <w:rsid w:val="00310FD6"/>
    <w:rsid w:val="0031130C"/>
    <w:rsid w:val="003118B1"/>
    <w:rsid w:val="00312AA2"/>
    <w:rsid w:val="00314138"/>
    <w:rsid w:val="00314739"/>
    <w:rsid w:val="00316F0F"/>
    <w:rsid w:val="00317CCE"/>
    <w:rsid w:val="003207CC"/>
    <w:rsid w:val="0033206C"/>
    <w:rsid w:val="0033412D"/>
    <w:rsid w:val="00337E84"/>
    <w:rsid w:val="00340729"/>
    <w:rsid w:val="00340823"/>
    <w:rsid w:val="00341D0A"/>
    <w:rsid w:val="003448C3"/>
    <w:rsid w:val="00345D73"/>
    <w:rsid w:val="0034601E"/>
    <w:rsid w:val="00346C49"/>
    <w:rsid w:val="003471C3"/>
    <w:rsid w:val="00353AF1"/>
    <w:rsid w:val="00356E9B"/>
    <w:rsid w:val="00363D16"/>
    <w:rsid w:val="003655C4"/>
    <w:rsid w:val="003667EB"/>
    <w:rsid w:val="003677BF"/>
    <w:rsid w:val="003749DE"/>
    <w:rsid w:val="003771E3"/>
    <w:rsid w:val="00380828"/>
    <w:rsid w:val="0038094E"/>
    <w:rsid w:val="00381B55"/>
    <w:rsid w:val="00384296"/>
    <w:rsid w:val="00384DDE"/>
    <w:rsid w:val="00385902"/>
    <w:rsid w:val="00385D1F"/>
    <w:rsid w:val="0039210A"/>
    <w:rsid w:val="00394FD3"/>
    <w:rsid w:val="0039779D"/>
    <w:rsid w:val="003A09E7"/>
    <w:rsid w:val="003A2766"/>
    <w:rsid w:val="003A3121"/>
    <w:rsid w:val="003A31E0"/>
    <w:rsid w:val="003A3D61"/>
    <w:rsid w:val="003A53FE"/>
    <w:rsid w:val="003A637C"/>
    <w:rsid w:val="003A7E2C"/>
    <w:rsid w:val="003B0292"/>
    <w:rsid w:val="003B02DC"/>
    <w:rsid w:val="003B25D9"/>
    <w:rsid w:val="003B4816"/>
    <w:rsid w:val="003B6B31"/>
    <w:rsid w:val="003B7196"/>
    <w:rsid w:val="003C195B"/>
    <w:rsid w:val="003C2312"/>
    <w:rsid w:val="003C38F7"/>
    <w:rsid w:val="003C5053"/>
    <w:rsid w:val="003C5842"/>
    <w:rsid w:val="003C5BE5"/>
    <w:rsid w:val="003C6480"/>
    <w:rsid w:val="003C712B"/>
    <w:rsid w:val="003D0411"/>
    <w:rsid w:val="003D0774"/>
    <w:rsid w:val="003D30C4"/>
    <w:rsid w:val="003D3E0F"/>
    <w:rsid w:val="003D5E94"/>
    <w:rsid w:val="003D63DA"/>
    <w:rsid w:val="003E224E"/>
    <w:rsid w:val="003E2920"/>
    <w:rsid w:val="003E3070"/>
    <w:rsid w:val="003E3692"/>
    <w:rsid w:val="003E459E"/>
    <w:rsid w:val="003E484E"/>
    <w:rsid w:val="003E52AF"/>
    <w:rsid w:val="003E76AC"/>
    <w:rsid w:val="003F0493"/>
    <w:rsid w:val="003F0997"/>
    <w:rsid w:val="003F3B9D"/>
    <w:rsid w:val="003F670A"/>
    <w:rsid w:val="003F7537"/>
    <w:rsid w:val="00401E8E"/>
    <w:rsid w:val="00403429"/>
    <w:rsid w:val="004045CF"/>
    <w:rsid w:val="00404936"/>
    <w:rsid w:val="00404C86"/>
    <w:rsid w:val="00405618"/>
    <w:rsid w:val="0041021C"/>
    <w:rsid w:val="00410F3A"/>
    <w:rsid w:val="0041202B"/>
    <w:rsid w:val="00412434"/>
    <w:rsid w:val="00414A36"/>
    <w:rsid w:val="004154C1"/>
    <w:rsid w:val="00417916"/>
    <w:rsid w:val="004204CF"/>
    <w:rsid w:val="004210F3"/>
    <w:rsid w:val="0042205A"/>
    <w:rsid w:val="004222FB"/>
    <w:rsid w:val="00422D20"/>
    <w:rsid w:val="0042441D"/>
    <w:rsid w:val="004275FF"/>
    <w:rsid w:val="004315AC"/>
    <w:rsid w:val="00433139"/>
    <w:rsid w:val="00433FB5"/>
    <w:rsid w:val="00436E24"/>
    <w:rsid w:val="00440685"/>
    <w:rsid w:val="00442A4B"/>
    <w:rsid w:val="004459B1"/>
    <w:rsid w:val="00450CEF"/>
    <w:rsid w:val="00450FA5"/>
    <w:rsid w:val="00451C93"/>
    <w:rsid w:val="00453F94"/>
    <w:rsid w:val="0045547E"/>
    <w:rsid w:val="0046011D"/>
    <w:rsid w:val="004605F9"/>
    <w:rsid w:val="004625E3"/>
    <w:rsid w:val="00462609"/>
    <w:rsid w:val="0046399E"/>
    <w:rsid w:val="00464781"/>
    <w:rsid w:val="00465745"/>
    <w:rsid w:val="004679FF"/>
    <w:rsid w:val="00471718"/>
    <w:rsid w:val="0047522B"/>
    <w:rsid w:val="004766E6"/>
    <w:rsid w:val="00481E5C"/>
    <w:rsid w:val="00482510"/>
    <w:rsid w:val="00482A2A"/>
    <w:rsid w:val="00483254"/>
    <w:rsid w:val="00483D67"/>
    <w:rsid w:val="004842B8"/>
    <w:rsid w:val="004868CF"/>
    <w:rsid w:val="00486C10"/>
    <w:rsid w:val="004901E4"/>
    <w:rsid w:val="00492062"/>
    <w:rsid w:val="004932DE"/>
    <w:rsid w:val="004932ED"/>
    <w:rsid w:val="004944AF"/>
    <w:rsid w:val="00494F01"/>
    <w:rsid w:val="00496C97"/>
    <w:rsid w:val="00497B54"/>
    <w:rsid w:val="004A02FA"/>
    <w:rsid w:val="004A040F"/>
    <w:rsid w:val="004A1F64"/>
    <w:rsid w:val="004A2E6F"/>
    <w:rsid w:val="004A7ECC"/>
    <w:rsid w:val="004B02EC"/>
    <w:rsid w:val="004B0FB3"/>
    <w:rsid w:val="004B3259"/>
    <w:rsid w:val="004B34FF"/>
    <w:rsid w:val="004B3626"/>
    <w:rsid w:val="004B3820"/>
    <w:rsid w:val="004B4A65"/>
    <w:rsid w:val="004C1801"/>
    <w:rsid w:val="004C2690"/>
    <w:rsid w:val="004C39B1"/>
    <w:rsid w:val="004C39E2"/>
    <w:rsid w:val="004C511B"/>
    <w:rsid w:val="004C796A"/>
    <w:rsid w:val="004C7B67"/>
    <w:rsid w:val="004D0ADA"/>
    <w:rsid w:val="004D1C0C"/>
    <w:rsid w:val="004D1CEB"/>
    <w:rsid w:val="004D28FC"/>
    <w:rsid w:val="004D31E4"/>
    <w:rsid w:val="004E047C"/>
    <w:rsid w:val="004E1202"/>
    <w:rsid w:val="004F0206"/>
    <w:rsid w:val="004F143F"/>
    <w:rsid w:val="004F2841"/>
    <w:rsid w:val="004F3D3E"/>
    <w:rsid w:val="004F45C1"/>
    <w:rsid w:val="004F6672"/>
    <w:rsid w:val="005007D4"/>
    <w:rsid w:val="0050123C"/>
    <w:rsid w:val="005022E2"/>
    <w:rsid w:val="00505436"/>
    <w:rsid w:val="005060ED"/>
    <w:rsid w:val="00507490"/>
    <w:rsid w:val="00514C2D"/>
    <w:rsid w:val="00514F49"/>
    <w:rsid w:val="00516989"/>
    <w:rsid w:val="00521C9B"/>
    <w:rsid w:val="00523A24"/>
    <w:rsid w:val="00525786"/>
    <w:rsid w:val="00525E09"/>
    <w:rsid w:val="005273F1"/>
    <w:rsid w:val="00531D0F"/>
    <w:rsid w:val="00534061"/>
    <w:rsid w:val="0054155E"/>
    <w:rsid w:val="00541591"/>
    <w:rsid w:val="00541808"/>
    <w:rsid w:val="0054341A"/>
    <w:rsid w:val="00543426"/>
    <w:rsid w:val="0054588C"/>
    <w:rsid w:val="00546428"/>
    <w:rsid w:val="005504F3"/>
    <w:rsid w:val="00551373"/>
    <w:rsid w:val="00551D90"/>
    <w:rsid w:val="00553AFF"/>
    <w:rsid w:val="0055509B"/>
    <w:rsid w:val="00561D0A"/>
    <w:rsid w:val="005654A3"/>
    <w:rsid w:val="00570173"/>
    <w:rsid w:val="00573649"/>
    <w:rsid w:val="00573934"/>
    <w:rsid w:val="0057397B"/>
    <w:rsid w:val="00573AB9"/>
    <w:rsid w:val="00573F6B"/>
    <w:rsid w:val="005742F5"/>
    <w:rsid w:val="00574F91"/>
    <w:rsid w:val="00575E7C"/>
    <w:rsid w:val="00576ED3"/>
    <w:rsid w:val="00577997"/>
    <w:rsid w:val="00580455"/>
    <w:rsid w:val="0058054A"/>
    <w:rsid w:val="00581EE0"/>
    <w:rsid w:val="00585B7C"/>
    <w:rsid w:val="00587312"/>
    <w:rsid w:val="0059470A"/>
    <w:rsid w:val="00594F57"/>
    <w:rsid w:val="00596B0A"/>
    <w:rsid w:val="005A174E"/>
    <w:rsid w:val="005A2565"/>
    <w:rsid w:val="005A4C28"/>
    <w:rsid w:val="005A4CE1"/>
    <w:rsid w:val="005B1172"/>
    <w:rsid w:val="005B29A6"/>
    <w:rsid w:val="005C28CD"/>
    <w:rsid w:val="005C745C"/>
    <w:rsid w:val="005C7816"/>
    <w:rsid w:val="005D020E"/>
    <w:rsid w:val="005D0702"/>
    <w:rsid w:val="005D204F"/>
    <w:rsid w:val="005D39D4"/>
    <w:rsid w:val="005D611D"/>
    <w:rsid w:val="005E1C5F"/>
    <w:rsid w:val="005E3889"/>
    <w:rsid w:val="005E5518"/>
    <w:rsid w:val="005E577A"/>
    <w:rsid w:val="005F25C1"/>
    <w:rsid w:val="005F2E2A"/>
    <w:rsid w:val="005F3972"/>
    <w:rsid w:val="005F3D04"/>
    <w:rsid w:val="005F4DC6"/>
    <w:rsid w:val="005F699B"/>
    <w:rsid w:val="005F75FC"/>
    <w:rsid w:val="006005B2"/>
    <w:rsid w:val="00600FFE"/>
    <w:rsid w:val="0060203C"/>
    <w:rsid w:val="00602146"/>
    <w:rsid w:val="00607332"/>
    <w:rsid w:val="006074BB"/>
    <w:rsid w:val="00610561"/>
    <w:rsid w:val="0061065D"/>
    <w:rsid w:val="00610BA7"/>
    <w:rsid w:val="00610D9C"/>
    <w:rsid w:val="00612FA8"/>
    <w:rsid w:val="0061632A"/>
    <w:rsid w:val="00617B69"/>
    <w:rsid w:val="00622B2D"/>
    <w:rsid w:val="00623554"/>
    <w:rsid w:val="00625B89"/>
    <w:rsid w:val="00625F75"/>
    <w:rsid w:val="0062611E"/>
    <w:rsid w:val="00626585"/>
    <w:rsid w:val="006275FB"/>
    <w:rsid w:val="00627B6B"/>
    <w:rsid w:val="00627E16"/>
    <w:rsid w:val="0063258A"/>
    <w:rsid w:val="00636E20"/>
    <w:rsid w:val="00637D3D"/>
    <w:rsid w:val="006408B5"/>
    <w:rsid w:val="00640E90"/>
    <w:rsid w:val="00641031"/>
    <w:rsid w:val="00641D08"/>
    <w:rsid w:val="00641D45"/>
    <w:rsid w:val="006446F2"/>
    <w:rsid w:val="006531E7"/>
    <w:rsid w:val="00653602"/>
    <w:rsid w:val="00660EEF"/>
    <w:rsid w:val="00662CA8"/>
    <w:rsid w:val="006636E4"/>
    <w:rsid w:val="00665546"/>
    <w:rsid w:val="006659BA"/>
    <w:rsid w:val="00671223"/>
    <w:rsid w:val="0067123F"/>
    <w:rsid w:val="006719E4"/>
    <w:rsid w:val="00672B98"/>
    <w:rsid w:val="006737FD"/>
    <w:rsid w:val="00674F59"/>
    <w:rsid w:val="00676AFE"/>
    <w:rsid w:val="00683695"/>
    <w:rsid w:val="0068400E"/>
    <w:rsid w:val="006841E5"/>
    <w:rsid w:val="00684ECF"/>
    <w:rsid w:val="00685D96"/>
    <w:rsid w:val="006860CF"/>
    <w:rsid w:val="0068728A"/>
    <w:rsid w:val="00690C66"/>
    <w:rsid w:val="00691539"/>
    <w:rsid w:val="0069355A"/>
    <w:rsid w:val="0069633C"/>
    <w:rsid w:val="00697719"/>
    <w:rsid w:val="006A2FF2"/>
    <w:rsid w:val="006A3472"/>
    <w:rsid w:val="006A3822"/>
    <w:rsid w:val="006A43A4"/>
    <w:rsid w:val="006A51F1"/>
    <w:rsid w:val="006A5F0A"/>
    <w:rsid w:val="006A69CE"/>
    <w:rsid w:val="006A77FE"/>
    <w:rsid w:val="006A7F40"/>
    <w:rsid w:val="006C2419"/>
    <w:rsid w:val="006C3F43"/>
    <w:rsid w:val="006C3FB2"/>
    <w:rsid w:val="006C5D62"/>
    <w:rsid w:val="006C6EDC"/>
    <w:rsid w:val="006D0887"/>
    <w:rsid w:val="006D273E"/>
    <w:rsid w:val="006D52C6"/>
    <w:rsid w:val="006D5D91"/>
    <w:rsid w:val="006D6371"/>
    <w:rsid w:val="006D6DF3"/>
    <w:rsid w:val="006E2773"/>
    <w:rsid w:val="006E30CA"/>
    <w:rsid w:val="006F2E74"/>
    <w:rsid w:val="006F31ED"/>
    <w:rsid w:val="006F5A21"/>
    <w:rsid w:val="006F5C71"/>
    <w:rsid w:val="006F63A5"/>
    <w:rsid w:val="00702553"/>
    <w:rsid w:val="007026FE"/>
    <w:rsid w:val="00706438"/>
    <w:rsid w:val="00706B38"/>
    <w:rsid w:val="007078C6"/>
    <w:rsid w:val="00710501"/>
    <w:rsid w:val="00712C12"/>
    <w:rsid w:val="00717041"/>
    <w:rsid w:val="00717EE1"/>
    <w:rsid w:val="0072087D"/>
    <w:rsid w:val="00721C95"/>
    <w:rsid w:val="00725FA3"/>
    <w:rsid w:val="00733EC8"/>
    <w:rsid w:val="00735232"/>
    <w:rsid w:val="00736418"/>
    <w:rsid w:val="00736B4A"/>
    <w:rsid w:val="007425E6"/>
    <w:rsid w:val="00746D29"/>
    <w:rsid w:val="00746E17"/>
    <w:rsid w:val="007509F5"/>
    <w:rsid w:val="00753CD9"/>
    <w:rsid w:val="00753EBD"/>
    <w:rsid w:val="007552C9"/>
    <w:rsid w:val="00755C9A"/>
    <w:rsid w:val="007569EC"/>
    <w:rsid w:val="00757C52"/>
    <w:rsid w:val="00763175"/>
    <w:rsid w:val="00764FB9"/>
    <w:rsid w:val="007665F0"/>
    <w:rsid w:val="007703B9"/>
    <w:rsid w:val="00770676"/>
    <w:rsid w:val="007707DE"/>
    <w:rsid w:val="00771331"/>
    <w:rsid w:val="007715AC"/>
    <w:rsid w:val="00775BEB"/>
    <w:rsid w:val="00775F90"/>
    <w:rsid w:val="007768B1"/>
    <w:rsid w:val="00781638"/>
    <w:rsid w:val="007818CB"/>
    <w:rsid w:val="00781E2E"/>
    <w:rsid w:val="00782C15"/>
    <w:rsid w:val="00785AAB"/>
    <w:rsid w:val="00785ECA"/>
    <w:rsid w:val="00787233"/>
    <w:rsid w:val="0079191F"/>
    <w:rsid w:val="00797C76"/>
    <w:rsid w:val="007A07C6"/>
    <w:rsid w:val="007A0875"/>
    <w:rsid w:val="007A2640"/>
    <w:rsid w:val="007A27A7"/>
    <w:rsid w:val="007A34A9"/>
    <w:rsid w:val="007A79FD"/>
    <w:rsid w:val="007B0EE3"/>
    <w:rsid w:val="007B143A"/>
    <w:rsid w:val="007B2350"/>
    <w:rsid w:val="007B4918"/>
    <w:rsid w:val="007B6347"/>
    <w:rsid w:val="007B7141"/>
    <w:rsid w:val="007C07F0"/>
    <w:rsid w:val="007C2005"/>
    <w:rsid w:val="007C217F"/>
    <w:rsid w:val="007C249E"/>
    <w:rsid w:val="007C341B"/>
    <w:rsid w:val="007C3F4D"/>
    <w:rsid w:val="007C40F4"/>
    <w:rsid w:val="007D1047"/>
    <w:rsid w:val="007D7A2A"/>
    <w:rsid w:val="007E47A8"/>
    <w:rsid w:val="007F0454"/>
    <w:rsid w:val="007F1408"/>
    <w:rsid w:val="007F19B6"/>
    <w:rsid w:val="007F5809"/>
    <w:rsid w:val="007F695A"/>
    <w:rsid w:val="00804CBF"/>
    <w:rsid w:val="00805D3D"/>
    <w:rsid w:val="00806121"/>
    <w:rsid w:val="0080637B"/>
    <w:rsid w:val="00806CA6"/>
    <w:rsid w:val="00814EF2"/>
    <w:rsid w:val="00815214"/>
    <w:rsid w:val="00817C07"/>
    <w:rsid w:val="00820CC6"/>
    <w:rsid w:val="00825EB2"/>
    <w:rsid w:val="008301D9"/>
    <w:rsid w:val="00830825"/>
    <w:rsid w:val="00831394"/>
    <w:rsid w:val="00835BF8"/>
    <w:rsid w:val="00837C4C"/>
    <w:rsid w:val="008438FF"/>
    <w:rsid w:val="008446BA"/>
    <w:rsid w:val="00844926"/>
    <w:rsid w:val="008465FB"/>
    <w:rsid w:val="00850A25"/>
    <w:rsid w:val="00851C3E"/>
    <w:rsid w:val="00855FAD"/>
    <w:rsid w:val="008612EB"/>
    <w:rsid w:val="008723E8"/>
    <w:rsid w:val="008739DB"/>
    <w:rsid w:val="0087472F"/>
    <w:rsid w:val="00875040"/>
    <w:rsid w:val="008763A5"/>
    <w:rsid w:val="00876E79"/>
    <w:rsid w:val="008800A0"/>
    <w:rsid w:val="00881144"/>
    <w:rsid w:val="008818D7"/>
    <w:rsid w:val="00883539"/>
    <w:rsid w:val="00883B9A"/>
    <w:rsid w:val="00883CDC"/>
    <w:rsid w:val="00891384"/>
    <w:rsid w:val="00891929"/>
    <w:rsid w:val="00894B25"/>
    <w:rsid w:val="008950AE"/>
    <w:rsid w:val="008951F8"/>
    <w:rsid w:val="008973A2"/>
    <w:rsid w:val="008A1674"/>
    <w:rsid w:val="008A1CAE"/>
    <w:rsid w:val="008B09C0"/>
    <w:rsid w:val="008B20E8"/>
    <w:rsid w:val="008B2138"/>
    <w:rsid w:val="008B2B0B"/>
    <w:rsid w:val="008B2F20"/>
    <w:rsid w:val="008B2FD8"/>
    <w:rsid w:val="008B321C"/>
    <w:rsid w:val="008B38E0"/>
    <w:rsid w:val="008B5B0B"/>
    <w:rsid w:val="008B5DDA"/>
    <w:rsid w:val="008B6910"/>
    <w:rsid w:val="008B79FB"/>
    <w:rsid w:val="008C038D"/>
    <w:rsid w:val="008C179B"/>
    <w:rsid w:val="008C3E99"/>
    <w:rsid w:val="008C54EF"/>
    <w:rsid w:val="008C6E25"/>
    <w:rsid w:val="008C7E99"/>
    <w:rsid w:val="008D227B"/>
    <w:rsid w:val="008D3624"/>
    <w:rsid w:val="008D5E8C"/>
    <w:rsid w:val="008E4A06"/>
    <w:rsid w:val="008E6F06"/>
    <w:rsid w:val="008F3ADC"/>
    <w:rsid w:val="008F3C27"/>
    <w:rsid w:val="008F3C61"/>
    <w:rsid w:val="008F4F22"/>
    <w:rsid w:val="008F7C9A"/>
    <w:rsid w:val="009001C2"/>
    <w:rsid w:val="00900478"/>
    <w:rsid w:val="0090192F"/>
    <w:rsid w:val="00901F32"/>
    <w:rsid w:val="009029E3"/>
    <w:rsid w:val="00902EB1"/>
    <w:rsid w:val="00905064"/>
    <w:rsid w:val="009063F5"/>
    <w:rsid w:val="00911DEF"/>
    <w:rsid w:val="009121AF"/>
    <w:rsid w:val="0092005D"/>
    <w:rsid w:val="00920827"/>
    <w:rsid w:val="0092363B"/>
    <w:rsid w:val="0092474C"/>
    <w:rsid w:val="00924BAC"/>
    <w:rsid w:val="009251B7"/>
    <w:rsid w:val="0092634E"/>
    <w:rsid w:val="009263C4"/>
    <w:rsid w:val="00926BE3"/>
    <w:rsid w:val="00931BA8"/>
    <w:rsid w:val="00931E28"/>
    <w:rsid w:val="009335A7"/>
    <w:rsid w:val="00934C85"/>
    <w:rsid w:val="0093684A"/>
    <w:rsid w:val="009405A8"/>
    <w:rsid w:val="009444A9"/>
    <w:rsid w:val="0094455D"/>
    <w:rsid w:val="00944BDD"/>
    <w:rsid w:val="0094588B"/>
    <w:rsid w:val="009514E0"/>
    <w:rsid w:val="009517B2"/>
    <w:rsid w:val="0095216C"/>
    <w:rsid w:val="00954D30"/>
    <w:rsid w:val="00956410"/>
    <w:rsid w:val="00956B6B"/>
    <w:rsid w:val="00962E24"/>
    <w:rsid w:val="00967CA3"/>
    <w:rsid w:val="0097002B"/>
    <w:rsid w:val="00970648"/>
    <w:rsid w:val="00971A38"/>
    <w:rsid w:val="00973B67"/>
    <w:rsid w:val="00974997"/>
    <w:rsid w:val="00975DC9"/>
    <w:rsid w:val="009806FE"/>
    <w:rsid w:val="00983363"/>
    <w:rsid w:val="0099133D"/>
    <w:rsid w:val="0099227B"/>
    <w:rsid w:val="009931BD"/>
    <w:rsid w:val="009955D9"/>
    <w:rsid w:val="00995E6D"/>
    <w:rsid w:val="00996F55"/>
    <w:rsid w:val="009975ED"/>
    <w:rsid w:val="009A089D"/>
    <w:rsid w:val="009A0F02"/>
    <w:rsid w:val="009A1D86"/>
    <w:rsid w:val="009A412D"/>
    <w:rsid w:val="009B01B9"/>
    <w:rsid w:val="009B345C"/>
    <w:rsid w:val="009B3C20"/>
    <w:rsid w:val="009B479E"/>
    <w:rsid w:val="009B5C94"/>
    <w:rsid w:val="009B673D"/>
    <w:rsid w:val="009B7451"/>
    <w:rsid w:val="009B797C"/>
    <w:rsid w:val="009C0EC6"/>
    <w:rsid w:val="009D3F03"/>
    <w:rsid w:val="009D5650"/>
    <w:rsid w:val="009D6C86"/>
    <w:rsid w:val="009D6F5B"/>
    <w:rsid w:val="009D7140"/>
    <w:rsid w:val="009D79C1"/>
    <w:rsid w:val="009E091B"/>
    <w:rsid w:val="009E18CF"/>
    <w:rsid w:val="009E31CE"/>
    <w:rsid w:val="009E4803"/>
    <w:rsid w:val="009E56EC"/>
    <w:rsid w:val="009E76B3"/>
    <w:rsid w:val="009F05F4"/>
    <w:rsid w:val="009F3104"/>
    <w:rsid w:val="009F43B5"/>
    <w:rsid w:val="009F59FC"/>
    <w:rsid w:val="009F7EB5"/>
    <w:rsid w:val="00A00C32"/>
    <w:rsid w:val="00A038E7"/>
    <w:rsid w:val="00A03948"/>
    <w:rsid w:val="00A05980"/>
    <w:rsid w:val="00A07E13"/>
    <w:rsid w:val="00A10567"/>
    <w:rsid w:val="00A106DA"/>
    <w:rsid w:val="00A11196"/>
    <w:rsid w:val="00A15563"/>
    <w:rsid w:val="00A16993"/>
    <w:rsid w:val="00A1768D"/>
    <w:rsid w:val="00A201E6"/>
    <w:rsid w:val="00A217F6"/>
    <w:rsid w:val="00A221AE"/>
    <w:rsid w:val="00A22AD7"/>
    <w:rsid w:val="00A23668"/>
    <w:rsid w:val="00A23696"/>
    <w:rsid w:val="00A23B0F"/>
    <w:rsid w:val="00A23B7B"/>
    <w:rsid w:val="00A23EA5"/>
    <w:rsid w:val="00A24F78"/>
    <w:rsid w:val="00A2540F"/>
    <w:rsid w:val="00A27AA7"/>
    <w:rsid w:val="00A27E3F"/>
    <w:rsid w:val="00A27E7F"/>
    <w:rsid w:val="00A3443D"/>
    <w:rsid w:val="00A34F72"/>
    <w:rsid w:val="00A35A10"/>
    <w:rsid w:val="00A35FD8"/>
    <w:rsid w:val="00A4040B"/>
    <w:rsid w:val="00A41853"/>
    <w:rsid w:val="00A46846"/>
    <w:rsid w:val="00A474DB"/>
    <w:rsid w:val="00A47D74"/>
    <w:rsid w:val="00A53B51"/>
    <w:rsid w:val="00A5528D"/>
    <w:rsid w:val="00A57180"/>
    <w:rsid w:val="00A6081F"/>
    <w:rsid w:val="00A6243C"/>
    <w:rsid w:val="00A62745"/>
    <w:rsid w:val="00A646FA"/>
    <w:rsid w:val="00A65620"/>
    <w:rsid w:val="00A65D30"/>
    <w:rsid w:val="00A677F1"/>
    <w:rsid w:val="00A6786F"/>
    <w:rsid w:val="00A702CF"/>
    <w:rsid w:val="00A7111C"/>
    <w:rsid w:val="00A71659"/>
    <w:rsid w:val="00A7257F"/>
    <w:rsid w:val="00A73AE6"/>
    <w:rsid w:val="00A75238"/>
    <w:rsid w:val="00A757AC"/>
    <w:rsid w:val="00A8197E"/>
    <w:rsid w:val="00A82BE4"/>
    <w:rsid w:val="00A86A2A"/>
    <w:rsid w:val="00A86FE0"/>
    <w:rsid w:val="00A91433"/>
    <w:rsid w:val="00A92D40"/>
    <w:rsid w:val="00A930A7"/>
    <w:rsid w:val="00AA193E"/>
    <w:rsid w:val="00AA4106"/>
    <w:rsid w:val="00AA707D"/>
    <w:rsid w:val="00AB1183"/>
    <w:rsid w:val="00AB15AE"/>
    <w:rsid w:val="00AB23D9"/>
    <w:rsid w:val="00AB30A6"/>
    <w:rsid w:val="00AB3348"/>
    <w:rsid w:val="00AB4561"/>
    <w:rsid w:val="00AB6DFB"/>
    <w:rsid w:val="00AB7F99"/>
    <w:rsid w:val="00AC1242"/>
    <w:rsid w:val="00AC211E"/>
    <w:rsid w:val="00AC6113"/>
    <w:rsid w:val="00AC7096"/>
    <w:rsid w:val="00AD1718"/>
    <w:rsid w:val="00AD1B20"/>
    <w:rsid w:val="00AD25CC"/>
    <w:rsid w:val="00AD426E"/>
    <w:rsid w:val="00AD5FFB"/>
    <w:rsid w:val="00AD6461"/>
    <w:rsid w:val="00AD6A02"/>
    <w:rsid w:val="00AE0795"/>
    <w:rsid w:val="00AE1AFF"/>
    <w:rsid w:val="00AE1F9E"/>
    <w:rsid w:val="00AE208B"/>
    <w:rsid w:val="00AE237F"/>
    <w:rsid w:val="00AE261B"/>
    <w:rsid w:val="00AE3DC9"/>
    <w:rsid w:val="00AE6431"/>
    <w:rsid w:val="00AE67E8"/>
    <w:rsid w:val="00AE7695"/>
    <w:rsid w:val="00AF0842"/>
    <w:rsid w:val="00AF0866"/>
    <w:rsid w:val="00AF0A7B"/>
    <w:rsid w:val="00AF4D7D"/>
    <w:rsid w:val="00AF4F34"/>
    <w:rsid w:val="00AF6C0B"/>
    <w:rsid w:val="00AF6D49"/>
    <w:rsid w:val="00B027B8"/>
    <w:rsid w:val="00B0363C"/>
    <w:rsid w:val="00B04722"/>
    <w:rsid w:val="00B068B1"/>
    <w:rsid w:val="00B0693E"/>
    <w:rsid w:val="00B0723F"/>
    <w:rsid w:val="00B07C5C"/>
    <w:rsid w:val="00B1101D"/>
    <w:rsid w:val="00B11A6F"/>
    <w:rsid w:val="00B132F1"/>
    <w:rsid w:val="00B14A88"/>
    <w:rsid w:val="00B15E4F"/>
    <w:rsid w:val="00B161D1"/>
    <w:rsid w:val="00B16A16"/>
    <w:rsid w:val="00B17BC2"/>
    <w:rsid w:val="00B21960"/>
    <w:rsid w:val="00B21ACB"/>
    <w:rsid w:val="00B21F28"/>
    <w:rsid w:val="00B22E72"/>
    <w:rsid w:val="00B253B8"/>
    <w:rsid w:val="00B26EB0"/>
    <w:rsid w:val="00B277E8"/>
    <w:rsid w:val="00B343B6"/>
    <w:rsid w:val="00B35513"/>
    <w:rsid w:val="00B35BCA"/>
    <w:rsid w:val="00B42B34"/>
    <w:rsid w:val="00B440EF"/>
    <w:rsid w:val="00B45092"/>
    <w:rsid w:val="00B46BD0"/>
    <w:rsid w:val="00B47F35"/>
    <w:rsid w:val="00B50978"/>
    <w:rsid w:val="00B53A77"/>
    <w:rsid w:val="00B540D6"/>
    <w:rsid w:val="00B5652D"/>
    <w:rsid w:val="00B56AA3"/>
    <w:rsid w:val="00B60A59"/>
    <w:rsid w:val="00B611C9"/>
    <w:rsid w:val="00B619F5"/>
    <w:rsid w:val="00B649F4"/>
    <w:rsid w:val="00B65211"/>
    <w:rsid w:val="00B65D53"/>
    <w:rsid w:val="00B677EF"/>
    <w:rsid w:val="00B67C77"/>
    <w:rsid w:val="00B70534"/>
    <w:rsid w:val="00B71564"/>
    <w:rsid w:val="00B73A18"/>
    <w:rsid w:val="00B73D22"/>
    <w:rsid w:val="00B756F2"/>
    <w:rsid w:val="00B75B21"/>
    <w:rsid w:val="00B7608A"/>
    <w:rsid w:val="00B76292"/>
    <w:rsid w:val="00B82DB8"/>
    <w:rsid w:val="00B83B92"/>
    <w:rsid w:val="00B83F63"/>
    <w:rsid w:val="00B845ED"/>
    <w:rsid w:val="00B84C91"/>
    <w:rsid w:val="00B856B2"/>
    <w:rsid w:val="00B94955"/>
    <w:rsid w:val="00B94AB6"/>
    <w:rsid w:val="00B96E5B"/>
    <w:rsid w:val="00B97F4C"/>
    <w:rsid w:val="00BA0F2D"/>
    <w:rsid w:val="00BA19D9"/>
    <w:rsid w:val="00BA2A4A"/>
    <w:rsid w:val="00BA471D"/>
    <w:rsid w:val="00BB262A"/>
    <w:rsid w:val="00BB3DEB"/>
    <w:rsid w:val="00BB70AD"/>
    <w:rsid w:val="00BB7819"/>
    <w:rsid w:val="00BC0FB2"/>
    <w:rsid w:val="00BC20EF"/>
    <w:rsid w:val="00BC36DC"/>
    <w:rsid w:val="00BC4B5E"/>
    <w:rsid w:val="00BC6E4E"/>
    <w:rsid w:val="00BC7F9A"/>
    <w:rsid w:val="00BD0A1F"/>
    <w:rsid w:val="00BD2320"/>
    <w:rsid w:val="00BD2C3A"/>
    <w:rsid w:val="00BD3EFC"/>
    <w:rsid w:val="00BD5FE0"/>
    <w:rsid w:val="00BD6E20"/>
    <w:rsid w:val="00BD73FC"/>
    <w:rsid w:val="00BE22F9"/>
    <w:rsid w:val="00BE3637"/>
    <w:rsid w:val="00BE56E0"/>
    <w:rsid w:val="00BE607C"/>
    <w:rsid w:val="00BE703B"/>
    <w:rsid w:val="00BE770F"/>
    <w:rsid w:val="00BE784D"/>
    <w:rsid w:val="00BF15DE"/>
    <w:rsid w:val="00BF1DF8"/>
    <w:rsid w:val="00BF2E60"/>
    <w:rsid w:val="00BF5520"/>
    <w:rsid w:val="00BF58B6"/>
    <w:rsid w:val="00BF6444"/>
    <w:rsid w:val="00C04EEA"/>
    <w:rsid w:val="00C058A1"/>
    <w:rsid w:val="00C077A7"/>
    <w:rsid w:val="00C07E3D"/>
    <w:rsid w:val="00C12840"/>
    <w:rsid w:val="00C1570E"/>
    <w:rsid w:val="00C16CC0"/>
    <w:rsid w:val="00C177A1"/>
    <w:rsid w:val="00C202EE"/>
    <w:rsid w:val="00C21154"/>
    <w:rsid w:val="00C245B7"/>
    <w:rsid w:val="00C30D19"/>
    <w:rsid w:val="00C32FF3"/>
    <w:rsid w:val="00C33800"/>
    <w:rsid w:val="00C34723"/>
    <w:rsid w:val="00C36D41"/>
    <w:rsid w:val="00C37BD5"/>
    <w:rsid w:val="00C37E20"/>
    <w:rsid w:val="00C40A8B"/>
    <w:rsid w:val="00C41BFA"/>
    <w:rsid w:val="00C41D49"/>
    <w:rsid w:val="00C432AA"/>
    <w:rsid w:val="00C4416D"/>
    <w:rsid w:val="00C51A52"/>
    <w:rsid w:val="00C53929"/>
    <w:rsid w:val="00C550AA"/>
    <w:rsid w:val="00C60A44"/>
    <w:rsid w:val="00C62585"/>
    <w:rsid w:val="00C65686"/>
    <w:rsid w:val="00C657B7"/>
    <w:rsid w:val="00C65FBB"/>
    <w:rsid w:val="00C66B6F"/>
    <w:rsid w:val="00C66D81"/>
    <w:rsid w:val="00C72CF1"/>
    <w:rsid w:val="00C73990"/>
    <w:rsid w:val="00C80258"/>
    <w:rsid w:val="00C82212"/>
    <w:rsid w:val="00C82897"/>
    <w:rsid w:val="00C833C3"/>
    <w:rsid w:val="00C83D49"/>
    <w:rsid w:val="00C90F9B"/>
    <w:rsid w:val="00C9400C"/>
    <w:rsid w:val="00C94DB9"/>
    <w:rsid w:val="00C97C42"/>
    <w:rsid w:val="00CA0B85"/>
    <w:rsid w:val="00CA17AB"/>
    <w:rsid w:val="00CA76F8"/>
    <w:rsid w:val="00CB0F76"/>
    <w:rsid w:val="00CB243C"/>
    <w:rsid w:val="00CB47D6"/>
    <w:rsid w:val="00CB5DA4"/>
    <w:rsid w:val="00CB5FDF"/>
    <w:rsid w:val="00CB6C03"/>
    <w:rsid w:val="00CC0721"/>
    <w:rsid w:val="00CC105D"/>
    <w:rsid w:val="00CC140E"/>
    <w:rsid w:val="00CC48A6"/>
    <w:rsid w:val="00CC4CB1"/>
    <w:rsid w:val="00CC74AD"/>
    <w:rsid w:val="00CD0C13"/>
    <w:rsid w:val="00CD5AEF"/>
    <w:rsid w:val="00CD65A3"/>
    <w:rsid w:val="00CE5446"/>
    <w:rsid w:val="00CE574E"/>
    <w:rsid w:val="00CF0DAA"/>
    <w:rsid w:val="00CF1AA5"/>
    <w:rsid w:val="00CF2A15"/>
    <w:rsid w:val="00CF49A1"/>
    <w:rsid w:val="00D02229"/>
    <w:rsid w:val="00D04455"/>
    <w:rsid w:val="00D06364"/>
    <w:rsid w:val="00D07241"/>
    <w:rsid w:val="00D10690"/>
    <w:rsid w:val="00D107A4"/>
    <w:rsid w:val="00D13B16"/>
    <w:rsid w:val="00D1587E"/>
    <w:rsid w:val="00D1611D"/>
    <w:rsid w:val="00D20375"/>
    <w:rsid w:val="00D20B8E"/>
    <w:rsid w:val="00D20BCD"/>
    <w:rsid w:val="00D236C6"/>
    <w:rsid w:val="00D24A82"/>
    <w:rsid w:val="00D274F5"/>
    <w:rsid w:val="00D333CF"/>
    <w:rsid w:val="00D36620"/>
    <w:rsid w:val="00D374D4"/>
    <w:rsid w:val="00D416AB"/>
    <w:rsid w:val="00D432EE"/>
    <w:rsid w:val="00D44AED"/>
    <w:rsid w:val="00D46742"/>
    <w:rsid w:val="00D470F6"/>
    <w:rsid w:val="00D52905"/>
    <w:rsid w:val="00D54255"/>
    <w:rsid w:val="00D54BA9"/>
    <w:rsid w:val="00D5564E"/>
    <w:rsid w:val="00D628E3"/>
    <w:rsid w:val="00D64221"/>
    <w:rsid w:val="00D64418"/>
    <w:rsid w:val="00D664A4"/>
    <w:rsid w:val="00D66552"/>
    <w:rsid w:val="00D6674D"/>
    <w:rsid w:val="00D70444"/>
    <w:rsid w:val="00D70CD7"/>
    <w:rsid w:val="00D72915"/>
    <w:rsid w:val="00D72B1F"/>
    <w:rsid w:val="00D73687"/>
    <w:rsid w:val="00D762CA"/>
    <w:rsid w:val="00D76419"/>
    <w:rsid w:val="00D816E3"/>
    <w:rsid w:val="00D83D1A"/>
    <w:rsid w:val="00D845C9"/>
    <w:rsid w:val="00D859BB"/>
    <w:rsid w:val="00D86771"/>
    <w:rsid w:val="00D91B9D"/>
    <w:rsid w:val="00D921E6"/>
    <w:rsid w:val="00D92FA2"/>
    <w:rsid w:val="00D93732"/>
    <w:rsid w:val="00D95AE5"/>
    <w:rsid w:val="00D9669F"/>
    <w:rsid w:val="00D97BEE"/>
    <w:rsid w:val="00DA1A86"/>
    <w:rsid w:val="00DA1FC5"/>
    <w:rsid w:val="00DA2C71"/>
    <w:rsid w:val="00DA423C"/>
    <w:rsid w:val="00DA4884"/>
    <w:rsid w:val="00DA5299"/>
    <w:rsid w:val="00DA5438"/>
    <w:rsid w:val="00DA55B5"/>
    <w:rsid w:val="00DA64C5"/>
    <w:rsid w:val="00DB2350"/>
    <w:rsid w:val="00DB43D2"/>
    <w:rsid w:val="00DB5361"/>
    <w:rsid w:val="00DC014F"/>
    <w:rsid w:val="00DC01CF"/>
    <w:rsid w:val="00DC0610"/>
    <w:rsid w:val="00DC780D"/>
    <w:rsid w:val="00DD09BC"/>
    <w:rsid w:val="00DD0F01"/>
    <w:rsid w:val="00DD1F1C"/>
    <w:rsid w:val="00DD32CC"/>
    <w:rsid w:val="00DD6217"/>
    <w:rsid w:val="00DE0F52"/>
    <w:rsid w:val="00DE138B"/>
    <w:rsid w:val="00DE301E"/>
    <w:rsid w:val="00DE5DB1"/>
    <w:rsid w:val="00DF0EEE"/>
    <w:rsid w:val="00DF206C"/>
    <w:rsid w:val="00DF2223"/>
    <w:rsid w:val="00DF24C1"/>
    <w:rsid w:val="00DF262C"/>
    <w:rsid w:val="00DF26BA"/>
    <w:rsid w:val="00DF3824"/>
    <w:rsid w:val="00DF605E"/>
    <w:rsid w:val="00DF7CFB"/>
    <w:rsid w:val="00E03579"/>
    <w:rsid w:val="00E0590A"/>
    <w:rsid w:val="00E06C5A"/>
    <w:rsid w:val="00E0710E"/>
    <w:rsid w:val="00E10087"/>
    <w:rsid w:val="00E13327"/>
    <w:rsid w:val="00E13F0D"/>
    <w:rsid w:val="00E140AB"/>
    <w:rsid w:val="00E171F5"/>
    <w:rsid w:val="00E20E34"/>
    <w:rsid w:val="00E21D2A"/>
    <w:rsid w:val="00E227F0"/>
    <w:rsid w:val="00E23EB6"/>
    <w:rsid w:val="00E26047"/>
    <w:rsid w:val="00E26594"/>
    <w:rsid w:val="00E26AA5"/>
    <w:rsid w:val="00E27140"/>
    <w:rsid w:val="00E300FD"/>
    <w:rsid w:val="00E3206C"/>
    <w:rsid w:val="00E335B3"/>
    <w:rsid w:val="00E3413E"/>
    <w:rsid w:val="00E43A88"/>
    <w:rsid w:val="00E43FF0"/>
    <w:rsid w:val="00E45A32"/>
    <w:rsid w:val="00E45D03"/>
    <w:rsid w:val="00E47E1E"/>
    <w:rsid w:val="00E50027"/>
    <w:rsid w:val="00E51E64"/>
    <w:rsid w:val="00E52427"/>
    <w:rsid w:val="00E5504E"/>
    <w:rsid w:val="00E61050"/>
    <w:rsid w:val="00E613B1"/>
    <w:rsid w:val="00E618E9"/>
    <w:rsid w:val="00E619E4"/>
    <w:rsid w:val="00E62239"/>
    <w:rsid w:val="00E62B17"/>
    <w:rsid w:val="00E633F1"/>
    <w:rsid w:val="00E63FEE"/>
    <w:rsid w:val="00E66894"/>
    <w:rsid w:val="00E66906"/>
    <w:rsid w:val="00E669E0"/>
    <w:rsid w:val="00E670F6"/>
    <w:rsid w:val="00E76F27"/>
    <w:rsid w:val="00E8284D"/>
    <w:rsid w:val="00E85CFB"/>
    <w:rsid w:val="00E86733"/>
    <w:rsid w:val="00E94220"/>
    <w:rsid w:val="00E94FAA"/>
    <w:rsid w:val="00EA18C3"/>
    <w:rsid w:val="00EA3522"/>
    <w:rsid w:val="00EA54F8"/>
    <w:rsid w:val="00EA590B"/>
    <w:rsid w:val="00EA5916"/>
    <w:rsid w:val="00EA7725"/>
    <w:rsid w:val="00EB06A9"/>
    <w:rsid w:val="00EB1345"/>
    <w:rsid w:val="00EB1653"/>
    <w:rsid w:val="00EB2F6E"/>
    <w:rsid w:val="00EB309C"/>
    <w:rsid w:val="00EB5E9F"/>
    <w:rsid w:val="00EB7BD9"/>
    <w:rsid w:val="00EC086E"/>
    <w:rsid w:val="00EC511A"/>
    <w:rsid w:val="00EC5D0E"/>
    <w:rsid w:val="00EC720C"/>
    <w:rsid w:val="00ED0753"/>
    <w:rsid w:val="00ED0D18"/>
    <w:rsid w:val="00ED2401"/>
    <w:rsid w:val="00ED3A8A"/>
    <w:rsid w:val="00ED67A9"/>
    <w:rsid w:val="00EE0FC7"/>
    <w:rsid w:val="00EE4244"/>
    <w:rsid w:val="00EE4F23"/>
    <w:rsid w:val="00EE6506"/>
    <w:rsid w:val="00EE770E"/>
    <w:rsid w:val="00EF00D7"/>
    <w:rsid w:val="00EF5941"/>
    <w:rsid w:val="00EF6C3F"/>
    <w:rsid w:val="00EF6FCC"/>
    <w:rsid w:val="00F0238F"/>
    <w:rsid w:val="00F02A27"/>
    <w:rsid w:val="00F038C7"/>
    <w:rsid w:val="00F04076"/>
    <w:rsid w:val="00F05096"/>
    <w:rsid w:val="00F05E42"/>
    <w:rsid w:val="00F07126"/>
    <w:rsid w:val="00F11915"/>
    <w:rsid w:val="00F1243E"/>
    <w:rsid w:val="00F13112"/>
    <w:rsid w:val="00F150D2"/>
    <w:rsid w:val="00F15B85"/>
    <w:rsid w:val="00F15EA9"/>
    <w:rsid w:val="00F20A6E"/>
    <w:rsid w:val="00F20ED9"/>
    <w:rsid w:val="00F23055"/>
    <w:rsid w:val="00F2370A"/>
    <w:rsid w:val="00F25CBF"/>
    <w:rsid w:val="00F274F7"/>
    <w:rsid w:val="00F300C5"/>
    <w:rsid w:val="00F30B70"/>
    <w:rsid w:val="00F33413"/>
    <w:rsid w:val="00F337E7"/>
    <w:rsid w:val="00F35B11"/>
    <w:rsid w:val="00F37751"/>
    <w:rsid w:val="00F41C34"/>
    <w:rsid w:val="00F44727"/>
    <w:rsid w:val="00F4568B"/>
    <w:rsid w:val="00F458A3"/>
    <w:rsid w:val="00F45BB5"/>
    <w:rsid w:val="00F52B7E"/>
    <w:rsid w:val="00F545E9"/>
    <w:rsid w:val="00F54B4F"/>
    <w:rsid w:val="00F54EA6"/>
    <w:rsid w:val="00F57156"/>
    <w:rsid w:val="00F574C7"/>
    <w:rsid w:val="00F6271B"/>
    <w:rsid w:val="00F6358D"/>
    <w:rsid w:val="00F64997"/>
    <w:rsid w:val="00F67773"/>
    <w:rsid w:val="00F74417"/>
    <w:rsid w:val="00F74C95"/>
    <w:rsid w:val="00F7500D"/>
    <w:rsid w:val="00F76CAE"/>
    <w:rsid w:val="00F77B1D"/>
    <w:rsid w:val="00F77D8B"/>
    <w:rsid w:val="00F802B6"/>
    <w:rsid w:val="00F8138E"/>
    <w:rsid w:val="00F81723"/>
    <w:rsid w:val="00F834CD"/>
    <w:rsid w:val="00F83660"/>
    <w:rsid w:val="00F83E7A"/>
    <w:rsid w:val="00F8479A"/>
    <w:rsid w:val="00F866A0"/>
    <w:rsid w:val="00F91413"/>
    <w:rsid w:val="00F91FC0"/>
    <w:rsid w:val="00F9748B"/>
    <w:rsid w:val="00F97D20"/>
    <w:rsid w:val="00FA0F45"/>
    <w:rsid w:val="00FA0F6E"/>
    <w:rsid w:val="00FA212E"/>
    <w:rsid w:val="00FA2D63"/>
    <w:rsid w:val="00FA2E4D"/>
    <w:rsid w:val="00FA4070"/>
    <w:rsid w:val="00FA4DEC"/>
    <w:rsid w:val="00FA557F"/>
    <w:rsid w:val="00FA6E59"/>
    <w:rsid w:val="00FB28F9"/>
    <w:rsid w:val="00FB4283"/>
    <w:rsid w:val="00FB43F8"/>
    <w:rsid w:val="00FC0322"/>
    <w:rsid w:val="00FC1854"/>
    <w:rsid w:val="00FC1E99"/>
    <w:rsid w:val="00FC55AD"/>
    <w:rsid w:val="00FC5D4A"/>
    <w:rsid w:val="00FC7473"/>
    <w:rsid w:val="00FD05EE"/>
    <w:rsid w:val="00FD4603"/>
    <w:rsid w:val="00FD5A15"/>
    <w:rsid w:val="00FE071F"/>
    <w:rsid w:val="00FE22CC"/>
    <w:rsid w:val="00FE2953"/>
    <w:rsid w:val="00FE529B"/>
    <w:rsid w:val="00FE5DC8"/>
    <w:rsid w:val="00FE6F55"/>
    <w:rsid w:val="00FE7019"/>
    <w:rsid w:val="00FF021B"/>
    <w:rsid w:val="00FF29B7"/>
    <w:rsid w:val="00FF3341"/>
    <w:rsid w:val="00FF3954"/>
    <w:rsid w:val="00FF4B28"/>
    <w:rsid w:val="00FF50F5"/>
    <w:rsid w:val="00FF5428"/>
    <w:rsid w:val="00FF5598"/>
    <w:rsid w:val="00FF6082"/>
    <w:rsid w:val="00FF6AE3"/>
    <w:rsid w:val="32931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899735"/>
  <w15:chartTrackingRefBased/>
  <w15:docId w15:val="{E5A8936F-A19F-4B68-A876-0B4B223D5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E643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F6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016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016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990e0a6e9db84225" Type="http://schemas.microsoft.com/office/2019/09/relationships/intelligence" Target="intelligence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EC37C24-2D9E-4A8F-A642-8B7EB862E6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319D4C-FDAD-49C7-9EE4-5D802373AB2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9</TotalTime>
  <Pages>12</Pages>
  <Words>1303</Words>
  <Characters>8762</Characters>
  <Application>Microsoft Office Word</Application>
  <DocSecurity>0</DocSecurity>
  <Lines>832</Lines>
  <Paragraphs>79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Ogórek</dc:creator>
  <cp:keywords/>
  <dc:description/>
  <cp:lastModifiedBy>Paulina Ogórek</cp:lastModifiedBy>
  <cp:revision>257</cp:revision>
  <cp:lastPrinted>2020-10-28T17:01:00Z</cp:lastPrinted>
  <dcterms:created xsi:type="dcterms:W3CDTF">2026-01-29T15:34:00Z</dcterms:created>
  <dcterms:modified xsi:type="dcterms:W3CDTF">2026-02-08T14:38:00Z</dcterms:modified>
</cp:coreProperties>
</file>